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4400" w:type="dxa"/>
        <w:tblInd w:w="566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3600"/>
        <w:gridCol w:w="3600"/>
        <w:gridCol w:w="3600"/>
        <w:gridCol w:w="3600"/>
      </w:tblGrid>
      <w:tr w:rsidR="00193781" w14:paraId="030E7E30" w14:textId="5FE3CD06" w:rsidTr="008F5029">
        <w:trPr>
          <w:trHeight w:hRule="exact" w:val="4968"/>
        </w:trPr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0F79B9B1" w14:textId="1FA48952" w:rsidR="00193781" w:rsidRDefault="00193781" w:rsidP="00193781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 xml:space="preserve">Fucking the entire varsity </w:t>
            </w:r>
            <w:proofErr w:type="gramStart"/>
            <w:r>
              <w:rPr>
                <w:rFonts w:ascii="Arial" w:hAnsi="Arial"/>
                <w:b/>
                <w:bCs/>
                <w:sz w:val="32"/>
                <w:szCs w:val="32"/>
              </w:rPr>
              <w:t>boys</w:t>
            </w:r>
            <w:proofErr w:type="gramEnd"/>
            <w:r>
              <w:rPr>
                <w:rFonts w:ascii="Arial" w:hAnsi="Arial"/>
                <w:b/>
                <w:bCs/>
                <w:sz w:val="32"/>
                <w:szCs w:val="32"/>
              </w:rPr>
              <w:t xml:space="preserve"> soccer team</w:t>
            </w:r>
          </w:p>
          <w:p w14:paraId="44F8E9D3" w14:textId="77777777" w:rsidR="00193781" w:rsidRDefault="00193781" w:rsidP="00193781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690FC30" w14:textId="77777777" w:rsidR="00193781" w:rsidRDefault="00193781" w:rsidP="00193781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F95DF77" w14:textId="77777777" w:rsidR="00193781" w:rsidRDefault="00193781" w:rsidP="00193781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913508B" w14:textId="77777777" w:rsidR="00193781" w:rsidRDefault="00193781" w:rsidP="00193781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54D3E7B" w14:textId="77777777" w:rsidR="00193781" w:rsidRDefault="00193781" w:rsidP="00193781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9E4FB85" w14:textId="77777777" w:rsidR="00193781" w:rsidRDefault="00193781" w:rsidP="00193781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1C1D38D" w14:textId="116549D3" w:rsidR="00193781" w:rsidRPr="00186A70" w:rsidRDefault="00193781" w:rsidP="00193781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7D4274F7" w14:textId="68F75B86" w:rsidR="00193781" w:rsidRDefault="00193781" w:rsidP="00193781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1843584" behindDoc="1" locked="0" layoutInCell="1" allowOverlap="1" wp14:anchorId="0A66E2D6" wp14:editId="28FE30F3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79070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1" name="Picture 1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2B9659A8" w14:textId="4B6B7816" w:rsidR="00193781" w:rsidRPr="00D608C1" w:rsidRDefault="00193781" w:rsidP="00193781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0258AB9E" w14:textId="7DC4D84F" w:rsidR="00193781" w:rsidRDefault="00193781" w:rsidP="00193781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Doing a line of Adderall in the Gender-Neutral Bathroom</w:t>
            </w:r>
            <w:r w:rsidR="00733FBD">
              <w:rPr>
                <w:rFonts w:ascii="Arial" w:hAnsi="Arial"/>
                <w:b/>
                <w:bCs/>
                <w:sz w:val="32"/>
                <w:szCs w:val="32"/>
              </w:rPr>
              <w:t>, ass-naked</w:t>
            </w:r>
          </w:p>
          <w:p w14:paraId="1EBC7E61" w14:textId="77777777" w:rsidR="00193781" w:rsidRDefault="00193781" w:rsidP="00193781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CDD24F0" w14:textId="77777777" w:rsidR="00193781" w:rsidRDefault="00193781" w:rsidP="00193781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ADEEF37" w14:textId="77777777" w:rsidR="00193781" w:rsidRDefault="00193781" w:rsidP="00193781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58BFDA1" w14:textId="77777777" w:rsidR="00193781" w:rsidRDefault="00193781" w:rsidP="00193781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6594F0F" w14:textId="0FBC1DE7" w:rsidR="00193781" w:rsidRPr="00186A70" w:rsidRDefault="00193781" w:rsidP="00193781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7B3AC205" w14:textId="77777777" w:rsidR="00193781" w:rsidRDefault="00193781" w:rsidP="00193781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1844608" behindDoc="1" locked="0" layoutInCell="1" allowOverlap="1" wp14:anchorId="5958EA07" wp14:editId="4316FD23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79070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27" name="Picture 27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41FA5BB8" w14:textId="415F5B99" w:rsidR="00193781" w:rsidRDefault="00193781" w:rsidP="00193781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5346B0A9" w14:textId="2CDD0D91" w:rsidR="00193781" w:rsidRDefault="00193781" w:rsidP="00193781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Temperatures so cold your dick inverts into a vagina</w:t>
            </w:r>
          </w:p>
          <w:p w14:paraId="59F4239A" w14:textId="77777777" w:rsidR="00193781" w:rsidRDefault="00193781" w:rsidP="00193781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606AD7B" w14:textId="77777777" w:rsidR="00193781" w:rsidRDefault="00193781" w:rsidP="00193781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939F5B0" w14:textId="77777777" w:rsidR="00193781" w:rsidRDefault="00193781" w:rsidP="00193781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F934F02" w14:textId="77777777" w:rsidR="00193781" w:rsidRDefault="00193781" w:rsidP="00193781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14AD30C" w14:textId="77777777" w:rsidR="00193781" w:rsidRDefault="00193781" w:rsidP="00193781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E8F4C9A" w14:textId="375E41D4" w:rsidR="00193781" w:rsidRDefault="00193781" w:rsidP="00193781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2D0E9247" w14:textId="77777777" w:rsidR="00193781" w:rsidRPr="00186A70" w:rsidRDefault="00193781" w:rsidP="00193781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6A27C556" w14:textId="77777777" w:rsidR="00193781" w:rsidRDefault="00193781" w:rsidP="00193781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1858944" behindDoc="1" locked="0" layoutInCell="1" allowOverlap="1" wp14:anchorId="7A808674" wp14:editId="2FB3100B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79070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59" name="Picture 59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3C9D8BF1" w14:textId="12CA6B3C" w:rsidR="00193781" w:rsidRDefault="00193781" w:rsidP="00193781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8C2D361" w14:textId="4A85C916" w:rsidR="00193781" w:rsidRPr="00BB79C3" w:rsidRDefault="008F5029" w:rsidP="00193781">
            <w:pPr>
              <w:pStyle w:val="TableContents"/>
              <w:ind w:left="249" w:right="181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 xml:space="preserve">Dan McNamee choking </w:t>
            </w:r>
            <w:proofErr w:type="spellStart"/>
            <w:r>
              <w:rPr>
                <w:rFonts w:ascii="Arial" w:hAnsi="Arial"/>
                <w:b/>
                <w:bCs/>
                <w:sz w:val="32"/>
                <w:szCs w:val="32"/>
              </w:rPr>
              <w:t>JW</w:t>
            </w:r>
            <w:proofErr w:type="spellEnd"/>
            <w:r>
              <w:rPr>
                <w:rFonts w:ascii="Arial" w:hAnsi="Arial"/>
                <w:b/>
                <w:bCs/>
                <w:sz w:val="32"/>
                <w:szCs w:val="32"/>
              </w:rPr>
              <w:t xml:space="preserve"> and Abe (twice!)</w:t>
            </w:r>
          </w:p>
          <w:p w14:paraId="65342EF1" w14:textId="77777777" w:rsidR="00193781" w:rsidRPr="00BB79C3" w:rsidRDefault="00193781" w:rsidP="00193781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DF9B363" w14:textId="77777777" w:rsidR="00193781" w:rsidRPr="00BB79C3" w:rsidRDefault="00193781" w:rsidP="00193781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F639CA8" w14:textId="77777777" w:rsidR="00193781" w:rsidRPr="00BB79C3" w:rsidRDefault="00193781" w:rsidP="00193781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B7D9BA4" w14:textId="77777777" w:rsidR="00193781" w:rsidRPr="00BB79C3" w:rsidRDefault="00193781" w:rsidP="00193781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CC8CEC7" w14:textId="77777777" w:rsidR="00193781" w:rsidRPr="00BB79C3" w:rsidRDefault="00193781" w:rsidP="00193781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EB166DB" w14:textId="77777777" w:rsidR="00193781" w:rsidRPr="00BB79C3" w:rsidRDefault="00193781" w:rsidP="00193781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D9F1D78" w14:textId="77777777" w:rsidR="00193781" w:rsidRPr="00BB79C3" w:rsidRDefault="00193781" w:rsidP="00193781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6143487E" w14:textId="15E998FF" w:rsidR="00193781" w:rsidRPr="00BB79C3" w:rsidRDefault="00193781" w:rsidP="00193781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  <w:r w:rsidRPr="00BB79C3">
              <w:rPr>
                <w:b/>
                <w:noProof/>
              </w:rPr>
              <w:drawing>
                <wp:anchor distT="0" distB="0" distL="114300" distR="114300" simplePos="0" relativeHeight="251856896" behindDoc="1" locked="0" layoutInCell="1" allowOverlap="1" wp14:anchorId="6C0845A1" wp14:editId="109C12A8">
                  <wp:simplePos x="0" y="0"/>
                  <wp:positionH relativeFrom="column">
                    <wp:posOffset>86360</wp:posOffset>
                  </wp:positionH>
                  <wp:positionV relativeFrom="paragraph">
                    <wp:posOffset>104082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58" name="Picture 58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6D41063A" w14:textId="62EF8882" w:rsidR="00193781" w:rsidRPr="00BB79C3" w:rsidRDefault="00193781" w:rsidP="00193781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BB79C3">
              <w:rPr>
                <w:rFonts w:ascii="Arial" w:hAnsi="Arial"/>
                <w:b/>
                <w:bCs/>
                <w:sz w:val="20"/>
                <w:szCs w:val="22"/>
              </w:rPr>
              <w:t>Cards Against 2019</w:t>
            </w:r>
          </w:p>
          <w:p w14:paraId="542D0A26" w14:textId="4141D733" w:rsidR="00193781" w:rsidRPr="00BB79C3" w:rsidRDefault="00193781" w:rsidP="00193781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</w:tc>
      </w:tr>
      <w:tr w:rsidR="00193781" w14:paraId="040F2917" w14:textId="6553DFE4" w:rsidTr="008F5029">
        <w:trPr>
          <w:trHeight w:hRule="exact" w:val="4968"/>
        </w:trPr>
        <w:tc>
          <w:tcPr>
            <w:tcW w:w="3600" w:type="dxa"/>
            <w:tcBorders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6C65960A" w14:textId="3AD52F46" w:rsidR="00193781" w:rsidRDefault="00193781" w:rsidP="00193781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Honors Chinese 4</w:t>
            </w:r>
          </w:p>
          <w:p w14:paraId="1F83701E" w14:textId="1070E0A7" w:rsidR="00193781" w:rsidRDefault="00193781" w:rsidP="00193781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5673185" w14:textId="72E3A6C3" w:rsidR="00193781" w:rsidRDefault="00193781" w:rsidP="00193781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28172D0" w14:textId="77777777" w:rsidR="00193781" w:rsidRDefault="00193781" w:rsidP="00193781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039F9A5" w14:textId="77777777" w:rsidR="00193781" w:rsidRDefault="00193781" w:rsidP="00193781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B2AEAA9" w14:textId="77777777" w:rsidR="00193781" w:rsidRDefault="00193781" w:rsidP="00193781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8792651" w14:textId="77777777" w:rsidR="00193781" w:rsidRDefault="00193781" w:rsidP="00193781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ABFD1DC" w14:textId="77777777" w:rsidR="00193781" w:rsidRDefault="00193781" w:rsidP="00193781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BE2B5FE" w14:textId="77777777" w:rsidR="00193781" w:rsidRDefault="00193781" w:rsidP="00193781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821FFCB" w14:textId="77777777" w:rsidR="00193781" w:rsidRDefault="00193781" w:rsidP="00193781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B5F0FFF" w14:textId="77777777" w:rsidR="00193781" w:rsidRDefault="00193781" w:rsidP="00193781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1846656" behindDoc="1" locked="0" layoutInCell="1" allowOverlap="1" wp14:anchorId="1FAA5B02" wp14:editId="65722B13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79070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29" name="Picture 29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5E0B9E8C" w14:textId="18F59037" w:rsidR="00193781" w:rsidRDefault="00193781" w:rsidP="00193781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49C512AD" w14:textId="3D5E7473" w:rsidR="00193781" w:rsidRDefault="00193781" w:rsidP="00193781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 xml:space="preserve">Gary </w:t>
            </w:r>
            <w:proofErr w:type="spellStart"/>
            <w:r>
              <w:rPr>
                <w:rFonts w:ascii="Arial" w:hAnsi="Arial"/>
                <w:b/>
                <w:bCs/>
                <w:sz w:val="32"/>
                <w:szCs w:val="32"/>
              </w:rPr>
              <w:t>Houk</w:t>
            </w:r>
            <w:proofErr w:type="spellEnd"/>
            <w:r>
              <w:rPr>
                <w:rFonts w:ascii="Arial" w:hAnsi="Arial"/>
                <w:b/>
                <w:bCs/>
                <w:sz w:val="32"/>
                <w:szCs w:val="32"/>
              </w:rPr>
              <w:t xml:space="preserve"> Requesting to follow you</w:t>
            </w:r>
          </w:p>
          <w:p w14:paraId="0C7B339C" w14:textId="6D779021" w:rsidR="00193781" w:rsidRDefault="00193781" w:rsidP="00193781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EE1457D" w14:textId="77777777" w:rsidR="00193781" w:rsidRDefault="00193781" w:rsidP="00193781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86A41C7" w14:textId="77777777" w:rsidR="00193781" w:rsidRDefault="00193781" w:rsidP="00193781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F6A3B59" w14:textId="77777777" w:rsidR="00193781" w:rsidRDefault="00193781" w:rsidP="00193781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97386D1" w14:textId="77777777" w:rsidR="00193781" w:rsidRDefault="00193781" w:rsidP="00193781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007F6AF" w14:textId="77777777" w:rsidR="00193781" w:rsidRDefault="00193781" w:rsidP="00193781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BB9C007" w14:textId="77777777" w:rsidR="00193781" w:rsidRDefault="00193781" w:rsidP="00193781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008B30C" w14:textId="77777777" w:rsidR="00193781" w:rsidRDefault="00193781" w:rsidP="00193781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1847680" behindDoc="1" locked="0" layoutInCell="1" allowOverlap="1" wp14:anchorId="490F7157" wp14:editId="707BFDC7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79070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30" name="Picture 30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7ECE5A04" w14:textId="58C9996B" w:rsidR="00193781" w:rsidRDefault="00193781" w:rsidP="00193781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1E104AA8" w14:textId="577FFDDA" w:rsidR="00193781" w:rsidRDefault="00193781" w:rsidP="00193781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Solomon’s Tinder</w:t>
            </w:r>
          </w:p>
          <w:p w14:paraId="643A6843" w14:textId="2FBECAE7" w:rsidR="00193781" w:rsidRDefault="00193781" w:rsidP="00193781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57ABD5C" w14:textId="77777777" w:rsidR="00193781" w:rsidRDefault="00193781" w:rsidP="00193781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7D755AA" w14:textId="77777777" w:rsidR="00193781" w:rsidRDefault="00193781" w:rsidP="00193781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20CD6BC" w14:textId="77777777" w:rsidR="00193781" w:rsidRDefault="00193781" w:rsidP="00193781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196EF7B" w14:textId="77777777" w:rsidR="00193781" w:rsidRDefault="00193781" w:rsidP="00193781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66E299C" w14:textId="77777777" w:rsidR="00193781" w:rsidRDefault="00193781" w:rsidP="00193781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B3F1D1E" w14:textId="77777777" w:rsidR="00193781" w:rsidRDefault="00193781" w:rsidP="00193781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F4CBA67" w14:textId="77777777" w:rsidR="00193781" w:rsidRDefault="00193781" w:rsidP="00193781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3AC20EB" w14:textId="77777777" w:rsidR="00193781" w:rsidRDefault="00193781" w:rsidP="00193781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D77C1EC" w14:textId="77777777" w:rsidR="00193781" w:rsidRDefault="00193781" w:rsidP="00193781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1848704" behindDoc="1" locked="0" layoutInCell="1" allowOverlap="1" wp14:anchorId="3B498BA2" wp14:editId="0F7E92A8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79070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31" name="Picture 31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4D6057A5" w14:textId="66573999" w:rsidR="00193781" w:rsidRDefault="00193781" w:rsidP="00193781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467114A" w14:textId="5C37C2B4" w:rsidR="00193781" w:rsidRPr="00BB79C3" w:rsidRDefault="008F5029" w:rsidP="00193781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The six poor souls who flew from Whitehorse to Vancouver with the class 2019</w:t>
            </w:r>
          </w:p>
          <w:p w14:paraId="510EEE97" w14:textId="77777777" w:rsidR="00193781" w:rsidRPr="00BB79C3" w:rsidRDefault="00193781" w:rsidP="00193781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4E4053A" w14:textId="77777777" w:rsidR="00193781" w:rsidRPr="00BB79C3" w:rsidRDefault="00193781" w:rsidP="00193781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AA94AE6" w14:textId="77777777" w:rsidR="00193781" w:rsidRPr="00BB79C3" w:rsidRDefault="00193781" w:rsidP="00193781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BAB48AC" w14:textId="77777777" w:rsidR="00193781" w:rsidRPr="00BB79C3" w:rsidRDefault="00193781" w:rsidP="00193781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50FD6B7" w14:textId="77777777" w:rsidR="00193781" w:rsidRPr="00BB79C3" w:rsidRDefault="00193781" w:rsidP="00193781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BACD0FE" w14:textId="77777777" w:rsidR="00193781" w:rsidRPr="00BB79C3" w:rsidRDefault="00193781" w:rsidP="00193781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BB79C3">
              <w:rPr>
                <w:b/>
                <w:noProof/>
              </w:rPr>
              <w:drawing>
                <wp:anchor distT="0" distB="0" distL="114300" distR="114300" simplePos="0" relativeHeight="251850752" behindDoc="1" locked="0" layoutInCell="1" allowOverlap="1" wp14:anchorId="3DA22427" wp14:editId="2F3200FA">
                  <wp:simplePos x="0" y="0"/>
                  <wp:positionH relativeFrom="column">
                    <wp:posOffset>85725</wp:posOffset>
                  </wp:positionH>
                  <wp:positionV relativeFrom="paragraph">
                    <wp:posOffset>169545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50" name="Picture 50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7FB2FF91" w14:textId="3FDA880D" w:rsidR="00193781" w:rsidRPr="00BB79C3" w:rsidRDefault="00193781" w:rsidP="00193781">
            <w:pPr>
              <w:pStyle w:val="TableContents"/>
              <w:ind w:left="249"/>
              <w:rPr>
                <w:rFonts w:ascii="Arial" w:hAnsi="Arial"/>
                <w:bCs/>
                <w:sz w:val="32"/>
                <w:szCs w:val="32"/>
              </w:rPr>
            </w:pPr>
            <w:r w:rsidRPr="00BB79C3">
              <w:rPr>
                <w:rFonts w:ascii="Arial" w:hAnsi="Arial"/>
                <w:b/>
                <w:bCs/>
                <w:sz w:val="20"/>
                <w:szCs w:val="22"/>
              </w:rPr>
              <w:t>Cards Against 2019</w:t>
            </w:r>
          </w:p>
        </w:tc>
      </w:tr>
    </w:tbl>
    <w:p w14:paraId="7A9D5400" w14:textId="2F0C0D40" w:rsidR="008F5029" w:rsidRDefault="008F5029"/>
    <w:tbl>
      <w:tblPr>
        <w:tblW w:w="14400" w:type="dxa"/>
        <w:tblInd w:w="566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3600"/>
        <w:gridCol w:w="3600"/>
        <w:gridCol w:w="3600"/>
        <w:gridCol w:w="3600"/>
      </w:tblGrid>
      <w:tr w:rsidR="008F5029" w14:paraId="0EDD424F" w14:textId="77777777" w:rsidTr="008F5029">
        <w:trPr>
          <w:trHeight w:hRule="exact" w:val="4968"/>
        </w:trPr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6B978CB3" w14:textId="7C47365C" w:rsidR="008F5029" w:rsidRDefault="00733FBD" w:rsidP="008F5029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lastRenderedPageBreak/>
              <w:t>Where Blair went</w:t>
            </w:r>
          </w:p>
          <w:p w14:paraId="52FD6035" w14:textId="77777777" w:rsidR="00733FBD" w:rsidRDefault="00733FBD" w:rsidP="008F5029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5B38980" w14:textId="77777777" w:rsidR="00733FBD" w:rsidRDefault="00733FBD" w:rsidP="008F5029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FFDAC4F" w14:textId="77777777" w:rsidR="008F5029" w:rsidRDefault="008F5029" w:rsidP="008F5029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1C82126" w14:textId="77777777" w:rsidR="008F5029" w:rsidRDefault="008F5029" w:rsidP="008F5029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5AC8F76" w14:textId="77777777" w:rsidR="008F5029" w:rsidRDefault="008F5029" w:rsidP="008F5029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80887D9" w14:textId="77777777" w:rsidR="008F5029" w:rsidRDefault="008F5029" w:rsidP="008F5029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A504B79" w14:textId="77777777" w:rsidR="008F5029" w:rsidRDefault="008F5029" w:rsidP="008F5029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56C5147" w14:textId="77777777" w:rsidR="008F5029" w:rsidRDefault="008F5029" w:rsidP="008F5029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776CEFC" w14:textId="77777777" w:rsidR="008F5029" w:rsidRPr="00186A70" w:rsidRDefault="008F5029" w:rsidP="008F5029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33EF6A3F" w14:textId="77777777" w:rsidR="008F5029" w:rsidRDefault="008F5029" w:rsidP="008F5029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1860992" behindDoc="1" locked="0" layoutInCell="1" allowOverlap="1" wp14:anchorId="259F5D08" wp14:editId="6DC0C196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79070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86" name="Picture 86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02CBBE6B" w14:textId="77777777" w:rsidR="008F5029" w:rsidRPr="00D608C1" w:rsidRDefault="008F5029" w:rsidP="008F5029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183A9BCD" w14:textId="64B3164D" w:rsidR="008F5029" w:rsidRDefault="00733FBD" w:rsidP="008F5029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Scott McDougal’s burly biceps</w:t>
            </w:r>
          </w:p>
          <w:p w14:paraId="456B694E" w14:textId="44B3AD4D" w:rsidR="00733FBD" w:rsidRDefault="00733FBD" w:rsidP="008F5029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C0C4641" w14:textId="77777777" w:rsidR="00733FBD" w:rsidRDefault="00733FBD" w:rsidP="008F5029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B12F9D6" w14:textId="77777777" w:rsidR="00733FBD" w:rsidRDefault="00733FBD" w:rsidP="008F5029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B77CB83" w14:textId="77777777" w:rsidR="008F5029" w:rsidRDefault="008F5029" w:rsidP="008F5029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DC7115E" w14:textId="77777777" w:rsidR="008F5029" w:rsidRDefault="008F5029" w:rsidP="008F5029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8F22681" w14:textId="77777777" w:rsidR="008F5029" w:rsidRDefault="008F5029" w:rsidP="008F5029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CBBF728" w14:textId="77777777" w:rsidR="008F5029" w:rsidRDefault="008F5029" w:rsidP="008F5029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205A0A3" w14:textId="77777777" w:rsidR="008F5029" w:rsidRPr="00186A70" w:rsidRDefault="008F5029" w:rsidP="008F5029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7CF03E4A" w14:textId="77777777" w:rsidR="008F5029" w:rsidRDefault="008F5029" w:rsidP="008F5029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1862016" behindDoc="1" locked="0" layoutInCell="1" allowOverlap="1" wp14:anchorId="16CF94DA" wp14:editId="348E1E54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79070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87" name="Picture 87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27929C1D" w14:textId="77777777" w:rsidR="008F5029" w:rsidRDefault="008F5029" w:rsidP="008F5029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2DC78050" w14:textId="2ACDDB56" w:rsidR="008F5029" w:rsidRDefault="00733FBD" w:rsidP="008F5029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Guy Burg emerging barefoot from the woods with protein powder</w:t>
            </w:r>
          </w:p>
          <w:p w14:paraId="59923E2D" w14:textId="77777777" w:rsidR="008F5029" w:rsidRDefault="008F5029" w:rsidP="008F5029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A681844" w14:textId="77777777" w:rsidR="008F5029" w:rsidRDefault="008F5029" w:rsidP="008F5029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677D353" w14:textId="77777777" w:rsidR="008F5029" w:rsidRDefault="008F5029" w:rsidP="008F5029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DF30334" w14:textId="77777777" w:rsidR="008F5029" w:rsidRDefault="008F5029" w:rsidP="008F5029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ECE9286" w14:textId="77777777" w:rsidR="008F5029" w:rsidRDefault="008F5029" w:rsidP="008F5029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25D7CDBD" w14:textId="77777777" w:rsidR="008F5029" w:rsidRPr="00186A70" w:rsidRDefault="008F5029" w:rsidP="008F5029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62FC81D5" w14:textId="77777777" w:rsidR="008F5029" w:rsidRDefault="008F5029" w:rsidP="008F5029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1868160" behindDoc="1" locked="0" layoutInCell="1" allowOverlap="1" wp14:anchorId="4B2E39A8" wp14:editId="4766C443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79070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88" name="Picture 88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0C0DAEBC" w14:textId="77777777" w:rsidR="008F5029" w:rsidRDefault="008F5029" w:rsidP="008F5029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3F51A6C" w14:textId="42FD63F3" w:rsidR="008F5029" w:rsidRDefault="00733FBD" w:rsidP="008F5029">
            <w:pPr>
              <w:pStyle w:val="TableContents"/>
              <w:ind w:left="249" w:right="181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Getting tag-teamed by David and Claire</w:t>
            </w:r>
          </w:p>
          <w:p w14:paraId="0DF02949" w14:textId="77777777" w:rsidR="00733FBD" w:rsidRPr="00BB79C3" w:rsidRDefault="00733FBD" w:rsidP="008F5029">
            <w:pPr>
              <w:pStyle w:val="TableContents"/>
              <w:ind w:left="249" w:right="181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D035695" w14:textId="77777777" w:rsidR="008F5029" w:rsidRPr="00BB79C3" w:rsidRDefault="008F5029" w:rsidP="008F5029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41D788F" w14:textId="77777777" w:rsidR="008F5029" w:rsidRPr="00BB79C3" w:rsidRDefault="008F5029" w:rsidP="008F5029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9A6C51D" w14:textId="77777777" w:rsidR="008F5029" w:rsidRPr="00BB79C3" w:rsidRDefault="008F5029" w:rsidP="008F5029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DE4C818" w14:textId="77777777" w:rsidR="008F5029" w:rsidRPr="00BB79C3" w:rsidRDefault="008F5029" w:rsidP="008F5029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CDD2367" w14:textId="77777777" w:rsidR="008F5029" w:rsidRPr="00BB79C3" w:rsidRDefault="008F5029" w:rsidP="008F5029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AA3E25D" w14:textId="77777777" w:rsidR="008F5029" w:rsidRPr="00BB79C3" w:rsidRDefault="008F5029" w:rsidP="008F5029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C2FC940" w14:textId="77777777" w:rsidR="008F5029" w:rsidRPr="00BB79C3" w:rsidRDefault="008F5029" w:rsidP="008F5029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70487051" w14:textId="77777777" w:rsidR="008F5029" w:rsidRPr="00BB79C3" w:rsidRDefault="008F5029" w:rsidP="008F5029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  <w:r w:rsidRPr="00BB79C3">
              <w:rPr>
                <w:b/>
                <w:noProof/>
              </w:rPr>
              <w:drawing>
                <wp:anchor distT="0" distB="0" distL="114300" distR="114300" simplePos="0" relativeHeight="251867136" behindDoc="1" locked="0" layoutInCell="1" allowOverlap="1" wp14:anchorId="4C841D33" wp14:editId="036105B9">
                  <wp:simplePos x="0" y="0"/>
                  <wp:positionH relativeFrom="column">
                    <wp:posOffset>86360</wp:posOffset>
                  </wp:positionH>
                  <wp:positionV relativeFrom="paragraph">
                    <wp:posOffset>104082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89" name="Picture 89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2609CBFD" w14:textId="77777777" w:rsidR="008F5029" w:rsidRPr="00BB79C3" w:rsidRDefault="008F5029" w:rsidP="008F5029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BB79C3">
              <w:rPr>
                <w:rFonts w:ascii="Arial" w:hAnsi="Arial"/>
                <w:b/>
                <w:bCs/>
                <w:sz w:val="20"/>
                <w:szCs w:val="22"/>
              </w:rPr>
              <w:t>Cards Against 2019</w:t>
            </w:r>
          </w:p>
          <w:p w14:paraId="60E3666D" w14:textId="77777777" w:rsidR="008F5029" w:rsidRPr="00BB79C3" w:rsidRDefault="008F5029" w:rsidP="008F5029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</w:tc>
      </w:tr>
      <w:tr w:rsidR="008F5029" w14:paraId="50534588" w14:textId="77777777" w:rsidTr="008F5029">
        <w:trPr>
          <w:trHeight w:hRule="exact" w:val="4968"/>
        </w:trPr>
        <w:tc>
          <w:tcPr>
            <w:tcW w:w="3600" w:type="dxa"/>
            <w:tcBorders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322F4BF8" w14:textId="4C0711A8" w:rsidR="008F5029" w:rsidRDefault="00733FBD" w:rsidP="008F5029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Martin’s god-fearing ways getting in the way of fun</w:t>
            </w:r>
          </w:p>
          <w:p w14:paraId="5B82361E" w14:textId="77777777" w:rsidR="008F5029" w:rsidRDefault="008F5029" w:rsidP="008F5029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D63129D" w14:textId="77777777" w:rsidR="008F5029" w:rsidRDefault="008F5029" w:rsidP="008F5029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CCDD239" w14:textId="77777777" w:rsidR="008F5029" w:rsidRDefault="008F5029" w:rsidP="008F5029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F06AF99" w14:textId="77777777" w:rsidR="008F5029" w:rsidRDefault="008F5029" w:rsidP="008F5029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E8B40B9" w14:textId="77777777" w:rsidR="008F5029" w:rsidRDefault="008F5029" w:rsidP="008F5029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F3EBF45" w14:textId="77777777" w:rsidR="008F5029" w:rsidRDefault="008F5029" w:rsidP="008F5029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53C672C" w14:textId="77777777" w:rsidR="008F5029" w:rsidRDefault="008F5029" w:rsidP="008F5029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94EEA2A" w14:textId="77777777" w:rsidR="008F5029" w:rsidRDefault="008F5029" w:rsidP="008F5029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1863040" behindDoc="1" locked="0" layoutInCell="1" allowOverlap="1" wp14:anchorId="3C2535AA" wp14:editId="7A88A215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79070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90" name="Picture 90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537A0561" w14:textId="77777777" w:rsidR="008F5029" w:rsidRDefault="008F5029" w:rsidP="008F5029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0B2D35F4" w14:textId="3B4867B1" w:rsidR="008F5029" w:rsidRDefault="00733FBD" w:rsidP="008F5029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Taking a fat edible and having to leave the Yukon trip</w:t>
            </w:r>
          </w:p>
          <w:p w14:paraId="607B91B4" w14:textId="77777777" w:rsidR="008F5029" w:rsidRDefault="008F5029" w:rsidP="008F5029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F918BD7" w14:textId="77777777" w:rsidR="008F5029" w:rsidRDefault="008F5029" w:rsidP="008F5029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DAEB510" w14:textId="77777777" w:rsidR="008F5029" w:rsidRDefault="008F5029" w:rsidP="008F5029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264E754" w14:textId="77777777" w:rsidR="008F5029" w:rsidRDefault="008F5029" w:rsidP="008F5029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40B440D" w14:textId="77777777" w:rsidR="008F5029" w:rsidRDefault="008F5029" w:rsidP="008F5029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F3E8BF3" w14:textId="77777777" w:rsidR="008F5029" w:rsidRDefault="008F5029" w:rsidP="008F5029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D8BE954" w14:textId="77777777" w:rsidR="008F5029" w:rsidRDefault="008F5029" w:rsidP="008F5029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B8325B1" w14:textId="77777777" w:rsidR="008F5029" w:rsidRDefault="008F5029" w:rsidP="008F5029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1864064" behindDoc="1" locked="0" layoutInCell="1" allowOverlap="1" wp14:anchorId="66BEEBF9" wp14:editId="456FA279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79070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91" name="Picture 91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4149B98A" w14:textId="77777777" w:rsidR="008F5029" w:rsidRDefault="008F5029" w:rsidP="008F5029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445FAC7D" w14:textId="0A63AC18" w:rsidR="008F5029" w:rsidRDefault="00733FBD" w:rsidP="008F5029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No lives created.</w:t>
            </w:r>
          </w:p>
          <w:p w14:paraId="25690A95" w14:textId="6D609984" w:rsidR="008F5029" w:rsidRDefault="00733FBD" w:rsidP="008F5029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No lives lost.</w:t>
            </w:r>
          </w:p>
          <w:p w14:paraId="49C7C16E" w14:textId="77777777" w:rsidR="008F5029" w:rsidRDefault="008F5029" w:rsidP="008F5029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F5487DC" w14:textId="77777777" w:rsidR="008F5029" w:rsidRDefault="008F5029" w:rsidP="008F5029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8ECAFCE" w14:textId="77777777" w:rsidR="008F5029" w:rsidRDefault="008F5029" w:rsidP="008F5029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B21441B" w14:textId="77777777" w:rsidR="008F5029" w:rsidRDefault="008F5029" w:rsidP="008F5029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63EAA94" w14:textId="77777777" w:rsidR="008F5029" w:rsidRDefault="008F5029" w:rsidP="008F5029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D22E9D3" w14:textId="77777777" w:rsidR="008F5029" w:rsidRDefault="008F5029" w:rsidP="008F5029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F711973" w14:textId="77777777" w:rsidR="008F5029" w:rsidRDefault="008F5029" w:rsidP="008F5029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0EA036E" w14:textId="77777777" w:rsidR="008F5029" w:rsidRDefault="008F5029" w:rsidP="008F5029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C9264B5" w14:textId="77777777" w:rsidR="008F5029" w:rsidRDefault="008F5029" w:rsidP="008F5029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1865088" behindDoc="1" locked="0" layoutInCell="1" allowOverlap="1" wp14:anchorId="66B8CED3" wp14:editId="5AE370CF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79070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92" name="Picture 92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572E541C" w14:textId="77777777" w:rsidR="008F5029" w:rsidRDefault="008F5029" w:rsidP="008F5029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75DA6A4" w14:textId="0E3BEF94" w:rsidR="008F5029" w:rsidRDefault="00733FBD" w:rsidP="008F5029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Lives created.</w:t>
            </w:r>
          </w:p>
          <w:p w14:paraId="2C62B4EB" w14:textId="61C35F08" w:rsidR="00733FBD" w:rsidRDefault="00733FBD" w:rsidP="008F5029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F219092" w14:textId="65B402A2" w:rsidR="00733FBD" w:rsidRDefault="00733FBD" w:rsidP="008F5029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5D5F9A3" w14:textId="3CD6B490" w:rsidR="00733FBD" w:rsidRDefault="00733FBD" w:rsidP="008F5029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3D9C3B2" w14:textId="77777777" w:rsidR="00733FBD" w:rsidRPr="00BB79C3" w:rsidRDefault="00733FBD" w:rsidP="008F5029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ECEADB4" w14:textId="77777777" w:rsidR="008F5029" w:rsidRPr="00BB79C3" w:rsidRDefault="008F5029" w:rsidP="008F5029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9EAC135" w14:textId="77777777" w:rsidR="008F5029" w:rsidRPr="00BB79C3" w:rsidRDefault="008F5029" w:rsidP="008F5029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E0300E4" w14:textId="77777777" w:rsidR="008F5029" w:rsidRPr="00BB79C3" w:rsidRDefault="008F5029" w:rsidP="008F5029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4462796" w14:textId="77777777" w:rsidR="008F5029" w:rsidRPr="00BB79C3" w:rsidRDefault="008F5029" w:rsidP="008F5029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269699B" w14:textId="77777777" w:rsidR="008F5029" w:rsidRPr="00BB79C3" w:rsidRDefault="008F5029" w:rsidP="008F5029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105170D" w14:textId="77777777" w:rsidR="008F5029" w:rsidRPr="00BB79C3" w:rsidRDefault="008F5029" w:rsidP="008F5029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BB79C3">
              <w:rPr>
                <w:b/>
                <w:noProof/>
              </w:rPr>
              <w:drawing>
                <wp:anchor distT="0" distB="0" distL="114300" distR="114300" simplePos="0" relativeHeight="251866112" behindDoc="1" locked="0" layoutInCell="1" allowOverlap="1" wp14:anchorId="626B8E36" wp14:editId="533BA5BA">
                  <wp:simplePos x="0" y="0"/>
                  <wp:positionH relativeFrom="column">
                    <wp:posOffset>85725</wp:posOffset>
                  </wp:positionH>
                  <wp:positionV relativeFrom="paragraph">
                    <wp:posOffset>169545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93" name="Picture 93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6B525351" w14:textId="77777777" w:rsidR="008F5029" w:rsidRPr="00BB79C3" w:rsidRDefault="008F5029" w:rsidP="008F5029">
            <w:pPr>
              <w:pStyle w:val="TableContents"/>
              <w:ind w:left="249"/>
              <w:rPr>
                <w:rFonts w:ascii="Arial" w:hAnsi="Arial"/>
                <w:bCs/>
                <w:sz w:val="32"/>
                <w:szCs w:val="32"/>
              </w:rPr>
            </w:pPr>
            <w:r w:rsidRPr="00BB79C3">
              <w:rPr>
                <w:rFonts w:ascii="Arial" w:hAnsi="Arial"/>
                <w:b/>
                <w:bCs/>
                <w:sz w:val="20"/>
                <w:szCs w:val="22"/>
              </w:rPr>
              <w:t>Cards Against 2019</w:t>
            </w:r>
          </w:p>
        </w:tc>
      </w:tr>
    </w:tbl>
    <w:p w14:paraId="1F7BEBC2" w14:textId="61A674C7" w:rsidR="008F5029" w:rsidRDefault="008F5029">
      <w:r>
        <w:br w:type="page"/>
      </w:r>
    </w:p>
    <w:tbl>
      <w:tblPr>
        <w:tblW w:w="14400" w:type="dxa"/>
        <w:tblInd w:w="566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3600"/>
        <w:gridCol w:w="3600"/>
        <w:gridCol w:w="3600"/>
        <w:gridCol w:w="3600"/>
      </w:tblGrid>
      <w:tr w:rsidR="00733FBD" w:rsidRPr="00BB79C3" w14:paraId="79DADD50" w14:textId="77777777" w:rsidTr="00331A30">
        <w:trPr>
          <w:trHeight w:hRule="exact" w:val="4968"/>
        </w:trPr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6B1A3070" w14:textId="1F87BC28" w:rsidR="00733FBD" w:rsidRDefault="00733FBD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lastRenderedPageBreak/>
              <w:t>Electric Teaching</w:t>
            </w:r>
          </w:p>
          <w:p w14:paraId="354A1E01" w14:textId="776DCD2C" w:rsidR="00733FBD" w:rsidRDefault="00733FBD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A6515C2" w14:textId="77777777" w:rsidR="00733FBD" w:rsidRDefault="00733FBD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6C131D8" w14:textId="77777777" w:rsidR="00733FBD" w:rsidRDefault="00733FBD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CA220BC" w14:textId="77777777" w:rsidR="00733FBD" w:rsidRDefault="00733FBD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2CE8A0A" w14:textId="77777777" w:rsidR="00733FBD" w:rsidRDefault="00733FBD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8926EE3" w14:textId="77777777" w:rsidR="00733FBD" w:rsidRDefault="00733FBD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4B4B85B" w14:textId="77777777" w:rsidR="00733FBD" w:rsidRDefault="00733FBD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411563F" w14:textId="77777777" w:rsidR="00733FBD" w:rsidRDefault="00733FBD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8268AE7" w14:textId="77777777" w:rsidR="00733FBD" w:rsidRPr="00186A70" w:rsidRDefault="00733FBD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49AB757E" w14:textId="77777777" w:rsidR="00733FBD" w:rsidRDefault="00733FBD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1870208" behindDoc="1" locked="0" layoutInCell="1" allowOverlap="1" wp14:anchorId="2819348B" wp14:editId="6A017D81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79070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8" name="Picture 8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51C737BE" w14:textId="77777777" w:rsidR="00733FBD" w:rsidRPr="00D608C1" w:rsidRDefault="00733FBD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62B24D1D" w14:textId="23757FA5" w:rsidR="00733FBD" w:rsidRDefault="00733FBD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Esperanto</w:t>
            </w:r>
          </w:p>
          <w:p w14:paraId="6DAE997B" w14:textId="5E42FAE5" w:rsidR="00733FBD" w:rsidRDefault="00733FBD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31F7898" w14:textId="29622C06" w:rsidR="00733FBD" w:rsidRDefault="00733FBD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63F9CA0" w14:textId="77777777" w:rsidR="00733FBD" w:rsidRDefault="00733FBD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D452A3F" w14:textId="77777777" w:rsidR="00733FBD" w:rsidRDefault="00733FBD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172B57D" w14:textId="77777777" w:rsidR="00733FBD" w:rsidRDefault="00733FBD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8A946F6" w14:textId="77777777" w:rsidR="00733FBD" w:rsidRDefault="00733FBD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114414F" w14:textId="77777777" w:rsidR="00733FBD" w:rsidRDefault="00733FBD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11A2394" w14:textId="77777777" w:rsidR="00733FBD" w:rsidRDefault="00733FBD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2D3C139" w14:textId="77777777" w:rsidR="00733FBD" w:rsidRPr="00186A70" w:rsidRDefault="00733FBD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40A8AD74" w14:textId="77777777" w:rsidR="00733FBD" w:rsidRDefault="00733FBD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1871232" behindDoc="1" locked="0" layoutInCell="1" allowOverlap="1" wp14:anchorId="5638A2DE" wp14:editId="55CCF2CB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79070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9" name="Picture 9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22131DD3" w14:textId="77777777" w:rsidR="00733FBD" w:rsidRDefault="00733FBD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526BE398" w14:textId="1BE2364C" w:rsidR="00733FBD" w:rsidRDefault="00733FBD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The Onions</w:t>
            </w:r>
          </w:p>
          <w:p w14:paraId="5049B742" w14:textId="37083AEA" w:rsidR="00733FBD" w:rsidRDefault="00733FBD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1C8F7FA" w14:textId="77777777" w:rsidR="00733FBD" w:rsidRDefault="00733FBD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007240D" w14:textId="77777777" w:rsidR="00733FBD" w:rsidRDefault="00733FBD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CFEB46D" w14:textId="77777777" w:rsidR="00733FBD" w:rsidRDefault="00733FBD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25CB228" w14:textId="77777777" w:rsidR="00733FBD" w:rsidRDefault="00733FBD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92B8C69" w14:textId="77777777" w:rsidR="00733FBD" w:rsidRDefault="00733FBD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6B676DB" w14:textId="77777777" w:rsidR="00733FBD" w:rsidRDefault="00733FBD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0FA79D0" w14:textId="77777777" w:rsidR="00733FBD" w:rsidRDefault="00733FBD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641FFAA0" w14:textId="77777777" w:rsidR="00733FBD" w:rsidRPr="00186A70" w:rsidRDefault="00733FBD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39DEB2B4" w14:textId="77777777" w:rsidR="00733FBD" w:rsidRDefault="00733FBD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1873280" behindDoc="1" locked="0" layoutInCell="1" allowOverlap="1" wp14:anchorId="328B2EE9" wp14:editId="20938055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79070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10" name="Picture 10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2F7A706B" w14:textId="77777777" w:rsidR="00733FBD" w:rsidRDefault="00733FBD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7378839" w14:textId="64234493" w:rsidR="00733FBD" w:rsidRPr="00BB79C3" w:rsidRDefault="00733FBD" w:rsidP="00331A30">
            <w:pPr>
              <w:pStyle w:val="TableContents"/>
              <w:ind w:left="249" w:right="181"/>
              <w:rPr>
                <w:rFonts w:ascii="Arial" w:hAnsi="Arial"/>
                <w:b/>
                <w:bCs/>
                <w:sz w:val="32"/>
                <w:szCs w:val="32"/>
              </w:rPr>
            </w:pPr>
            <w:proofErr w:type="gramStart"/>
            <w:r>
              <w:rPr>
                <w:rFonts w:ascii="Arial" w:hAnsi="Arial"/>
                <w:b/>
                <w:bCs/>
                <w:sz w:val="32"/>
                <w:szCs w:val="32"/>
              </w:rPr>
              <w:t>Actually</w:t>
            </w:r>
            <w:proofErr w:type="gramEnd"/>
            <w:r>
              <w:rPr>
                <w:rFonts w:ascii="Arial" w:hAnsi="Arial"/>
                <w:b/>
                <w:bCs/>
                <w:sz w:val="32"/>
                <w:szCs w:val="32"/>
              </w:rPr>
              <w:t xml:space="preserve"> signing up and paying for senior assassin</w:t>
            </w:r>
          </w:p>
          <w:p w14:paraId="7871B3E4" w14:textId="77777777" w:rsidR="00733FBD" w:rsidRPr="00BB79C3" w:rsidRDefault="00733FBD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D0F3314" w14:textId="77777777" w:rsidR="00733FBD" w:rsidRPr="00BB79C3" w:rsidRDefault="00733FBD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B276CD9" w14:textId="77777777" w:rsidR="00733FBD" w:rsidRPr="00BB79C3" w:rsidRDefault="00733FBD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2876780" w14:textId="77777777" w:rsidR="00733FBD" w:rsidRPr="00BB79C3" w:rsidRDefault="00733FBD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F9A427D" w14:textId="77777777" w:rsidR="00733FBD" w:rsidRPr="00BB79C3" w:rsidRDefault="00733FBD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BF57699" w14:textId="77777777" w:rsidR="00733FBD" w:rsidRPr="00BB79C3" w:rsidRDefault="00733FBD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2D3BD7A" w14:textId="77777777" w:rsidR="00733FBD" w:rsidRPr="00BB79C3" w:rsidRDefault="00733FBD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6018A864" w14:textId="77777777" w:rsidR="00733FBD" w:rsidRPr="00BB79C3" w:rsidRDefault="00733FBD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  <w:r w:rsidRPr="00BB79C3">
              <w:rPr>
                <w:b/>
                <w:noProof/>
              </w:rPr>
              <w:drawing>
                <wp:anchor distT="0" distB="0" distL="114300" distR="114300" simplePos="0" relativeHeight="251872256" behindDoc="1" locked="0" layoutInCell="1" allowOverlap="1" wp14:anchorId="55AEEEA1" wp14:editId="330587B5">
                  <wp:simplePos x="0" y="0"/>
                  <wp:positionH relativeFrom="column">
                    <wp:posOffset>86360</wp:posOffset>
                  </wp:positionH>
                  <wp:positionV relativeFrom="paragraph">
                    <wp:posOffset>104082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11" name="Picture 11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2D00F193" w14:textId="77777777" w:rsidR="00733FBD" w:rsidRPr="00BB79C3" w:rsidRDefault="00733FBD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BB79C3">
              <w:rPr>
                <w:rFonts w:ascii="Arial" w:hAnsi="Arial"/>
                <w:b/>
                <w:bCs/>
                <w:sz w:val="20"/>
                <w:szCs w:val="22"/>
              </w:rPr>
              <w:t>Cards Against 2019</w:t>
            </w:r>
          </w:p>
          <w:p w14:paraId="184067CD" w14:textId="77777777" w:rsidR="00733FBD" w:rsidRPr="00BB79C3" w:rsidRDefault="00733FBD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</w:tc>
      </w:tr>
      <w:tr w:rsidR="00733FBD" w:rsidRPr="00BB79C3" w14:paraId="04A42482" w14:textId="77777777" w:rsidTr="00331A30">
        <w:trPr>
          <w:trHeight w:hRule="exact" w:val="4968"/>
        </w:trPr>
        <w:tc>
          <w:tcPr>
            <w:tcW w:w="3600" w:type="dxa"/>
            <w:tcBorders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4F06E173" w14:textId="1616A48F" w:rsidR="00733FBD" w:rsidRDefault="00733FBD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Seattle Academy of Arts and Crafts</w:t>
            </w:r>
          </w:p>
          <w:p w14:paraId="5603C773" w14:textId="77777777" w:rsidR="00733FBD" w:rsidRDefault="00733FBD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A077C56" w14:textId="77777777" w:rsidR="00733FBD" w:rsidRDefault="00733FBD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C39EF38" w14:textId="77777777" w:rsidR="00733FBD" w:rsidRDefault="00733FBD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59B1A7A" w14:textId="77777777" w:rsidR="00733FBD" w:rsidRDefault="00733FBD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A5379B5" w14:textId="77777777" w:rsidR="00733FBD" w:rsidRDefault="00733FBD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F710837" w14:textId="77777777" w:rsidR="00733FBD" w:rsidRDefault="00733FBD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E5522BC" w14:textId="77777777" w:rsidR="00733FBD" w:rsidRDefault="00733FBD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32270C6" w14:textId="77777777" w:rsidR="00733FBD" w:rsidRDefault="00733FBD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B4D13AD" w14:textId="77777777" w:rsidR="00733FBD" w:rsidRDefault="00733FBD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1874304" behindDoc="1" locked="0" layoutInCell="1" allowOverlap="1" wp14:anchorId="7633EFD6" wp14:editId="4184D0B7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79070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12" name="Picture 12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36F8B316" w14:textId="77777777" w:rsidR="00733FBD" w:rsidRDefault="00733FBD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7DFB184C" w14:textId="1986E6D2" w:rsidR="00733FBD" w:rsidRDefault="00733FBD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Zach Evert’s dick</w:t>
            </w:r>
          </w:p>
          <w:p w14:paraId="6751B4AB" w14:textId="448CEEAB" w:rsidR="00733FBD" w:rsidRDefault="00733FBD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DACFB32" w14:textId="77777777" w:rsidR="00733FBD" w:rsidRDefault="00733FBD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4E01C7D" w14:textId="77777777" w:rsidR="00733FBD" w:rsidRDefault="00733FBD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4B1AB12" w14:textId="77777777" w:rsidR="00733FBD" w:rsidRDefault="00733FBD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EFCAC33" w14:textId="77777777" w:rsidR="00733FBD" w:rsidRDefault="00733FBD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E67187C" w14:textId="77777777" w:rsidR="00733FBD" w:rsidRDefault="00733FBD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42345E9" w14:textId="77777777" w:rsidR="00733FBD" w:rsidRDefault="00733FBD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83DAEAB" w14:textId="77777777" w:rsidR="00733FBD" w:rsidRDefault="00733FBD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162CAB5" w14:textId="77777777" w:rsidR="00733FBD" w:rsidRDefault="00733FBD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60773DE" w14:textId="77777777" w:rsidR="00733FBD" w:rsidRDefault="00733FBD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1875328" behindDoc="1" locked="0" layoutInCell="1" allowOverlap="1" wp14:anchorId="1F47CC95" wp14:editId="20802A47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79070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13" name="Picture 13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76F4FDFC" w14:textId="77777777" w:rsidR="00733FBD" w:rsidRDefault="00733FBD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162FE86B" w14:textId="42FE504E" w:rsidR="00733FBD" w:rsidRDefault="00733FBD" w:rsidP="00733FBD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Rob Phillips wearing anal beads for earrings</w:t>
            </w:r>
          </w:p>
          <w:p w14:paraId="34C3B138" w14:textId="77777777" w:rsidR="00733FBD" w:rsidRDefault="00733FBD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272784D" w14:textId="77777777" w:rsidR="00733FBD" w:rsidRDefault="00733FBD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8464B54" w14:textId="77777777" w:rsidR="00733FBD" w:rsidRDefault="00733FBD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BC4B86C" w14:textId="77777777" w:rsidR="00733FBD" w:rsidRDefault="00733FBD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4E3D814" w14:textId="77777777" w:rsidR="00733FBD" w:rsidRDefault="00733FBD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3E57719" w14:textId="77777777" w:rsidR="00733FBD" w:rsidRDefault="00733FBD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D362108" w14:textId="454FCA04" w:rsidR="00733FBD" w:rsidRPr="00186A70" w:rsidRDefault="00733FBD" w:rsidP="00733FBD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  <w:r w:rsidRPr="00186A70">
              <w:rPr>
                <w:rFonts w:ascii="Arial" w:hAnsi="Arial"/>
                <w:b/>
                <w:bCs/>
                <w:szCs w:val="32"/>
              </w:rPr>
              <w:t>-</w:t>
            </w:r>
            <w:r>
              <w:rPr>
                <w:rFonts w:ascii="Arial" w:hAnsi="Arial"/>
                <w:b/>
                <w:bCs/>
                <w:szCs w:val="32"/>
              </w:rPr>
              <w:t>H/CC</w:t>
            </w:r>
          </w:p>
          <w:p w14:paraId="109DEC9B" w14:textId="77777777" w:rsidR="00733FBD" w:rsidRDefault="00733FBD" w:rsidP="00733FBD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1879424" behindDoc="1" locked="0" layoutInCell="1" allowOverlap="1" wp14:anchorId="0210C7AC" wp14:editId="4E158E16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2" name="Picture 2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0668BFEF" w14:textId="158A9F5F" w:rsidR="00733FBD" w:rsidRDefault="00733FBD" w:rsidP="00733FBD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B97EAD1" w14:textId="22D4A240" w:rsidR="00733FBD" w:rsidRDefault="00D45760" w:rsidP="0063476D">
            <w:pPr>
              <w:pStyle w:val="TableContents"/>
              <w:ind w:left="249" w:right="207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The 10</w:t>
            </w:r>
            <w:r w:rsidRPr="00D45760">
              <w:rPr>
                <w:rFonts w:ascii="Arial" w:hAnsi="Arial"/>
                <w:b/>
                <w:bCs/>
                <w:sz w:val="32"/>
                <w:szCs w:val="32"/>
                <w:vertAlign w:val="superscript"/>
              </w:rPr>
              <w:t>th</w:t>
            </w:r>
            <w:r>
              <w:rPr>
                <w:rFonts w:ascii="Arial" w:hAnsi="Arial"/>
                <w:b/>
                <w:bCs/>
                <w:sz w:val="32"/>
                <w:szCs w:val="32"/>
              </w:rPr>
              <w:t xml:space="preserve"> grade retreat</w:t>
            </w:r>
          </w:p>
          <w:p w14:paraId="1D6F3757" w14:textId="77777777" w:rsidR="00733FBD" w:rsidRDefault="00733FBD" w:rsidP="0063476D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D5941AB" w14:textId="74391EE6" w:rsidR="00733FBD" w:rsidRDefault="00733FBD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E635F54" w14:textId="77777777" w:rsidR="00733FBD" w:rsidRPr="00BB79C3" w:rsidRDefault="00733FBD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E186092" w14:textId="77777777" w:rsidR="00733FBD" w:rsidRPr="00BB79C3" w:rsidRDefault="00733FBD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8558181" w14:textId="3EDCB99D" w:rsidR="00733FBD" w:rsidRDefault="00733FBD" w:rsidP="00D4576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4C98B03" w14:textId="77777777" w:rsidR="00D45760" w:rsidRPr="00BB79C3" w:rsidRDefault="00D45760" w:rsidP="00D4576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35613CC" w14:textId="2588F49E" w:rsidR="00733FBD" w:rsidRPr="00D45760" w:rsidRDefault="00733FBD" w:rsidP="00D4576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68423C18" w14:textId="77777777" w:rsidR="00733FBD" w:rsidRPr="00BB79C3" w:rsidRDefault="00733FBD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0084D65" w14:textId="77777777" w:rsidR="00733FBD" w:rsidRPr="00BB79C3" w:rsidRDefault="00733FBD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BB79C3">
              <w:rPr>
                <w:b/>
                <w:noProof/>
              </w:rPr>
              <w:drawing>
                <wp:anchor distT="0" distB="0" distL="114300" distR="114300" simplePos="0" relativeHeight="251877376" behindDoc="1" locked="0" layoutInCell="1" allowOverlap="1" wp14:anchorId="56C7E7D3" wp14:editId="4E155CD2">
                  <wp:simplePos x="0" y="0"/>
                  <wp:positionH relativeFrom="column">
                    <wp:posOffset>85725</wp:posOffset>
                  </wp:positionH>
                  <wp:positionV relativeFrom="paragraph">
                    <wp:posOffset>169545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18" name="Picture 18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698DEC03" w14:textId="77777777" w:rsidR="00733FBD" w:rsidRPr="00BB79C3" w:rsidRDefault="00733FBD" w:rsidP="00331A30">
            <w:pPr>
              <w:pStyle w:val="TableContents"/>
              <w:ind w:left="249"/>
              <w:rPr>
                <w:rFonts w:ascii="Arial" w:hAnsi="Arial"/>
                <w:bCs/>
                <w:sz w:val="32"/>
                <w:szCs w:val="32"/>
              </w:rPr>
            </w:pPr>
            <w:r w:rsidRPr="00BB79C3">
              <w:rPr>
                <w:rFonts w:ascii="Arial" w:hAnsi="Arial"/>
                <w:b/>
                <w:bCs/>
                <w:sz w:val="20"/>
                <w:szCs w:val="22"/>
              </w:rPr>
              <w:t>Cards Against 2019</w:t>
            </w:r>
          </w:p>
        </w:tc>
      </w:tr>
    </w:tbl>
    <w:p w14:paraId="0021096F" w14:textId="77777777" w:rsidR="00940DF3" w:rsidRDefault="00940DF3" w:rsidP="00940DF3">
      <w:pPr>
        <w:pStyle w:val="Standard"/>
      </w:pPr>
    </w:p>
    <w:tbl>
      <w:tblPr>
        <w:tblW w:w="14400" w:type="dxa"/>
        <w:tblInd w:w="566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3600"/>
        <w:gridCol w:w="3600"/>
        <w:gridCol w:w="3600"/>
        <w:gridCol w:w="3600"/>
      </w:tblGrid>
      <w:tr w:rsidR="00D45760" w:rsidRPr="00BB79C3" w14:paraId="4D142110" w14:textId="77777777" w:rsidTr="00331A30">
        <w:trPr>
          <w:trHeight w:hRule="exact" w:val="4968"/>
        </w:trPr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75889302" w14:textId="534E85E8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lastRenderedPageBreak/>
              <w:t>Putting it in the wrong hole</w:t>
            </w:r>
          </w:p>
          <w:p w14:paraId="137CAC70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0F01024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DCFC4DD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6C0254E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4640510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C232DF3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CA695ED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1FB2470" w14:textId="01A54C53" w:rsidR="00D45760" w:rsidRPr="00186A70" w:rsidRDefault="00D45760" w:rsidP="00D4576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  <w:r>
              <w:rPr>
                <w:rFonts w:ascii="Arial" w:hAnsi="Arial"/>
                <w:b/>
                <w:bCs/>
                <w:szCs w:val="32"/>
              </w:rPr>
              <w:t>-H</w:t>
            </w:r>
          </w:p>
          <w:p w14:paraId="0AB1A093" w14:textId="77777777" w:rsidR="00D45760" w:rsidRDefault="00D45760" w:rsidP="00D4576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1890688" behindDoc="1" locked="0" layoutInCell="1" allowOverlap="1" wp14:anchorId="0A4055E9" wp14:editId="612C78D3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28" name="Picture 28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0B49A9B9" w14:textId="5B69F09B" w:rsidR="00D45760" w:rsidRPr="00D608C1" w:rsidRDefault="00D45760" w:rsidP="00D4576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2400E2C5" w14:textId="40AA710D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Cabin 10</w:t>
            </w:r>
          </w:p>
          <w:p w14:paraId="65BFD943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1085AC2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88EB159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5367A40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5FCB7B3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B202EAF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CABD58D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72C643B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5F37F1F" w14:textId="3963BA9A" w:rsidR="00D45760" w:rsidRPr="00186A70" w:rsidRDefault="00D45760" w:rsidP="00D4576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  <w:r>
              <w:rPr>
                <w:rFonts w:ascii="Arial" w:hAnsi="Arial"/>
                <w:b/>
                <w:bCs/>
                <w:szCs w:val="32"/>
              </w:rPr>
              <w:t>-AG</w:t>
            </w:r>
          </w:p>
          <w:p w14:paraId="69606927" w14:textId="77777777" w:rsidR="00D45760" w:rsidRDefault="00D45760" w:rsidP="00D4576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1892736" behindDoc="1" locked="0" layoutInCell="1" allowOverlap="1" wp14:anchorId="7CBCA861" wp14:editId="6C949C01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32" name="Picture 32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6AA5AE03" w14:textId="32AEF368" w:rsidR="00D45760" w:rsidRDefault="00D45760" w:rsidP="00D4576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71119B0E" w14:textId="0983F34B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Fucking on the Solarium</w:t>
            </w:r>
          </w:p>
          <w:p w14:paraId="26193E51" w14:textId="31787A80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6004881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B764C7D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461408A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1F59B89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65CD9D1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31D1B4A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26716FA3" w14:textId="6B825610" w:rsidR="00D45760" w:rsidRPr="00186A70" w:rsidRDefault="00D45760" w:rsidP="00D4576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  <w:r>
              <w:rPr>
                <w:rFonts w:ascii="Arial" w:hAnsi="Arial"/>
                <w:b/>
                <w:bCs/>
                <w:szCs w:val="32"/>
              </w:rPr>
              <w:t>-</w:t>
            </w:r>
            <w:proofErr w:type="spellStart"/>
            <w:r>
              <w:rPr>
                <w:rFonts w:ascii="Arial" w:hAnsi="Arial"/>
                <w:b/>
                <w:bCs/>
                <w:szCs w:val="32"/>
              </w:rPr>
              <w:t>Papakath</w:t>
            </w:r>
            <w:proofErr w:type="spellEnd"/>
          </w:p>
          <w:p w14:paraId="68D48D9D" w14:textId="77777777" w:rsidR="00D45760" w:rsidRDefault="00D45760" w:rsidP="00D4576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1894784" behindDoc="1" locked="0" layoutInCell="1" allowOverlap="1" wp14:anchorId="4F472E04" wp14:editId="78BD2C36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33" name="Picture 33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3DB0B119" w14:textId="3D49B23A" w:rsidR="00D45760" w:rsidRDefault="00D45760" w:rsidP="00D4576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E86EB9E" w14:textId="01CA1D67" w:rsidR="00D45760" w:rsidRDefault="00D45760" w:rsidP="00331A30">
            <w:pPr>
              <w:pStyle w:val="TableContents"/>
              <w:ind w:left="249" w:right="181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Shitty porn acting</w:t>
            </w:r>
          </w:p>
          <w:p w14:paraId="41D6B5C9" w14:textId="77777777" w:rsidR="00D45760" w:rsidRDefault="00D45760" w:rsidP="00331A30">
            <w:pPr>
              <w:pStyle w:val="TableContents"/>
              <w:ind w:left="249" w:right="181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909D694" w14:textId="77777777" w:rsidR="00D45760" w:rsidRPr="00BB79C3" w:rsidRDefault="00D45760" w:rsidP="00331A30">
            <w:pPr>
              <w:pStyle w:val="TableContents"/>
              <w:ind w:left="249" w:right="181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979BEDC" w14:textId="77777777" w:rsidR="00D45760" w:rsidRPr="00BB79C3" w:rsidRDefault="00D45760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E9BE89E" w14:textId="77777777" w:rsidR="00D45760" w:rsidRPr="00BB79C3" w:rsidRDefault="00D45760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E37E86A" w14:textId="77777777" w:rsidR="00D45760" w:rsidRPr="00BB79C3" w:rsidRDefault="00D45760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1DBFD75" w14:textId="77777777" w:rsidR="00D45760" w:rsidRPr="00BB79C3" w:rsidRDefault="00D45760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F9727E6" w14:textId="77777777" w:rsidR="00D45760" w:rsidRPr="00BB79C3" w:rsidRDefault="00D45760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4E29DD1" w14:textId="77777777" w:rsidR="00D45760" w:rsidRPr="00BB79C3" w:rsidRDefault="00D45760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4CD1DB0" w14:textId="77777777" w:rsidR="00D45760" w:rsidRPr="00BB79C3" w:rsidRDefault="00D45760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5BF8BCB5" w14:textId="77777777" w:rsidR="00D45760" w:rsidRPr="00BB79C3" w:rsidRDefault="00D45760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  <w:r w:rsidRPr="00BB79C3">
              <w:rPr>
                <w:b/>
                <w:noProof/>
              </w:rPr>
              <w:drawing>
                <wp:anchor distT="0" distB="0" distL="114300" distR="114300" simplePos="0" relativeHeight="251883520" behindDoc="1" locked="0" layoutInCell="1" allowOverlap="1" wp14:anchorId="561D15A2" wp14:editId="34D3C789">
                  <wp:simplePos x="0" y="0"/>
                  <wp:positionH relativeFrom="column">
                    <wp:posOffset>86360</wp:posOffset>
                  </wp:positionH>
                  <wp:positionV relativeFrom="paragraph">
                    <wp:posOffset>104082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22" name="Picture 22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706C4870" w14:textId="77777777" w:rsidR="00D45760" w:rsidRPr="00BB79C3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BB79C3">
              <w:rPr>
                <w:rFonts w:ascii="Arial" w:hAnsi="Arial"/>
                <w:b/>
                <w:bCs/>
                <w:sz w:val="20"/>
                <w:szCs w:val="22"/>
              </w:rPr>
              <w:t>Cards Against 2019</w:t>
            </w:r>
          </w:p>
          <w:p w14:paraId="0523E4FB" w14:textId="77777777" w:rsidR="00D45760" w:rsidRPr="00BB79C3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</w:tc>
      </w:tr>
      <w:tr w:rsidR="00D45760" w:rsidRPr="00BB79C3" w14:paraId="502360BF" w14:textId="77777777" w:rsidTr="00331A30">
        <w:trPr>
          <w:trHeight w:hRule="exact" w:val="4968"/>
        </w:trPr>
        <w:tc>
          <w:tcPr>
            <w:tcW w:w="3600" w:type="dxa"/>
            <w:tcBorders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18453F47" w14:textId="61B833EE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Slapping a SAAS teacher of your choice</w:t>
            </w:r>
          </w:p>
          <w:p w14:paraId="33993FD1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931F12C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BFDD9F6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49F75F4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47CE556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676E9F6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AFA546B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0853C60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1885568" behindDoc="1" locked="0" layoutInCell="1" allowOverlap="1" wp14:anchorId="3B9AAAE3" wp14:editId="379A9152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79070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23" name="Picture 23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526A0EDB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49C8DB8C" w14:textId="09F7EEE9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Bragging about your CRP</w:t>
            </w:r>
          </w:p>
          <w:p w14:paraId="07951120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99B6A98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A550FCE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C4C095B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C0FD8C1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6FB1EC9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AD8C11E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87542F0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595BD05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1886592" behindDoc="1" locked="0" layoutInCell="1" allowOverlap="1" wp14:anchorId="3FC5BBE0" wp14:editId="1FC545FC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79070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24" name="Picture 24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5C811566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3ABE14D2" w14:textId="4EB534AA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Steve Retz</w:t>
            </w:r>
          </w:p>
          <w:p w14:paraId="18B23294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9318E6A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D312EFA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2E42F0C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6EDAD82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7263F5F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15A15FA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809D20A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BCBA8A4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F1181B5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1887616" behindDoc="1" locked="0" layoutInCell="1" allowOverlap="1" wp14:anchorId="6E1AA491" wp14:editId="0F284E95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79070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25" name="Picture 25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2DA9C656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DFD19B7" w14:textId="09286ADC" w:rsidR="00D45760" w:rsidRDefault="00D45760" w:rsidP="00D4576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Steve Retz spilling the tea about his marital issues</w:t>
            </w:r>
          </w:p>
          <w:p w14:paraId="6E981E7C" w14:textId="77777777" w:rsidR="00D45760" w:rsidRDefault="00D45760" w:rsidP="00D4576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1D08906" w14:textId="77777777" w:rsidR="00D45760" w:rsidRPr="00BB79C3" w:rsidRDefault="00D45760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8259BA5" w14:textId="77777777" w:rsidR="00D45760" w:rsidRPr="00BB79C3" w:rsidRDefault="00D45760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5D0FB83" w14:textId="77777777" w:rsidR="00D45760" w:rsidRPr="00BB79C3" w:rsidRDefault="00D45760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D4D79A7" w14:textId="77777777" w:rsidR="00D45760" w:rsidRPr="00BB79C3" w:rsidRDefault="00D45760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040C3D3" w14:textId="77777777" w:rsidR="00D45760" w:rsidRPr="00BB79C3" w:rsidRDefault="00D45760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FA54C6C" w14:textId="77777777" w:rsidR="00D45760" w:rsidRPr="00BB79C3" w:rsidRDefault="00D45760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3718BBF" w14:textId="77777777" w:rsidR="00D45760" w:rsidRPr="00BB79C3" w:rsidRDefault="00D45760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BB79C3">
              <w:rPr>
                <w:b/>
                <w:noProof/>
              </w:rPr>
              <w:drawing>
                <wp:anchor distT="0" distB="0" distL="114300" distR="114300" simplePos="0" relativeHeight="251888640" behindDoc="1" locked="0" layoutInCell="1" allowOverlap="1" wp14:anchorId="185B6001" wp14:editId="047ED0D9">
                  <wp:simplePos x="0" y="0"/>
                  <wp:positionH relativeFrom="column">
                    <wp:posOffset>85725</wp:posOffset>
                  </wp:positionH>
                  <wp:positionV relativeFrom="paragraph">
                    <wp:posOffset>169545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26" name="Picture 26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660B0749" w14:textId="77777777" w:rsidR="00D45760" w:rsidRPr="00BB79C3" w:rsidRDefault="00D45760" w:rsidP="00331A30">
            <w:pPr>
              <w:pStyle w:val="TableContents"/>
              <w:ind w:left="249"/>
              <w:rPr>
                <w:rFonts w:ascii="Arial" w:hAnsi="Arial"/>
                <w:bCs/>
                <w:sz w:val="32"/>
                <w:szCs w:val="32"/>
              </w:rPr>
            </w:pPr>
            <w:r w:rsidRPr="00BB79C3">
              <w:rPr>
                <w:rFonts w:ascii="Arial" w:hAnsi="Arial"/>
                <w:b/>
                <w:bCs/>
                <w:sz w:val="20"/>
                <w:szCs w:val="22"/>
              </w:rPr>
              <w:t>Cards Against 2019</w:t>
            </w:r>
          </w:p>
        </w:tc>
      </w:tr>
    </w:tbl>
    <w:p w14:paraId="7339573A" w14:textId="77777777" w:rsidR="00733FBD" w:rsidRDefault="00733FBD" w:rsidP="00733FBD"/>
    <w:tbl>
      <w:tblPr>
        <w:tblW w:w="14400" w:type="dxa"/>
        <w:tblInd w:w="566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3600"/>
        <w:gridCol w:w="3600"/>
        <w:gridCol w:w="3600"/>
        <w:gridCol w:w="3600"/>
      </w:tblGrid>
      <w:tr w:rsidR="00D45760" w:rsidRPr="00BB79C3" w14:paraId="6C9C1F23" w14:textId="77777777" w:rsidTr="00331A30">
        <w:trPr>
          <w:trHeight w:hRule="exact" w:val="4968"/>
        </w:trPr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536F21B6" w14:textId="4033098F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lastRenderedPageBreak/>
              <w:t>Marc Franco</w:t>
            </w:r>
          </w:p>
          <w:p w14:paraId="010290B0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96D128A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86D26A8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E70AB70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36DA834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0DA956E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CA35BD4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20696B4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1D04432" w14:textId="26324389" w:rsidR="00D45760" w:rsidRPr="00186A70" w:rsidRDefault="00D45760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  <w:r>
              <w:rPr>
                <w:rFonts w:ascii="Arial" w:hAnsi="Arial"/>
                <w:b/>
                <w:bCs/>
                <w:szCs w:val="32"/>
              </w:rPr>
              <w:t>-</w:t>
            </w:r>
            <w:proofErr w:type="spellStart"/>
            <w:r>
              <w:rPr>
                <w:rFonts w:ascii="Arial" w:hAnsi="Arial"/>
                <w:b/>
                <w:bCs/>
                <w:szCs w:val="32"/>
              </w:rPr>
              <w:t>Papakath</w:t>
            </w:r>
            <w:proofErr w:type="spellEnd"/>
          </w:p>
          <w:p w14:paraId="4DD4EC9C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1897856" behindDoc="1" locked="0" layoutInCell="1" allowOverlap="1" wp14:anchorId="06D416FC" wp14:editId="11826C09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34" name="Picture 34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7C85EA38" w14:textId="77777777" w:rsidR="00D45760" w:rsidRPr="00D608C1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38776679" w14:textId="041AC26E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Seattle Pride 2018</w:t>
            </w:r>
          </w:p>
          <w:p w14:paraId="57A2FACF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27CC2A6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7441FEA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B892407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7382072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F4191A7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17D7E26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65D4069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27CD65C" w14:textId="51A5CD40" w:rsidR="00D45760" w:rsidRPr="00186A70" w:rsidRDefault="00D45760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7A385592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1898880" behindDoc="1" locked="0" layoutInCell="1" allowOverlap="1" wp14:anchorId="5377485F" wp14:editId="222039B5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35" name="Picture 35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5E37AD2F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11015A06" w14:textId="6463D711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 xml:space="preserve">The exchange rate of Adderall to </w:t>
            </w:r>
            <w:proofErr w:type="spellStart"/>
            <w:r>
              <w:rPr>
                <w:rFonts w:ascii="Arial" w:hAnsi="Arial"/>
                <w:b/>
                <w:bCs/>
                <w:sz w:val="32"/>
                <w:szCs w:val="32"/>
              </w:rPr>
              <w:t>Juul</w:t>
            </w:r>
            <w:proofErr w:type="spellEnd"/>
            <w:r>
              <w:rPr>
                <w:rFonts w:ascii="Arial" w:hAnsi="Arial"/>
                <w:b/>
                <w:bCs/>
                <w:sz w:val="32"/>
                <w:szCs w:val="32"/>
              </w:rPr>
              <w:t xml:space="preserve"> pods</w:t>
            </w:r>
          </w:p>
          <w:p w14:paraId="7BE7419D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1CD0F08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2C68E6E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652FAC8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86BCF47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AFBC41E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779F66E5" w14:textId="2A004D26" w:rsidR="00D45760" w:rsidRPr="00186A70" w:rsidRDefault="00D45760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393B61A4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1899904" behindDoc="1" locked="0" layoutInCell="1" allowOverlap="1" wp14:anchorId="49529C63" wp14:editId="01464E52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36" name="Picture 36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361DB38F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E74606E" w14:textId="0A89EF17" w:rsidR="00D45760" w:rsidRPr="00BB79C3" w:rsidRDefault="00D45760" w:rsidP="00D45760">
            <w:pPr>
              <w:pStyle w:val="TableContents"/>
              <w:ind w:left="249" w:right="181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Political Science discussions with Dario</w:t>
            </w:r>
          </w:p>
          <w:p w14:paraId="71A42011" w14:textId="77777777" w:rsidR="00D45760" w:rsidRPr="00BB79C3" w:rsidRDefault="00D45760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06F30A6" w14:textId="77777777" w:rsidR="00D45760" w:rsidRPr="00BB79C3" w:rsidRDefault="00D45760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4AA2F8B" w14:textId="77777777" w:rsidR="00D45760" w:rsidRPr="00BB79C3" w:rsidRDefault="00D45760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FEE95CE" w14:textId="77777777" w:rsidR="00D45760" w:rsidRPr="00BB79C3" w:rsidRDefault="00D45760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EF5BD0D" w14:textId="77777777" w:rsidR="00D45760" w:rsidRPr="00BB79C3" w:rsidRDefault="00D45760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46284EC" w14:textId="77777777" w:rsidR="00D45760" w:rsidRPr="00BB79C3" w:rsidRDefault="00D45760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2922C7A" w14:textId="77777777" w:rsidR="00D45760" w:rsidRPr="00BB79C3" w:rsidRDefault="00D45760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0CC0F687" w14:textId="77777777" w:rsidR="00D45760" w:rsidRPr="00BB79C3" w:rsidRDefault="00D45760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  <w:r w:rsidRPr="00BB79C3">
              <w:rPr>
                <w:b/>
                <w:noProof/>
              </w:rPr>
              <w:drawing>
                <wp:anchor distT="0" distB="0" distL="114300" distR="114300" simplePos="0" relativeHeight="251896832" behindDoc="1" locked="0" layoutInCell="1" allowOverlap="1" wp14:anchorId="013756CA" wp14:editId="4309434C">
                  <wp:simplePos x="0" y="0"/>
                  <wp:positionH relativeFrom="column">
                    <wp:posOffset>86360</wp:posOffset>
                  </wp:positionH>
                  <wp:positionV relativeFrom="paragraph">
                    <wp:posOffset>104082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37" name="Picture 37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61BE40FA" w14:textId="77777777" w:rsidR="00D45760" w:rsidRPr="00BB79C3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BB79C3">
              <w:rPr>
                <w:rFonts w:ascii="Arial" w:hAnsi="Arial"/>
                <w:b/>
                <w:bCs/>
                <w:sz w:val="20"/>
                <w:szCs w:val="22"/>
              </w:rPr>
              <w:t>Cards Against 2019</w:t>
            </w:r>
          </w:p>
          <w:p w14:paraId="5ACFAFE7" w14:textId="77777777" w:rsidR="00D45760" w:rsidRPr="00BB79C3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</w:tc>
      </w:tr>
      <w:tr w:rsidR="00D45760" w:rsidRPr="00BB79C3" w14:paraId="0B4C3D30" w14:textId="77777777" w:rsidTr="00331A30">
        <w:trPr>
          <w:trHeight w:hRule="exact" w:val="4968"/>
        </w:trPr>
        <w:tc>
          <w:tcPr>
            <w:tcW w:w="3600" w:type="dxa"/>
            <w:tcBorders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3C6362F9" w14:textId="368D78EB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Fat Lady energy</w:t>
            </w:r>
          </w:p>
          <w:p w14:paraId="5432AEBA" w14:textId="3765E718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B5F4F2C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BD8BB9B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4A1F848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4BECD3A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6D41991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1E58DF2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E832E38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990E1BF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631608F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1900928" behindDoc="1" locked="0" layoutInCell="1" allowOverlap="1" wp14:anchorId="55679DA0" wp14:editId="0316DAA5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79070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40" name="Picture 40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6F5237AC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402EA6A3" w14:textId="6D749CF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Dan McNamee</w:t>
            </w:r>
          </w:p>
          <w:p w14:paraId="2DB6AEF6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8BB9D72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093FD46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8683E9F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2372B96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98FDA74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EBC807D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09A07EA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02E60F2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E49DB96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1901952" behindDoc="1" locked="0" layoutInCell="1" allowOverlap="1" wp14:anchorId="1ECEA56A" wp14:editId="78AC9332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79070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49" name="Picture 49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6279E1C2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78D6A843" w14:textId="68F662AA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Jason Gough</w:t>
            </w:r>
          </w:p>
          <w:p w14:paraId="5E021BE8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1F58001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23C6F59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38859A9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0E4884E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A4DDEFF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8709B21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2FC0732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9ACEA91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9AFC1F8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1902976" behindDoc="1" locked="0" layoutInCell="1" allowOverlap="1" wp14:anchorId="0F97E525" wp14:editId="513E7935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79070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51" name="Picture 51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66B14CB0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AD7F70C" w14:textId="22E47A0D" w:rsidR="00D45760" w:rsidRDefault="00D45760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Daddy Martin</w:t>
            </w:r>
          </w:p>
          <w:p w14:paraId="322B0A08" w14:textId="382CAF6C" w:rsidR="00D45760" w:rsidRDefault="00D45760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55285E6" w14:textId="77777777" w:rsidR="00D45760" w:rsidRDefault="00D45760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A2D4B8C" w14:textId="77777777" w:rsidR="00D45760" w:rsidRDefault="00D45760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6B7F894" w14:textId="77777777" w:rsidR="00D45760" w:rsidRPr="00BB79C3" w:rsidRDefault="00D45760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AC7FA84" w14:textId="77777777" w:rsidR="00D45760" w:rsidRPr="00BB79C3" w:rsidRDefault="00D45760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4E26EFF" w14:textId="77777777" w:rsidR="00D45760" w:rsidRPr="00BB79C3" w:rsidRDefault="00D45760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DC90CB2" w14:textId="77777777" w:rsidR="00D45760" w:rsidRPr="00BB79C3" w:rsidRDefault="00D45760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4F8DD42" w14:textId="77777777" w:rsidR="00D45760" w:rsidRPr="00BB79C3" w:rsidRDefault="00D45760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A4D0997" w14:textId="77777777" w:rsidR="00D45760" w:rsidRPr="00BB79C3" w:rsidRDefault="00D45760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875ACD0" w14:textId="77777777" w:rsidR="00D45760" w:rsidRPr="00BB79C3" w:rsidRDefault="00D45760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BB79C3">
              <w:rPr>
                <w:b/>
                <w:noProof/>
              </w:rPr>
              <w:drawing>
                <wp:anchor distT="0" distB="0" distL="114300" distR="114300" simplePos="0" relativeHeight="251904000" behindDoc="1" locked="0" layoutInCell="1" allowOverlap="1" wp14:anchorId="64BCCC01" wp14:editId="39EB35D4">
                  <wp:simplePos x="0" y="0"/>
                  <wp:positionH relativeFrom="column">
                    <wp:posOffset>85725</wp:posOffset>
                  </wp:positionH>
                  <wp:positionV relativeFrom="paragraph">
                    <wp:posOffset>169545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52" name="Picture 52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157381EE" w14:textId="77777777" w:rsidR="00D45760" w:rsidRPr="00BB79C3" w:rsidRDefault="00D45760" w:rsidP="00331A30">
            <w:pPr>
              <w:pStyle w:val="TableContents"/>
              <w:ind w:left="249"/>
              <w:rPr>
                <w:rFonts w:ascii="Arial" w:hAnsi="Arial"/>
                <w:bCs/>
                <w:sz w:val="32"/>
                <w:szCs w:val="32"/>
              </w:rPr>
            </w:pPr>
            <w:r w:rsidRPr="00BB79C3">
              <w:rPr>
                <w:rFonts w:ascii="Arial" w:hAnsi="Arial"/>
                <w:b/>
                <w:bCs/>
                <w:sz w:val="20"/>
                <w:szCs w:val="22"/>
              </w:rPr>
              <w:t>Cards Against 2019</w:t>
            </w:r>
          </w:p>
        </w:tc>
      </w:tr>
    </w:tbl>
    <w:p w14:paraId="5CC1B651" w14:textId="77777777" w:rsidR="00733FBD" w:rsidRPr="00733FBD" w:rsidRDefault="00733FBD" w:rsidP="00733FBD"/>
    <w:tbl>
      <w:tblPr>
        <w:tblW w:w="14400" w:type="dxa"/>
        <w:tblInd w:w="566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3600"/>
        <w:gridCol w:w="3600"/>
        <w:gridCol w:w="3600"/>
        <w:gridCol w:w="3600"/>
      </w:tblGrid>
      <w:tr w:rsidR="00D45760" w:rsidRPr="00BB79C3" w14:paraId="16906A40" w14:textId="77777777" w:rsidTr="00331A30">
        <w:trPr>
          <w:trHeight w:hRule="exact" w:val="4968"/>
        </w:trPr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611FD7AF" w14:textId="4E8256C5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lastRenderedPageBreak/>
              <w:t>Jill Beckerman</w:t>
            </w:r>
          </w:p>
          <w:p w14:paraId="1DA2395B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37F174C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DADA422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97EB15A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C668D0E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53E373E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EDA013F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C6E7872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50F8DDA" w14:textId="7052811F" w:rsidR="00D45760" w:rsidRPr="00186A70" w:rsidRDefault="00D45760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10C18EE8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1907072" behindDoc="1" locked="0" layoutInCell="1" allowOverlap="1" wp14:anchorId="016FFC49" wp14:editId="402E2428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53" name="Picture 53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6C942249" w14:textId="77777777" w:rsidR="00D45760" w:rsidRPr="00D608C1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09F439B7" w14:textId="139F6531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Army Olsen</w:t>
            </w:r>
          </w:p>
          <w:p w14:paraId="7956EA3C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664E7F3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8231B56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5DC85B7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8027E4B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2B3E1A8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9E4BEC7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7779C7B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2BAD966" w14:textId="77777777" w:rsidR="00D45760" w:rsidRPr="00186A70" w:rsidRDefault="00D45760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4532F92B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1908096" behindDoc="1" locked="0" layoutInCell="1" allowOverlap="1" wp14:anchorId="452DEFBE" wp14:editId="0E532FD5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56" name="Picture 56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4F8DBBAA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0B6548D2" w14:textId="1B99AD7B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Leo and Saylor’s on and off relationship</w:t>
            </w:r>
          </w:p>
          <w:p w14:paraId="71A116CE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7A74E85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87C20ED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D08116B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991104F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D2B89C1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A508FE5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2FAD3BC7" w14:textId="77777777" w:rsidR="00D45760" w:rsidRPr="00186A70" w:rsidRDefault="00D45760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23DB173D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1909120" behindDoc="1" locked="0" layoutInCell="1" allowOverlap="1" wp14:anchorId="285EAFC2" wp14:editId="538973DA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57" name="Picture 57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27173FC0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1F57241" w14:textId="6AD3BFB6" w:rsidR="00D45760" w:rsidRDefault="00D45760" w:rsidP="00331A30">
            <w:pPr>
              <w:pStyle w:val="TableContents"/>
              <w:ind w:left="249" w:right="181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Missing the Yukon for anxiety</w:t>
            </w:r>
          </w:p>
          <w:p w14:paraId="586EA0C7" w14:textId="77777777" w:rsidR="00D45760" w:rsidRPr="00BB79C3" w:rsidRDefault="00D45760" w:rsidP="00331A30">
            <w:pPr>
              <w:pStyle w:val="TableContents"/>
              <w:ind w:left="249" w:right="181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02D08B9" w14:textId="77777777" w:rsidR="00D45760" w:rsidRPr="00BB79C3" w:rsidRDefault="00D45760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AB46444" w14:textId="77777777" w:rsidR="00D45760" w:rsidRPr="00BB79C3" w:rsidRDefault="00D45760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5777459" w14:textId="77777777" w:rsidR="00D45760" w:rsidRPr="00BB79C3" w:rsidRDefault="00D45760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2B754EB" w14:textId="77777777" w:rsidR="00D45760" w:rsidRPr="00BB79C3" w:rsidRDefault="00D45760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E41AC5D" w14:textId="77777777" w:rsidR="00D45760" w:rsidRPr="00BB79C3" w:rsidRDefault="00D45760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87E4254" w14:textId="77777777" w:rsidR="00D45760" w:rsidRPr="00BB79C3" w:rsidRDefault="00D45760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EC3627E" w14:textId="77777777" w:rsidR="00D45760" w:rsidRPr="00BB79C3" w:rsidRDefault="00D45760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78A6244E" w14:textId="77777777" w:rsidR="00D45760" w:rsidRPr="00BB79C3" w:rsidRDefault="00D45760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  <w:r w:rsidRPr="00BB79C3">
              <w:rPr>
                <w:b/>
                <w:noProof/>
              </w:rPr>
              <w:drawing>
                <wp:anchor distT="0" distB="0" distL="114300" distR="114300" simplePos="0" relativeHeight="251906048" behindDoc="1" locked="0" layoutInCell="1" allowOverlap="1" wp14:anchorId="5B2E4BE2" wp14:editId="1A220734">
                  <wp:simplePos x="0" y="0"/>
                  <wp:positionH relativeFrom="column">
                    <wp:posOffset>86360</wp:posOffset>
                  </wp:positionH>
                  <wp:positionV relativeFrom="paragraph">
                    <wp:posOffset>104082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60" name="Picture 60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18CBCECE" w14:textId="77777777" w:rsidR="00D45760" w:rsidRPr="00BB79C3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BB79C3">
              <w:rPr>
                <w:rFonts w:ascii="Arial" w:hAnsi="Arial"/>
                <w:b/>
                <w:bCs/>
                <w:sz w:val="20"/>
                <w:szCs w:val="22"/>
              </w:rPr>
              <w:t>Cards Against 2019</w:t>
            </w:r>
          </w:p>
          <w:p w14:paraId="5DC98216" w14:textId="77777777" w:rsidR="00D45760" w:rsidRPr="00BB79C3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</w:tc>
      </w:tr>
      <w:tr w:rsidR="00D45760" w:rsidRPr="00BB79C3" w14:paraId="3EE56567" w14:textId="77777777" w:rsidTr="00331A30">
        <w:trPr>
          <w:trHeight w:hRule="exact" w:val="4968"/>
        </w:trPr>
        <w:tc>
          <w:tcPr>
            <w:tcW w:w="3600" w:type="dxa"/>
            <w:tcBorders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3D48CE13" w14:textId="6414D8CD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Anxiety</w:t>
            </w:r>
          </w:p>
          <w:p w14:paraId="2D168AEA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4DC0EF2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9362EE3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EB16D31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7B6C985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A5DA932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6308748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EC29DC3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B2B1C0E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FE0133C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1910144" behindDoc="1" locked="0" layoutInCell="1" allowOverlap="1" wp14:anchorId="267B1129" wp14:editId="5A4E1F5E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79070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61" name="Picture 61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324ECFF2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14DBABA0" w14:textId="652E160C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proofErr w:type="spellStart"/>
            <w:r>
              <w:rPr>
                <w:rFonts w:ascii="Arial" w:hAnsi="Arial"/>
                <w:b/>
                <w:bCs/>
                <w:sz w:val="32"/>
                <w:szCs w:val="32"/>
              </w:rPr>
              <w:t>140mg</w:t>
            </w:r>
            <w:proofErr w:type="spellEnd"/>
            <w:r>
              <w:rPr>
                <w:rFonts w:ascii="Arial" w:hAnsi="Arial"/>
                <w:b/>
                <w:bCs/>
                <w:sz w:val="32"/>
                <w:szCs w:val="32"/>
              </w:rPr>
              <w:t xml:space="preserve"> of melatonin</w:t>
            </w:r>
          </w:p>
          <w:p w14:paraId="3410AB3E" w14:textId="7E863E0A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F0701A3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A53DD02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E52854C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ED079D9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EDF2703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1E88C3D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158B43C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30744DB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8E954FB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1911168" behindDoc="1" locked="0" layoutInCell="1" allowOverlap="1" wp14:anchorId="02165250" wp14:editId="2D606F86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79070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65" name="Picture 65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0A6E0FB5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32A84AAF" w14:textId="4801F6F3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Buying a pound of Sudafed in Ketchikan</w:t>
            </w:r>
          </w:p>
          <w:p w14:paraId="7D45DA70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BD9E3BC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102969C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B58CD7F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8D02720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479D3FD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0C650D4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317862A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1912192" behindDoc="1" locked="0" layoutInCell="1" allowOverlap="1" wp14:anchorId="67A344D1" wp14:editId="7D93EE4C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79070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66" name="Picture 66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6882FF74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48EEB46" w14:textId="6E60BA11" w:rsidR="00D45760" w:rsidRDefault="00D45760" w:rsidP="00331A30">
            <w:pPr>
              <w:pStyle w:val="TableContents"/>
              <w:ind w:left="249" w:right="207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Nicotine withdrawals</w:t>
            </w:r>
          </w:p>
          <w:p w14:paraId="79E47FA5" w14:textId="77777777" w:rsidR="00D45760" w:rsidRDefault="00D45760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E01C504" w14:textId="77777777" w:rsidR="00D45760" w:rsidRDefault="00D45760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89C2F00" w14:textId="77777777" w:rsidR="00D45760" w:rsidRPr="00BB79C3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AC3FDED" w14:textId="77777777" w:rsidR="00D45760" w:rsidRPr="00BB79C3" w:rsidRDefault="00D45760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BF1285D" w14:textId="77777777" w:rsidR="00D45760" w:rsidRPr="00BB79C3" w:rsidRDefault="00D45760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DA66BA0" w14:textId="77777777" w:rsidR="00D45760" w:rsidRPr="00BB79C3" w:rsidRDefault="00D45760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47BAC13" w14:textId="77777777" w:rsidR="00D45760" w:rsidRPr="00BB79C3" w:rsidRDefault="00D45760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7850B4C" w14:textId="77777777" w:rsidR="00D45760" w:rsidRPr="00BB79C3" w:rsidRDefault="00D45760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60F5DDD" w14:textId="77777777" w:rsidR="00D45760" w:rsidRPr="00BB79C3" w:rsidRDefault="00D45760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BB79C3">
              <w:rPr>
                <w:b/>
                <w:noProof/>
              </w:rPr>
              <w:drawing>
                <wp:anchor distT="0" distB="0" distL="114300" distR="114300" simplePos="0" relativeHeight="251913216" behindDoc="1" locked="0" layoutInCell="1" allowOverlap="1" wp14:anchorId="2F29DAC9" wp14:editId="73BB308D">
                  <wp:simplePos x="0" y="0"/>
                  <wp:positionH relativeFrom="column">
                    <wp:posOffset>85725</wp:posOffset>
                  </wp:positionH>
                  <wp:positionV relativeFrom="paragraph">
                    <wp:posOffset>169545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67" name="Picture 67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4690DFC5" w14:textId="77777777" w:rsidR="00D45760" w:rsidRPr="00BB79C3" w:rsidRDefault="00D45760" w:rsidP="00331A30">
            <w:pPr>
              <w:pStyle w:val="TableContents"/>
              <w:ind w:left="249"/>
              <w:rPr>
                <w:rFonts w:ascii="Arial" w:hAnsi="Arial"/>
                <w:bCs/>
                <w:sz w:val="32"/>
                <w:szCs w:val="32"/>
              </w:rPr>
            </w:pPr>
            <w:r w:rsidRPr="00BB79C3">
              <w:rPr>
                <w:rFonts w:ascii="Arial" w:hAnsi="Arial"/>
                <w:b/>
                <w:bCs/>
                <w:sz w:val="20"/>
                <w:szCs w:val="22"/>
              </w:rPr>
              <w:t>Cards Against 2019</w:t>
            </w:r>
          </w:p>
        </w:tc>
      </w:tr>
    </w:tbl>
    <w:p w14:paraId="4AE6C919" w14:textId="77777777" w:rsidR="00733FBD" w:rsidRPr="00733FBD" w:rsidRDefault="00733FBD" w:rsidP="00733FBD"/>
    <w:tbl>
      <w:tblPr>
        <w:tblpPr w:leftFromText="141" w:rightFromText="141" w:vertAnchor="text" w:horzAnchor="margin" w:tblpXSpec="center" w:tblpY="-136"/>
        <w:tblW w:w="14400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3600"/>
        <w:gridCol w:w="3600"/>
        <w:gridCol w:w="3600"/>
        <w:gridCol w:w="3600"/>
      </w:tblGrid>
      <w:tr w:rsidR="00D45760" w:rsidRPr="00BB79C3" w14:paraId="54EF1730" w14:textId="77777777" w:rsidTr="00D45760">
        <w:trPr>
          <w:trHeight w:hRule="exact" w:val="4968"/>
        </w:trPr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7DAFF305" w14:textId="706A594F" w:rsidR="00D45760" w:rsidRDefault="00D45760" w:rsidP="00D4576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lastRenderedPageBreak/>
              <w:t>Dario shaving his head during the 10</w:t>
            </w:r>
            <w:r w:rsidRPr="00D45760">
              <w:rPr>
                <w:rFonts w:ascii="Arial" w:hAnsi="Arial"/>
                <w:b/>
                <w:bCs/>
                <w:sz w:val="32"/>
                <w:szCs w:val="32"/>
                <w:vertAlign w:val="superscript"/>
              </w:rPr>
              <w:t>th</w:t>
            </w:r>
            <w:r>
              <w:rPr>
                <w:rFonts w:ascii="Arial" w:hAnsi="Arial"/>
                <w:b/>
                <w:bCs/>
                <w:sz w:val="32"/>
                <w:szCs w:val="32"/>
              </w:rPr>
              <w:t xml:space="preserve"> grade retreat</w:t>
            </w:r>
          </w:p>
          <w:p w14:paraId="620B0824" w14:textId="77777777" w:rsidR="00D45760" w:rsidRDefault="00D45760" w:rsidP="00D4576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C443AB2" w14:textId="77777777" w:rsidR="00D45760" w:rsidRDefault="00D45760" w:rsidP="00D4576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08CB4E7" w14:textId="77777777" w:rsidR="00D45760" w:rsidRDefault="00D45760" w:rsidP="00D4576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104CD85" w14:textId="77777777" w:rsidR="00D45760" w:rsidRDefault="00D45760" w:rsidP="00D4576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04D4BB8" w14:textId="77777777" w:rsidR="00D45760" w:rsidRDefault="00D45760" w:rsidP="00D4576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05EBAF9" w14:textId="77777777" w:rsidR="00D45760" w:rsidRDefault="00D45760" w:rsidP="00D4576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D378FDE" w14:textId="77777777" w:rsidR="00D45760" w:rsidRPr="00186A70" w:rsidRDefault="00D45760" w:rsidP="00D4576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7796EDF8" w14:textId="77777777" w:rsidR="00D45760" w:rsidRDefault="00D45760" w:rsidP="00D4576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1916288" behindDoc="1" locked="0" layoutInCell="1" allowOverlap="1" wp14:anchorId="20B55767" wp14:editId="67E6BF04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68" name="Picture 68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74343761" w14:textId="77777777" w:rsidR="00D45760" w:rsidRPr="00D608C1" w:rsidRDefault="00D45760" w:rsidP="00D4576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123D80D9" w14:textId="2D279F91" w:rsidR="00D45760" w:rsidRDefault="00D45760" w:rsidP="00D4576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Weed</w:t>
            </w:r>
          </w:p>
          <w:p w14:paraId="5C84BB01" w14:textId="77777777" w:rsidR="00D45760" w:rsidRDefault="00D45760" w:rsidP="00D4576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B06FBB7" w14:textId="77777777" w:rsidR="00D45760" w:rsidRDefault="00D45760" w:rsidP="00D4576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5F379F8" w14:textId="77777777" w:rsidR="00D45760" w:rsidRDefault="00D45760" w:rsidP="00D4576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89AD484" w14:textId="77777777" w:rsidR="00D45760" w:rsidRDefault="00D45760" w:rsidP="00D4576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6D7B95A" w14:textId="77777777" w:rsidR="00D45760" w:rsidRDefault="00D45760" w:rsidP="00D4576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CEE6CA9" w14:textId="77777777" w:rsidR="00D45760" w:rsidRDefault="00D45760" w:rsidP="00D4576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1CB8DBA" w14:textId="77777777" w:rsidR="00D45760" w:rsidRDefault="00D45760" w:rsidP="00D4576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908D5A3" w14:textId="77777777" w:rsidR="00D45760" w:rsidRDefault="00D45760" w:rsidP="00D4576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2F8A97A" w14:textId="77777777" w:rsidR="00D45760" w:rsidRPr="00186A70" w:rsidRDefault="00D45760" w:rsidP="00D4576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488A904D" w14:textId="77777777" w:rsidR="00D45760" w:rsidRDefault="00D45760" w:rsidP="00D4576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1917312" behindDoc="1" locked="0" layoutInCell="1" allowOverlap="1" wp14:anchorId="1A3AE9ED" wp14:editId="612CEB08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69" name="Picture 69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06CEB1DE" w14:textId="77777777" w:rsidR="00D45760" w:rsidRDefault="00D45760" w:rsidP="00D4576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428A4799" w14:textId="555002FC" w:rsidR="00D45760" w:rsidRDefault="00D45760" w:rsidP="00D4576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Blake Calvo’s tooth fetish</w:t>
            </w:r>
          </w:p>
          <w:p w14:paraId="4DE98A07" w14:textId="77777777" w:rsidR="00D45760" w:rsidRDefault="00D45760" w:rsidP="00D4576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3611965" w14:textId="77777777" w:rsidR="00D45760" w:rsidRDefault="00D45760" w:rsidP="00D4576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F17EBEB" w14:textId="77777777" w:rsidR="00D45760" w:rsidRDefault="00D45760" w:rsidP="00D4576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3C26100" w14:textId="77777777" w:rsidR="00D45760" w:rsidRDefault="00D45760" w:rsidP="00D4576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310138A" w14:textId="77777777" w:rsidR="00D45760" w:rsidRDefault="00D45760" w:rsidP="00D4576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ACA8D78" w14:textId="77777777" w:rsidR="00D45760" w:rsidRDefault="00D45760" w:rsidP="00D4576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7A203A4" w14:textId="77777777" w:rsidR="00D45760" w:rsidRDefault="00D45760" w:rsidP="00D4576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7D729C9E" w14:textId="77777777" w:rsidR="00D45760" w:rsidRPr="00186A70" w:rsidRDefault="00D45760" w:rsidP="00D4576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30EF44C6" w14:textId="77777777" w:rsidR="00D45760" w:rsidRDefault="00D45760" w:rsidP="00D4576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1918336" behindDoc="1" locked="0" layoutInCell="1" allowOverlap="1" wp14:anchorId="13418C1E" wp14:editId="54A91830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70" name="Picture 70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662E1EA5" w14:textId="77777777" w:rsidR="00D45760" w:rsidRDefault="00D45760" w:rsidP="00D4576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42F9D21" w14:textId="31ECA057" w:rsidR="00D45760" w:rsidRPr="00BB79C3" w:rsidRDefault="00D45760" w:rsidP="00D45760">
            <w:pPr>
              <w:pStyle w:val="TableContents"/>
              <w:ind w:left="249" w:right="181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Writing a personal essay about erotic love</w:t>
            </w:r>
          </w:p>
          <w:p w14:paraId="21ABDB0C" w14:textId="77777777" w:rsidR="00D45760" w:rsidRPr="00BB79C3" w:rsidRDefault="00D45760" w:rsidP="00D4576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8FF2FF4" w14:textId="77777777" w:rsidR="00D45760" w:rsidRPr="00BB79C3" w:rsidRDefault="00D45760" w:rsidP="00D4576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0DF8040" w14:textId="77777777" w:rsidR="00D45760" w:rsidRPr="00BB79C3" w:rsidRDefault="00D45760" w:rsidP="00D4576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9480492" w14:textId="77777777" w:rsidR="00D45760" w:rsidRPr="00BB79C3" w:rsidRDefault="00D45760" w:rsidP="00D4576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AE42F67" w14:textId="77777777" w:rsidR="00D45760" w:rsidRPr="00BB79C3" w:rsidRDefault="00D45760" w:rsidP="00D4576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EFB5E82" w14:textId="77777777" w:rsidR="00D45760" w:rsidRPr="00BB79C3" w:rsidRDefault="00D45760" w:rsidP="00D4576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C655DC4" w14:textId="77777777" w:rsidR="00D45760" w:rsidRPr="00BB79C3" w:rsidRDefault="00D45760" w:rsidP="00D4576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57CB1F6A" w14:textId="77777777" w:rsidR="00D45760" w:rsidRPr="00BB79C3" w:rsidRDefault="00D45760" w:rsidP="00D4576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  <w:r w:rsidRPr="00BB79C3">
              <w:rPr>
                <w:b/>
                <w:noProof/>
              </w:rPr>
              <w:drawing>
                <wp:anchor distT="0" distB="0" distL="114300" distR="114300" simplePos="0" relativeHeight="251915264" behindDoc="1" locked="0" layoutInCell="1" allowOverlap="1" wp14:anchorId="7611D99A" wp14:editId="25D5E5ED">
                  <wp:simplePos x="0" y="0"/>
                  <wp:positionH relativeFrom="column">
                    <wp:posOffset>86360</wp:posOffset>
                  </wp:positionH>
                  <wp:positionV relativeFrom="paragraph">
                    <wp:posOffset>104082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71" name="Picture 71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2680FF0D" w14:textId="77777777" w:rsidR="00D45760" w:rsidRPr="00BB79C3" w:rsidRDefault="00D45760" w:rsidP="00D4576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BB79C3">
              <w:rPr>
                <w:rFonts w:ascii="Arial" w:hAnsi="Arial"/>
                <w:b/>
                <w:bCs/>
                <w:sz w:val="20"/>
                <w:szCs w:val="22"/>
              </w:rPr>
              <w:t>Cards Against 2019</w:t>
            </w:r>
          </w:p>
          <w:p w14:paraId="3DC54B86" w14:textId="77777777" w:rsidR="00D45760" w:rsidRPr="00BB79C3" w:rsidRDefault="00D45760" w:rsidP="00D4576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</w:tc>
      </w:tr>
      <w:tr w:rsidR="00D45760" w:rsidRPr="00BB79C3" w14:paraId="1EA4509D" w14:textId="77777777" w:rsidTr="00D45760">
        <w:trPr>
          <w:trHeight w:hRule="exact" w:val="4968"/>
        </w:trPr>
        <w:tc>
          <w:tcPr>
            <w:tcW w:w="3600" w:type="dxa"/>
            <w:tcBorders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73597F86" w14:textId="7A472FD4" w:rsidR="00D45760" w:rsidRDefault="00D45760" w:rsidP="00D4576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Axel’s guitar</w:t>
            </w:r>
          </w:p>
          <w:p w14:paraId="4B7E37E2" w14:textId="77777777" w:rsidR="00D45760" w:rsidRDefault="00D45760" w:rsidP="00D4576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432AAD9" w14:textId="77777777" w:rsidR="00D45760" w:rsidRDefault="00D45760" w:rsidP="00D4576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6D12730" w14:textId="77777777" w:rsidR="00D45760" w:rsidRDefault="00D45760" w:rsidP="00D4576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0D94CE9" w14:textId="77777777" w:rsidR="00D45760" w:rsidRDefault="00D45760" w:rsidP="00D4576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B682C69" w14:textId="77777777" w:rsidR="00D45760" w:rsidRDefault="00D45760" w:rsidP="00D4576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67C809A" w14:textId="77777777" w:rsidR="00D45760" w:rsidRDefault="00D45760" w:rsidP="00D4576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15E6BBA" w14:textId="77777777" w:rsidR="00D45760" w:rsidRDefault="00D45760" w:rsidP="00D4576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E577D36" w14:textId="77777777" w:rsidR="00D45760" w:rsidRDefault="00D45760" w:rsidP="00D4576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D6B54C4" w14:textId="77777777" w:rsidR="00D45760" w:rsidRDefault="00D45760" w:rsidP="00D4576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99FA182" w14:textId="77777777" w:rsidR="00D45760" w:rsidRDefault="00D45760" w:rsidP="00D4576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1919360" behindDoc="1" locked="0" layoutInCell="1" allowOverlap="1" wp14:anchorId="19E28E0A" wp14:editId="236FE06A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79070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72" name="Picture 72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3C03C032" w14:textId="77777777" w:rsidR="00D45760" w:rsidRDefault="00D45760" w:rsidP="00D4576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52EB1A98" w14:textId="799EE8AB" w:rsidR="00D45760" w:rsidRDefault="00D45760" w:rsidP="00D4576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proofErr w:type="gramStart"/>
            <w:r>
              <w:rPr>
                <w:rFonts w:ascii="Arial" w:hAnsi="Arial"/>
                <w:b/>
                <w:bCs/>
                <w:sz w:val="32"/>
                <w:szCs w:val="32"/>
              </w:rPr>
              <w:t>Actually</w:t>
            </w:r>
            <w:proofErr w:type="gramEnd"/>
            <w:r>
              <w:rPr>
                <w:rFonts w:ascii="Arial" w:hAnsi="Arial"/>
                <w:b/>
                <w:bCs/>
                <w:sz w:val="32"/>
                <w:szCs w:val="32"/>
              </w:rPr>
              <w:t xml:space="preserve"> going to a Varsity Girls Soccer game</w:t>
            </w:r>
          </w:p>
          <w:p w14:paraId="2068080C" w14:textId="77777777" w:rsidR="00D45760" w:rsidRDefault="00D45760" w:rsidP="00D4576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2096B22" w14:textId="77777777" w:rsidR="00D45760" w:rsidRDefault="00D45760" w:rsidP="00D4576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E5FC8B9" w14:textId="77777777" w:rsidR="00D45760" w:rsidRDefault="00D45760" w:rsidP="00D4576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BA44516" w14:textId="77777777" w:rsidR="00D45760" w:rsidRDefault="00D45760" w:rsidP="00D4576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7FB3BB3" w14:textId="77777777" w:rsidR="00D45760" w:rsidRDefault="00D45760" w:rsidP="00D4576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C2E32A4" w14:textId="77777777" w:rsidR="00D45760" w:rsidRDefault="00D45760" w:rsidP="00D4576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359BE15" w14:textId="77777777" w:rsidR="00D45760" w:rsidRDefault="00D45760" w:rsidP="00D4576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4DDF2E2" w14:textId="77777777" w:rsidR="00D45760" w:rsidRDefault="00D45760" w:rsidP="00D4576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1920384" behindDoc="1" locked="0" layoutInCell="1" allowOverlap="1" wp14:anchorId="160100A0" wp14:editId="3F81C3DB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79070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73" name="Picture 73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01BBBE58" w14:textId="77777777" w:rsidR="00D45760" w:rsidRDefault="00D45760" w:rsidP="00D4576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1A81DB5C" w14:textId="05E7D0EB" w:rsidR="00D45760" w:rsidRDefault="00D45760" w:rsidP="00D4576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SAAS core values</w:t>
            </w:r>
          </w:p>
          <w:p w14:paraId="02C92468" w14:textId="29467DB2" w:rsidR="00D45760" w:rsidRDefault="00D45760" w:rsidP="00D4576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050E398" w14:textId="0A37EE1A" w:rsidR="00D45760" w:rsidRDefault="00D45760" w:rsidP="00D4576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EB6118C" w14:textId="77777777" w:rsidR="00D45760" w:rsidRDefault="00D45760" w:rsidP="00D4576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98654F0" w14:textId="77777777" w:rsidR="00D45760" w:rsidRDefault="00D45760" w:rsidP="00D4576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1756D02" w14:textId="77777777" w:rsidR="00D45760" w:rsidRDefault="00D45760" w:rsidP="00D4576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0E3ACD6" w14:textId="77777777" w:rsidR="00D45760" w:rsidRDefault="00D45760" w:rsidP="00D4576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96A4FAE" w14:textId="77777777" w:rsidR="00D45760" w:rsidRDefault="00D45760" w:rsidP="00D4576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E7F9A0F" w14:textId="77777777" w:rsidR="00D45760" w:rsidRDefault="00D45760" w:rsidP="00D4576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045FA34" w14:textId="77777777" w:rsidR="00D45760" w:rsidRDefault="00D45760" w:rsidP="00D4576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79C850A" w14:textId="77777777" w:rsidR="00D45760" w:rsidRDefault="00D45760" w:rsidP="00D4576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1921408" behindDoc="1" locked="0" layoutInCell="1" allowOverlap="1" wp14:anchorId="70437834" wp14:editId="67676650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79070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80" name="Picture 80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2AA8BCE8" w14:textId="77777777" w:rsidR="00D45760" w:rsidRDefault="00D45760" w:rsidP="00D4576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9B729D8" w14:textId="1C69C434" w:rsidR="00D45760" w:rsidRDefault="00D45760" w:rsidP="00331A30">
            <w:pPr>
              <w:pStyle w:val="TableContents"/>
              <w:ind w:left="249" w:right="271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Gossip circles about people who didn’t go on the Yukon</w:t>
            </w:r>
          </w:p>
          <w:p w14:paraId="12CD1F42" w14:textId="77777777" w:rsidR="00D45760" w:rsidRDefault="00D45760" w:rsidP="00D4576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234EE02" w14:textId="77777777" w:rsidR="00D45760" w:rsidRPr="00BB79C3" w:rsidRDefault="00D45760" w:rsidP="00D4576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39BA40F" w14:textId="77777777" w:rsidR="00D45760" w:rsidRPr="00BB79C3" w:rsidRDefault="00D45760" w:rsidP="00D4576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649E4C9" w14:textId="77777777" w:rsidR="00D45760" w:rsidRPr="00BB79C3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BDAE6B6" w14:textId="77777777" w:rsidR="00D45760" w:rsidRPr="00BB79C3" w:rsidRDefault="00D45760" w:rsidP="00D4576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7D198FA" w14:textId="77777777" w:rsidR="00D45760" w:rsidRPr="00BB79C3" w:rsidRDefault="00D45760" w:rsidP="00D4576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EE685E4" w14:textId="77777777" w:rsidR="00D45760" w:rsidRPr="00BB79C3" w:rsidRDefault="00D45760" w:rsidP="00D4576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BB79C3">
              <w:rPr>
                <w:b/>
                <w:noProof/>
              </w:rPr>
              <w:drawing>
                <wp:anchor distT="0" distB="0" distL="114300" distR="114300" simplePos="0" relativeHeight="251922432" behindDoc="1" locked="0" layoutInCell="1" allowOverlap="1" wp14:anchorId="04CCFBFC" wp14:editId="46EB9BC2">
                  <wp:simplePos x="0" y="0"/>
                  <wp:positionH relativeFrom="column">
                    <wp:posOffset>85725</wp:posOffset>
                  </wp:positionH>
                  <wp:positionV relativeFrom="paragraph">
                    <wp:posOffset>169545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81" name="Picture 81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0CAB31DB" w14:textId="77777777" w:rsidR="00D45760" w:rsidRPr="00BB79C3" w:rsidRDefault="00D45760" w:rsidP="00D45760">
            <w:pPr>
              <w:pStyle w:val="TableContents"/>
              <w:ind w:left="249"/>
              <w:rPr>
                <w:rFonts w:ascii="Arial" w:hAnsi="Arial"/>
                <w:bCs/>
                <w:sz w:val="32"/>
                <w:szCs w:val="32"/>
              </w:rPr>
            </w:pPr>
            <w:r w:rsidRPr="00BB79C3">
              <w:rPr>
                <w:rFonts w:ascii="Arial" w:hAnsi="Arial"/>
                <w:b/>
                <w:bCs/>
                <w:sz w:val="20"/>
                <w:szCs w:val="22"/>
              </w:rPr>
              <w:t>Cards Against 2019</w:t>
            </w:r>
          </w:p>
        </w:tc>
      </w:tr>
    </w:tbl>
    <w:p w14:paraId="1006F0E9" w14:textId="77777777" w:rsidR="00733FBD" w:rsidRPr="00733FBD" w:rsidRDefault="00733FBD" w:rsidP="00733FBD"/>
    <w:tbl>
      <w:tblPr>
        <w:tblpPr w:leftFromText="141" w:rightFromText="141" w:vertAnchor="text" w:horzAnchor="margin" w:tblpXSpec="center" w:tblpY="-136"/>
        <w:tblW w:w="14400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3600"/>
        <w:gridCol w:w="3600"/>
        <w:gridCol w:w="3600"/>
        <w:gridCol w:w="3600"/>
      </w:tblGrid>
      <w:tr w:rsidR="00D45760" w:rsidRPr="00BB79C3" w14:paraId="4E901473" w14:textId="77777777" w:rsidTr="00331A30">
        <w:trPr>
          <w:trHeight w:hRule="exact" w:val="4968"/>
        </w:trPr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22B57442" w14:textId="186A3F75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lastRenderedPageBreak/>
              <w:t>Gassing teachers in the appreciation circle</w:t>
            </w:r>
          </w:p>
          <w:p w14:paraId="689D88E5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639BA55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FAE04C1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1F92A98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EE3D1D2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551C3CC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CD15441" w14:textId="77777777" w:rsidR="00D45760" w:rsidRPr="00186A70" w:rsidRDefault="00D45760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359A3813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1925504" behindDoc="1" locked="0" layoutInCell="1" allowOverlap="1" wp14:anchorId="2717C94A" wp14:editId="5691F413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82" name="Picture 82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7866117B" w14:textId="77777777" w:rsidR="00D45760" w:rsidRPr="00D608C1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55441CE5" w14:textId="35B468FC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A campfire so massive that it melts a hole in the Earth</w:t>
            </w:r>
          </w:p>
          <w:p w14:paraId="31155E60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BD252E8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EC35370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664E2A0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757068A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0A2C3FB" w14:textId="77777777" w:rsidR="00D45760" w:rsidRPr="00186A70" w:rsidRDefault="00D45760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5F456B18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1926528" behindDoc="1" locked="0" layoutInCell="1" allowOverlap="1" wp14:anchorId="384D4EBA" wp14:editId="08D1F689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83" name="Picture 83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052A5BAD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6E180063" w14:textId="141FA4F1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SAAS student flexing their college acceptances</w:t>
            </w:r>
          </w:p>
          <w:p w14:paraId="29D3D6C5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EE30055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590A2A2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8BBEDF4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CA47FF6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DCDBD6E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08E92697" w14:textId="77777777" w:rsidR="00D45760" w:rsidRPr="00186A70" w:rsidRDefault="00D45760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737A2B9F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1927552" behindDoc="1" locked="0" layoutInCell="1" allowOverlap="1" wp14:anchorId="79EBABC0" wp14:editId="6128D79D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84" name="Picture 84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30E85884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C988D34" w14:textId="3D77607B" w:rsidR="00D45760" w:rsidRPr="00BB79C3" w:rsidRDefault="00D45760" w:rsidP="00331A30">
            <w:pPr>
              <w:pStyle w:val="TableContents"/>
              <w:ind w:left="249" w:right="181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Taking a study hall to raise your GPA</w:t>
            </w:r>
          </w:p>
          <w:p w14:paraId="636DE825" w14:textId="27BD3244" w:rsidR="00D45760" w:rsidRDefault="00D45760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03E1D8B" w14:textId="77777777" w:rsidR="00D45760" w:rsidRPr="00BB79C3" w:rsidRDefault="00D45760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A6FAEA2" w14:textId="77777777" w:rsidR="00D45760" w:rsidRPr="00BB79C3" w:rsidRDefault="00D45760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98B327F" w14:textId="77777777" w:rsidR="00D45760" w:rsidRPr="00BB79C3" w:rsidRDefault="00D45760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C1D346F" w14:textId="77777777" w:rsidR="00D45760" w:rsidRPr="00BB79C3" w:rsidRDefault="00D45760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77181BB" w14:textId="77777777" w:rsidR="00D45760" w:rsidRPr="00BB79C3" w:rsidRDefault="00D45760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88AC312" w14:textId="77777777" w:rsidR="00D45760" w:rsidRPr="00BB79C3" w:rsidRDefault="00D45760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E6A3EBE" w14:textId="77777777" w:rsidR="00D45760" w:rsidRPr="00BB79C3" w:rsidRDefault="00D45760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6CF5B126" w14:textId="77777777" w:rsidR="00D45760" w:rsidRPr="00BB79C3" w:rsidRDefault="00D45760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  <w:r w:rsidRPr="00BB79C3">
              <w:rPr>
                <w:b/>
                <w:noProof/>
              </w:rPr>
              <w:drawing>
                <wp:anchor distT="0" distB="0" distL="114300" distR="114300" simplePos="0" relativeHeight="251924480" behindDoc="1" locked="0" layoutInCell="1" allowOverlap="1" wp14:anchorId="76E48D68" wp14:editId="3911B3C9">
                  <wp:simplePos x="0" y="0"/>
                  <wp:positionH relativeFrom="column">
                    <wp:posOffset>86360</wp:posOffset>
                  </wp:positionH>
                  <wp:positionV relativeFrom="paragraph">
                    <wp:posOffset>104082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85" name="Picture 85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2899EC80" w14:textId="77777777" w:rsidR="00D45760" w:rsidRPr="00BB79C3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BB79C3">
              <w:rPr>
                <w:rFonts w:ascii="Arial" w:hAnsi="Arial"/>
                <w:b/>
                <w:bCs/>
                <w:sz w:val="20"/>
                <w:szCs w:val="22"/>
              </w:rPr>
              <w:t>Cards Against 2019</w:t>
            </w:r>
          </w:p>
          <w:p w14:paraId="3412C158" w14:textId="77777777" w:rsidR="00D45760" w:rsidRPr="00BB79C3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</w:tc>
      </w:tr>
      <w:tr w:rsidR="00D45760" w:rsidRPr="00BB79C3" w14:paraId="27815147" w14:textId="77777777" w:rsidTr="00331A30">
        <w:trPr>
          <w:trHeight w:hRule="exact" w:val="4968"/>
        </w:trPr>
        <w:tc>
          <w:tcPr>
            <w:tcW w:w="3600" w:type="dxa"/>
            <w:tcBorders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67B78130" w14:textId="1BD4E185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Rob Phillip’s ponytail</w:t>
            </w:r>
          </w:p>
          <w:p w14:paraId="05E3F3F8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513294B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B23DE91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A1E1C9E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03CBF3B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580E824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D567F47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A5D929E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2CEB0B6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1928576" behindDoc="1" locked="0" layoutInCell="1" allowOverlap="1" wp14:anchorId="772AFA29" wp14:editId="46CBF66C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79070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94" name="Picture 94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6E5DEC83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244758D9" w14:textId="053FA38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 xml:space="preserve">The appreciation </w:t>
            </w:r>
            <w:proofErr w:type="gramStart"/>
            <w:r>
              <w:rPr>
                <w:rFonts w:ascii="Arial" w:hAnsi="Arial"/>
                <w:b/>
                <w:bCs/>
                <w:sz w:val="32"/>
                <w:szCs w:val="32"/>
              </w:rPr>
              <w:t>circle</w:t>
            </w:r>
            <w:proofErr w:type="gramEnd"/>
          </w:p>
          <w:p w14:paraId="3A9AF3FD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0284F07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56CA35A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3C36513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A095846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38C757C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E83D9C8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346AF49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9BF775C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1929600" behindDoc="1" locked="0" layoutInCell="1" allowOverlap="1" wp14:anchorId="19B96D12" wp14:editId="799A0B3A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79070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95" name="Picture 95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3152D738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7F39A3B5" w14:textId="15D562A4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Owen Cobb casually slipping in the fact he’s going to Stanford</w:t>
            </w:r>
          </w:p>
          <w:p w14:paraId="614A5BD3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CB19E44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5119721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EDFB3B7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6FE4E71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5143286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2E300B1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1930624" behindDoc="1" locked="0" layoutInCell="1" allowOverlap="1" wp14:anchorId="25AD990C" wp14:editId="0FD52745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79070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96" name="Picture 96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199E611E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C007511" w14:textId="3DD2A66F" w:rsidR="00D45760" w:rsidRDefault="00D45760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Owen Colwell being 100% confident he’s going to USC</w:t>
            </w:r>
          </w:p>
          <w:p w14:paraId="6897FDB7" w14:textId="77777777" w:rsidR="00D45760" w:rsidRDefault="00D45760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9ED4F17" w14:textId="77777777" w:rsidR="00D45760" w:rsidRPr="00BB79C3" w:rsidRDefault="00D45760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FFFF7A1" w14:textId="77777777" w:rsidR="00D45760" w:rsidRPr="00BB79C3" w:rsidRDefault="00D45760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9CB9FE5" w14:textId="77777777" w:rsidR="00D45760" w:rsidRPr="00BB79C3" w:rsidRDefault="00D45760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3C20E2D" w14:textId="77777777" w:rsidR="00D45760" w:rsidRPr="00BB79C3" w:rsidRDefault="00D45760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6A6A31A" w14:textId="77777777" w:rsidR="00D45760" w:rsidRPr="00BB79C3" w:rsidRDefault="00D45760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1CBCC40" w14:textId="77777777" w:rsidR="00D45760" w:rsidRPr="00BB79C3" w:rsidRDefault="00D45760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26788BE" w14:textId="77777777" w:rsidR="00D45760" w:rsidRPr="00BB79C3" w:rsidRDefault="00D45760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BB79C3">
              <w:rPr>
                <w:b/>
                <w:noProof/>
              </w:rPr>
              <w:drawing>
                <wp:anchor distT="0" distB="0" distL="114300" distR="114300" simplePos="0" relativeHeight="251931648" behindDoc="1" locked="0" layoutInCell="1" allowOverlap="1" wp14:anchorId="7F504799" wp14:editId="45D7A800">
                  <wp:simplePos x="0" y="0"/>
                  <wp:positionH relativeFrom="column">
                    <wp:posOffset>85725</wp:posOffset>
                  </wp:positionH>
                  <wp:positionV relativeFrom="paragraph">
                    <wp:posOffset>169545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97" name="Picture 97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18F5C488" w14:textId="77777777" w:rsidR="00D45760" w:rsidRPr="00BB79C3" w:rsidRDefault="00D45760" w:rsidP="00331A30">
            <w:pPr>
              <w:pStyle w:val="TableContents"/>
              <w:ind w:left="249"/>
              <w:rPr>
                <w:rFonts w:ascii="Arial" w:hAnsi="Arial"/>
                <w:bCs/>
                <w:sz w:val="32"/>
                <w:szCs w:val="32"/>
              </w:rPr>
            </w:pPr>
            <w:r w:rsidRPr="00BB79C3">
              <w:rPr>
                <w:rFonts w:ascii="Arial" w:hAnsi="Arial"/>
                <w:b/>
                <w:bCs/>
                <w:sz w:val="20"/>
                <w:szCs w:val="22"/>
              </w:rPr>
              <w:t>Cards Against 2019</w:t>
            </w:r>
          </w:p>
        </w:tc>
      </w:tr>
    </w:tbl>
    <w:p w14:paraId="500FDCF8" w14:textId="77777777" w:rsidR="00733FBD" w:rsidRDefault="00733FBD" w:rsidP="00733FBD"/>
    <w:tbl>
      <w:tblPr>
        <w:tblpPr w:leftFromText="141" w:rightFromText="141" w:vertAnchor="text" w:horzAnchor="margin" w:tblpXSpec="center" w:tblpY="-136"/>
        <w:tblW w:w="14400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3600"/>
        <w:gridCol w:w="3600"/>
        <w:gridCol w:w="3600"/>
        <w:gridCol w:w="3600"/>
      </w:tblGrid>
      <w:tr w:rsidR="00D45760" w:rsidRPr="00BB79C3" w14:paraId="0751469D" w14:textId="77777777" w:rsidTr="00331A30">
        <w:trPr>
          <w:trHeight w:hRule="exact" w:val="4968"/>
        </w:trPr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1AE99A4D" w14:textId="1729F82B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lastRenderedPageBreak/>
              <w:t>A game of liar’s dice so loud it awakens beasts from their thousand-year slumbers</w:t>
            </w:r>
          </w:p>
          <w:p w14:paraId="0ED13047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E60BA43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FD66F82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080BFE5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64E7CCC" w14:textId="77777777" w:rsidR="00D45760" w:rsidRPr="00186A70" w:rsidRDefault="00D45760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7C167852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1934720" behindDoc="1" locked="0" layoutInCell="1" allowOverlap="1" wp14:anchorId="2B2E4D77" wp14:editId="2A5EA12E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98" name="Picture 98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0512D64E" w14:textId="77777777" w:rsidR="00D45760" w:rsidRPr="00D608C1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4E380AE8" w14:textId="77777777" w:rsidR="00914772" w:rsidRPr="00914772" w:rsidRDefault="00914772" w:rsidP="00914772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 xml:space="preserve">Sam </w:t>
            </w:r>
            <w:proofErr w:type="spellStart"/>
            <w:r w:rsidRPr="00914772">
              <w:rPr>
                <w:rFonts w:ascii="Arial" w:hAnsi="Arial"/>
                <w:b/>
                <w:bCs/>
                <w:sz w:val="32"/>
                <w:szCs w:val="32"/>
              </w:rPr>
              <w:t>Schi</w:t>
            </w:r>
            <w:bookmarkStart w:id="0" w:name="_GoBack"/>
            <w:bookmarkEnd w:id="0"/>
            <w:r w:rsidRPr="00914772">
              <w:rPr>
                <w:rFonts w:ascii="Arial" w:hAnsi="Arial"/>
                <w:b/>
                <w:bCs/>
                <w:sz w:val="32"/>
                <w:szCs w:val="32"/>
              </w:rPr>
              <w:t>mmel</w:t>
            </w:r>
            <w:proofErr w:type="spellEnd"/>
          </w:p>
          <w:p w14:paraId="26E68879" w14:textId="3D21A15C" w:rsidR="002E61DD" w:rsidRDefault="002E61DD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545F445" w14:textId="47B8FA38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E64198D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21CDC3C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8399FD2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5B513B4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EC1C71D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B00A4DD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2C1798C" w14:textId="77777777" w:rsidR="00D45760" w:rsidRPr="00186A70" w:rsidRDefault="00D45760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5360995E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1935744" behindDoc="1" locked="0" layoutInCell="1" allowOverlap="1" wp14:anchorId="0B5A181D" wp14:editId="1A5BBF11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99" name="Picture 99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3BE89D1E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65E05CF1" w14:textId="6E92B5D2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A strong independent woman</w:t>
            </w:r>
          </w:p>
          <w:p w14:paraId="0D561C33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B5A699B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6925A45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79DBF64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9C42D41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608ECDB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F736A06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59B72133" w14:textId="77777777" w:rsidR="00D45760" w:rsidRPr="00186A70" w:rsidRDefault="00D45760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61818422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1936768" behindDoc="1" locked="0" layoutInCell="1" allowOverlap="1" wp14:anchorId="4CBDC14C" wp14:editId="26AD5D73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100" name="Picture 100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40B6E7B0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E70BC28" w14:textId="5B7A29BC" w:rsidR="00D45760" w:rsidRDefault="00D45760" w:rsidP="00D45760">
            <w:pPr>
              <w:pStyle w:val="TableContents"/>
              <w:ind w:left="249" w:right="181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Anders getting his ear pierced with a safety pin</w:t>
            </w:r>
          </w:p>
          <w:p w14:paraId="45EF469D" w14:textId="77777777" w:rsidR="00D45760" w:rsidRPr="00BB79C3" w:rsidRDefault="00D45760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774C716" w14:textId="77777777" w:rsidR="00D45760" w:rsidRPr="00BB79C3" w:rsidRDefault="00D45760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6064680" w14:textId="77777777" w:rsidR="00D45760" w:rsidRPr="00BB79C3" w:rsidRDefault="00D45760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9CB561E" w14:textId="77777777" w:rsidR="00D45760" w:rsidRPr="00BB79C3" w:rsidRDefault="00D45760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8B3B0E3" w14:textId="77777777" w:rsidR="00D45760" w:rsidRPr="00BB79C3" w:rsidRDefault="00D45760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095D532" w14:textId="77777777" w:rsidR="00D45760" w:rsidRPr="00BB79C3" w:rsidRDefault="00D45760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F20CC1D" w14:textId="77777777" w:rsidR="00D45760" w:rsidRPr="00BB79C3" w:rsidRDefault="00D45760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48432C0F" w14:textId="77777777" w:rsidR="00D45760" w:rsidRPr="00BB79C3" w:rsidRDefault="00D45760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  <w:r w:rsidRPr="00BB79C3">
              <w:rPr>
                <w:b/>
                <w:noProof/>
              </w:rPr>
              <w:drawing>
                <wp:anchor distT="0" distB="0" distL="114300" distR="114300" simplePos="0" relativeHeight="251933696" behindDoc="1" locked="0" layoutInCell="1" allowOverlap="1" wp14:anchorId="63E6BA46" wp14:editId="258503CC">
                  <wp:simplePos x="0" y="0"/>
                  <wp:positionH relativeFrom="column">
                    <wp:posOffset>86360</wp:posOffset>
                  </wp:positionH>
                  <wp:positionV relativeFrom="paragraph">
                    <wp:posOffset>104082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101" name="Picture 101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53FE05C7" w14:textId="77777777" w:rsidR="00D45760" w:rsidRPr="00BB79C3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BB79C3">
              <w:rPr>
                <w:rFonts w:ascii="Arial" w:hAnsi="Arial"/>
                <w:b/>
                <w:bCs/>
                <w:sz w:val="20"/>
                <w:szCs w:val="22"/>
              </w:rPr>
              <w:t>Cards Against 2019</w:t>
            </w:r>
          </w:p>
          <w:p w14:paraId="53308453" w14:textId="77777777" w:rsidR="00D45760" w:rsidRPr="00BB79C3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</w:tc>
      </w:tr>
      <w:tr w:rsidR="00D45760" w:rsidRPr="00BB79C3" w14:paraId="263DC7FF" w14:textId="77777777" w:rsidTr="00331A30">
        <w:trPr>
          <w:trHeight w:hRule="exact" w:val="4968"/>
        </w:trPr>
        <w:tc>
          <w:tcPr>
            <w:tcW w:w="3600" w:type="dxa"/>
            <w:tcBorders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540E9C12" w14:textId="4E667404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 xml:space="preserve">Tycho </w:t>
            </w:r>
            <w:proofErr w:type="spellStart"/>
            <w:r>
              <w:rPr>
                <w:rFonts w:ascii="Arial" w:hAnsi="Arial"/>
                <w:b/>
                <w:bCs/>
                <w:sz w:val="32"/>
                <w:szCs w:val="32"/>
              </w:rPr>
              <w:t>Clawhe</w:t>
            </w:r>
            <w:proofErr w:type="spellEnd"/>
          </w:p>
          <w:p w14:paraId="4B7D9F3C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F8650BB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ED3E8E0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299DC80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3ACEF8A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C6E878E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7532754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C18AC10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D5DCDB5" w14:textId="77777777" w:rsidR="00D45760" w:rsidRPr="00186A70" w:rsidRDefault="00D45760" w:rsidP="00D4576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  <w:r>
              <w:rPr>
                <w:rFonts w:ascii="Arial" w:hAnsi="Arial"/>
                <w:b/>
                <w:bCs/>
                <w:szCs w:val="32"/>
              </w:rPr>
              <w:t>-</w:t>
            </w:r>
            <w:proofErr w:type="spellStart"/>
            <w:r>
              <w:rPr>
                <w:rFonts w:ascii="Arial" w:hAnsi="Arial"/>
                <w:b/>
                <w:bCs/>
                <w:szCs w:val="32"/>
              </w:rPr>
              <w:t>Papakath</w:t>
            </w:r>
            <w:proofErr w:type="spellEnd"/>
          </w:p>
          <w:p w14:paraId="62A95598" w14:textId="77777777" w:rsidR="00D45760" w:rsidRDefault="00D45760" w:rsidP="00D4576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1942912" behindDoc="1" locked="0" layoutInCell="1" allowOverlap="1" wp14:anchorId="296FAA88" wp14:editId="3BEDFA19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106" name="Picture 106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0B823999" w14:textId="154594F1" w:rsidR="00D45760" w:rsidRDefault="00D45760" w:rsidP="00D4576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1DE85C47" w14:textId="7274B8A0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Leo mooning the Aurora Borealis</w:t>
            </w:r>
          </w:p>
          <w:p w14:paraId="7628E462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9CE8694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30DA2BA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D286D92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3005620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EF4EC87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522EE41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81B0D27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0D46D54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1938816" behindDoc="1" locked="0" layoutInCell="1" allowOverlap="1" wp14:anchorId="776999CD" wp14:editId="293E3387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79070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103" name="Picture 103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20731964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7AA1DE20" w14:textId="40791DAF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 xml:space="preserve">Martin </w:t>
            </w:r>
            <w:proofErr w:type="spellStart"/>
            <w:r>
              <w:rPr>
                <w:rFonts w:ascii="Arial" w:hAnsi="Arial"/>
                <w:b/>
                <w:bCs/>
                <w:sz w:val="32"/>
                <w:szCs w:val="32"/>
              </w:rPr>
              <w:t>hucking</w:t>
            </w:r>
            <w:proofErr w:type="spellEnd"/>
            <w:r>
              <w:rPr>
                <w:rFonts w:ascii="Arial" w:hAnsi="Arial"/>
                <w:b/>
                <w:bCs/>
                <w:sz w:val="32"/>
                <w:szCs w:val="32"/>
              </w:rPr>
              <w:t xml:space="preserve"> shoes over the balcony</w:t>
            </w:r>
          </w:p>
          <w:p w14:paraId="0174935A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ED378CC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1CDF7AA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5A2E828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5B13799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AAEDD18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164CCDF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31430C0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1939840" behindDoc="1" locked="0" layoutInCell="1" allowOverlap="1" wp14:anchorId="524B84CE" wp14:editId="3632A69B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79070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104" name="Picture 104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089EEFE6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46607BC" w14:textId="15AB62F6" w:rsidR="00D45760" w:rsidRDefault="00D45760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Martin intentionally starting conflict</w:t>
            </w:r>
          </w:p>
          <w:p w14:paraId="6B002D9D" w14:textId="77777777" w:rsidR="00D45760" w:rsidRDefault="00D45760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94389D4" w14:textId="77777777" w:rsidR="00D45760" w:rsidRDefault="00D45760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F0B79F5" w14:textId="77777777" w:rsidR="00D45760" w:rsidRPr="00BB79C3" w:rsidRDefault="00D45760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6529414" w14:textId="77777777" w:rsidR="00D45760" w:rsidRPr="00BB79C3" w:rsidRDefault="00D45760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907A892" w14:textId="77777777" w:rsidR="00D45760" w:rsidRPr="00BB79C3" w:rsidRDefault="00D45760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5DAB2B1" w14:textId="77777777" w:rsidR="00D45760" w:rsidRPr="00BB79C3" w:rsidRDefault="00D45760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2061F58" w14:textId="77777777" w:rsidR="00D45760" w:rsidRPr="00BB79C3" w:rsidRDefault="00D45760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FED544E" w14:textId="77777777" w:rsidR="00D45760" w:rsidRPr="00BB79C3" w:rsidRDefault="00D45760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EC7E5F0" w14:textId="77777777" w:rsidR="00D45760" w:rsidRPr="00BB79C3" w:rsidRDefault="00D45760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BB79C3">
              <w:rPr>
                <w:b/>
                <w:noProof/>
              </w:rPr>
              <w:drawing>
                <wp:anchor distT="0" distB="0" distL="114300" distR="114300" simplePos="0" relativeHeight="251940864" behindDoc="1" locked="0" layoutInCell="1" allowOverlap="1" wp14:anchorId="502E64FF" wp14:editId="1EE55891">
                  <wp:simplePos x="0" y="0"/>
                  <wp:positionH relativeFrom="column">
                    <wp:posOffset>85725</wp:posOffset>
                  </wp:positionH>
                  <wp:positionV relativeFrom="paragraph">
                    <wp:posOffset>169545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105" name="Picture 105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05CD0B79" w14:textId="77777777" w:rsidR="00D45760" w:rsidRPr="00BB79C3" w:rsidRDefault="00D45760" w:rsidP="00331A30">
            <w:pPr>
              <w:pStyle w:val="TableContents"/>
              <w:ind w:left="249"/>
              <w:rPr>
                <w:rFonts w:ascii="Arial" w:hAnsi="Arial"/>
                <w:bCs/>
                <w:sz w:val="32"/>
                <w:szCs w:val="32"/>
              </w:rPr>
            </w:pPr>
            <w:r w:rsidRPr="00BB79C3">
              <w:rPr>
                <w:rFonts w:ascii="Arial" w:hAnsi="Arial"/>
                <w:b/>
                <w:bCs/>
                <w:sz w:val="20"/>
                <w:szCs w:val="22"/>
              </w:rPr>
              <w:t>Cards Against 2019</w:t>
            </w:r>
          </w:p>
        </w:tc>
      </w:tr>
    </w:tbl>
    <w:p w14:paraId="207960CE" w14:textId="77777777" w:rsidR="00733FBD" w:rsidRDefault="00733FBD" w:rsidP="00733FBD"/>
    <w:tbl>
      <w:tblPr>
        <w:tblpPr w:leftFromText="141" w:rightFromText="141" w:vertAnchor="text" w:horzAnchor="margin" w:tblpXSpec="center" w:tblpY="-136"/>
        <w:tblW w:w="14400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3600"/>
        <w:gridCol w:w="3600"/>
        <w:gridCol w:w="3600"/>
        <w:gridCol w:w="3600"/>
      </w:tblGrid>
      <w:tr w:rsidR="00D45760" w:rsidRPr="00BB79C3" w14:paraId="63491E29" w14:textId="77777777" w:rsidTr="00331A30">
        <w:trPr>
          <w:trHeight w:hRule="exact" w:val="4968"/>
        </w:trPr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522C96AC" w14:textId="2891B2E1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lastRenderedPageBreak/>
              <w:t xml:space="preserve">A history class taught by Brooks </w:t>
            </w:r>
            <w:proofErr w:type="spellStart"/>
            <w:r>
              <w:rPr>
                <w:rFonts w:ascii="Arial" w:hAnsi="Arial"/>
                <w:b/>
                <w:bCs/>
                <w:sz w:val="32"/>
                <w:szCs w:val="32"/>
              </w:rPr>
              <w:t>Hopp</w:t>
            </w:r>
            <w:proofErr w:type="spellEnd"/>
          </w:p>
          <w:p w14:paraId="78882565" w14:textId="1A0F94B8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2C92897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39D14CF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C341841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5931AED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77CE179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CE29D99" w14:textId="77777777" w:rsidR="00D45760" w:rsidRPr="00186A70" w:rsidRDefault="00D45760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2CC4CABA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1945984" behindDoc="1" locked="0" layoutInCell="1" allowOverlap="1" wp14:anchorId="4FAA000F" wp14:editId="47D12880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107" name="Picture 107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14A21ABD" w14:textId="77777777" w:rsidR="00D45760" w:rsidRPr="00D608C1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29E87DFB" w14:textId="47BF8C85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The world peace game</w:t>
            </w:r>
          </w:p>
          <w:p w14:paraId="5735DE4C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89DFAD3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FAC5C19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256170E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BBF442E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3A79F94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0A1EF2D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F612EF1" w14:textId="77777777" w:rsidR="00D45760" w:rsidRPr="00186A70" w:rsidRDefault="00D45760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2E52CA17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1947008" behindDoc="1" locked="0" layoutInCell="1" allowOverlap="1" wp14:anchorId="3E0B834D" wp14:editId="5AB901C7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108" name="Picture 108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391FA0EF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0D6DBCBB" w14:textId="782780B8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Zoe Miller talking about Lazy Town</w:t>
            </w:r>
          </w:p>
          <w:p w14:paraId="45EE057C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7553EB0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C52BB34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CE4AEDB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C14CFDD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57735FE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95F098B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5DFE0325" w14:textId="77777777" w:rsidR="00D45760" w:rsidRPr="00186A70" w:rsidRDefault="00D45760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74CB80A0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1948032" behindDoc="1" locked="0" layoutInCell="1" allowOverlap="1" wp14:anchorId="06862336" wp14:editId="63018204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109" name="Picture 109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3E126054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2064710" w14:textId="29D47A0B" w:rsidR="00D45760" w:rsidRDefault="00D45760" w:rsidP="00331A30">
            <w:pPr>
              <w:pStyle w:val="TableContents"/>
              <w:ind w:left="249" w:right="181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 xml:space="preserve">Smoking “herbs” on </w:t>
            </w:r>
            <w:r w:rsidR="00331A30">
              <w:rPr>
                <w:rFonts w:ascii="Arial" w:hAnsi="Arial"/>
                <w:b/>
                <w:bCs/>
                <w:sz w:val="32"/>
                <w:szCs w:val="32"/>
              </w:rPr>
              <w:t>the</w:t>
            </w:r>
            <w:r>
              <w:rPr>
                <w:rFonts w:ascii="Arial" w:hAnsi="Arial"/>
                <w:b/>
                <w:bCs/>
                <w:sz w:val="32"/>
                <w:szCs w:val="32"/>
              </w:rPr>
              <w:t xml:space="preserve"> retreat</w:t>
            </w:r>
          </w:p>
          <w:p w14:paraId="29657FFF" w14:textId="77777777" w:rsidR="00D45760" w:rsidRDefault="00D45760" w:rsidP="00331A30">
            <w:pPr>
              <w:pStyle w:val="TableContents"/>
              <w:ind w:left="249" w:right="181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5E114C5" w14:textId="77777777" w:rsidR="00D45760" w:rsidRPr="00BB79C3" w:rsidRDefault="00D45760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6E688E1" w14:textId="77777777" w:rsidR="00D45760" w:rsidRPr="00BB79C3" w:rsidRDefault="00D45760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51E0C3D" w14:textId="77777777" w:rsidR="00D45760" w:rsidRPr="00BB79C3" w:rsidRDefault="00D45760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CC8343C" w14:textId="77777777" w:rsidR="00D45760" w:rsidRPr="00BB79C3" w:rsidRDefault="00D45760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788C4DA" w14:textId="77777777" w:rsidR="00D45760" w:rsidRPr="00BB79C3" w:rsidRDefault="00D45760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4F4BDFC" w14:textId="77777777" w:rsidR="00D45760" w:rsidRPr="00BB79C3" w:rsidRDefault="00D45760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C291768" w14:textId="77777777" w:rsidR="00D45760" w:rsidRPr="00BB79C3" w:rsidRDefault="00D45760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0F73C6BA" w14:textId="77777777" w:rsidR="00D45760" w:rsidRPr="00BB79C3" w:rsidRDefault="00D45760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  <w:r w:rsidRPr="00BB79C3">
              <w:rPr>
                <w:b/>
                <w:noProof/>
              </w:rPr>
              <w:drawing>
                <wp:anchor distT="0" distB="0" distL="114300" distR="114300" simplePos="0" relativeHeight="251944960" behindDoc="1" locked="0" layoutInCell="1" allowOverlap="1" wp14:anchorId="4BE5C485" wp14:editId="48B0FFD4">
                  <wp:simplePos x="0" y="0"/>
                  <wp:positionH relativeFrom="column">
                    <wp:posOffset>86360</wp:posOffset>
                  </wp:positionH>
                  <wp:positionV relativeFrom="paragraph">
                    <wp:posOffset>104082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110" name="Picture 110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679B8E28" w14:textId="77777777" w:rsidR="00D45760" w:rsidRPr="00BB79C3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BB79C3">
              <w:rPr>
                <w:rFonts w:ascii="Arial" w:hAnsi="Arial"/>
                <w:b/>
                <w:bCs/>
                <w:sz w:val="20"/>
                <w:szCs w:val="22"/>
              </w:rPr>
              <w:t>Cards Against 2019</w:t>
            </w:r>
          </w:p>
          <w:p w14:paraId="55A98466" w14:textId="77777777" w:rsidR="00D45760" w:rsidRPr="00BB79C3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</w:tc>
      </w:tr>
      <w:tr w:rsidR="00D45760" w:rsidRPr="00BB79C3" w14:paraId="1EB98EDA" w14:textId="77777777" w:rsidTr="00331A30">
        <w:trPr>
          <w:trHeight w:hRule="exact" w:val="4968"/>
        </w:trPr>
        <w:tc>
          <w:tcPr>
            <w:tcW w:w="3600" w:type="dxa"/>
            <w:tcBorders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0716F453" w14:textId="3D5EC0D1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Ice Camp</w:t>
            </w:r>
          </w:p>
          <w:p w14:paraId="16A7B712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B26F9BE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147BD72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83BACF0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4662397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D703EBC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62374D5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945F49B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BC5C76F" w14:textId="69B7CA20" w:rsidR="00D45760" w:rsidRPr="00186A70" w:rsidRDefault="00D45760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0D80C119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1952128" behindDoc="1" locked="0" layoutInCell="1" allowOverlap="1" wp14:anchorId="495335DE" wp14:editId="184654ED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111" name="Picture 111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1F7C9268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49C28EFF" w14:textId="11DE2625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Concussing yourself on a frozen lake</w:t>
            </w:r>
          </w:p>
          <w:p w14:paraId="47F4A919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0080378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E79CED7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200C314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248C037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C02D1AD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332AF92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A861FB9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1949056" behindDoc="1" locked="0" layoutInCell="1" allowOverlap="1" wp14:anchorId="5D34C251" wp14:editId="4C0F7C6F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79070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112" name="Picture 112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167BD214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273719E4" w14:textId="38B230A9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Will and Moriah’s PDA</w:t>
            </w:r>
          </w:p>
          <w:p w14:paraId="27019046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7E90464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15A2B86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B447A30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D105A5B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7672383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ACA12E2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5434E14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2173758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1950080" behindDoc="1" locked="0" layoutInCell="1" allowOverlap="1" wp14:anchorId="09259475" wp14:editId="01BCEFB9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79070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113" name="Picture 113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2FB32242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635F80D" w14:textId="06088774" w:rsidR="00D45760" w:rsidRDefault="00D45760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Martin’s mandatory meal skits</w:t>
            </w:r>
          </w:p>
          <w:p w14:paraId="5F79B56E" w14:textId="77777777" w:rsidR="00D45760" w:rsidRDefault="00D45760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B322B54" w14:textId="77777777" w:rsidR="00D45760" w:rsidRDefault="00D45760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EB524B6" w14:textId="77777777" w:rsidR="00D45760" w:rsidRPr="00BB79C3" w:rsidRDefault="00D45760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64E22DF" w14:textId="77777777" w:rsidR="00D45760" w:rsidRPr="00BB79C3" w:rsidRDefault="00D45760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E9CAD2A" w14:textId="77777777" w:rsidR="00D45760" w:rsidRPr="00BB79C3" w:rsidRDefault="00D45760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BABEA51" w14:textId="77777777" w:rsidR="00D45760" w:rsidRPr="00BB79C3" w:rsidRDefault="00D45760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D48F8E6" w14:textId="77777777" w:rsidR="00D45760" w:rsidRPr="00BB79C3" w:rsidRDefault="00D45760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381505F" w14:textId="77777777" w:rsidR="00D45760" w:rsidRPr="00BB79C3" w:rsidRDefault="00D45760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2F5048E" w14:textId="77777777" w:rsidR="00D45760" w:rsidRPr="00BB79C3" w:rsidRDefault="00D45760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BB79C3">
              <w:rPr>
                <w:b/>
                <w:noProof/>
              </w:rPr>
              <w:drawing>
                <wp:anchor distT="0" distB="0" distL="114300" distR="114300" simplePos="0" relativeHeight="251951104" behindDoc="1" locked="0" layoutInCell="1" allowOverlap="1" wp14:anchorId="48454DEB" wp14:editId="25CB15AE">
                  <wp:simplePos x="0" y="0"/>
                  <wp:positionH relativeFrom="column">
                    <wp:posOffset>85725</wp:posOffset>
                  </wp:positionH>
                  <wp:positionV relativeFrom="paragraph">
                    <wp:posOffset>169545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114" name="Picture 114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6CBCB6B1" w14:textId="77777777" w:rsidR="00D45760" w:rsidRPr="00BB79C3" w:rsidRDefault="00D45760" w:rsidP="00331A30">
            <w:pPr>
              <w:pStyle w:val="TableContents"/>
              <w:ind w:left="249"/>
              <w:rPr>
                <w:rFonts w:ascii="Arial" w:hAnsi="Arial"/>
                <w:bCs/>
                <w:sz w:val="32"/>
                <w:szCs w:val="32"/>
              </w:rPr>
            </w:pPr>
            <w:r w:rsidRPr="00BB79C3">
              <w:rPr>
                <w:rFonts w:ascii="Arial" w:hAnsi="Arial"/>
                <w:b/>
                <w:bCs/>
                <w:sz w:val="20"/>
                <w:szCs w:val="22"/>
              </w:rPr>
              <w:t>Cards Against 2019</w:t>
            </w:r>
          </w:p>
        </w:tc>
      </w:tr>
    </w:tbl>
    <w:p w14:paraId="315FC3B6" w14:textId="77777777" w:rsidR="00733FBD" w:rsidRDefault="00733FBD" w:rsidP="00733FBD"/>
    <w:tbl>
      <w:tblPr>
        <w:tblpPr w:leftFromText="141" w:rightFromText="141" w:vertAnchor="text" w:horzAnchor="margin" w:tblpXSpec="center" w:tblpY="-136"/>
        <w:tblW w:w="14400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3600"/>
        <w:gridCol w:w="3600"/>
        <w:gridCol w:w="3600"/>
        <w:gridCol w:w="3600"/>
      </w:tblGrid>
      <w:tr w:rsidR="00D45760" w:rsidRPr="00BB79C3" w14:paraId="61B8CC74" w14:textId="77777777" w:rsidTr="00331A30">
        <w:trPr>
          <w:trHeight w:hRule="exact" w:val="4968"/>
        </w:trPr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0E965518" w14:textId="2A52B201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lastRenderedPageBreak/>
              <w:t>Being surprised Ezra got into USC</w:t>
            </w:r>
          </w:p>
          <w:p w14:paraId="384B3955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8E353E3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415F56C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974EE6C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5EB9C4B" w14:textId="4183A2B6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205EB7E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AD7DB23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5FEAB26" w14:textId="77777777" w:rsidR="00D45760" w:rsidRPr="00186A70" w:rsidRDefault="00D45760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45F8BE20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1955200" behindDoc="1" locked="0" layoutInCell="1" allowOverlap="1" wp14:anchorId="498BF19A" wp14:editId="18C07CD0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131" name="Picture 131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72A2AC10" w14:textId="77777777" w:rsidR="00D45760" w:rsidRPr="00D608C1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23205796" w14:textId="44790220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The “condensation” on Moriah’s car at lunch</w:t>
            </w:r>
          </w:p>
          <w:p w14:paraId="2ACCCE4A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E12BA96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F8CCDD3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7C126D7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7FBE471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57790D5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6FBDD52" w14:textId="77777777" w:rsidR="00D45760" w:rsidRPr="00186A70" w:rsidRDefault="00D45760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1766777F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1956224" behindDoc="1" locked="0" layoutInCell="1" allowOverlap="1" wp14:anchorId="2B80EAAA" wp14:editId="0BB750F4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132" name="Picture 132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5102FB68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5774CDE0" w14:textId="2C525252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Creating Drama</w:t>
            </w:r>
          </w:p>
          <w:p w14:paraId="6CA3708F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2F79025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E61C1B8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751875B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DC2B442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18A07BF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757CD9B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E777505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77D1319E" w14:textId="77777777" w:rsidR="00D45760" w:rsidRPr="00186A70" w:rsidRDefault="00D45760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2F69791B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1957248" behindDoc="1" locked="0" layoutInCell="1" allowOverlap="1" wp14:anchorId="12A96846" wp14:editId="081211C9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133" name="Picture 133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7C57BA46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C921BD8" w14:textId="19B66AE8" w:rsidR="00D45760" w:rsidRDefault="00D45760" w:rsidP="00331A30">
            <w:pPr>
              <w:pStyle w:val="TableContents"/>
              <w:ind w:left="249" w:right="181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Chandra Wu</w:t>
            </w:r>
          </w:p>
          <w:p w14:paraId="063015EF" w14:textId="77777777" w:rsidR="00D45760" w:rsidRDefault="00D45760" w:rsidP="00331A30">
            <w:pPr>
              <w:pStyle w:val="TableContents"/>
              <w:ind w:left="249" w:right="181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C431698" w14:textId="77777777" w:rsidR="00D45760" w:rsidRDefault="00D45760" w:rsidP="00331A30">
            <w:pPr>
              <w:pStyle w:val="TableContents"/>
              <w:ind w:left="249" w:right="181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4C698FD" w14:textId="77777777" w:rsidR="00D45760" w:rsidRPr="00BB79C3" w:rsidRDefault="00D45760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1E7FE98" w14:textId="77777777" w:rsidR="00D45760" w:rsidRPr="00BB79C3" w:rsidRDefault="00D45760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C1F0183" w14:textId="77777777" w:rsidR="00D45760" w:rsidRPr="00BB79C3" w:rsidRDefault="00D45760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C89AE77" w14:textId="77777777" w:rsidR="00D45760" w:rsidRPr="00BB79C3" w:rsidRDefault="00D45760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8F70E0D" w14:textId="77777777" w:rsidR="00D45760" w:rsidRPr="00BB79C3" w:rsidRDefault="00D45760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8E30E9F" w14:textId="77777777" w:rsidR="00D45760" w:rsidRPr="00BB79C3" w:rsidRDefault="00D45760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9B4B403" w14:textId="77777777" w:rsidR="00D45760" w:rsidRPr="00BB79C3" w:rsidRDefault="00D45760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246AD785" w14:textId="77777777" w:rsidR="00D45760" w:rsidRPr="00BB79C3" w:rsidRDefault="00D45760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  <w:r w:rsidRPr="00BB79C3">
              <w:rPr>
                <w:b/>
                <w:noProof/>
              </w:rPr>
              <w:drawing>
                <wp:anchor distT="0" distB="0" distL="114300" distR="114300" simplePos="0" relativeHeight="251954176" behindDoc="1" locked="0" layoutInCell="1" allowOverlap="1" wp14:anchorId="38410305" wp14:editId="311D96BB">
                  <wp:simplePos x="0" y="0"/>
                  <wp:positionH relativeFrom="column">
                    <wp:posOffset>86360</wp:posOffset>
                  </wp:positionH>
                  <wp:positionV relativeFrom="paragraph">
                    <wp:posOffset>104082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134" name="Picture 134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31DAC9AE" w14:textId="77777777" w:rsidR="00D45760" w:rsidRPr="00BB79C3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BB79C3">
              <w:rPr>
                <w:rFonts w:ascii="Arial" w:hAnsi="Arial"/>
                <w:b/>
                <w:bCs/>
                <w:sz w:val="20"/>
                <w:szCs w:val="22"/>
              </w:rPr>
              <w:t>Cards Against 2019</w:t>
            </w:r>
          </w:p>
          <w:p w14:paraId="3177F32D" w14:textId="77777777" w:rsidR="00D45760" w:rsidRPr="00BB79C3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</w:tc>
      </w:tr>
      <w:tr w:rsidR="00D45760" w:rsidRPr="00BB79C3" w14:paraId="00D01395" w14:textId="77777777" w:rsidTr="00331A30">
        <w:trPr>
          <w:trHeight w:hRule="exact" w:val="4968"/>
        </w:trPr>
        <w:tc>
          <w:tcPr>
            <w:tcW w:w="3600" w:type="dxa"/>
            <w:tcBorders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09886672" w14:textId="0F839785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Asher’s hair</w:t>
            </w:r>
          </w:p>
          <w:p w14:paraId="50CED0E5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930C4D9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EFC82A3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82C7DD5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DE42D51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5AB6D91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C97384D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057E000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6394DEB" w14:textId="77777777" w:rsidR="00D45760" w:rsidRPr="00186A70" w:rsidRDefault="00D45760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6F6F1C1E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1961344" behindDoc="1" locked="0" layoutInCell="1" allowOverlap="1" wp14:anchorId="572C5B73" wp14:editId="5BBD2A9C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135" name="Picture 135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14968C62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6E944B37" w14:textId="6CA2888E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The Zachariah’s</w:t>
            </w:r>
          </w:p>
          <w:p w14:paraId="1A593EFD" w14:textId="6CD22BED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5EC0FE4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A165EFD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746D9DD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420D7D7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B0523CF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F3B615D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4130A3A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97BF396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33CBB40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1958272" behindDoc="1" locked="0" layoutInCell="1" allowOverlap="1" wp14:anchorId="031888BA" wp14:editId="5F420A2E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79070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136" name="Picture 136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5BE86675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7465CF4E" w14:textId="07BA6A32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The CRP</w:t>
            </w:r>
          </w:p>
          <w:p w14:paraId="1588BF7B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FC322A3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C14B570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1814496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730D921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8068807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D9D417E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4E66D85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7044CA0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AFC70A4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1959296" behindDoc="1" locked="0" layoutInCell="1" allowOverlap="1" wp14:anchorId="038D72EA" wp14:editId="647E2A36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79070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137" name="Picture 137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017A073E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17489D3" w14:textId="555F5C94" w:rsidR="00D45760" w:rsidRDefault="00D45760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Danny Scherzer</w:t>
            </w:r>
          </w:p>
          <w:p w14:paraId="466F86A3" w14:textId="77777777" w:rsidR="00D45760" w:rsidRDefault="00D45760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ED83540" w14:textId="77777777" w:rsidR="00D45760" w:rsidRDefault="00D45760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77FB623" w14:textId="77777777" w:rsidR="00D45760" w:rsidRDefault="00D45760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97B270B" w14:textId="77777777" w:rsidR="00D45760" w:rsidRPr="00BB79C3" w:rsidRDefault="00D45760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495B207" w14:textId="77777777" w:rsidR="00D45760" w:rsidRPr="00BB79C3" w:rsidRDefault="00D45760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DDB9900" w14:textId="77777777" w:rsidR="00D45760" w:rsidRPr="00BB79C3" w:rsidRDefault="00D45760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C896267" w14:textId="77777777" w:rsidR="00D45760" w:rsidRPr="00BB79C3" w:rsidRDefault="00D45760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D90D53F" w14:textId="77777777" w:rsidR="00D45760" w:rsidRPr="00BB79C3" w:rsidRDefault="00D45760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851A4D6" w14:textId="77777777" w:rsidR="00D45760" w:rsidRPr="00BB79C3" w:rsidRDefault="00D45760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F2D5C23" w14:textId="77777777" w:rsidR="00D45760" w:rsidRPr="00BB79C3" w:rsidRDefault="00D45760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BB79C3">
              <w:rPr>
                <w:b/>
                <w:noProof/>
              </w:rPr>
              <w:drawing>
                <wp:anchor distT="0" distB="0" distL="114300" distR="114300" simplePos="0" relativeHeight="251960320" behindDoc="1" locked="0" layoutInCell="1" allowOverlap="1" wp14:anchorId="57264417" wp14:editId="720F0476">
                  <wp:simplePos x="0" y="0"/>
                  <wp:positionH relativeFrom="column">
                    <wp:posOffset>85725</wp:posOffset>
                  </wp:positionH>
                  <wp:positionV relativeFrom="paragraph">
                    <wp:posOffset>169545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138" name="Picture 138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6A34A5F8" w14:textId="77777777" w:rsidR="00D45760" w:rsidRPr="00BB79C3" w:rsidRDefault="00D45760" w:rsidP="00331A30">
            <w:pPr>
              <w:pStyle w:val="TableContents"/>
              <w:ind w:left="249"/>
              <w:rPr>
                <w:rFonts w:ascii="Arial" w:hAnsi="Arial"/>
                <w:bCs/>
                <w:sz w:val="32"/>
                <w:szCs w:val="32"/>
              </w:rPr>
            </w:pPr>
            <w:r w:rsidRPr="00BB79C3">
              <w:rPr>
                <w:rFonts w:ascii="Arial" w:hAnsi="Arial"/>
                <w:b/>
                <w:bCs/>
                <w:sz w:val="20"/>
                <w:szCs w:val="22"/>
              </w:rPr>
              <w:t>Cards Against 2019</w:t>
            </w:r>
          </w:p>
        </w:tc>
      </w:tr>
    </w:tbl>
    <w:p w14:paraId="08228BC6" w14:textId="011A6BF0" w:rsidR="00D45760" w:rsidRDefault="00D45760" w:rsidP="00733FBD"/>
    <w:tbl>
      <w:tblPr>
        <w:tblpPr w:leftFromText="141" w:rightFromText="141" w:vertAnchor="text" w:horzAnchor="margin" w:tblpXSpec="center" w:tblpY="-136"/>
        <w:tblW w:w="14400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3600"/>
        <w:gridCol w:w="3600"/>
        <w:gridCol w:w="3600"/>
        <w:gridCol w:w="3600"/>
      </w:tblGrid>
      <w:tr w:rsidR="00D45760" w:rsidRPr="00BB79C3" w14:paraId="0BBD8325" w14:textId="77777777" w:rsidTr="00331A30">
        <w:trPr>
          <w:trHeight w:hRule="exact" w:val="4968"/>
        </w:trPr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6A23210A" w14:textId="141EC939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lastRenderedPageBreak/>
              <w:t>Fucking on the Puget Prairie</w:t>
            </w:r>
          </w:p>
          <w:p w14:paraId="60B769F4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7689000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1695274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08CE8C2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8CA324A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FF8480D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2F10EA2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BF68026" w14:textId="77777777" w:rsidR="00D45760" w:rsidRPr="00186A70" w:rsidRDefault="00D45760" w:rsidP="00D4576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  <w:r>
              <w:rPr>
                <w:rFonts w:ascii="Arial" w:hAnsi="Arial"/>
                <w:b/>
                <w:bCs/>
                <w:szCs w:val="32"/>
              </w:rPr>
              <w:t>-</w:t>
            </w:r>
            <w:proofErr w:type="spellStart"/>
            <w:r>
              <w:rPr>
                <w:rFonts w:ascii="Arial" w:hAnsi="Arial"/>
                <w:b/>
                <w:bCs/>
                <w:szCs w:val="32"/>
              </w:rPr>
              <w:t>Papakath</w:t>
            </w:r>
            <w:proofErr w:type="spellEnd"/>
          </w:p>
          <w:p w14:paraId="2A9F05E0" w14:textId="77777777" w:rsidR="00D45760" w:rsidRDefault="00D45760" w:rsidP="00D4576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1972608" behindDoc="1" locked="0" layoutInCell="1" allowOverlap="1" wp14:anchorId="763AA8D7" wp14:editId="436C3E36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147" name="Picture 147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10A8D2BD" w14:textId="31B13493" w:rsidR="00D45760" w:rsidRPr="00D608C1" w:rsidRDefault="00D45760" w:rsidP="00D4576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37A966C4" w14:textId="72DBEC18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Lewd dancing in the Jaffe room</w:t>
            </w:r>
          </w:p>
          <w:p w14:paraId="79FD4675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8D83954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A1C3A56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7F6C198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06DC194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DA8310A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86E4A83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78DA8D6" w14:textId="77777777" w:rsidR="00D45760" w:rsidRPr="00186A70" w:rsidRDefault="00D45760" w:rsidP="00D4576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  <w:r>
              <w:rPr>
                <w:rFonts w:ascii="Arial" w:hAnsi="Arial"/>
                <w:b/>
                <w:bCs/>
                <w:szCs w:val="32"/>
              </w:rPr>
              <w:t>-</w:t>
            </w:r>
            <w:proofErr w:type="spellStart"/>
            <w:r>
              <w:rPr>
                <w:rFonts w:ascii="Arial" w:hAnsi="Arial"/>
                <w:b/>
                <w:bCs/>
                <w:szCs w:val="32"/>
              </w:rPr>
              <w:t>Papakath</w:t>
            </w:r>
            <w:proofErr w:type="spellEnd"/>
          </w:p>
          <w:p w14:paraId="0092D95C" w14:textId="77777777" w:rsidR="00D45760" w:rsidRDefault="00D45760" w:rsidP="00D4576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1974656" behindDoc="1" locked="0" layoutInCell="1" allowOverlap="1" wp14:anchorId="27F10822" wp14:editId="64D1CA0B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148" name="Picture 148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02803580" w14:textId="1CA95A11" w:rsidR="00D45760" w:rsidRDefault="00D45760" w:rsidP="00D4576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08B13B5A" w14:textId="194C43F4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proofErr w:type="spellStart"/>
            <w:r>
              <w:rPr>
                <w:rFonts w:ascii="Arial" w:hAnsi="Arial"/>
                <w:b/>
                <w:bCs/>
                <w:sz w:val="32"/>
                <w:szCs w:val="32"/>
              </w:rPr>
              <w:t>Juuling</w:t>
            </w:r>
            <w:proofErr w:type="spellEnd"/>
            <w:r>
              <w:rPr>
                <w:rFonts w:ascii="Arial" w:hAnsi="Arial"/>
                <w:b/>
                <w:bCs/>
                <w:sz w:val="32"/>
                <w:szCs w:val="32"/>
              </w:rPr>
              <w:t xml:space="preserve"> in the gender-neutral bathroom</w:t>
            </w:r>
          </w:p>
          <w:p w14:paraId="123EB0A2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A0AEE87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06D62F2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F79B6B4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B62FA98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F3485F0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57F7E6F2" w14:textId="77777777" w:rsidR="00D45760" w:rsidRPr="00186A70" w:rsidRDefault="00D45760" w:rsidP="00D4576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  <w:r>
              <w:rPr>
                <w:rFonts w:ascii="Arial" w:hAnsi="Arial"/>
                <w:b/>
                <w:bCs/>
                <w:szCs w:val="32"/>
              </w:rPr>
              <w:t>-</w:t>
            </w:r>
            <w:proofErr w:type="spellStart"/>
            <w:r>
              <w:rPr>
                <w:rFonts w:ascii="Arial" w:hAnsi="Arial"/>
                <w:b/>
                <w:bCs/>
                <w:szCs w:val="32"/>
              </w:rPr>
              <w:t>Papakath</w:t>
            </w:r>
            <w:proofErr w:type="spellEnd"/>
          </w:p>
          <w:p w14:paraId="5C63B2CC" w14:textId="77777777" w:rsidR="00D45760" w:rsidRDefault="00D45760" w:rsidP="00D4576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1976704" behindDoc="1" locked="0" layoutInCell="1" allowOverlap="1" wp14:anchorId="5DBDC621" wp14:editId="5466D181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149" name="Picture 149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1498E5BC" w14:textId="77CF10A0" w:rsidR="00D45760" w:rsidRDefault="00D45760" w:rsidP="00D4576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3DDFAB8" w14:textId="2C3062F6" w:rsidR="00D45760" w:rsidRDefault="00D45760" w:rsidP="00D45760">
            <w:pPr>
              <w:pStyle w:val="TableContents"/>
              <w:ind w:left="249" w:right="181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“Cuddling” in the same sleeping bag</w:t>
            </w:r>
          </w:p>
          <w:p w14:paraId="25E84A60" w14:textId="77777777" w:rsidR="00D45760" w:rsidRDefault="00D45760" w:rsidP="00331A30">
            <w:pPr>
              <w:pStyle w:val="TableContents"/>
              <w:ind w:left="249" w:right="181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B79FD25" w14:textId="77777777" w:rsidR="00D45760" w:rsidRPr="00BB79C3" w:rsidRDefault="00D45760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1F15E16" w14:textId="77777777" w:rsidR="00D45760" w:rsidRPr="00BB79C3" w:rsidRDefault="00D45760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3B3768A" w14:textId="77777777" w:rsidR="00D45760" w:rsidRPr="00BB79C3" w:rsidRDefault="00D45760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6D77269" w14:textId="77777777" w:rsidR="00D45760" w:rsidRPr="00BB79C3" w:rsidRDefault="00D45760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24CFDA9" w14:textId="77777777" w:rsidR="00D45760" w:rsidRPr="00BB79C3" w:rsidRDefault="00D45760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EAC1C3A" w14:textId="77777777" w:rsidR="00D45760" w:rsidRPr="00BB79C3" w:rsidRDefault="00D45760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BC3C320" w14:textId="77777777" w:rsidR="00D45760" w:rsidRPr="00BB79C3" w:rsidRDefault="00D45760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6021653C" w14:textId="77777777" w:rsidR="00D45760" w:rsidRPr="00BB79C3" w:rsidRDefault="00D45760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  <w:r w:rsidRPr="00BB79C3">
              <w:rPr>
                <w:b/>
                <w:noProof/>
              </w:rPr>
              <w:drawing>
                <wp:anchor distT="0" distB="0" distL="114300" distR="114300" simplePos="0" relativeHeight="251963392" behindDoc="1" locked="0" layoutInCell="1" allowOverlap="1" wp14:anchorId="4D715B77" wp14:editId="10CEB9E0">
                  <wp:simplePos x="0" y="0"/>
                  <wp:positionH relativeFrom="column">
                    <wp:posOffset>86360</wp:posOffset>
                  </wp:positionH>
                  <wp:positionV relativeFrom="paragraph">
                    <wp:posOffset>104082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142" name="Picture 142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7C359AFD" w14:textId="77777777" w:rsidR="00D45760" w:rsidRPr="00BB79C3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BB79C3">
              <w:rPr>
                <w:rFonts w:ascii="Arial" w:hAnsi="Arial"/>
                <w:b/>
                <w:bCs/>
                <w:sz w:val="20"/>
                <w:szCs w:val="22"/>
              </w:rPr>
              <w:t>Cards Against 2019</w:t>
            </w:r>
          </w:p>
          <w:p w14:paraId="2F87E734" w14:textId="77777777" w:rsidR="00D45760" w:rsidRPr="00BB79C3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</w:tc>
      </w:tr>
      <w:tr w:rsidR="00D45760" w:rsidRPr="00BB79C3" w14:paraId="0A93C713" w14:textId="77777777" w:rsidTr="00331A30">
        <w:trPr>
          <w:trHeight w:hRule="exact" w:val="4968"/>
        </w:trPr>
        <w:tc>
          <w:tcPr>
            <w:tcW w:w="3600" w:type="dxa"/>
            <w:tcBorders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0616F812" w14:textId="134687C8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The school police officers</w:t>
            </w:r>
          </w:p>
          <w:p w14:paraId="3A378031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E3D9BBE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C8CCE13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0CA60BA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EEDB7C1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0AF4E71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0610B09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9C4ADC6" w14:textId="77777777" w:rsidR="00D45760" w:rsidRPr="00186A70" w:rsidRDefault="00D45760" w:rsidP="00D4576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  <w:r>
              <w:rPr>
                <w:rFonts w:ascii="Arial" w:hAnsi="Arial"/>
                <w:b/>
                <w:bCs/>
                <w:szCs w:val="32"/>
              </w:rPr>
              <w:t>-</w:t>
            </w:r>
            <w:proofErr w:type="spellStart"/>
            <w:r>
              <w:rPr>
                <w:rFonts w:ascii="Arial" w:hAnsi="Arial"/>
                <w:b/>
                <w:bCs/>
                <w:szCs w:val="32"/>
              </w:rPr>
              <w:t>Papakath</w:t>
            </w:r>
            <w:proofErr w:type="spellEnd"/>
          </w:p>
          <w:p w14:paraId="694B7CD0" w14:textId="77777777" w:rsidR="00D45760" w:rsidRDefault="00D45760" w:rsidP="00D4576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1978752" behindDoc="1" locked="0" layoutInCell="1" allowOverlap="1" wp14:anchorId="714044B4" wp14:editId="49989EC2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150" name="Picture 150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6421F051" w14:textId="10002962" w:rsidR="00D45760" w:rsidRDefault="00D45760" w:rsidP="00D4576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050D520F" w14:textId="0F8A4C8E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Smoking crack</w:t>
            </w:r>
          </w:p>
          <w:p w14:paraId="6B11BBE0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2616395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D36117D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E49B163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C272006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4043FCD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2106919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A9CC4D0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8D30ABE" w14:textId="77777777" w:rsidR="00D45760" w:rsidRPr="00186A70" w:rsidRDefault="00D45760" w:rsidP="00D4576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  <w:r>
              <w:rPr>
                <w:rFonts w:ascii="Arial" w:hAnsi="Arial"/>
                <w:b/>
                <w:bCs/>
                <w:szCs w:val="32"/>
              </w:rPr>
              <w:t>-</w:t>
            </w:r>
            <w:proofErr w:type="spellStart"/>
            <w:r>
              <w:rPr>
                <w:rFonts w:ascii="Arial" w:hAnsi="Arial"/>
                <w:b/>
                <w:bCs/>
                <w:szCs w:val="32"/>
              </w:rPr>
              <w:t>Papakath</w:t>
            </w:r>
            <w:proofErr w:type="spellEnd"/>
          </w:p>
          <w:p w14:paraId="234FC150" w14:textId="77777777" w:rsidR="00D45760" w:rsidRDefault="00D45760" w:rsidP="00D4576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1980800" behindDoc="1" locked="0" layoutInCell="1" allowOverlap="1" wp14:anchorId="3C09629E" wp14:editId="4F19206A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151" name="Picture 151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588E23DD" w14:textId="45B7ECEF" w:rsidR="00D45760" w:rsidRDefault="00D45760" w:rsidP="00D4576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631923E1" w14:textId="523B65CD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 xml:space="preserve">Stripping for </w:t>
            </w:r>
            <w:proofErr w:type="spellStart"/>
            <w:r>
              <w:rPr>
                <w:rFonts w:ascii="Arial" w:hAnsi="Arial"/>
                <w:b/>
                <w:bCs/>
                <w:sz w:val="32"/>
                <w:szCs w:val="32"/>
              </w:rPr>
              <w:t>Juul</w:t>
            </w:r>
            <w:proofErr w:type="spellEnd"/>
            <w:r>
              <w:rPr>
                <w:rFonts w:ascii="Arial" w:hAnsi="Arial"/>
                <w:b/>
                <w:bCs/>
                <w:sz w:val="32"/>
                <w:szCs w:val="32"/>
              </w:rPr>
              <w:t xml:space="preserve"> Pods</w:t>
            </w:r>
          </w:p>
          <w:p w14:paraId="56826280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309BAB0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74BEB40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68CACA7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DC83132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41443A6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8741423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E9621F9" w14:textId="77777777" w:rsidR="00D45760" w:rsidRPr="00186A70" w:rsidRDefault="00D45760" w:rsidP="00D4576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  <w:r>
              <w:rPr>
                <w:rFonts w:ascii="Arial" w:hAnsi="Arial"/>
                <w:b/>
                <w:bCs/>
                <w:szCs w:val="32"/>
              </w:rPr>
              <w:t>-</w:t>
            </w:r>
            <w:proofErr w:type="spellStart"/>
            <w:r>
              <w:rPr>
                <w:rFonts w:ascii="Arial" w:hAnsi="Arial"/>
                <w:b/>
                <w:bCs/>
                <w:szCs w:val="32"/>
              </w:rPr>
              <w:t>Papakath</w:t>
            </w:r>
            <w:proofErr w:type="spellEnd"/>
          </w:p>
          <w:p w14:paraId="20A21790" w14:textId="77777777" w:rsidR="00D45760" w:rsidRDefault="00D45760" w:rsidP="00D4576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1982848" behindDoc="1" locked="0" layoutInCell="1" allowOverlap="1" wp14:anchorId="0419A683" wp14:editId="67159580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152" name="Picture 152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3F47C12D" w14:textId="056EBB72" w:rsidR="00D45760" w:rsidRDefault="00D45760" w:rsidP="00D4576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77F8B2E" w14:textId="3D1AFB77" w:rsidR="00D45760" w:rsidRDefault="00D45760" w:rsidP="00331A30">
            <w:pPr>
              <w:pStyle w:val="TableContents"/>
              <w:ind w:left="249" w:right="181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People pretending they’re friends on the Yukon</w:t>
            </w:r>
          </w:p>
          <w:p w14:paraId="4F2DEA5B" w14:textId="77777777" w:rsidR="00D45760" w:rsidRDefault="00D45760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30B3B4D" w14:textId="77777777" w:rsidR="00D45760" w:rsidRPr="00BB79C3" w:rsidRDefault="00D45760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0EEDFC6" w14:textId="77777777" w:rsidR="00D45760" w:rsidRPr="00BB79C3" w:rsidRDefault="00D45760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70B90DD" w14:textId="77777777" w:rsidR="00D45760" w:rsidRPr="00BB79C3" w:rsidRDefault="00D45760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1C13159" w14:textId="77777777" w:rsidR="00D45760" w:rsidRPr="00BB79C3" w:rsidRDefault="00D45760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B8EEC9C" w14:textId="77777777" w:rsidR="00D45760" w:rsidRPr="00BB79C3" w:rsidRDefault="00D45760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5180F3D" w14:textId="77777777" w:rsidR="00D45760" w:rsidRPr="00BB79C3" w:rsidRDefault="00D45760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70D6695" w14:textId="77777777" w:rsidR="00D45760" w:rsidRPr="00BB79C3" w:rsidRDefault="00D45760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BB79C3">
              <w:rPr>
                <w:b/>
                <w:noProof/>
              </w:rPr>
              <w:drawing>
                <wp:anchor distT="0" distB="0" distL="114300" distR="114300" simplePos="0" relativeHeight="251969536" behindDoc="1" locked="0" layoutInCell="1" allowOverlap="1" wp14:anchorId="7565E914" wp14:editId="61AB8958">
                  <wp:simplePos x="0" y="0"/>
                  <wp:positionH relativeFrom="column">
                    <wp:posOffset>85725</wp:posOffset>
                  </wp:positionH>
                  <wp:positionV relativeFrom="paragraph">
                    <wp:posOffset>169545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146" name="Picture 146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382550A6" w14:textId="77777777" w:rsidR="00D45760" w:rsidRPr="00BB79C3" w:rsidRDefault="00D45760" w:rsidP="00331A30">
            <w:pPr>
              <w:pStyle w:val="TableContents"/>
              <w:ind w:left="249"/>
              <w:rPr>
                <w:rFonts w:ascii="Arial" w:hAnsi="Arial"/>
                <w:bCs/>
                <w:sz w:val="32"/>
                <w:szCs w:val="32"/>
              </w:rPr>
            </w:pPr>
            <w:r w:rsidRPr="00BB79C3">
              <w:rPr>
                <w:rFonts w:ascii="Arial" w:hAnsi="Arial"/>
                <w:b/>
                <w:bCs/>
                <w:sz w:val="20"/>
                <w:szCs w:val="22"/>
              </w:rPr>
              <w:t>Cards Against 2019</w:t>
            </w:r>
          </w:p>
        </w:tc>
      </w:tr>
    </w:tbl>
    <w:p w14:paraId="6DAB9294" w14:textId="77777777" w:rsidR="00D45760" w:rsidRDefault="00D45760">
      <w:r>
        <w:br w:type="page"/>
      </w:r>
    </w:p>
    <w:tbl>
      <w:tblPr>
        <w:tblpPr w:leftFromText="141" w:rightFromText="141" w:vertAnchor="text" w:horzAnchor="margin" w:tblpXSpec="center" w:tblpY="-136"/>
        <w:tblW w:w="14400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3600"/>
        <w:gridCol w:w="3600"/>
        <w:gridCol w:w="3600"/>
        <w:gridCol w:w="3600"/>
      </w:tblGrid>
      <w:tr w:rsidR="00D45760" w:rsidRPr="00BB79C3" w14:paraId="3F57C3C4" w14:textId="77777777" w:rsidTr="00331A30">
        <w:trPr>
          <w:trHeight w:hRule="exact" w:val="4968"/>
        </w:trPr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2BE63477" w14:textId="7ED3E208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lastRenderedPageBreak/>
              <w:t>The Arts Center Basement</w:t>
            </w:r>
          </w:p>
          <w:p w14:paraId="397782E3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8E50725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54FF7A0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7DB7F28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AA9E6B1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303E0E0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6D6E3A4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CE7E47F" w14:textId="77777777" w:rsidR="00D45760" w:rsidRPr="00186A70" w:rsidRDefault="00D45760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  <w:r>
              <w:rPr>
                <w:rFonts w:ascii="Arial" w:hAnsi="Arial"/>
                <w:b/>
                <w:bCs/>
                <w:szCs w:val="32"/>
              </w:rPr>
              <w:t>-</w:t>
            </w:r>
            <w:proofErr w:type="spellStart"/>
            <w:r>
              <w:rPr>
                <w:rFonts w:ascii="Arial" w:hAnsi="Arial"/>
                <w:b/>
                <w:bCs/>
                <w:szCs w:val="32"/>
              </w:rPr>
              <w:t>Papakath</w:t>
            </w:r>
            <w:proofErr w:type="spellEnd"/>
          </w:p>
          <w:p w14:paraId="37358E6A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1985920" behindDoc="1" locked="0" layoutInCell="1" allowOverlap="1" wp14:anchorId="1547E36E" wp14:editId="01ECA577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153" name="Picture 153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1CA54DC7" w14:textId="77777777" w:rsidR="00D45760" w:rsidRPr="00D608C1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0CA599E5" w14:textId="2EEDC9E9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proofErr w:type="spellStart"/>
            <w:r>
              <w:rPr>
                <w:rFonts w:ascii="Arial" w:hAnsi="Arial"/>
                <w:b/>
                <w:bCs/>
                <w:sz w:val="32"/>
                <w:szCs w:val="32"/>
              </w:rPr>
              <w:t>Cheryll</w:t>
            </w:r>
            <w:proofErr w:type="spellEnd"/>
            <w:r>
              <w:rPr>
                <w:rFonts w:ascii="Arial" w:hAnsi="Arial"/>
                <w:b/>
                <w:bCs/>
                <w:sz w:val="32"/>
                <w:szCs w:val="32"/>
              </w:rPr>
              <w:t xml:space="preserve"> Hidalgo</w:t>
            </w:r>
          </w:p>
          <w:p w14:paraId="7367AD02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80DAE6C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FE942F8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2BB06D9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C029C1C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B2B9984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2AD3166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94CE4BC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5EFA921" w14:textId="77777777" w:rsidR="00D45760" w:rsidRPr="00186A70" w:rsidRDefault="00D45760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  <w:r>
              <w:rPr>
                <w:rFonts w:ascii="Arial" w:hAnsi="Arial"/>
                <w:b/>
                <w:bCs/>
                <w:szCs w:val="32"/>
              </w:rPr>
              <w:t>-</w:t>
            </w:r>
            <w:proofErr w:type="spellStart"/>
            <w:r>
              <w:rPr>
                <w:rFonts w:ascii="Arial" w:hAnsi="Arial"/>
                <w:b/>
                <w:bCs/>
                <w:szCs w:val="32"/>
              </w:rPr>
              <w:t>Papakath</w:t>
            </w:r>
            <w:proofErr w:type="spellEnd"/>
          </w:p>
          <w:p w14:paraId="363856F7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1986944" behindDoc="1" locked="0" layoutInCell="1" allowOverlap="1" wp14:anchorId="6E948A0A" wp14:editId="53808A3C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154" name="Picture 154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2A6D24DD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382BF1AD" w14:textId="28B08530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 xml:space="preserve">Capitol Hill </w:t>
            </w:r>
            <w:proofErr w:type="spellStart"/>
            <w:r>
              <w:rPr>
                <w:rFonts w:ascii="Arial" w:hAnsi="Arial"/>
                <w:b/>
                <w:bCs/>
                <w:sz w:val="32"/>
                <w:szCs w:val="32"/>
              </w:rPr>
              <w:t>Tobaco</w:t>
            </w:r>
            <w:proofErr w:type="spellEnd"/>
          </w:p>
          <w:p w14:paraId="16F25D07" w14:textId="6AE7A02B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2F88E87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8E346F4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225AE99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AA7E0A6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5621B92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FC86CA8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6FD40DA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3CAD9A2D" w14:textId="77777777" w:rsidR="00D45760" w:rsidRPr="00186A70" w:rsidRDefault="00D45760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  <w:r>
              <w:rPr>
                <w:rFonts w:ascii="Arial" w:hAnsi="Arial"/>
                <w:b/>
                <w:bCs/>
                <w:szCs w:val="32"/>
              </w:rPr>
              <w:t>-</w:t>
            </w:r>
            <w:proofErr w:type="spellStart"/>
            <w:r>
              <w:rPr>
                <w:rFonts w:ascii="Arial" w:hAnsi="Arial"/>
                <w:b/>
                <w:bCs/>
                <w:szCs w:val="32"/>
              </w:rPr>
              <w:t>Papakath</w:t>
            </w:r>
            <w:proofErr w:type="spellEnd"/>
          </w:p>
          <w:p w14:paraId="6B0085EA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1987968" behindDoc="1" locked="0" layoutInCell="1" allowOverlap="1" wp14:anchorId="0544003C" wp14:editId="1CC9A882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155" name="Picture 155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0E1E4C7C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B68E8DE" w14:textId="529951F4" w:rsidR="00D45760" w:rsidRDefault="00D45760" w:rsidP="00331A30">
            <w:pPr>
              <w:pStyle w:val="TableContents"/>
              <w:ind w:left="249" w:right="181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Rob Phillips</w:t>
            </w:r>
          </w:p>
          <w:p w14:paraId="5EE9E198" w14:textId="77777777" w:rsidR="00D45760" w:rsidRDefault="00D45760" w:rsidP="00331A30">
            <w:pPr>
              <w:pStyle w:val="TableContents"/>
              <w:ind w:left="249" w:right="181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2BA72DA" w14:textId="77777777" w:rsidR="00D45760" w:rsidRDefault="00D45760" w:rsidP="00331A30">
            <w:pPr>
              <w:pStyle w:val="TableContents"/>
              <w:ind w:left="249" w:right="181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5D4E5BF" w14:textId="77777777" w:rsidR="00D45760" w:rsidRPr="00BB79C3" w:rsidRDefault="00D45760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37E8DFA" w14:textId="77777777" w:rsidR="00D45760" w:rsidRPr="00BB79C3" w:rsidRDefault="00D45760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9199580" w14:textId="77777777" w:rsidR="00D45760" w:rsidRPr="00BB79C3" w:rsidRDefault="00D45760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58915A3" w14:textId="77777777" w:rsidR="00D45760" w:rsidRPr="00BB79C3" w:rsidRDefault="00D45760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70FC24B" w14:textId="77777777" w:rsidR="00D45760" w:rsidRPr="00BB79C3" w:rsidRDefault="00D45760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29D73F0" w14:textId="77777777" w:rsidR="00D45760" w:rsidRPr="00BB79C3" w:rsidRDefault="00D45760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D759CF8" w14:textId="77777777" w:rsidR="00D45760" w:rsidRPr="00BB79C3" w:rsidRDefault="00D45760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2413CDAE" w14:textId="77777777" w:rsidR="00D45760" w:rsidRPr="00BB79C3" w:rsidRDefault="00D45760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  <w:r w:rsidRPr="00BB79C3">
              <w:rPr>
                <w:b/>
                <w:noProof/>
              </w:rPr>
              <w:drawing>
                <wp:anchor distT="0" distB="0" distL="114300" distR="114300" simplePos="0" relativeHeight="251984896" behindDoc="1" locked="0" layoutInCell="1" allowOverlap="1" wp14:anchorId="7F524B3B" wp14:editId="131D05A1">
                  <wp:simplePos x="0" y="0"/>
                  <wp:positionH relativeFrom="column">
                    <wp:posOffset>86360</wp:posOffset>
                  </wp:positionH>
                  <wp:positionV relativeFrom="paragraph">
                    <wp:posOffset>104082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156" name="Picture 156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26C66228" w14:textId="77777777" w:rsidR="00D45760" w:rsidRPr="00BB79C3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BB79C3">
              <w:rPr>
                <w:rFonts w:ascii="Arial" w:hAnsi="Arial"/>
                <w:b/>
                <w:bCs/>
                <w:sz w:val="20"/>
                <w:szCs w:val="22"/>
              </w:rPr>
              <w:t>Cards Against 2019</w:t>
            </w:r>
          </w:p>
          <w:p w14:paraId="23B0591F" w14:textId="77777777" w:rsidR="00D45760" w:rsidRPr="00BB79C3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</w:tc>
      </w:tr>
      <w:tr w:rsidR="00D45760" w:rsidRPr="00BB79C3" w14:paraId="3057042C" w14:textId="77777777" w:rsidTr="00331A30">
        <w:trPr>
          <w:trHeight w:hRule="exact" w:val="4968"/>
        </w:trPr>
        <w:tc>
          <w:tcPr>
            <w:tcW w:w="3600" w:type="dxa"/>
            <w:tcBorders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24FE1750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The school police officers</w:t>
            </w:r>
          </w:p>
          <w:p w14:paraId="42D11B20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B0A63E7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8A7877D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E056F8C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1951CFC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085C231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677B90E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A030D1A" w14:textId="77777777" w:rsidR="00D45760" w:rsidRPr="00186A70" w:rsidRDefault="00D45760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  <w:r>
              <w:rPr>
                <w:rFonts w:ascii="Arial" w:hAnsi="Arial"/>
                <w:b/>
                <w:bCs/>
                <w:szCs w:val="32"/>
              </w:rPr>
              <w:t>-</w:t>
            </w:r>
            <w:proofErr w:type="spellStart"/>
            <w:r>
              <w:rPr>
                <w:rFonts w:ascii="Arial" w:hAnsi="Arial"/>
                <w:b/>
                <w:bCs/>
                <w:szCs w:val="32"/>
              </w:rPr>
              <w:t>Papakath</w:t>
            </w:r>
            <w:proofErr w:type="spellEnd"/>
          </w:p>
          <w:p w14:paraId="221A6F12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1990016" behindDoc="1" locked="0" layoutInCell="1" allowOverlap="1" wp14:anchorId="5B6DBA3E" wp14:editId="1B8EC4AD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157" name="Picture 157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6B23CA19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570D02A3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Smoking crack</w:t>
            </w:r>
          </w:p>
          <w:p w14:paraId="292B143D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4B426A6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E3B9AE0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FB164DC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3770B77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8FF88E8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E33FA5B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B18593D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0244D74" w14:textId="77777777" w:rsidR="00D45760" w:rsidRPr="00186A70" w:rsidRDefault="00D45760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  <w:r>
              <w:rPr>
                <w:rFonts w:ascii="Arial" w:hAnsi="Arial"/>
                <w:b/>
                <w:bCs/>
                <w:szCs w:val="32"/>
              </w:rPr>
              <w:t>-</w:t>
            </w:r>
            <w:proofErr w:type="spellStart"/>
            <w:r>
              <w:rPr>
                <w:rFonts w:ascii="Arial" w:hAnsi="Arial"/>
                <w:b/>
                <w:bCs/>
                <w:szCs w:val="32"/>
              </w:rPr>
              <w:t>Papakath</w:t>
            </w:r>
            <w:proofErr w:type="spellEnd"/>
          </w:p>
          <w:p w14:paraId="1BBC423F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1991040" behindDoc="1" locked="0" layoutInCell="1" allowOverlap="1" wp14:anchorId="4F1BE6C1" wp14:editId="7C706602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158" name="Picture 158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20461BF8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3CABAB99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 xml:space="preserve">Stripping for </w:t>
            </w:r>
            <w:proofErr w:type="spellStart"/>
            <w:r>
              <w:rPr>
                <w:rFonts w:ascii="Arial" w:hAnsi="Arial"/>
                <w:b/>
                <w:bCs/>
                <w:sz w:val="32"/>
                <w:szCs w:val="32"/>
              </w:rPr>
              <w:t>Juul</w:t>
            </w:r>
            <w:proofErr w:type="spellEnd"/>
            <w:r>
              <w:rPr>
                <w:rFonts w:ascii="Arial" w:hAnsi="Arial"/>
                <w:b/>
                <w:bCs/>
                <w:sz w:val="32"/>
                <w:szCs w:val="32"/>
              </w:rPr>
              <w:t xml:space="preserve"> Pods</w:t>
            </w:r>
          </w:p>
          <w:p w14:paraId="20E2D065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86174EE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DCF97D2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0000018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B108A62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499C092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97D7B41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DEE3AC3" w14:textId="77777777" w:rsidR="00D45760" w:rsidRPr="00186A70" w:rsidRDefault="00D45760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  <w:r>
              <w:rPr>
                <w:rFonts w:ascii="Arial" w:hAnsi="Arial"/>
                <w:b/>
                <w:bCs/>
                <w:szCs w:val="32"/>
              </w:rPr>
              <w:t>-</w:t>
            </w:r>
            <w:proofErr w:type="spellStart"/>
            <w:r>
              <w:rPr>
                <w:rFonts w:ascii="Arial" w:hAnsi="Arial"/>
                <w:b/>
                <w:bCs/>
                <w:szCs w:val="32"/>
              </w:rPr>
              <w:t>Papakath</w:t>
            </w:r>
            <w:proofErr w:type="spellEnd"/>
          </w:p>
          <w:p w14:paraId="475135FD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1992064" behindDoc="1" locked="0" layoutInCell="1" allowOverlap="1" wp14:anchorId="7F064A24" wp14:editId="2F574B2E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159" name="Picture 159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1190FB03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1FA5C3D" w14:textId="7D7C37AC" w:rsidR="00D45760" w:rsidRDefault="00D45760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Ethan Gold</w:t>
            </w:r>
          </w:p>
          <w:p w14:paraId="2170ACC9" w14:textId="7AA152B0" w:rsidR="00D45760" w:rsidRDefault="00D45760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9EE2892" w14:textId="77777777" w:rsidR="00D45760" w:rsidRDefault="00D45760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CB141D6" w14:textId="77777777" w:rsidR="00D45760" w:rsidRDefault="00D45760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73798FE" w14:textId="77777777" w:rsidR="00D45760" w:rsidRPr="00BB79C3" w:rsidRDefault="00D45760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AF5288E" w14:textId="77777777" w:rsidR="00D45760" w:rsidRPr="00BB79C3" w:rsidRDefault="00D45760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A21B915" w14:textId="77777777" w:rsidR="00D45760" w:rsidRPr="00BB79C3" w:rsidRDefault="00D45760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AC6513D" w14:textId="77777777" w:rsidR="00D45760" w:rsidRPr="00BB79C3" w:rsidRDefault="00D45760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5277F9C" w14:textId="77777777" w:rsidR="00D45760" w:rsidRPr="00BB79C3" w:rsidRDefault="00D45760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7572D1B" w14:textId="77777777" w:rsidR="00D45760" w:rsidRPr="00BB79C3" w:rsidRDefault="00D45760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66A4FCE" w14:textId="77777777" w:rsidR="00D45760" w:rsidRPr="00BB79C3" w:rsidRDefault="00D45760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BB79C3">
              <w:rPr>
                <w:b/>
                <w:noProof/>
              </w:rPr>
              <w:drawing>
                <wp:anchor distT="0" distB="0" distL="114300" distR="114300" simplePos="0" relativeHeight="251988992" behindDoc="1" locked="0" layoutInCell="1" allowOverlap="1" wp14:anchorId="42EBE02E" wp14:editId="6E040E96">
                  <wp:simplePos x="0" y="0"/>
                  <wp:positionH relativeFrom="column">
                    <wp:posOffset>85725</wp:posOffset>
                  </wp:positionH>
                  <wp:positionV relativeFrom="paragraph">
                    <wp:posOffset>169545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160" name="Picture 160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77847A5C" w14:textId="77777777" w:rsidR="00D45760" w:rsidRPr="00BB79C3" w:rsidRDefault="00D45760" w:rsidP="00331A30">
            <w:pPr>
              <w:pStyle w:val="TableContents"/>
              <w:ind w:left="249"/>
              <w:rPr>
                <w:rFonts w:ascii="Arial" w:hAnsi="Arial"/>
                <w:bCs/>
                <w:sz w:val="32"/>
                <w:szCs w:val="32"/>
              </w:rPr>
            </w:pPr>
            <w:r w:rsidRPr="00BB79C3">
              <w:rPr>
                <w:rFonts w:ascii="Arial" w:hAnsi="Arial"/>
                <w:b/>
                <w:bCs/>
                <w:sz w:val="20"/>
                <w:szCs w:val="22"/>
              </w:rPr>
              <w:t>Cards Against 2019</w:t>
            </w:r>
          </w:p>
        </w:tc>
      </w:tr>
    </w:tbl>
    <w:p w14:paraId="628E1DCF" w14:textId="4FC4FE69" w:rsidR="00D45760" w:rsidRDefault="00D45760" w:rsidP="00733FBD"/>
    <w:tbl>
      <w:tblPr>
        <w:tblpPr w:leftFromText="141" w:rightFromText="141" w:vertAnchor="text" w:horzAnchor="margin" w:tblpXSpec="center" w:tblpY="-136"/>
        <w:tblW w:w="14400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3600"/>
        <w:gridCol w:w="3600"/>
        <w:gridCol w:w="3600"/>
        <w:gridCol w:w="3600"/>
      </w:tblGrid>
      <w:tr w:rsidR="00D45760" w:rsidRPr="00BB79C3" w14:paraId="67ACA49B" w14:textId="77777777" w:rsidTr="00331A30">
        <w:trPr>
          <w:trHeight w:hRule="exact" w:val="4968"/>
        </w:trPr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45E42438" w14:textId="54707FCF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lastRenderedPageBreak/>
              <w:t>Gayle Pearl</w:t>
            </w:r>
          </w:p>
          <w:p w14:paraId="7AE410B9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C4E51BB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3A26786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86A4B6F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0DCAD4E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CF143DB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EC4FD13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62DBDE9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3DB5ECB" w14:textId="77777777" w:rsidR="00D45760" w:rsidRPr="00186A70" w:rsidRDefault="00D45760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  <w:r>
              <w:rPr>
                <w:rFonts w:ascii="Arial" w:hAnsi="Arial"/>
                <w:b/>
                <w:bCs/>
                <w:szCs w:val="32"/>
              </w:rPr>
              <w:t>-</w:t>
            </w:r>
            <w:proofErr w:type="spellStart"/>
            <w:r>
              <w:rPr>
                <w:rFonts w:ascii="Arial" w:hAnsi="Arial"/>
                <w:b/>
                <w:bCs/>
                <w:szCs w:val="32"/>
              </w:rPr>
              <w:t>Papakath</w:t>
            </w:r>
            <w:proofErr w:type="spellEnd"/>
          </w:p>
          <w:p w14:paraId="41D09911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1995136" behindDoc="1" locked="0" layoutInCell="1" allowOverlap="1" wp14:anchorId="67CF7DE4" wp14:editId="1E1D8400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161" name="Picture 161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7A8CFCCF" w14:textId="77777777" w:rsidR="00D45760" w:rsidRPr="00D608C1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0DCB9706" w14:textId="19F1C316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Being Rich</w:t>
            </w:r>
          </w:p>
          <w:p w14:paraId="566D848A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2828749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48CDD9A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B1E2DDE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FD27E14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93BBCB4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3C30D65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CE5CAE3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6A52F39" w14:textId="77777777" w:rsidR="00D45760" w:rsidRPr="00186A70" w:rsidRDefault="00D45760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  <w:r>
              <w:rPr>
                <w:rFonts w:ascii="Arial" w:hAnsi="Arial"/>
                <w:b/>
                <w:bCs/>
                <w:szCs w:val="32"/>
              </w:rPr>
              <w:t>-</w:t>
            </w:r>
            <w:proofErr w:type="spellStart"/>
            <w:r>
              <w:rPr>
                <w:rFonts w:ascii="Arial" w:hAnsi="Arial"/>
                <w:b/>
                <w:bCs/>
                <w:szCs w:val="32"/>
              </w:rPr>
              <w:t>Papakath</w:t>
            </w:r>
            <w:proofErr w:type="spellEnd"/>
          </w:p>
          <w:p w14:paraId="7A115F7E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1996160" behindDoc="1" locked="0" layoutInCell="1" allowOverlap="1" wp14:anchorId="6D5DA440" wp14:editId="3C732A8E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162" name="Picture 162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0789510C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39F6FEF8" w14:textId="0B17AC56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Daddy’s Money</w:t>
            </w:r>
          </w:p>
          <w:p w14:paraId="53A0401E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5C89870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B8CDCDA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6015AB5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D019E7C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229AE85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4191C59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2618217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71C8544A" w14:textId="77777777" w:rsidR="00D45760" w:rsidRPr="00186A70" w:rsidRDefault="00D45760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  <w:r>
              <w:rPr>
                <w:rFonts w:ascii="Arial" w:hAnsi="Arial"/>
                <w:b/>
                <w:bCs/>
                <w:szCs w:val="32"/>
              </w:rPr>
              <w:t>-</w:t>
            </w:r>
            <w:proofErr w:type="spellStart"/>
            <w:r>
              <w:rPr>
                <w:rFonts w:ascii="Arial" w:hAnsi="Arial"/>
                <w:b/>
                <w:bCs/>
                <w:szCs w:val="32"/>
              </w:rPr>
              <w:t>Papakath</w:t>
            </w:r>
            <w:proofErr w:type="spellEnd"/>
          </w:p>
          <w:p w14:paraId="2D5693F9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1997184" behindDoc="1" locked="0" layoutInCell="1" allowOverlap="1" wp14:anchorId="29345471" wp14:editId="57983822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163" name="Picture 163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6D777007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08F163E" w14:textId="50B0B6B3" w:rsidR="00D45760" w:rsidRDefault="00D45760" w:rsidP="00D45760">
            <w:pPr>
              <w:pStyle w:val="TableContents"/>
              <w:ind w:left="249" w:right="181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Mackie, Saylor, and Leo</w:t>
            </w:r>
          </w:p>
          <w:p w14:paraId="7C5517CB" w14:textId="77777777" w:rsidR="00D45760" w:rsidRDefault="00D45760" w:rsidP="00331A30">
            <w:pPr>
              <w:pStyle w:val="TableContents"/>
              <w:ind w:left="249" w:right="181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77ECDB1" w14:textId="77777777" w:rsidR="00D45760" w:rsidRPr="00BB79C3" w:rsidRDefault="00D45760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6A5DE63" w14:textId="77777777" w:rsidR="00D45760" w:rsidRPr="00BB79C3" w:rsidRDefault="00D45760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45142B3" w14:textId="77777777" w:rsidR="00D45760" w:rsidRPr="00BB79C3" w:rsidRDefault="00D45760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C78927C" w14:textId="77777777" w:rsidR="00D45760" w:rsidRPr="00BB79C3" w:rsidRDefault="00D45760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8988780" w14:textId="77777777" w:rsidR="00D45760" w:rsidRPr="00BB79C3" w:rsidRDefault="00D45760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E92F4EB" w14:textId="77777777" w:rsidR="00D45760" w:rsidRPr="00BB79C3" w:rsidRDefault="00D45760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6CAB6C8" w14:textId="77777777" w:rsidR="00D45760" w:rsidRPr="00BB79C3" w:rsidRDefault="00D45760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39D30793" w14:textId="77777777" w:rsidR="00D45760" w:rsidRPr="00BB79C3" w:rsidRDefault="00D45760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  <w:r w:rsidRPr="00BB79C3">
              <w:rPr>
                <w:b/>
                <w:noProof/>
              </w:rPr>
              <w:drawing>
                <wp:anchor distT="0" distB="0" distL="114300" distR="114300" simplePos="0" relativeHeight="251994112" behindDoc="1" locked="0" layoutInCell="1" allowOverlap="1" wp14:anchorId="05AE5C54" wp14:editId="0D18AC2E">
                  <wp:simplePos x="0" y="0"/>
                  <wp:positionH relativeFrom="column">
                    <wp:posOffset>86360</wp:posOffset>
                  </wp:positionH>
                  <wp:positionV relativeFrom="paragraph">
                    <wp:posOffset>104082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164" name="Picture 164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6FD661F9" w14:textId="77777777" w:rsidR="00D45760" w:rsidRPr="00BB79C3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BB79C3">
              <w:rPr>
                <w:rFonts w:ascii="Arial" w:hAnsi="Arial"/>
                <w:b/>
                <w:bCs/>
                <w:sz w:val="20"/>
                <w:szCs w:val="22"/>
              </w:rPr>
              <w:t>Cards Against 2019</w:t>
            </w:r>
          </w:p>
          <w:p w14:paraId="0E7989EB" w14:textId="77777777" w:rsidR="00D45760" w:rsidRPr="00BB79C3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</w:tc>
      </w:tr>
      <w:tr w:rsidR="00D45760" w:rsidRPr="00BB79C3" w14:paraId="4C014561" w14:textId="77777777" w:rsidTr="00331A30">
        <w:trPr>
          <w:trHeight w:hRule="exact" w:val="4968"/>
        </w:trPr>
        <w:tc>
          <w:tcPr>
            <w:tcW w:w="3600" w:type="dxa"/>
            <w:tcBorders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6533BCE7" w14:textId="0C53D108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Learning about Michael Jackson in Gerald’s music history class</w:t>
            </w:r>
          </w:p>
          <w:p w14:paraId="0CE2C7A8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312346C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C71FC83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5F5A8A2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C531E6C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BC311B1" w14:textId="77777777" w:rsidR="00D45760" w:rsidRPr="00186A70" w:rsidRDefault="00D45760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  <w:r>
              <w:rPr>
                <w:rFonts w:ascii="Arial" w:hAnsi="Arial"/>
                <w:b/>
                <w:bCs/>
                <w:szCs w:val="32"/>
              </w:rPr>
              <w:t>-</w:t>
            </w:r>
            <w:proofErr w:type="spellStart"/>
            <w:r>
              <w:rPr>
                <w:rFonts w:ascii="Arial" w:hAnsi="Arial"/>
                <w:b/>
                <w:bCs/>
                <w:szCs w:val="32"/>
              </w:rPr>
              <w:t>Papakath</w:t>
            </w:r>
            <w:proofErr w:type="spellEnd"/>
          </w:p>
          <w:p w14:paraId="258A81E7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1999232" behindDoc="1" locked="0" layoutInCell="1" allowOverlap="1" wp14:anchorId="069213E4" wp14:editId="2D11C7A1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165" name="Picture 165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4DA64326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661B1EE3" w14:textId="6C9AA5E9" w:rsidR="00D45760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Closeted Republicans</w:t>
            </w:r>
          </w:p>
          <w:p w14:paraId="397CD3E4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4D99B1D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B204D60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1452B4D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59AF121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42155C1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DE3B3FD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37CD9D0" w14:textId="77777777" w:rsidR="00D45760" w:rsidRPr="00186A70" w:rsidRDefault="00D45760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  <w:r>
              <w:rPr>
                <w:rFonts w:ascii="Arial" w:hAnsi="Arial"/>
                <w:b/>
                <w:bCs/>
                <w:szCs w:val="32"/>
              </w:rPr>
              <w:t>-</w:t>
            </w:r>
            <w:proofErr w:type="spellStart"/>
            <w:r>
              <w:rPr>
                <w:rFonts w:ascii="Arial" w:hAnsi="Arial"/>
                <w:b/>
                <w:bCs/>
                <w:szCs w:val="32"/>
              </w:rPr>
              <w:t>Papakath</w:t>
            </w:r>
            <w:proofErr w:type="spellEnd"/>
          </w:p>
          <w:p w14:paraId="57BCBF6D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2000256" behindDoc="1" locked="0" layoutInCell="1" allowOverlap="1" wp14:anchorId="1E242F00" wp14:editId="6D2BDFB9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166" name="Picture 166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7F08A1A5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092E2A1C" w14:textId="061BADBE" w:rsidR="00D45760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Failure</w:t>
            </w:r>
          </w:p>
          <w:p w14:paraId="6EE4F40A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B122EB1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39610D3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F101DEE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85924E7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EE98C0E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0AEE2A1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03929E8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C0986F2" w14:textId="77777777" w:rsidR="00D45760" w:rsidRPr="00186A70" w:rsidRDefault="00D45760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  <w:r>
              <w:rPr>
                <w:rFonts w:ascii="Arial" w:hAnsi="Arial"/>
                <w:b/>
                <w:bCs/>
                <w:szCs w:val="32"/>
              </w:rPr>
              <w:t>-</w:t>
            </w:r>
            <w:proofErr w:type="spellStart"/>
            <w:r>
              <w:rPr>
                <w:rFonts w:ascii="Arial" w:hAnsi="Arial"/>
                <w:b/>
                <w:bCs/>
                <w:szCs w:val="32"/>
              </w:rPr>
              <w:t>Papakath</w:t>
            </w:r>
            <w:proofErr w:type="spellEnd"/>
          </w:p>
          <w:p w14:paraId="348AA757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2001280" behindDoc="1" locked="0" layoutInCell="1" allowOverlap="1" wp14:anchorId="4732BC69" wp14:editId="0072D9E5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167" name="Picture 167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46427BA3" w14:textId="77777777" w:rsidR="00D45760" w:rsidRDefault="00D45760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544BBD4" w14:textId="50FE3907" w:rsidR="00D45760" w:rsidRDefault="001A3F05" w:rsidP="00D4576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Tyler Cordy</w:t>
            </w:r>
          </w:p>
          <w:p w14:paraId="38E67115" w14:textId="77777777" w:rsidR="00D45760" w:rsidRDefault="00D45760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B8D0DE3" w14:textId="77777777" w:rsidR="00D45760" w:rsidRDefault="00D45760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D5AC6CE" w14:textId="77777777" w:rsidR="00D45760" w:rsidRPr="00BB79C3" w:rsidRDefault="00D45760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E89CB17" w14:textId="77777777" w:rsidR="00D45760" w:rsidRPr="00BB79C3" w:rsidRDefault="00D45760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7410DBF" w14:textId="77777777" w:rsidR="00D45760" w:rsidRPr="00BB79C3" w:rsidRDefault="00D45760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5B90A71" w14:textId="77777777" w:rsidR="00D45760" w:rsidRPr="00BB79C3" w:rsidRDefault="00D45760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6D2516B" w14:textId="77777777" w:rsidR="00D45760" w:rsidRPr="00BB79C3" w:rsidRDefault="00D45760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D8A2A79" w14:textId="77777777" w:rsidR="00D45760" w:rsidRPr="00BB79C3" w:rsidRDefault="00D45760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88C2B10" w14:textId="77777777" w:rsidR="00D45760" w:rsidRPr="00BB79C3" w:rsidRDefault="00D45760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BB79C3">
              <w:rPr>
                <w:b/>
                <w:noProof/>
              </w:rPr>
              <w:drawing>
                <wp:anchor distT="0" distB="0" distL="114300" distR="114300" simplePos="0" relativeHeight="251998208" behindDoc="1" locked="0" layoutInCell="1" allowOverlap="1" wp14:anchorId="511DE02F" wp14:editId="022E5B8C">
                  <wp:simplePos x="0" y="0"/>
                  <wp:positionH relativeFrom="column">
                    <wp:posOffset>85725</wp:posOffset>
                  </wp:positionH>
                  <wp:positionV relativeFrom="paragraph">
                    <wp:posOffset>169545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168" name="Picture 168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145CED1E" w14:textId="77777777" w:rsidR="00D45760" w:rsidRPr="00BB79C3" w:rsidRDefault="00D45760" w:rsidP="00331A30">
            <w:pPr>
              <w:pStyle w:val="TableContents"/>
              <w:ind w:left="249"/>
              <w:rPr>
                <w:rFonts w:ascii="Arial" w:hAnsi="Arial"/>
                <w:bCs/>
                <w:sz w:val="32"/>
                <w:szCs w:val="32"/>
              </w:rPr>
            </w:pPr>
            <w:r w:rsidRPr="00BB79C3">
              <w:rPr>
                <w:rFonts w:ascii="Arial" w:hAnsi="Arial"/>
                <w:b/>
                <w:bCs/>
                <w:sz w:val="20"/>
                <w:szCs w:val="22"/>
              </w:rPr>
              <w:t>Cards Against 2019</w:t>
            </w:r>
          </w:p>
        </w:tc>
      </w:tr>
    </w:tbl>
    <w:p w14:paraId="5360DBFC" w14:textId="77777777" w:rsidR="00D45760" w:rsidRDefault="00D45760">
      <w:r>
        <w:br w:type="page"/>
      </w:r>
    </w:p>
    <w:tbl>
      <w:tblPr>
        <w:tblpPr w:leftFromText="141" w:rightFromText="141" w:vertAnchor="text" w:horzAnchor="margin" w:tblpXSpec="center" w:tblpY="-136"/>
        <w:tblW w:w="14400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3600"/>
        <w:gridCol w:w="3600"/>
        <w:gridCol w:w="3600"/>
        <w:gridCol w:w="3600"/>
      </w:tblGrid>
      <w:tr w:rsidR="001A3F05" w:rsidRPr="00BB79C3" w14:paraId="13BF17EE" w14:textId="77777777" w:rsidTr="00331A30">
        <w:trPr>
          <w:trHeight w:hRule="exact" w:val="4968"/>
        </w:trPr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51675113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lastRenderedPageBreak/>
              <w:t xml:space="preserve">“Theatre” </w:t>
            </w:r>
          </w:p>
          <w:p w14:paraId="16D3A7F5" w14:textId="13C04016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-Rick Dupree</w:t>
            </w:r>
          </w:p>
          <w:p w14:paraId="50DF30D4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D611227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002338B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F801903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04C66CC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C8D09A1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9B7726E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DADB311" w14:textId="77777777" w:rsidR="001A3F05" w:rsidRPr="00186A70" w:rsidRDefault="001A3F05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  <w:r>
              <w:rPr>
                <w:rFonts w:ascii="Arial" w:hAnsi="Arial"/>
                <w:b/>
                <w:bCs/>
                <w:szCs w:val="32"/>
              </w:rPr>
              <w:t>-</w:t>
            </w:r>
            <w:proofErr w:type="spellStart"/>
            <w:r>
              <w:rPr>
                <w:rFonts w:ascii="Arial" w:hAnsi="Arial"/>
                <w:b/>
                <w:bCs/>
                <w:szCs w:val="32"/>
              </w:rPr>
              <w:t>Papakath</w:t>
            </w:r>
            <w:proofErr w:type="spellEnd"/>
          </w:p>
          <w:p w14:paraId="2BBB4322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2004352" behindDoc="1" locked="0" layoutInCell="1" allowOverlap="1" wp14:anchorId="590BE008" wp14:editId="379E8758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169" name="Picture 169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4A0B2C6B" w14:textId="77777777" w:rsidR="001A3F05" w:rsidRPr="00D608C1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29B3E023" w14:textId="7D4AB10B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 xml:space="preserve">KC </w:t>
            </w:r>
            <w:proofErr w:type="spellStart"/>
            <w:r>
              <w:rPr>
                <w:rFonts w:ascii="Arial" w:hAnsi="Arial"/>
                <w:b/>
                <w:bCs/>
                <w:sz w:val="32"/>
                <w:szCs w:val="32"/>
              </w:rPr>
              <w:t>Helmeid</w:t>
            </w:r>
            <w:proofErr w:type="spellEnd"/>
          </w:p>
          <w:p w14:paraId="74AA5B54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67EA3B2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35AB903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A78574B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5B9C2B9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26FEAF4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A9571E0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23E730C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0D05094" w14:textId="77777777" w:rsidR="001A3F05" w:rsidRPr="00186A70" w:rsidRDefault="001A3F05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  <w:r>
              <w:rPr>
                <w:rFonts w:ascii="Arial" w:hAnsi="Arial"/>
                <w:b/>
                <w:bCs/>
                <w:szCs w:val="32"/>
              </w:rPr>
              <w:t>-</w:t>
            </w:r>
            <w:proofErr w:type="spellStart"/>
            <w:r>
              <w:rPr>
                <w:rFonts w:ascii="Arial" w:hAnsi="Arial"/>
                <w:b/>
                <w:bCs/>
                <w:szCs w:val="32"/>
              </w:rPr>
              <w:t>Papakath</w:t>
            </w:r>
            <w:proofErr w:type="spellEnd"/>
          </w:p>
          <w:p w14:paraId="72B00099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2005376" behindDoc="1" locked="0" layoutInCell="1" allowOverlap="1" wp14:anchorId="57BB1F26" wp14:editId="40A6C906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170" name="Picture 170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6513EEAE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48B88837" w14:textId="0CB0ADF3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 xml:space="preserve">Gary </w:t>
            </w:r>
            <w:proofErr w:type="spellStart"/>
            <w:r>
              <w:rPr>
                <w:rFonts w:ascii="Arial" w:hAnsi="Arial"/>
                <w:b/>
                <w:bCs/>
                <w:sz w:val="32"/>
                <w:szCs w:val="32"/>
              </w:rPr>
              <w:t>Houk</w:t>
            </w:r>
            <w:proofErr w:type="spellEnd"/>
            <w:r>
              <w:rPr>
                <w:rFonts w:ascii="Arial" w:hAnsi="Arial"/>
                <w:b/>
                <w:bCs/>
                <w:sz w:val="32"/>
                <w:szCs w:val="32"/>
              </w:rPr>
              <w:t xml:space="preserve"> and Jessa</w:t>
            </w:r>
          </w:p>
          <w:p w14:paraId="5FDB14D9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2BBB76C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678AE56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EC4D5B5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04770FF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FC6C460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7685344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784F40F9" w14:textId="77777777" w:rsidR="001A3F05" w:rsidRPr="00186A70" w:rsidRDefault="001A3F05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  <w:r>
              <w:rPr>
                <w:rFonts w:ascii="Arial" w:hAnsi="Arial"/>
                <w:b/>
                <w:bCs/>
                <w:szCs w:val="32"/>
              </w:rPr>
              <w:t>-</w:t>
            </w:r>
            <w:proofErr w:type="spellStart"/>
            <w:r>
              <w:rPr>
                <w:rFonts w:ascii="Arial" w:hAnsi="Arial"/>
                <w:b/>
                <w:bCs/>
                <w:szCs w:val="32"/>
              </w:rPr>
              <w:t>Papakath</w:t>
            </w:r>
            <w:proofErr w:type="spellEnd"/>
          </w:p>
          <w:p w14:paraId="137C989B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2006400" behindDoc="1" locked="0" layoutInCell="1" allowOverlap="1" wp14:anchorId="597ACB50" wp14:editId="56D697A0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171" name="Picture 171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2DF7276F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DB09ED8" w14:textId="7079D80E" w:rsidR="001A3F05" w:rsidRDefault="001A3F05" w:rsidP="00331A30">
            <w:pPr>
              <w:pStyle w:val="TableContents"/>
              <w:ind w:left="249" w:right="181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 xml:space="preserve">Brooks </w:t>
            </w:r>
            <w:proofErr w:type="spellStart"/>
            <w:r>
              <w:rPr>
                <w:rFonts w:ascii="Arial" w:hAnsi="Arial"/>
                <w:b/>
                <w:bCs/>
                <w:sz w:val="32"/>
                <w:szCs w:val="32"/>
              </w:rPr>
              <w:t>Hopp</w:t>
            </w:r>
            <w:proofErr w:type="spellEnd"/>
          </w:p>
          <w:p w14:paraId="0D629437" w14:textId="77777777" w:rsidR="001A3F05" w:rsidRDefault="001A3F05" w:rsidP="00331A30">
            <w:pPr>
              <w:pStyle w:val="TableContents"/>
              <w:ind w:left="249" w:right="181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BCAB648" w14:textId="77777777" w:rsidR="001A3F05" w:rsidRDefault="001A3F05" w:rsidP="00331A30">
            <w:pPr>
              <w:pStyle w:val="TableContents"/>
              <w:ind w:left="249" w:right="181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ABFE510" w14:textId="77777777" w:rsidR="001A3F05" w:rsidRPr="00BB79C3" w:rsidRDefault="001A3F05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EC368DD" w14:textId="77777777" w:rsidR="001A3F05" w:rsidRPr="00BB79C3" w:rsidRDefault="001A3F05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99A95CA" w14:textId="77777777" w:rsidR="001A3F05" w:rsidRPr="00BB79C3" w:rsidRDefault="001A3F05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A71465E" w14:textId="77777777" w:rsidR="001A3F05" w:rsidRPr="00BB79C3" w:rsidRDefault="001A3F05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6A551C5" w14:textId="77777777" w:rsidR="001A3F05" w:rsidRPr="00BB79C3" w:rsidRDefault="001A3F05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F3EF9AA" w14:textId="77777777" w:rsidR="001A3F05" w:rsidRPr="00BB79C3" w:rsidRDefault="001A3F05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DFCB56A" w14:textId="77777777" w:rsidR="001A3F05" w:rsidRPr="00BB79C3" w:rsidRDefault="001A3F05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12C8885D" w14:textId="77777777" w:rsidR="001A3F05" w:rsidRPr="00BB79C3" w:rsidRDefault="001A3F05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  <w:r w:rsidRPr="00BB79C3">
              <w:rPr>
                <w:b/>
                <w:noProof/>
              </w:rPr>
              <w:drawing>
                <wp:anchor distT="0" distB="0" distL="114300" distR="114300" simplePos="0" relativeHeight="252003328" behindDoc="1" locked="0" layoutInCell="1" allowOverlap="1" wp14:anchorId="0183AD9F" wp14:editId="33A84DBB">
                  <wp:simplePos x="0" y="0"/>
                  <wp:positionH relativeFrom="column">
                    <wp:posOffset>86360</wp:posOffset>
                  </wp:positionH>
                  <wp:positionV relativeFrom="paragraph">
                    <wp:posOffset>104082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172" name="Picture 172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32241E25" w14:textId="77777777" w:rsidR="001A3F05" w:rsidRPr="00BB79C3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BB79C3">
              <w:rPr>
                <w:rFonts w:ascii="Arial" w:hAnsi="Arial"/>
                <w:b/>
                <w:bCs/>
                <w:sz w:val="20"/>
                <w:szCs w:val="22"/>
              </w:rPr>
              <w:t>Cards Against 2019</w:t>
            </w:r>
          </w:p>
          <w:p w14:paraId="2EA53A6C" w14:textId="77777777" w:rsidR="001A3F05" w:rsidRPr="00BB79C3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</w:tc>
      </w:tr>
      <w:tr w:rsidR="001A3F05" w:rsidRPr="00BB79C3" w14:paraId="0D7EEB0C" w14:textId="77777777" w:rsidTr="00331A30">
        <w:trPr>
          <w:trHeight w:hRule="exact" w:val="4968"/>
        </w:trPr>
        <w:tc>
          <w:tcPr>
            <w:tcW w:w="3600" w:type="dxa"/>
            <w:tcBorders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2505BF02" w14:textId="6C73B2FC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Having an Orgy in the clear room</w:t>
            </w:r>
          </w:p>
          <w:p w14:paraId="2DA66941" w14:textId="6420B841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649870E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87D7662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0337275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0BAB8B6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64CFF86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2F3969D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5E5E432" w14:textId="77777777" w:rsidR="001A3F05" w:rsidRPr="00186A70" w:rsidRDefault="001A3F05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  <w:r>
              <w:rPr>
                <w:rFonts w:ascii="Arial" w:hAnsi="Arial"/>
                <w:b/>
                <w:bCs/>
                <w:szCs w:val="32"/>
              </w:rPr>
              <w:t>-</w:t>
            </w:r>
            <w:proofErr w:type="spellStart"/>
            <w:r>
              <w:rPr>
                <w:rFonts w:ascii="Arial" w:hAnsi="Arial"/>
                <w:b/>
                <w:bCs/>
                <w:szCs w:val="32"/>
              </w:rPr>
              <w:t>Papakath</w:t>
            </w:r>
            <w:proofErr w:type="spellEnd"/>
          </w:p>
          <w:p w14:paraId="4F701FDD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2008448" behindDoc="1" locked="0" layoutInCell="1" allowOverlap="1" wp14:anchorId="5ABAD5C6" wp14:editId="4CA80647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173" name="Picture 173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1B8348FD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40471EC6" w14:textId="0C738C65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proofErr w:type="spellStart"/>
            <w:r>
              <w:rPr>
                <w:rFonts w:ascii="Arial" w:hAnsi="Arial"/>
                <w:b/>
                <w:bCs/>
                <w:sz w:val="32"/>
                <w:szCs w:val="32"/>
              </w:rPr>
              <w:t>Andrezej</w:t>
            </w:r>
            <w:proofErr w:type="spellEnd"/>
            <w:r>
              <w:rPr>
                <w:rFonts w:ascii="Arial" w:hAnsi="Arial"/>
                <w:b/>
                <w:bCs/>
                <w:sz w:val="32"/>
                <w:szCs w:val="32"/>
              </w:rPr>
              <w:t xml:space="preserve"> and Aidan’s rough intercourse</w:t>
            </w:r>
          </w:p>
          <w:p w14:paraId="037458BE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17D1717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6EB8B52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54CAAF2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946DDCF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EB80425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483F740" w14:textId="77777777" w:rsidR="001A3F05" w:rsidRPr="00186A70" w:rsidRDefault="001A3F05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  <w:r>
              <w:rPr>
                <w:rFonts w:ascii="Arial" w:hAnsi="Arial"/>
                <w:b/>
                <w:bCs/>
                <w:szCs w:val="32"/>
              </w:rPr>
              <w:t>-</w:t>
            </w:r>
            <w:proofErr w:type="spellStart"/>
            <w:r>
              <w:rPr>
                <w:rFonts w:ascii="Arial" w:hAnsi="Arial"/>
                <w:b/>
                <w:bCs/>
                <w:szCs w:val="32"/>
              </w:rPr>
              <w:t>Papakath</w:t>
            </w:r>
            <w:proofErr w:type="spellEnd"/>
          </w:p>
          <w:p w14:paraId="05B13D2D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2009472" behindDoc="1" locked="0" layoutInCell="1" allowOverlap="1" wp14:anchorId="65059ED1" wp14:editId="23AAADA4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174" name="Picture 174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7B84A29D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2A5F54E0" w14:textId="61DFC2D1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Fred Strong</w:t>
            </w:r>
          </w:p>
          <w:p w14:paraId="2647E853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FA86E8D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BA5EC1D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7600D05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AE055A8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B42C388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B540668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186A0FF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4DB089D" w14:textId="77777777" w:rsidR="001A3F05" w:rsidRPr="00186A70" w:rsidRDefault="001A3F05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  <w:r>
              <w:rPr>
                <w:rFonts w:ascii="Arial" w:hAnsi="Arial"/>
                <w:b/>
                <w:bCs/>
                <w:szCs w:val="32"/>
              </w:rPr>
              <w:t>-</w:t>
            </w:r>
            <w:proofErr w:type="spellStart"/>
            <w:r>
              <w:rPr>
                <w:rFonts w:ascii="Arial" w:hAnsi="Arial"/>
                <w:b/>
                <w:bCs/>
                <w:szCs w:val="32"/>
              </w:rPr>
              <w:t>Papakath</w:t>
            </w:r>
            <w:proofErr w:type="spellEnd"/>
          </w:p>
          <w:p w14:paraId="21E64ECC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2010496" behindDoc="1" locked="0" layoutInCell="1" allowOverlap="1" wp14:anchorId="65D42DC4" wp14:editId="17EC9318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175" name="Picture 175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1B69A0D5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E4BD21D" w14:textId="77777777" w:rsidR="001A3F05" w:rsidRDefault="001A3F05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Tyler Cordy</w:t>
            </w:r>
          </w:p>
          <w:p w14:paraId="7DC867FE" w14:textId="77777777" w:rsidR="001A3F05" w:rsidRDefault="001A3F05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C4A63BA" w14:textId="77777777" w:rsidR="001A3F05" w:rsidRDefault="001A3F05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CE09224" w14:textId="77777777" w:rsidR="001A3F05" w:rsidRPr="00BB79C3" w:rsidRDefault="001A3F05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E533210" w14:textId="77777777" w:rsidR="001A3F05" w:rsidRPr="00BB79C3" w:rsidRDefault="001A3F05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8B4787E" w14:textId="77777777" w:rsidR="001A3F05" w:rsidRPr="00BB79C3" w:rsidRDefault="001A3F05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E7F23D0" w14:textId="77777777" w:rsidR="001A3F05" w:rsidRPr="00BB79C3" w:rsidRDefault="001A3F05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E8D9238" w14:textId="77777777" w:rsidR="001A3F05" w:rsidRPr="00BB79C3" w:rsidRDefault="001A3F05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82F35E6" w14:textId="77777777" w:rsidR="001A3F05" w:rsidRPr="00BB79C3" w:rsidRDefault="001A3F05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633A44E" w14:textId="77777777" w:rsidR="001A3F05" w:rsidRPr="00BB79C3" w:rsidRDefault="001A3F05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BB79C3">
              <w:rPr>
                <w:b/>
                <w:noProof/>
              </w:rPr>
              <w:drawing>
                <wp:anchor distT="0" distB="0" distL="114300" distR="114300" simplePos="0" relativeHeight="252007424" behindDoc="1" locked="0" layoutInCell="1" allowOverlap="1" wp14:anchorId="69D3BFDB" wp14:editId="7B7420FA">
                  <wp:simplePos x="0" y="0"/>
                  <wp:positionH relativeFrom="column">
                    <wp:posOffset>85725</wp:posOffset>
                  </wp:positionH>
                  <wp:positionV relativeFrom="paragraph">
                    <wp:posOffset>169545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176" name="Picture 176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2632FF75" w14:textId="77777777" w:rsidR="001A3F05" w:rsidRPr="00BB79C3" w:rsidRDefault="001A3F05" w:rsidP="00331A30">
            <w:pPr>
              <w:pStyle w:val="TableContents"/>
              <w:ind w:left="249"/>
              <w:rPr>
                <w:rFonts w:ascii="Arial" w:hAnsi="Arial"/>
                <w:bCs/>
                <w:sz w:val="32"/>
                <w:szCs w:val="32"/>
              </w:rPr>
            </w:pPr>
            <w:r w:rsidRPr="00BB79C3">
              <w:rPr>
                <w:rFonts w:ascii="Arial" w:hAnsi="Arial"/>
                <w:b/>
                <w:bCs/>
                <w:sz w:val="20"/>
                <w:szCs w:val="22"/>
              </w:rPr>
              <w:t>Cards Against 2019</w:t>
            </w:r>
          </w:p>
        </w:tc>
      </w:tr>
    </w:tbl>
    <w:p w14:paraId="5EFA9F7A" w14:textId="6F0A6E14" w:rsidR="001A3F05" w:rsidRDefault="001A3F05" w:rsidP="00733FBD"/>
    <w:tbl>
      <w:tblPr>
        <w:tblpPr w:leftFromText="141" w:rightFromText="141" w:vertAnchor="text" w:horzAnchor="margin" w:tblpXSpec="center" w:tblpY="-136"/>
        <w:tblW w:w="14400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3600"/>
        <w:gridCol w:w="3600"/>
        <w:gridCol w:w="3600"/>
        <w:gridCol w:w="3600"/>
      </w:tblGrid>
      <w:tr w:rsidR="001A3F05" w:rsidRPr="00BB79C3" w14:paraId="5FC1B27F" w14:textId="77777777" w:rsidTr="00331A30">
        <w:trPr>
          <w:trHeight w:hRule="exact" w:val="4968"/>
        </w:trPr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2F97CAFE" w14:textId="726C2E6E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lastRenderedPageBreak/>
              <w:t>Getting your fourth email about sharing the stage</w:t>
            </w:r>
          </w:p>
          <w:p w14:paraId="6D533D20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D5CE013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F0CFEA9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092775C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DF9AF5B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EC912F8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2E996ED" w14:textId="77777777" w:rsidR="001A3F05" w:rsidRPr="00186A70" w:rsidRDefault="001A3F05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  <w:r>
              <w:rPr>
                <w:rFonts w:ascii="Arial" w:hAnsi="Arial"/>
                <w:b/>
                <w:bCs/>
                <w:szCs w:val="32"/>
              </w:rPr>
              <w:t>-</w:t>
            </w:r>
            <w:proofErr w:type="spellStart"/>
            <w:r>
              <w:rPr>
                <w:rFonts w:ascii="Arial" w:hAnsi="Arial"/>
                <w:b/>
                <w:bCs/>
                <w:szCs w:val="32"/>
              </w:rPr>
              <w:t>Papakath</w:t>
            </w:r>
            <w:proofErr w:type="spellEnd"/>
          </w:p>
          <w:p w14:paraId="264FCBFB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2013568" behindDoc="1" locked="0" layoutInCell="1" allowOverlap="1" wp14:anchorId="79BBDDE6" wp14:editId="373CC2C8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177" name="Picture 177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5E511367" w14:textId="77777777" w:rsidR="001A3F05" w:rsidRPr="00D608C1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67625199" w14:textId="3D7ABDD0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Axel’s life lessons</w:t>
            </w:r>
          </w:p>
          <w:p w14:paraId="41E14C19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B313C09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AD9271F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7BEA1DB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7544759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741CD51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26E67CE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0911955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985C75F" w14:textId="77777777" w:rsidR="001A3F05" w:rsidRPr="00186A70" w:rsidRDefault="001A3F05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  <w:r>
              <w:rPr>
                <w:rFonts w:ascii="Arial" w:hAnsi="Arial"/>
                <w:b/>
                <w:bCs/>
                <w:szCs w:val="32"/>
              </w:rPr>
              <w:t>-</w:t>
            </w:r>
            <w:proofErr w:type="spellStart"/>
            <w:r>
              <w:rPr>
                <w:rFonts w:ascii="Arial" w:hAnsi="Arial"/>
                <w:b/>
                <w:bCs/>
                <w:szCs w:val="32"/>
              </w:rPr>
              <w:t>Papakath</w:t>
            </w:r>
            <w:proofErr w:type="spellEnd"/>
          </w:p>
          <w:p w14:paraId="6C3E33CB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2014592" behindDoc="1" locked="0" layoutInCell="1" allowOverlap="1" wp14:anchorId="310940CF" wp14:editId="4B0809FC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178" name="Picture 178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2955DA00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4F68B6D1" w14:textId="505272FE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Josh Del Pino’s camera</w:t>
            </w:r>
          </w:p>
          <w:p w14:paraId="76061B0F" w14:textId="5179A536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F3A529A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B7FE69C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4BEFADC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DAAC46E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B3E8932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922502E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246AC8DB" w14:textId="77777777" w:rsidR="001A3F05" w:rsidRPr="00186A70" w:rsidRDefault="001A3F05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  <w:r>
              <w:rPr>
                <w:rFonts w:ascii="Arial" w:hAnsi="Arial"/>
                <w:b/>
                <w:bCs/>
                <w:szCs w:val="32"/>
              </w:rPr>
              <w:t>-</w:t>
            </w:r>
            <w:proofErr w:type="spellStart"/>
            <w:r>
              <w:rPr>
                <w:rFonts w:ascii="Arial" w:hAnsi="Arial"/>
                <w:b/>
                <w:bCs/>
                <w:szCs w:val="32"/>
              </w:rPr>
              <w:t>Papakath</w:t>
            </w:r>
            <w:proofErr w:type="spellEnd"/>
          </w:p>
          <w:p w14:paraId="2FA852B9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2015616" behindDoc="1" locked="0" layoutInCell="1" allowOverlap="1" wp14:anchorId="0E73D8A6" wp14:editId="0D4B1274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179" name="Picture 179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677A62E3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D309CF1" w14:textId="77C4D824" w:rsidR="001A3F05" w:rsidRDefault="001A3F05" w:rsidP="00331A30">
            <w:pPr>
              <w:pStyle w:val="TableContents"/>
              <w:ind w:left="249" w:right="181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David Johns</w:t>
            </w:r>
          </w:p>
          <w:p w14:paraId="2D01BAC5" w14:textId="77777777" w:rsidR="001A3F05" w:rsidRDefault="001A3F05" w:rsidP="00331A30">
            <w:pPr>
              <w:pStyle w:val="TableContents"/>
              <w:ind w:left="249" w:right="181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666DCA7" w14:textId="77777777" w:rsidR="001A3F05" w:rsidRDefault="001A3F05" w:rsidP="00331A30">
            <w:pPr>
              <w:pStyle w:val="TableContents"/>
              <w:ind w:left="249" w:right="181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32BB847" w14:textId="77777777" w:rsidR="001A3F05" w:rsidRPr="00BB79C3" w:rsidRDefault="001A3F05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F494BD1" w14:textId="77777777" w:rsidR="001A3F05" w:rsidRPr="00BB79C3" w:rsidRDefault="001A3F05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9EE6A78" w14:textId="77777777" w:rsidR="001A3F05" w:rsidRPr="00BB79C3" w:rsidRDefault="001A3F05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A773364" w14:textId="77777777" w:rsidR="001A3F05" w:rsidRPr="00BB79C3" w:rsidRDefault="001A3F05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9FB6D33" w14:textId="77777777" w:rsidR="001A3F05" w:rsidRPr="00BB79C3" w:rsidRDefault="001A3F05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D99309E" w14:textId="77777777" w:rsidR="001A3F05" w:rsidRPr="00BB79C3" w:rsidRDefault="001A3F05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8EAF73D" w14:textId="77777777" w:rsidR="001A3F05" w:rsidRPr="00BB79C3" w:rsidRDefault="001A3F05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291BB0D5" w14:textId="77777777" w:rsidR="001A3F05" w:rsidRPr="00BB79C3" w:rsidRDefault="001A3F05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  <w:r w:rsidRPr="00BB79C3">
              <w:rPr>
                <w:b/>
                <w:noProof/>
              </w:rPr>
              <w:drawing>
                <wp:anchor distT="0" distB="0" distL="114300" distR="114300" simplePos="0" relativeHeight="252012544" behindDoc="1" locked="0" layoutInCell="1" allowOverlap="1" wp14:anchorId="140F9DD2" wp14:editId="3626452D">
                  <wp:simplePos x="0" y="0"/>
                  <wp:positionH relativeFrom="column">
                    <wp:posOffset>86360</wp:posOffset>
                  </wp:positionH>
                  <wp:positionV relativeFrom="paragraph">
                    <wp:posOffset>104082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180" name="Picture 180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265BB4C5" w14:textId="77777777" w:rsidR="001A3F05" w:rsidRPr="00BB79C3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BB79C3">
              <w:rPr>
                <w:rFonts w:ascii="Arial" w:hAnsi="Arial"/>
                <w:b/>
                <w:bCs/>
                <w:sz w:val="20"/>
                <w:szCs w:val="22"/>
              </w:rPr>
              <w:t>Cards Against 2019</w:t>
            </w:r>
          </w:p>
          <w:p w14:paraId="2732B7CB" w14:textId="77777777" w:rsidR="001A3F05" w:rsidRPr="00BB79C3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</w:tc>
      </w:tr>
      <w:tr w:rsidR="001A3F05" w:rsidRPr="00BB79C3" w14:paraId="2458B246" w14:textId="77777777" w:rsidTr="00331A30">
        <w:trPr>
          <w:trHeight w:hRule="exact" w:val="4968"/>
        </w:trPr>
        <w:tc>
          <w:tcPr>
            <w:tcW w:w="3600" w:type="dxa"/>
            <w:tcBorders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24E9A47B" w14:textId="07457C81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The sexy Stumptown barista</w:t>
            </w:r>
          </w:p>
          <w:p w14:paraId="3257BD34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B024868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1A0B9C9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E04458A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4EC79BB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F06B00F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E9D00F8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83B1BE9" w14:textId="77777777" w:rsidR="001A3F05" w:rsidRPr="00186A70" w:rsidRDefault="001A3F05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  <w:r>
              <w:rPr>
                <w:rFonts w:ascii="Arial" w:hAnsi="Arial"/>
                <w:b/>
                <w:bCs/>
                <w:szCs w:val="32"/>
              </w:rPr>
              <w:t>-</w:t>
            </w:r>
            <w:proofErr w:type="spellStart"/>
            <w:r>
              <w:rPr>
                <w:rFonts w:ascii="Arial" w:hAnsi="Arial"/>
                <w:b/>
                <w:bCs/>
                <w:szCs w:val="32"/>
              </w:rPr>
              <w:t>Papakath</w:t>
            </w:r>
            <w:proofErr w:type="spellEnd"/>
          </w:p>
          <w:p w14:paraId="1EAA901D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2017664" behindDoc="1" locked="0" layoutInCell="1" allowOverlap="1" wp14:anchorId="7538988D" wp14:editId="174144D3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181" name="Picture 181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1067738B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05E6ABF6" w14:textId="22ACA535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Talking about the size of your penis in a poem that James Watson loved so much he published it in The Cardinal</w:t>
            </w:r>
          </w:p>
          <w:p w14:paraId="7D5FB23D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B45BF00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DBD521F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304310E" w14:textId="77777777" w:rsidR="001A3F05" w:rsidRPr="00186A70" w:rsidRDefault="001A3F05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  <w:r>
              <w:rPr>
                <w:rFonts w:ascii="Arial" w:hAnsi="Arial"/>
                <w:b/>
                <w:bCs/>
                <w:szCs w:val="32"/>
              </w:rPr>
              <w:t>-</w:t>
            </w:r>
            <w:proofErr w:type="spellStart"/>
            <w:r>
              <w:rPr>
                <w:rFonts w:ascii="Arial" w:hAnsi="Arial"/>
                <w:b/>
                <w:bCs/>
                <w:szCs w:val="32"/>
              </w:rPr>
              <w:t>Papakath</w:t>
            </w:r>
            <w:proofErr w:type="spellEnd"/>
          </w:p>
          <w:p w14:paraId="52DA85A1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2018688" behindDoc="1" locked="0" layoutInCell="1" allowOverlap="1" wp14:anchorId="3DF9FFD6" wp14:editId="3AD87C86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182" name="Picture 182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24455D64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141C7F07" w14:textId="7ACE266A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Sage Dining</w:t>
            </w:r>
          </w:p>
          <w:p w14:paraId="2441DDC7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DE5D18B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4A48874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713A480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79AC4F3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7828143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4A598CC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FE37916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4A93CED" w14:textId="77777777" w:rsidR="001A3F05" w:rsidRPr="00186A70" w:rsidRDefault="001A3F05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  <w:r>
              <w:rPr>
                <w:rFonts w:ascii="Arial" w:hAnsi="Arial"/>
                <w:b/>
                <w:bCs/>
                <w:szCs w:val="32"/>
              </w:rPr>
              <w:t>-</w:t>
            </w:r>
            <w:proofErr w:type="spellStart"/>
            <w:r>
              <w:rPr>
                <w:rFonts w:ascii="Arial" w:hAnsi="Arial"/>
                <w:b/>
                <w:bCs/>
                <w:szCs w:val="32"/>
              </w:rPr>
              <w:t>Papakath</w:t>
            </w:r>
            <w:proofErr w:type="spellEnd"/>
          </w:p>
          <w:p w14:paraId="5B931435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2019712" behindDoc="1" locked="0" layoutInCell="1" allowOverlap="1" wp14:anchorId="1E2DFAF8" wp14:editId="6501D136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183" name="Picture 183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347B135D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0A2B604" w14:textId="3B89EF31" w:rsidR="001A3F05" w:rsidRDefault="001A3F05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Nick Lew</w:t>
            </w:r>
          </w:p>
          <w:p w14:paraId="2D2DB27D" w14:textId="77777777" w:rsidR="001A3F05" w:rsidRDefault="001A3F05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D2522C7" w14:textId="77777777" w:rsidR="001A3F05" w:rsidRDefault="001A3F05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4B3FD11" w14:textId="77777777" w:rsidR="001A3F05" w:rsidRPr="00BB79C3" w:rsidRDefault="001A3F05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80047AC" w14:textId="77777777" w:rsidR="001A3F05" w:rsidRPr="00BB79C3" w:rsidRDefault="001A3F05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DCA6ACD" w14:textId="77777777" w:rsidR="001A3F05" w:rsidRPr="00BB79C3" w:rsidRDefault="001A3F05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97001BB" w14:textId="77777777" w:rsidR="001A3F05" w:rsidRPr="00BB79C3" w:rsidRDefault="001A3F05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8FF32CE" w14:textId="77777777" w:rsidR="001A3F05" w:rsidRPr="00BB79C3" w:rsidRDefault="001A3F05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6CA9B62" w14:textId="6F2B88E6" w:rsidR="004005D2" w:rsidRDefault="004005D2" w:rsidP="004005D2">
            <w:pPr>
              <w:pStyle w:val="TableContents"/>
              <w:rPr>
                <w:rFonts w:ascii="Arial" w:hAnsi="Arial"/>
                <w:b/>
                <w:bCs/>
                <w:sz w:val="28"/>
                <w:szCs w:val="32"/>
              </w:rPr>
            </w:pPr>
          </w:p>
          <w:p w14:paraId="742FD471" w14:textId="77777777" w:rsidR="004005D2" w:rsidRPr="004005D2" w:rsidRDefault="004005D2" w:rsidP="004005D2">
            <w:pPr>
              <w:pStyle w:val="TableContents"/>
              <w:rPr>
                <w:rFonts w:ascii="Arial" w:hAnsi="Arial"/>
                <w:b/>
                <w:bCs/>
                <w:sz w:val="22"/>
                <w:szCs w:val="32"/>
              </w:rPr>
            </w:pPr>
          </w:p>
          <w:p w14:paraId="213E6EE1" w14:textId="77777777" w:rsidR="001A3F05" w:rsidRPr="00BB79C3" w:rsidRDefault="001A3F05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BB79C3">
              <w:rPr>
                <w:b/>
                <w:noProof/>
              </w:rPr>
              <w:drawing>
                <wp:anchor distT="0" distB="0" distL="114300" distR="114300" simplePos="0" relativeHeight="252016640" behindDoc="1" locked="0" layoutInCell="1" allowOverlap="1" wp14:anchorId="11C3EBA6" wp14:editId="2433E96B">
                  <wp:simplePos x="0" y="0"/>
                  <wp:positionH relativeFrom="column">
                    <wp:posOffset>85725</wp:posOffset>
                  </wp:positionH>
                  <wp:positionV relativeFrom="paragraph">
                    <wp:posOffset>169545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184" name="Picture 184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7330707F" w14:textId="77777777" w:rsidR="001A3F05" w:rsidRPr="00BB79C3" w:rsidRDefault="001A3F05" w:rsidP="00331A30">
            <w:pPr>
              <w:pStyle w:val="TableContents"/>
              <w:ind w:left="249"/>
              <w:rPr>
                <w:rFonts w:ascii="Arial" w:hAnsi="Arial"/>
                <w:bCs/>
                <w:sz w:val="32"/>
                <w:szCs w:val="32"/>
              </w:rPr>
            </w:pPr>
            <w:r w:rsidRPr="00BB79C3">
              <w:rPr>
                <w:rFonts w:ascii="Arial" w:hAnsi="Arial"/>
                <w:b/>
                <w:bCs/>
                <w:sz w:val="20"/>
                <w:szCs w:val="22"/>
              </w:rPr>
              <w:t>Cards Against 2019</w:t>
            </w:r>
          </w:p>
        </w:tc>
      </w:tr>
    </w:tbl>
    <w:p w14:paraId="7E2DE787" w14:textId="77777777" w:rsidR="001A3F05" w:rsidRDefault="001A3F05">
      <w:r>
        <w:br w:type="page"/>
      </w:r>
    </w:p>
    <w:tbl>
      <w:tblPr>
        <w:tblpPr w:leftFromText="141" w:rightFromText="141" w:vertAnchor="text" w:horzAnchor="margin" w:tblpXSpec="center" w:tblpY="-136"/>
        <w:tblW w:w="14400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3600"/>
        <w:gridCol w:w="3600"/>
        <w:gridCol w:w="3600"/>
        <w:gridCol w:w="3600"/>
      </w:tblGrid>
      <w:tr w:rsidR="001A3F05" w:rsidRPr="00BB79C3" w14:paraId="59F39FEE" w14:textId="77777777" w:rsidTr="00331A30">
        <w:trPr>
          <w:trHeight w:hRule="exact" w:val="4968"/>
        </w:trPr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1003B9C3" w14:textId="7243B706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lastRenderedPageBreak/>
              <w:t>Getting handsy on David John’s couch</w:t>
            </w:r>
          </w:p>
          <w:p w14:paraId="2AD145E3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9FA1D1E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B3BF958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6D958BF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B2E5E92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CEECFF2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0AC46A3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C1EBF3E" w14:textId="77777777" w:rsidR="001A3F05" w:rsidRPr="00186A70" w:rsidRDefault="001A3F05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  <w:r>
              <w:rPr>
                <w:rFonts w:ascii="Arial" w:hAnsi="Arial"/>
                <w:b/>
                <w:bCs/>
                <w:szCs w:val="32"/>
              </w:rPr>
              <w:t>-</w:t>
            </w:r>
            <w:proofErr w:type="spellStart"/>
            <w:r>
              <w:rPr>
                <w:rFonts w:ascii="Arial" w:hAnsi="Arial"/>
                <w:b/>
                <w:bCs/>
                <w:szCs w:val="32"/>
              </w:rPr>
              <w:t>Papakath</w:t>
            </w:r>
            <w:proofErr w:type="spellEnd"/>
          </w:p>
          <w:p w14:paraId="529B9A2B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2022784" behindDoc="1" locked="0" layoutInCell="1" allowOverlap="1" wp14:anchorId="2A14E7C8" wp14:editId="7F0C9F85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185" name="Picture 185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36764BFF" w14:textId="77777777" w:rsidR="001A3F05" w:rsidRPr="00D608C1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1E712B50" w14:textId="62BC464D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 xml:space="preserve">Seattle Academy of </w:t>
            </w:r>
            <w:proofErr w:type="spellStart"/>
            <w:r>
              <w:rPr>
                <w:rFonts w:ascii="Arial" w:hAnsi="Arial"/>
                <w:b/>
                <w:bCs/>
                <w:sz w:val="32"/>
                <w:szCs w:val="32"/>
              </w:rPr>
              <w:t>Farts</w:t>
            </w:r>
            <w:proofErr w:type="spellEnd"/>
            <w:r>
              <w:rPr>
                <w:rFonts w:ascii="Arial" w:hAnsi="Arial"/>
                <w:b/>
                <w:bCs/>
                <w:sz w:val="32"/>
                <w:szCs w:val="32"/>
              </w:rPr>
              <w:t xml:space="preserve"> and Sciences</w:t>
            </w:r>
          </w:p>
          <w:p w14:paraId="76976650" w14:textId="0732551C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93D0B7E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5EEA124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EA896AD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4A95852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FAE03B9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1D1CA6B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84F2829" w14:textId="37080E1A" w:rsidR="001A3F05" w:rsidRPr="00186A70" w:rsidRDefault="001A3F05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6FC49D0F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2023808" behindDoc="1" locked="0" layoutInCell="1" allowOverlap="1" wp14:anchorId="2250B68B" wp14:editId="0D77A47A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186" name="Picture 186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64CA456D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4010A32C" w14:textId="5AA4554A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 xml:space="preserve">The feeling you get when everyone in the bathroom is </w:t>
            </w:r>
            <w:proofErr w:type="spellStart"/>
            <w:r>
              <w:rPr>
                <w:rFonts w:ascii="Arial" w:hAnsi="Arial"/>
                <w:b/>
                <w:bCs/>
                <w:sz w:val="32"/>
                <w:szCs w:val="32"/>
              </w:rPr>
              <w:t>Juuling</w:t>
            </w:r>
            <w:proofErr w:type="spellEnd"/>
            <w:r>
              <w:rPr>
                <w:rFonts w:ascii="Arial" w:hAnsi="Arial"/>
                <w:b/>
                <w:bCs/>
                <w:sz w:val="32"/>
                <w:szCs w:val="32"/>
              </w:rPr>
              <w:t xml:space="preserve"> while you pee</w:t>
            </w:r>
          </w:p>
          <w:p w14:paraId="59509EA2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4E289EB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1D1A06A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203C425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45889DC7" w14:textId="77777777" w:rsidR="001A3F05" w:rsidRPr="00186A70" w:rsidRDefault="001A3F05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  <w:r>
              <w:rPr>
                <w:rFonts w:ascii="Arial" w:hAnsi="Arial"/>
                <w:b/>
                <w:bCs/>
                <w:szCs w:val="32"/>
              </w:rPr>
              <w:t>-</w:t>
            </w:r>
            <w:proofErr w:type="spellStart"/>
            <w:r>
              <w:rPr>
                <w:rFonts w:ascii="Arial" w:hAnsi="Arial"/>
                <w:b/>
                <w:bCs/>
                <w:szCs w:val="32"/>
              </w:rPr>
              <w:t>Papakath</w:t>
            </w:r>
            <w:proofErr w:type="spellEnd"/>
          </w:p>
          <w:p w14:paraId="2519C013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2024832" behindDoc="1" locked="0" layoutInCell="1" allowOverlap="1" wp14:anchorId="41ED95B7" wp14:editId="52956C90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187" name="Picture 187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67EA5824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9BC12DE" w14:textId="14C0634E" w:rsidR="001A3F05" w:rsidRDefault="001A3F05" w:rsidP="001A3F05">
            <w:pPr>
              <w:pStyle w:val="TableContents"/>
              <w:ind w:left="249" w:right="181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The gender-neutral bathroom</w:t>
            </w:r>
          </w:p>
          <w:p w14:paraId="6F2CB154" w14:textId="77777777" w:rsidR="001A3F05" w:rsidRDefault="001A3F05" w:rsidP="00331A30">
            <w:pPr>
              <w:pStyle w:val="TableContents"/>
              <w:ind w:left="249" w:right="181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09BC5D3" w14:textId="77777777" w:rsidR="001A3F05" w:rsidRPr="00BB79C3" w:rsidRDefault="001A3F05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300EF1F" w14:textId="77777777" w:rsidR="001A3F05" w:rsidRPr="00BB79C3" w:rsidRDefault="001A3F05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5E225F8" w14:textId="77777777" w:rsidR="001A3F05" w:rsidRPr="00BB79C3" w:rsidRDefault="001A3F05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FD76D4A" w14:textId="77777777" w:rsidR="001A3F05" w:rsidRPr="00BB79C3" w:rsidRDefault="001A3F05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68893B0" w14:textId="77777777" w:rsidR="001A3F05" w:rsidRPr="00BB79C3" w:rsidRDefault="001A3F05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0969EAE" w14:textId="77777777" w:rsidR="001A3F05" w:rsidRPr="00BB79C3" w:rsidRDefault="001A3F05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D524797" w14:textId="77777777" w:rsidR="001A3F05" w:rsidRPr="00BB79C3" w:rsidRDefault="001A3F05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78911F2E" w14:textId="77777777" w:rsidR="001A3F05" w:rsidRPr="00BB79C3" w:rsidRDefault="001A3F05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  <w:r w:rsidRPr="00BB79C3">
              <w:rPr>
                <w:b/>
                <w:noProof/>
              </w:rPr>
              <w:drawing>
                <wp:anchor distT="0" distB="0" distL="114300" distR="114300" simplePos="0" relativeHeight="252021760" behindDoc="1" locked="0" layoutInCell="1" allowOverlap="1" wp14:anchorId="4972BD68" wp14:editId="51D92A9A">
                  <wp:simplePos x="0" y="0"/>
                  <wp:positionH relativeFrom="column">
                    <wp:posOffset>86360</wp:posOffset>
                  </wp:positionH>
                  <wp:positionV relativeFrom="paragraph">
                    <wp:posOffset>104082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188" name="Picture 188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726611CF" w14:textId="77777777" w:rsidR="001A3F05" w:rsidRPr="00BB79C3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BB79C3">
              <w:rPr>
                <w:rFonts w:ascii="Arial" w:hAnsi="Arial"/>
                <w:b/>
                <w:bCs/>
                <w:sz w:val="20"/>
                <w:szCs w:val="22"/>
              </w:rPr>
              <w:t>Cards Against 2019</w:t>
            </w:r>
          </w:p>
          <w:p w14:paraId="50C613D5" w14:textId="77777777" w:rsidR="001A3F05" w:rsidRPr="00BB79C3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</w:tc>
      </w:tr>
      <w:tr w:rsidR="001A3F05" w:rsidRPr="00BB79C3" w14:paraId="7B8EA31F" w14:textId="77777777" w:rsidTr="00331A30">
        <w:trPr>
          <w:trHeight w:hRule="exact" w:val="4968"/>
        </w:trPr>
        <w:tc>
          <w:tcPr>
            <w:tcW w:w="3600" w:type="dxa"/>
            <w:tcBorders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724B4739" w14:textId="2D9FC569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A terrifying talk with Conner</w:t>
            </w:r>
          </w:p>
          <w:p w14:paraId="4CF846C6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BBFF783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E8757C6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93F1215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3A59096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1A8A5FA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DF45FB4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3086E35" w14:textId="77777777" w:rsidR="001A3F05" w:rsidRPr="00186A70" w:rsidRDefault="001A3F05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  <w:r>
              <w:rPr>
                <w:rFonts w:ascii="Arial" w:hAnsi="Arial"/>
                <w:b/>
                <w:bCs/>
                <w:szCs w:val="32"/>
              </w:rPr>
              <w:t>-</w:t>
            </w:r>
            <w:proofErr w:type="spellStart"/>
            <w:r>
              <w:rPr>
                <w:rFonts w:ascii="Arial" w:hAnsi="Arial"/>
                <w:b/>
                <w:bCs/>
                <w:szCs w:val="32"/>
              </w:rPr>
              <w:t>Papakath</w:t>
            </w:r>
            <w:proofErr w:type="spellEnd"/>
          </w:p>
          <w:p w14:paraId="0578BDCD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2026880" behindDoc="1" locked="0" layoutInCell="1" allowOverlap="1" wp14:anchorId="13443E66" wp14:editId="3C1A8A79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189" name="Picture 189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04160D16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5D00AD87" w14:textId="67FADB7D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Getting adopted by Lily Hotchkiss</w:t>
            </w:r>
          </w:p>
          <w:p w14:paraId="1DC33389" w14:textId="649CE28A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1ABA4D1" w14:textId="60DEDA36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0664639" w14:textId="4EA0D52B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B1EB202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E0DF825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8F5970D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0B0D86B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B6B3CBE" w14:textId="77777777" w:rsidR="001A3F05" w:rsidRPr="00186A70" w:rsidRDefault="001A3F05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  <w:r>
              <w:rPr>
                <w:rFonts w:ascii="Arial" w:hAnsi="Arial"/>
                <w:b/>
                <w:bCs/>
                <w:szCs w:val="32"/>
              </w:rPr>
              <w:t>-</w:t>
            </w:r>
            <w:proofErr w:type="spellStart"/>
            <w:r>
              <w:rPr>
                <w:rFonts w:ascii="Arial" w:hAnsi="Arial"/>
                <w:b/>
                <w:bCs/>
                <w:szCs w:val="32"/>
              </w:rPr>
              <w:t>Papakath</w:t>
            </w:r>
            <w:proofErr w:type="spellEnd"/>
          </w:p>
          <w:p w14:paraId="7C05FD84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2027904" behindDoc="1" locked="0" layoutInCell="1" allowOverlap="1" wp14:anchorId="613F1F5E" wp14:editId="4DA34A11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190" name="Picture 190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0CDBBB03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64A21C4F" w14:textId="12C88893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Spirit Week</w:t>
            </w:r>
          </w:p>
          <w:p w14:paraId="3A24E1B5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3F3C2E2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98821AF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680F849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CC1EDD2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6CD814F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4E67C75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941564B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A984127" w14:textId="77777777" w:rsidR="001A3F05" w:rsidRPr="00186A70" w:rsidRDefault="001A3F05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  <w:r>
              <w:rPr>
                <w:rFonts w:ascii="Arial" w:hAnsi="Arial"/>
                <w:b/>
                <w:bCs/>
                <w:szCs w:val="32"/>
              </w:rPr>
              <w:t>-</w:t>
            </w:r>
            <w:proofErr w:type="spellStart"/>
            <w:r>
              <w:rPr>
                <w:rFonts w:ascii="Arial" w:hAnsi="Arial"/>
                <w:b/>
                <w:bCs/>
                <w:szCs w:val="32"/>
              </w:rPr>
              <w:t>Papakath</w:t>
            </w:r>
            <w:proofErr w:type="spellEnd"/>
          </w:p>
          <w:p w14:paraId="3E086111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2028928" behindDoc="1" locked="0" layoutInCell="1" allowOverlap="1" wp14:anchorId="0C5D3DC1" wp14:editId="7016C4D7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191" name="Picture 191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6280923B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976BF17" w14:textId="0D4E0AF8" w:rsidR="001A3F05" w:rsidRDefault="001A3F05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Advanced Film</w:t>
            </w:r>
          </w:p>
          <w:p w14:paraId="5B8DD781" w14:textId="77777777" w:rsidR="001A3F05" w:rsidRDefault="001A3F05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B915D55" w14:textId="77777777" w:rsidR="001A3F05" w:rsidRDefault="001A3F05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2B66E2E" w14:textId="77777777" w:rsidR="001A3F05" w:rsidRPr="00BB79C3" w:rsidRDefault="001A3F05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BADAE8E" w14:textId="77777777" w:rsidR="001A3F05" w:rsidRPr="00BB79C3" w:rsidRDefault="001A3F05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10E613F" w14:textId="77777777" w:rsidR="001A3F05" w:rsidRPr="00BB79C3" w:rsidRDefault="001A3F05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FB5517B" w14:textId="77777777" w:rsidR="001A3F05" w:rsidRPr="00BB79C3" w:rsidRDefault="001A3F05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A0399E1" w14:textId="322C2E91" w:rsidR="001A3F05" w:rsidRDefault="001A3F05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4034F3C" w14:textId="77777777" w:rsidR="001A3F05" w:rsidRPr="00BB79C3" w:rsidRDefault="001A3F05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7330293" w14:textId="77777777" w:rsidR="001A3F05" w:rsidRPr="00BB79C3" w:rsidRDefault="001A3F05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AF69B95" w14:textId="77777777" w:rsidR="001A3F05" w:rsidRPr="00BB79C3" w:rsidRDefault="001A3F05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BB79C3">
              <w:rPr>
                <w:b/>
                <w:noProof/>
              </w:rPr>
              <w:drawing>
                <wp:anchor distT="0" distB="0" distL="114300" distR="114300" simplePos="0" relativeHeight="252025856" behindDoc="1" locked="0" layoutInCell="1" allowOverlap="1" wp14:anchorId="348A60FF" wp14:editId="3BB7D7E6">
                  <wp:simplePos x="0" y="0"/>
                  <wp:positionH relativeFrom="column">
                    <wp:posOffset>85725</wp:posOffset>
                  </wp:positionH>
                  <wp:positionV relativeFrom="paragraph">
                    <wp:posOffset>169545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192" name="Picture 192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31BB5A94" w14:textId="77777777" w:rsidR="001A3F05" w:rsidRPr="00BB79C3" w:rsidRDefault="001A3F05" w:rsidP="00331A30">
            <w:pPr>
              <w:pStyle w:val="TableContents"/>
              <w:ind w:left="249"/>
              <w:rPr>
                <w:rFonts w:ascii="Arial" w:hAnsi="Arial"/>
                <w:bCs/>
                <w:sz w:val="32"/>
                <w:szCs w:val="32"/>
              </w:rPr>
            </w:pPr>
            <w:r w:rsidRPr="00BB79C3">
              <w:rPr>
                <w:rFonts w:ascii="Arial" w:hAnsi="Arial"/>
                <w:b/>
                <w:bCs/>
                <w:sz w:val="20"/>
                <w:szCs w:val="22"/>
              </w:rPr>
              <w:t>Cards Against 2019</w:t>
            </w:r>
          </w:p>
        </w:tc>
      </w:tr>
    </w:tbl>
    <w:p w14:paraId="785EFC85" w14:textId="20F7E416" w:rsidR="001A3F05" w:rsidRDefault="001A3F05" w:rsidP="00733FBD"/>
    <w:tbl>
      <w:tblPr>
        <w:tblpPr w:leftFromText="141" w:rightFromText="141" w:vertAnchor="text" w:horzAnchor="margin" w:tblpXSpec="center" w:tblpY="-136"/>
        <w:tblW w:w="14400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3600"/>
        <w:gridCol w:w="3600"/>
        <w:gridCol w:w="3600"/>
        <w:gridCol w:w="3600"/>
      </w:tblGrid>
      <w:tr w:rsidR="001A3F05" w:rsidRPr="00BB79C3" w14:paraId="47CF7764" w14:textId="77777777" w:rsidTr="00331A30">
        <w:trPr>
          <w:trHeight w:hRule="exact" w:val="4968"/>
        </w:trPr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5411797F" w14:textId="056B328E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lastRenderedPageBreak/>
              <w:t>Peter Clark’s raw dad energy</w:t>
            </w:r>
          </w:p>
          <w:p w14:paraId="3D6ECD76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ECCF6EA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829610C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67CF4BB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2C58F03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00C4134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12E3CF0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5E47CE1" w14:textId="6CD08F18" w:rsidR="001A3F05" w:rsidRPr="00186A70" w:rsidRDefault="001A3F05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0997BEB3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2032000" behindDoc="1" locked="0" layoutInCell="1" allowOverlap="1" wp14:anchorId="264F7414" wp14:editId="5124E341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193" name="Picture 193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1D7B9ABE" w14:textId="77777777" w:rsidR="001A3F05" w:rsidRPr="00D608C1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29EC29F7" w14:textId="0C8EDDDA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 xml:space="preserve">The juggling </w:t>
            </w:r>
            <w:proofErr w:type="gramStart"/>
            <w:r>
              <w:rPr>
                <w:rFonts w:ascii="Arial" w:hAnsi="Arial"/>
                <w:b/>
                <w:bCs/>
                <w:sz w:val="32"/>
                <w:szCs w:val="32"/>
              </w:rPr>
              <w:t>club</w:t>
            </w:r>
            <w:proofErr w:type="gramEnd"/>
          </w:p>
          <w:p w14:paraId="5FE1A892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412B262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C5248A5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BB9C320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07F6CA7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3782E31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490DA62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4168724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F4B49FE" w14:textId="77777777" w:rsidR="001A3F05" w:rsidRPr="00186A70" w:rsidRDefault="001A3F05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  <w:r>
              <w:rPr>
                <w:rFonts w:ascii="Arial" w:hAnsi="Arial"/>
                <w:b/>
                <w:bCs/>
                <w:szCs w:val="32"/>
              </w:rPr>
              <w:t>-</w:t>
            </w:r>
            <w:proofErr w:type="spellStart"/>
            <w:r>
              <w:rPr>
                <w:rFonts w:ascii="Arial" w:hAnsi="Arial"/>
                <w:b/>
                <w:bCs/>
                <w:szCs w:val="32"/>
              </w:rPr>
              <w:t>Papakath</w:t>
            </w:r>
            <w:proofErr w:type="spellEnd"/>
          </w:p>
          <w:p w14:paraId="76626DE9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2033024" behindDoc="1" locked="0" layoutInCell="1" allowOverlap="1" wp14:anchorId="0F2F131A" wp14:editId="1BFC81CC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194" name="Picture 194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391F7F47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0862958C" w14:textId="4AF66C54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Lucas Sherman’s Weekly email</w:t>
            </w:r>
          </w:p>
          <w:p w14:paraId="6AA6ABE7" w14:textId="171DB182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92F93FA" w14:textId="614CD029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ADA95C7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90FCBAA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E050E3F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30090C2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7BE1E58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039EF4D5" w14:textId="77777777" w:rsidR="001A3F05" w:rsidRPr="00186A70" w:rsidRDefault="001A3F05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  <w:r>
              <w:rPr>
                <w:rFonts w:ascii="Arial" w:hAnsi="Arial"/>
                <w:b/>
                <w:bCs/>
                <w:szCs w:val="32"/>
              </w:rPr>
              <w:t>-</w:t>
            </w:r>
            <w:proofErr w:type="spellStart"/>
            <w:r>
              <w:rPr>
                <w:rFonts w:ascii="Arial" w:hAnsi="Arial"/>
                <w:b/>
                <w:bCs/>
                <w:szCs w:val="32"/>
              </w:rPr>
              <w:t>Papakath</w:t>
            </w:r>
            <w:proofErr w:type="spellEnd"/>
          </w:p>
          <w:p w14:paraId="04234136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2034048" behindDoc="1" locked="0" layoutInCell="1" allowOverlap="1" wp14:anchorId="410C2F2C" wp14:editId="0B7A9071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195" name="Picture 195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57896013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C37A03A" w14:textId="004CD3F7" w:rsidR="001A3F05" w:rsidRDefault="001A3F05" w:rsidP="00331A30">
            <w:pPr>
              <w:pStyle w:val="TableContents"/>
              <w:ind w:left="249" w:right="181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Melanie Reed</w:t>
            </w:r>
          </w:p>
          <w:p w14:paraId="1E6C5D3C" w14:textId="77777777" w:rsidR="001A3F05" w:rsidRDefault="001A3F05" w:rsidP="00331A30">
            <w:pPr>
              <w:pStyle w:val="TableContents"/>
              <w:ind w:left="249" w:right="181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D0ABD6C" w14:textId="77777777" w:rsidR="001A3F05" w:rsidRDefault="001A3F05" w:rsidP="00331A30">
            <w:pPr>
              <w:pStyle w:val="TableContents"/>
              <w:ind w:left="249" w:right="181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0117E5F" w14:textId="77777777" w:rsidR="001A3F05" w:rsidRPr="00BB79C3" w:rsidRDefault="001A3F05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A29EDCF" w14:textId="77777777" w:rsidR="001A3F05" w:rsidRPr="00BB79C3" w:rsidRDefault="001A3F05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594FC3B" w14:textId="77777777" w:rsidR="001A3F05" w:rsidRPr="00BB79C3" w:rsidRDefault="001A3F05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F9D6211" w14:textId="77777777" w:rsidR="001A3F05" w:rsidRPr="00BB79C3" w:rsidRDefault="001A3F05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3C7D89A" w14:textId="77777777" w:rsidR="001A3F05" w:rsidRPr="00BB79C3" w:rsidRDefault="001A3F05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4CD6F26" w14:textId="77777777" w:rsidR="001A3F05" w:rsidRPr="00BB79C3" w:rsidRDefault="001A3F05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82DF186" w14:textId="77777777" w:rsidR="001A3F05" w:rsidRPr="00BB79C3" w:rsidRDefault="001A3F05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45979106" w14:textId="77777777" w:rsidR="001A3F05" w:rsidRPr="00BB79C3" w:rsidRDefault="001A3F05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  <w:r w:rsidRPr="00BB79C3">
              <w:rPr>
                <w:b/>
                <w:noProof/>
              </w:rPr>
              <w:drawing>
                <wp:anchor distT="0" distB="0" distL="114300" distR="114300" simplePos="0" relativeHeight="252030976" behindDoc="1" locked="0" layoutInCell="1" allowOverlap="1" wp14:anchorId="7803F047" wp14:editId="4A25BA98">
                  <wp:simplePos x="0" y="0"/>
                  <wp:positionH relativeFrom="column">
                    <wp:posOffset>86360</wp:posOffset>
                  </wp:positionH>
                  <wp:positionV relativeFrom="paragraph">
                    <wp:posOffset>104082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196" name="Picture 196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62A369DF" w14:textId="77777777" w:rsidR="001A3F05" w:rsidRPr="00BB79C3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BB79C3">
              <w:rPr>
                <w:rFonts w:ascii="Arial" w:hAnsi="Arial"/>
                <w:b/>
                <w:bCs/>
                <w:sz w:val="20"/>
                <w:szCs w:val="22"/>
              </w:rPr>
              <w:t>Cards Against 2019</w:t>
            </w:r>
          </w:p>
          <w:p w14:paraId="32216FEC" w14:textId="77777777" w:rsidR="001A3F05" w:rsidRPr="00BB79C3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</w:tc>
      </w:tr>
      <w:tr w:rsidR="001A3F05" w:rsidRPr="00BB79C3" w14:paraId="31D72912" w14:textId="77777777" w:rsidTr="00331A30">
        <w:trPr>
          <w:trHeight w:hRule="exact" w:val="4968"/>
        </w:trPr>
        <w:tc>
          <w:tcPr>
            <w:tcW w:w="3600" w:type="dxa"/>
            <w:tcBorders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305694A4" w14:textId="07C912DB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Wearing your college sweatshirt to school a day after getting accepted</w:t>
            </w:r>
          </w:p>
          <w:p w14:paraId="04911732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D3394CE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EE09327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87A23B9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0B940E8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DFBCFCE" w14:textId="77777777" w:rsidR="001A3F05" w:rsidRPr="00186A70" w:rsidRDefault="001A3F05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  <w:r>
              <w:rPr>
                <w:rFonts w:ascii="Arial" w:hAnsi="Arial"/>
                <w:b/>
                <w:bCs/>
                <w:szCs w:val="32"/>
              </w:rPr>
              <w:t>-</w:t>
            </w:r>
            <w:proofErr w:type="spellStart"/>
            <w:r>
              <w:rPr>
                <w:rFonts w:ascii="Arial" w:hAnsi="Arial"/>
                <w:b/>
                <w:bCs/>
                <w:szCs w:val="32"/>
              </w:rPr>
              <w:t>Papakath</w:t>
            </w:r>
            <w:proofErr w:type="spellEnd"/>
          </w:p>
          <w:p w14:paraId="406015A3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2036096" behindDoc="1" locked="0" layoutInCell="1" allowOverlap="1" wp14:anchorId="24743B27" wp14:editId="1A0E0A28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197" name="Picture 197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412AD52C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2340D35A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Getting adopted by Lily Hotchkiss</w:t>
            </w:r>
          </w:p>
          <w:p w14:paraId="08F8D96C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DB9C0C7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A256323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759358B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467EAB0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1A34FEE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13E502E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E96ABB5" w14:textId="77777777" w:rsidR="001A3F05" w:rsidRPr="00186A70" w:rsidRDefault="001A3F05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  <w:r>
              <w:rPr>
                <w:rFonts w:ascii="Arial" w:hAnsi="Arial"/>
                <w:b/>
                <w:bCs/>
                <w:szCs w:val="32"/>
              </w:rPr>
              <w:t>-</w:t>
            </w:r>
            <w:proofErr w:type="spellStart"/>
            <w:r>
              <w:rPr>
                <w:rFonts w:ascii="Arial" w:hAnsi="Arial"/>
                <w:b/>
                <w:bCs/>
                <w:szCs w:val="32"/>
              </w:rPr>
              <w:t>Papakath</w:t>
            </w:r>
            <w:proofErr w:type="spellEnd"/>
          </w:p>
          <w:p w14:paraId="05462509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2037120" behindDoc="1" locked="0" layoutInCell="1" allowOverlap="1" wp14:anchorId="27A862D8" wp14:editId="01E4C8CC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198" name="Picture 198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6F0786E2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249BC180" w14:textId="635344A6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Preparing students for college and life</w:t>
            </w:r>
          </w:p>
          <w:p w14:paraId="065B2112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11073A5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F31856B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9D812BE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153D7B2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88684E2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BA494F1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3F2A16D" w14:textId="77777777" w:rsidR="001A3F05" w:rsidRPr="00186A70" w:rsidRDefault="001A3F05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  <w:r>
              <w:rPr>
                <w:rFonts w:ascii="Arial" w:hAnsi="Arial"/>
                <w:b/>
                <w:bCs/>
                <w:szCs w:val="32"/>
              </w:rPr>
              <w:t>-</w:t>
            </w:r>
            <w:proofErr w:type="spellStart"/>
            <w:r>
              <w:rPr>
                <w:rFonts w:ascii="Arial" w:hAnsi="Arial"/>
                <w:b/>
                <w:bCs/>
                <w:szCs w:val="32"/>
              </w:rPr>
              <w:t>Papakath</w:t>
            </w:r>
            <w:proofErr w:type="spellEnd"/>
          </w:p>
          <w:p w14:paraId="6E27B9CF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2038144" behindDoc="1" locked="0" layoutInCell="1" allowOverlap="1" wp14:anchorId="40F7E2CC" wp14:editId="00C477CB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199" name="Picture 199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05102F3E" w14:textId="77777777" w:rsidR="001A3F05" w:rsidRDefault="001A3F0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8F10682" w14:textId="3F99B79C" w:rsidR="001A3F05" w:rsidRDefault="001A3F05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Dave Thomas</w:t>
            </w:r>
          </w:p>
          <w:p w14:paraId="319390C7" w14:textId="77777777" w:rsidR="001A3F05" w:rsidRDefault="001A3F05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525FD2F" w14:textId="77777777" w:rsidR="001A3F05" w:rsidRDefault="001A3F05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D6EB437" w14:textId="77777777" w:rsidR="001A3F05" w:rsidRPr="00BB79C3" w:rsidRDefault="001A3F05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B04680A" w14:textId="77777777" w:rsidR="001A3F05" w:rsidRPr="00BB79C3" w:rsidRDefault="001A3F05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3181B1B" w14:textId="77777777" w:rsidR="001A3F05" w:rsidRPr="00BB79C3" w:rsidRDefault="001A3F05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ED49B9F" w14:textId="77777777" w:rsidR="001A3F05" w:rsidRPr="00BB79C3" w:rsidRDefault="001A3F05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D63012B" w14:textId="77777777" w:rsidR="001A3F05" w:rsidRDefault="001A3F05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A30C9BA" w14:textId="77777777" w:rsidR="001A3F05" w:rsidRPr="00BB79C3" w:rsidRDefault="001A3F05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CB7CF32" w14:textId="77777777" w:rsidR="001A3F05" w:rsidRPr="00BB79C3" w:rsidRDefault="001A3F05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29476D9" w14:textId="77777777" w:rsidR="001A3F05" w:rsidRPr="00BB79C3" w:rsidRDefault="001A3F05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BB79C3">
              <w:rPr>
                <w:b/>
                <w:noProof/>
              </w:rPr>
              <w:drawing>
                <wp:anchor distT="0" distB="0" distL="114300" distR="114300" simplePos="0" relativeHeight="252035072" behindDoc="1" locked="0" layoutInCell="1" allowOverlap="1" wp14:anchorId="0C345C66" wp14:editId="4FC96AA1">
                  <wp:simplePos x="0" y="0"/>
                  <wp:positionH relativeFrom="column">
                    <wp:posOffset>85725</wp:posOffset>
                  </wp:positionH>
                  <wp:positionV relativeFrom="paragraph">
                    <wp:posOffset>169545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200" name="Picture 200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24A039D3" w14:textId="77777777" w:rsidR="001A3F05" w:rsidRPr="00BB79C3" w:rsidRDefault="001A3F05" w:rsidP="00331A30">
            <w:pPr>
              <w:pStyle w:val="TableContents"/>
              <w:ind w:left="249"/>
              <w:rPr>
                <w:rFonts w:ascii="Arial" w:hAnsi="Arial"/>
                <w:bCs/>
                <w:sz w:val="32"/>
                <w:szCs w:val="32"/>
              </w:rPr>
            </w:pPr>
            <w:r w:rsidRPr="00BB79C3">
              <w:rPr>
                <w:rFonts w:ascii="Arial" w:hAnsi="Arial"/>
                <w:b/>
                <w:bCs/>
                <w:sz w:val="20"/>
                <w:szCs w:val="22"/>
              </w:rPr>
              <w:t>Cards Against 2019</w:t>
            </w:r>
          </w:p>
        </w:tc>
      </w:tr>
    </w:tbl>
    <w:p w14:paraId="60F5E2FA" w14:textId="77777777" w:rsidR="001A3F05" w:rsidRDefault="001A3F05">
      <w:r>
        <w:br w:type="page"/>
      </w:r>
    </w:p>
    <w:tbl>
      <w:tblPr>
        <w:tblpPr w:leftFromText="141" w:rightFromText="141" w:vertAnchor="text" w:horzAnchor="margin" w:tblpXSpec="center" w:tblpY="-136"/>
        <w:tblW w:w="14400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3600"/>
        <w:gridCol w:w="3600"/>
        <w:gridCol w:w="3600"/>
        <w:gridCol w:w="3600"/>
      </w:tblGrid>
      <w:tr w:rsidR="00DC1827" w:rsidRPr="00BB79C3" w14:paraId="2D118769" w14:textId="77777777" w:rsidTr="00331A30">
        <w:trPr>
          <w:trHeight w:hRule="exact" w:val="4968"/>
        </w:trPr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1A4D88FD" w14:textId="06DC6473" w:rsidR="00DC1827" w:rsidRDefault="00DC1827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lastRenderedPageBreak/>
              <w:t>Advanced film</w:t>
            </w:r>
          </w:p>
          <w:p w14:paraId="50064B1F" w14:textId="77777777" w:rsidR="00DC1827" w:rsidRDefault="00DC1827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B8D21DC" w14:textId="77777777" w:rsidR="00DC1827" w:rsidRDefault="00DC1827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058C77E" w14:textId="77777777" w:rsidR="00DC1827" w:rsidRDefault="00DC1827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8EA0D0E" w14:textId="77777777" w:rsidR="00DC1827" w:rsidRDefault="00DC1827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603BB95" w14:textId="77777777" w:rsidR="00DC1827" w:rsidRDefault="00DC1827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84039BD" w14:textId="77777777" w:rsidR="00DC1827" w:rsidRDefault="00DC1827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2F3F61C" w14:textId="77777777" w:rsidR="00DC1827" w:rsidRDefault="00DC1827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435399B" w14:textId="77777777" w:rsidR="00DC1827" w:rsidRDefault="00DC1827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8EFDA4E" w14:textId="77777777" w:rsidR="00DC1827" w:rsidRPr="00186A70" w:rsidRDefault="00DC1827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5496E1DD" w14:textId="77777777" w:rsidR="00DC1827" w:rsidRDefault="00DC1827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2041216" behindDoc="1" locked="0" layoutInCell="1" allowOverlap="1" wp14:anchorId="34CEB9C4" wp14:editId="79B97562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201" name="Picture 201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3B63BAF8" w14:textId="77777777" w:rsidR="00DC1827" w:rsidRPr="00D608C1" w:rsidRDefault="00DC1827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2F41351E" w14:textId="76859E4A" w:rsidR="00DC1827" w:rsidRDefault="00DC1827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The Seattle Academy boy’s lacrosse team</w:t>
            </w:r>
          </w:p>
          <w:p w14:paraId="739F8C8C" w14:textId="77777777" w:rsidR="00DC1827" w:rsidRDefault="00DC1827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ADFD018" w14:textId="77777777" w:rsidR="00DC1827" w:rsidRDefault="00DC1827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73EFEAA" w14:textId="77777777" w:rsidR="00DC1827" w:rsidRDefault="00DC1827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6BC8059" w14:textId="77777777" w:rsidR="00DC1827" w:rsidRDefault="00DC1827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8949FD6" w14:textId="77777777" w:rsidR="00DC1827" w:rsidRDefault="00DC1827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8C4B5D9" w14:textId="77777777" w:rsidR="00DC1827" w:rsidRDefault="00DC1827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D812F42" w14:textId="0F50BB84" w:rsidR="00DC1827" w:rsidRPr="00186A70" w:rsidRDefault="00DC1827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2FFEC042" w14:textId="77777777" w:rsidR="00DC1827" w:rsidRDefault="00DC1827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2042240" behindDoc="1" locked="0" layoutInCell="1" allowOverlap="1" wp14:anchorId="5AD920FE" wp14:editId="56D39BCB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202" name="Picture 202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5B22702D" w14:textId="77777777" w:rsidR="00DC1827" w:rsidRDefault="00DC1827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1D7BBEB9" w14:textId="30687B74" w:rsidR="00DC1827" w:rsidRDefault="00DC1827" w:rsidP="00DC1827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The Seattle Academy girl’s lacrosse team</w:t>
            </w:r>
          </w:p>
          <w:p w14:paraId="68AC5ADE" w14:textId="77777777" w:rsidR="00DC1827" w:rsidRDefault="00DC1827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726F3C8" w14:textId="77777777" w:rsidR="00DC1827" w:rsidRDefault="00DC1827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C63002B" w14:textId="77777777" w:rsidR="00DC1827" w:rsidRDefault="00DC1827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D0A5A86" w14:textId="77777777" w:rsidR="00DC1827" w:rsidRDefault="00DC1827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13F858C" w14:textId="77777777" w:rsidR="00DC1827" w:rsidRDefault="00DC1827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CF30E8B" w14:textId="77777777" w:rsidR="00DC1827" w:rsidRDefault="00DC1827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82188D0" w14:textId="27E1A373" w:rsidR="00DC1827" w:rsidRPr="00186A70" w:rsidRDefault="00DC1827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398A8D66" w14:textId="77777777" w:rsidR="00DC1827" w:rsidRDefault="00DC1827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2043264" behindDoc="1" locked="0" layoutInCell="1" allowOverlap="1" wp14:anchorId="0F0CADB0" wp14:editId="747004D6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203" name="Picture 203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135F4305" w14:textId="77777777" w:rsidR="00DC1827" w:rsidRDefault="00DC1827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89ADCCD" w14:textId="198A0161" w:rsidR="00DC1827" w:rsidRDefault="00DC1827" w:rsidP="00331A30">
            <w:pPr>
              <w:pStyle w:val="TableContents"/>
              <w:ind w:left="249" w:right="181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Being White</w:t>
            </w:r>
          </w:p>
          <w:p w14:paraId="781570F9" w14:textId="77777777" w:rsidR="00DC1827" w:rsidRDefault="00DC1827" w:rsidP="00331A30">
            <w:pPr>
              <w:pStyle w:val="TableContents"/>
              <w:ind w:left="249" w:right="181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99BEBC1" w14:textId="77777777" w:rsidR="00DC1827" w:rsidRDefault="00DC1827" w:rsidP="00331A30">
            <w:pPr>
              <w:pStyle w:val="TableContents"/>
              <w:ind w:left="249" w:right="181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DB02927" w14:textId="77777777" w:rsidR="00DC1827" w:rsidRPr="00BB79C3" w:rsidRDefault="00DC1827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A276F13" w14:textId="77777777" w:rsidR="00DC1827" w:rsidRPr="00BB79C3" w:rsidRDefault="00DC1827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5DCDE55" w14:textId="77777777" w:rsidR="00DC1827" w:rsidRPr="00BB79C3" w:rsidRDefault="00DC1827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54A1FB9" w14:textId="77777777" w:rsidR="00DC1827" w:rsidRPr="00BB79C3" w:rsidRDefault="00DC1827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7AFC291" w14:textId="77777777" w:rsidR="00DC1827" w:rsidRPr="00BB79C3" w:rsidRDefault="00DC1827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CC7FDA9" w14:textId="77777777" w:rsidR="00DC1827" w:rsidRPr="00BB79C3" w:rsidRDefault="00DC1827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F5AECB9" w14:textId="77777777" w:rsidR="00DC1827" w:rsidRPr="00BB79C3" w:rsidRDefault="00DC1827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1E38551E" w14:textId="77777777" w:rsidR="00DC1827" w:rsidRPr="00BB79C3" w:rsidRDefault="00DC1827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  <w:r w:rsidRPr="00BB79C3">
              <w:rPr>
                <w:b/>
                <w:noProof/>
              </w:rPr>
              <w:drawing>
                <wp:anchor distT="0" distB="0" distL="114300" distR="114300" simplePos="0" relativeHeight="252040192" behindDoc="1" locked="0" layoutInCell="1" allowOverlap="1" wp14:anchorId="08768606" wp14:editId="46004675">
                  <wp:simplePos x="0" y="0"/>
                  <wp:positionH relativeFrom="column">
                    <wp:posOffset>86360</wp:posOffset>
                  </wp:positionH>
                  <wp:positionV relativeFrom="paragraph">
                    <wp:posOffset>104082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204" name="Picture 204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7226268E" w14:textId="77777777" w:rsidR="00DC1827" w:rsidRPr="00BB79C3" w:rsidRDefault="00DC1827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BB79C3">
              <w:rPr>
                <w:rFonts w:ascii="Arial" w:hAnsi="Arial"/>
                <w:b/>
                <w:bCs/>
                <w:sz w:val="20"/>
                <w:szCs w:val="22"/>
              </w:rPr>
              <w:t>Cards Against 2019</w:t>
            </w:r>
          </w:p>
          <w:p w14:paraId="3CA1FA71" w14:textId="77777777" w:rsidR="00DC1827" w:rsidRPr="00BB79C3" w:rsidRDefault="00DC1827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</w:tc>
      </w:tr>
      <w:tr w:rsidR="00DC1827" w:rsidRPr="00BB79C3" w14:paraId="76E7C71E" w14:textId="77777777" w:rsidTr="00331A30">
        <w:trPr>
          <w:trHeight w:hRule="exact" w:val="4968"/>
        </w:trPr>
        <w:tc>
          <w:tcPr>
            <w:tcW w:w="3600" w:type="dxa"/>
            <w:tcBorders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14849021" w14:textId="19C499EF" w:rsidR="00DC1827" w:rsidRDefault="00DC1827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Fucking in the dark room</w:t>
            </w:r>
          </w:p>
          <w:p w14:paraId="26521E3F" w14:textId="375F281C" w:rsidR="00DC1827" w:rsidRDefault="00DC1827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892901D" w14:textId="77777777" w:rsidR="00DC1827" w:rsidRDefault="00DC1827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C99F251" w14:textId="77777777" w:rsidR="00DC1827" w:rsidRDefault="00DC1827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8F1ED55" w14:textId="77777777" w:rsidR="00DC1827" w:rsidRDefault="00DC1827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42AC2E6" w14:textId="77777777" w:rsidR="00DC1827" w:rsidRDefault="00DC1827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783D67C" w14:textId="77777777" w:rsidR="00DC1827" w:rsidRDefault="00DC1827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7C8204D" w14:textId="77777777" w:rsidR="00DC1827" w:rsidRDefault="00DC1827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38BE7DE" w14:textId="77777777" w:rsidR="00DC1827" w:rsidRPr="00186A70" w:rsidRDefault="00DC1827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  <w:r>
              <w:rPr>
                <w:rFonts w:ascii="Arial" w:hAnsi="Arial"/>
                <w:b/>
                <w:bCs/>
                <w:szCs w:val="32"/>
              </w:rPr>
              <w:t>-</w:t>
            </w:r>
            <w:proofErr w:type="spellStart"/>
            <w:r>
              <w:rPr>
                <w:rFonts w:ascii="Arial" w:hAnsi="Arial"/>
                <w:b/>
                <w:bCs/>
                <w:szCs w:val="32"/>
              </w:rPr>
              <w:t>Papakath</w:t>
            </w:r>
            <w:proofErr w:type="spellEnd"/>
          </w:p>
          <w:p w14:paraId="494AE479" w14:textId="77777777" w:rsidR="00DC1827" w:rsidRDefault="00DC1827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2045312" behindDoc="1" locked="0" layoutInCell="1" allowOverlap="1" wp14:anchorId="139BCBC6" wp14:editId="5AE53987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205" name="Picture 205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592BD1F8" w14:textId="77777777" w:rsidR="00DC1827" w:rsidRDefault="00DC1827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0122F309" w14:textId="437ABC49" w:rsidR="00DC1827" w:rsidRDefault="00DC1827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proofErr w:type="spellStart"/>
            <w:r>
              <w:rPr>
                <w:rFonts w:ascii="Arial" w:hAnsi="Arial"/>
                <w:b/>
                <w:bCs/>
                <w:sz w:val="32"/>
                <w:szCs w:val="32"/>
              </w:rPr>
              <w:t>OG</w:t>
            </w:r>
            <w:proofErr w:type="spellEnd"/>
            <w:r>
              <w:rPr>
                <w:rFonts w:ascii="Arial" w:hAnsi="Arial"/>
                <w:b/>
                <w:bCs/>
                <w:sz w:val="32"/>
                <w:szCs w:val="32"/>
              </w:rPr>
              <w:t xml:space="preserve"> SAAS</w:t>
            </w:r>
          </w:p>
          <w:p w14:paraId="569621BF" w14:textId="77777777" w:rsidR="00DC1827" w:rsidRDefault="00DC1827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4D24EE0" w14:textId="77777777" w:rsidR="00DC1827" w:rsidRDefault="00DC1827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328C078" w14:textId="77777777" w:rsidR="00DC1827" w:rsidRDefault="00DC1827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D6C7972" w14:textId="77777777" w:rsidR="00DC1827" w:rsidRDefault="00DC1827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57BF54D" w14:textId="77777777" w:rsidR="00DC1827" w:rsidRDefault="00DC1827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F7E6CD5" w14:textId="77777777" w:rsidR="00DC1827" w:rsidRDefault="00DC1827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021E367" w14:textId="77777777" w:rsidR="00DC1827" w:rsidRDefault="00DC1827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F1D867D" w14:textId="77777777" w:rsidR="00DC1827" w:rsidRDefault="00DC1827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ABD395D" w14:textId="77777777" w:rsidR="00DC1827" w:rsidRPr="00186A70" w:rsidRDefault="00DC1827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  <w:r>
              <w:rPr>
                <w:rFonts w:ascii="Arial" w:hAnsi="Arial"/>
                <w:b/>
                <w:bCs/>
                <w:szCs w:val="32"/>
              </w:rPr>
              <w:t>-</w:t>
            </w:r>
            <w:proofErr w:type="spellStart"/>
            <w:r>
              <w:rPr>
                <w:rFonts w:ascii="Arial" w:hAnsi="Arial"/>
                <w:b/>
                <w:bCs/>
                <w:szCs w:val="32"/>
              </w:rPr>
              <w:t>Papakath</w:t>
            </w:r>
            <w:proofErr w:type="spellEnd"/>
          </w:p>
          <w:p w14:paraId="684E5F60" w14:textId="77777777" w:rsidR="00DC1827" w:rsidRDefault="00DC1827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2046336" behindDoc="1" locked="0" layoutInCell="1" allowOverlap="1" wp14:anchorId="26DCDEA4" wp14:editId="0255F0F4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206" name="Picture 206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21ADE7BA" w14:textId="77777777" w:rsidR="00DC1827" w:rsidRDefault="00DC1827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279F9C18" w14:textId="21B17E30" w:rsidR="00DC1827" w:rsidRDefault="00DC1827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Cocaine-infused children</w:t>
            </w:r>
          </w:p>
          <w:p w14:paraId="3134102C" w14:textId="77777777" w:rsidR="00DC1827" w:rsidRDefault="00DC1827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55D3E74" w14:textId="77777777" w:rsidR="00DC1827" w:rsidRDefault="00DC1827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531B325" w14:textId="77777777" w:rsidR="00DC1827" w:rsidRDefault="00DC1827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EB26576" w14:textId="77777777" w:rsidR="00DC1827" w:rsidRDefault="00DC1827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CEB4399" w14:textId="77777777" w:rsidR="00DC1827" w:rsidRDefault="00DC1827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88D156D" w14:textId="77777777" w:rsidR="00DC1827" w:rsidRDefault="00DC1827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77BF66D" w14:textId="77777777" w:rsidR="00DC1827" w:rsidRDefault="00DC1827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9A988F1" w14:textId="1BD9E451" w:rsidR="00DC1827" w:rsidRPr="00186A70" w:rsidRDefault="00DC1827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07F75B1F" w14:textId="77777777" w:rsidR="00DC1827" w:rsidRDefault="00DC1827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2047360" behindDoc="1" locked="0" layoutInCell="1" allowOverlap="1" wp14:anchorId="36097D09" wp14:editId="250E852F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207" name="Picture 207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376F785F" w14:textId="77777777" w:rsidR="00DC1827" w:rsidRDefault="00DC1827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3F65CFF" w14:textId="079C7B6D" w:rsidR="00DC1827" w:rsidRDefault="00DC1827" w:rsidP="00DC1827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Asher’s communist manifesto</w:t>
            </w:r>
          </w:p>
          <w:p w14:paraId="2D5A774F" w14:textId="77777777" w:rsidR="00DC1827" w:rsidRDefault="00DC1827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29FCEEB" w14:textId="77777777" w:rsidR="00DC1827" w:rsidRPr="00BB79C3" w:rsidRDefault="00DC1827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7D1D035" w14:textId="77777777" w:rsidR="00DC1827" w:rsidRPr="00BB79C3" w:rsidRDefault="00DC1827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72D5BFE" w14:textId="77777777" w:rsidR="00DC1827" w:rsidRPr="00BB79C3" w:rsidRDefault="00DC1827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22F0ED9" w14:textId="77777777" w:rsidR="00DC1827" w:rsidRPr="00BB79C3" w:rsidRDefault="00DC1827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25939B3" w14:textId="77777777" w:rsidR="00DC1827" w:rsidRDefault="00DC1827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40781F1" w14:textId="77777777" w:rsidR="00DC1827" w:rsidRPr="00BB79C3" w:rsidRDefault="00DC1827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F10B2F8" w14:textId="77777777" w:rsidR="00DC1827" w:rsidRPr="00BB79C3" w:rsidRDefault="00DC1827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EAECBAE" w14:textId="77777777" w:rsidR="00DC1827" w:rsidRPr="00BB79C3" w:rsidRDefault="00DC1827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BB79C3">
              <w:rPr>
                <w:b/>
                <w:noProof/>
              </w:rPr>
              <w:drawing>
                <wp:anchor distT="0" distB="0" distL="114300" distR="114300" simplePos="0" relativeHeight="252044288" behindDoc="1" locked="0" layoutInCell="1" allowOverlap="1" wp14:anchorId="39182E6C" wp14:editId="6FB9B09C">
                  <wp:simplePos x="0" y="0"/>
                  <wp:positionH relativeFrom="column">
                    <wp:posOffset>85725</wp:posOffset>
                  </wp:positionH>
                  <wp:positionV relativeFrom="paragraph">
                    <wp:posOffset>169545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208" name="Picture 208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52C8A827" w14:textId="77777777" w:rsidR="00DC1827" w:rsidRPr="00BB79C3" w:rsidRDefault="00DC1827" w:rsidP="00331A30">
            <w:pPr>
              <w:pStyle w:val="TableContents"/>
              <w:ind w:left="249"/>
              <w:rPr>
                <w:rFonts w:ascii="Arial" w:hAnsi="Arial"/>
                <w:bCs/>
                <w:sz w:val="32"/>
                <w:szCs w:val="32"/>
              </w:rPr>
            </w:pPr>
            <w:r w:rsidRPr="00BB79C3">
              <w:rPr>
                <w:rFonts w:ascii="Arial" w:hAnsi="Arial"/>
                <w:b/>
                <w:bCs/>
                <w:sz w:val="20"/>
                <w:szCs w:val="22"/>
              </w:rPr>
              <w:t>Cards Against 2019</w:t>
            </w:r>
          </w:p>
        </w:tc>
      </w:tr>
    </w:tbl>
    <w:p w14:paraId="140BBA54" w14:textId="063837B6" w:rsidR="00DC1827" w:rsidRDefault="00DC1827" w:rsidP="00733FBD"/>
    <w:tbl>
      <w:tblPr>
        <w:tblpPr w:leftFromText="141" w:rightFromText="141" w:vertAnchor="text" w:horzAnchor="margin" w:tblpXSpec="center" w:tblpY="-136"/>
        <w:tblW w:w="14400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3600"/>
        <w:gridCol w:w="3600"/>
        <w:gridCol w:w="3600"/>
        <w:gridCol w:w="3600"/>
      </w:tblGrid>
      <w:tr w:rsidR="00DC1827" w:rsidRPr="00BB79C3" w14:paraId="6B9FD46A" w14:textId="77777777" w:rsidTr="00331A30">
        <w:trPr>
          <w:trHeight w:hRule="exact" w:val="4968"/>
        </w:trPr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5DAD6F3D" w14:textId="752C8E0D" w:rsidR="00DC1827" w:rsidRDefault="00DC1827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lastRenderedPageBreak/>
              <w:t xml:space="preserve">Lauren </w:t>
            </w:r>
            <w:proofErr w:type="spellStart"/>
            <w:r>
              <w:rPr>
                <w:rFonts w:ascii="Arial" w:hAnsi="Arial"/>
                <w:b/>
                <w:bCs/>
                <w:sz w:val="32"/>
                <w:szCs w:val="32"/>
              </w:rPr>
              <w:t>Hanauer</w:t>
            </w:r>
            <w:proofErr w:type="spellEnd"/>
          </w:p>
          <w:p w14:paraId="61916946" w14:textId="77777777" w:rsidR="00DC1827" w:rsidRDefault="00DC1827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28094C6" w14:textId="77777777" w:rsidR="00DC1827" w:rsidRDefault="00DC1827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9D82A73" w14:textId="77777777" w:rsidR="00DC1827" w:rsidRDefault="00DC1827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4E1524C" w14:textId="77777777" w:rsidR="00DC1827" w:rsidRDefault="00DC1827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31F0341" w14:textId="77777777" w:rsidR="00DC1827" w:rsidRDefault="00DC1827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7CC9FB2" w14:textId="77777777" w:rsidR="00DC1827" w:rsidRDefault="00DC1827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017234B" w14:textId="77777777" w:rsidR="00DC1827" w:rsidRDefault="00DC1827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2B1AD7E" w14:textId="77777777" w:rsidR="00DC1827" w:rsidRDefault="00DC1827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5598BEB" w14:textId="77777777" w:rsidR="00DC1827" w:rsidRPr="00186A70" w:rsidRDefault="00DC1827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3759ABB6" w14:textId="77777777" w:rsidR="00DC1827" w:rsidRDefault="00DC1827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2050432" behindDoc="1" locked="0" layoutInCell="1" allowOverlap="1" wp14:anchorId="4811F021" wp14:editId="7335EC9D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209" name="Picture 209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061D29D5" w14:textId="77777777" w:rsidR="00DC1827" w:rsidRPr="00D608C1" w:rsidRDefault="00DC1827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27DA7326" w14:textId="02B3E08A" w:rsidR="00DC1827" w:rsidRDefault="00DC1827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The Seattle Academy Robotics Team</w:t>
            </w:r>
          </w:p>
          <w:p w14:paraId="02803713" w14:textId="77777777" w:rsidR="00DC1827" w:rsidRDefault="00DC1827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BCD8535" w14:textId="77777777" w:rsidR="00DC1827" w:rsidRDefault="00DC1827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67C09A9" w14:textId="77777777" w:rsidR="00DC1827" w:rsidRDefault="00DC1827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F8B8D33" w14:textId="77777777" w:rsidR="00DC1827" w:rsidRDefault="00DC1827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7B4AEE6" w14:textId="77777777" w:rsidR="00DC1827" w:rsidRDefault="00DC1827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9A69170" w14:textId="77777777" w:rsidR="00DC1827" w:rsidRDefault="00DC1827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6262E09" w14:textId="77777777" w:rsidR="00DC1827" w:rsidRPr="00186A70" w:rsidRDefault="00DC1827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21C0D987" w14:textId="77777777" w:rsidR="00DC1827" w:rsidRDefault="00DC1827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2051456" behindDoc="1" locked="0" layoutInCell="1" allowOverlap="1" wp14:anchorId="76C33FF0" wp14:editId="3B78D299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210" name="Picture 210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7E65C3BD" w14:textId="77777777" w:rsidR="00DC1827" w:rsidRDefault="00DC1827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2113369A" w14:textId="0D9F7609" w:rsidR="00DC1827" w:rsidRDefault="00DC1827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Caroline Sweeney</w:t>
            </w:r>
          </w:p>
          <w:p w14:paraId="397FEB6C" w14:textId="7B7751E4" w:rsidR="00DC1827" w:rsidRDefault="00DC1827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B8D98DB" w14:textId="77777777" w:rsidR="00DC1827" w:rsidRDefault="00DC1827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9227F0B" w14:textId="77777777" w:rsidR="00DC1827" w:rsidRDefault="00DC1827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B70C5AD" w14:textId="77777777" w:rsidR="00DC1827" w:rsidRDefault="00DC1827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05C6146" w14:textId="77777777" w:rsidR="00DC1827" w:rsidRDefault="00DC1827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30CBC0F" w14:textId="77777777" w:rsidR="00DC1827" w:rsidRDefault="00DC1827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A974837" w14:textId="77777777" w:rsidR="00DC1827" w:rsidRDefault="00DC1827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8BA4BBB" w14:textId="77777777" w:rsidR="00DC1827" w:rsidRDefault="00DC1827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DF83865" w14:textId="77777777" w:rsidR="00DC1827" w:rsidRPr="00186A70" w:rsidRDefault="00DC1827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3698775F" w14:textId="77777777" w:rsidR="00DC1827" w:rsidRDefault="00DC1827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2052480" behindDoc="1" locked="0" layoutInCell="1" allowOverlap="1" wp14:anchorId="25340D87" wp14:editId="58F7B4A1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211" name="Picture 211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12285AF2" w14:textId="77777777" w:rsidR="00DC1827" w:rsidRDefault="00DC1827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135AAD1" w14:textId="63154CFD" w:rsidR="00DC1827" w:rsidRDefault="00DC1827" w:rsidP="00331A30">
            <w:pPr>
              <w:pStyle w:val="TableContents"/>
              <w:ind w:left="249" w:right="181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Steve Retz’s two cats</w:t>
            </w:r>
          </w:p>
          <w:p w14:paraId="72E6D08A" w14:textId="77777777" w:rsidR="00DC1827" w:rsidRDefault="00DC1827" w:rsidP="00331A30">
            <w:pPr>
              <w:pStyle w:val="TableContents"/>
              <w:ind w:left="249" w:right="181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BDB3C51" w14:textId="77777777" w:rsidR="00DC1827" w:rsidRDefault="00DC1827" w:rsidP="00331A30">
            <w:pPr>
              <w:pStyle w:val="TableContents"/>
              <w:ind w:left="249" w:right="181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4A59E68" w14:textId="77777777" w:rsidR="00DC1827" w:rsidRPr="00BB79C3" w:rsidRDefault="00DC1827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9FE2DCE" w14:textId="77777777" w:rsidR="00DC1827" w:rsidRPr="00BB79C3" w:rsidRDefault="00DC1827" w:rsidP="00DC1827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73015F2" w14:textId="77777777" w:rsidR="00DC1827" w:rsidRPr="00BB79C3" w:rsidRDefault="00DC1827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AC6C426" w14:textId="77777777" w:rsidR="00DC1827" w:rsidRPr="00BB79C3" w:rsidRDefault="00DC1827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65FBA78" w14:textId="77777777" w:rsidR="00DC1827" w:rsidRPr="00BB79C3" w:rsidRDefault="00DC1827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1819789" w14:textId="77777777" w:rsidR="00DC1827" w:rsidRPr="00BB79C3" w:rsidRDefault="00DC1827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739F4C0A" w14:textId="77777777" w:rsidR="00DC1827" w:rsidRPr="00BB79C3" w:rsidRDefault="00DC1827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  <w:r w:rsidRPr="00BB79C3">
              <w:rPr>
                <w:b/>
                <w:noProof/>
              </w:rPr>
              <w:drawing>
                <wp:anchor distT="0" distB="0" distL="114300" distR="114300" simplePos="0" relativeHeight="252049408" behindDoc="1" locked="0" layoutInCell="1" allowOverlap="1" wp14:anchorId="31D9745B" wp14:editId="7E51A82A">
                  <wp:simplePos x="0" y="0"/>
                  <wp:positionH relativeFrom="column">
                    <wp:posOffset>86360</wp:posOffset>
                  </wp:positionH>
                  <wp:positionV relativeFrom="paragraph">
                    <wp:posOffset>104082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212" name="Picture 212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413523B4" w14:textId="77777777" w:rsidR="00DC1827" w:rsidRPr="00BB79C3" w:rsidRDefault="00DC1827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BB79C3">
              <w:rPr>
                <w:rFonts w:ascii="Arial" w:hAnsi="Arial"/>
                <w:b/>
                <w:bCs/>
                <w:sz w:val="20"/>
                <w:szCs w:val="22"/>
              </w:rPr>
              <w:t>Cards Against 2019</w:t>
            </w:r>
          </w:p>
          <w:p w14:paraId="2EA784D6" w14:textId="77777777" w:rsidR="00DC1827" w:rsidRPr="00BB79C3" w:rsidRDefault="00DC1827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</w:tc>
      </w:tr>
      <w:tr w:rsidR="00DC1827" w:rsidRPr="00BB79C3" w14:paraId="25BFBF13" w14:textId="77777777" w:rsidTr="00331A30">
        <w:trPr>
          <w:trHeight w:hRule="exact" w:val="4968"/>
        </w:trPr>
        <w:tc>
          <w:tcPr>
            <w:tcW w:w="3600" w:type="dxa"/>
            <w:tcBorders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689B783A" w14:textId="7521588E" w:rsidR="00DC1827" w:rsidRDefault="00DC1827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 xml:space="preserve">The civil disobedience </w:t>
            </w:r>
            <w:proofErr w:type="gramStart"/>
            <w:r>
              <w:rPr>
                <w:rFonts w:ascii="Arial" w:hAnsi="Arial"/>
                <w:b/>
                <w:bCs/>
                <w:sz w:val="32"/>
                <w:szCs w:val="32"/>
              </w:rPr>
              <w:t>project</w:t>
            </w:r>
            <w:proofErr w:type="gramEnd"/>
          </w:p>
          <w:p w14:paraId="2F60333F" w14:textId="77777777" w:rsidR="00DC1827" w:rsidRDefault="00DC1827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89ABA20" w14:textId="77777777" w:rsidR="00DC1827" w:rsidRDefault="00DC1827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2E326FC" w14:textId="77777777" w:rsidR="00DC1827" w:rsidRDefault="00DC1827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F5B3E5A" w14:textId="77777777" w:rsidR="00DC1827" w:rsidRDefault="00DC1827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A73F45D" w14:textId="77777777" w:rsidR="00DC1827" w:rsidRDefault="00DC1827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D727351" w14:textId="77777777" w:rsidR="00DC1827" w:rsidRDefault="00DC1827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ABEDAF9" w14:textId="3C805912" w:rsidR="00DC1827" w:rsidRPr="00186A70" w:rsidRDefault="00DC1827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56E32F30" w14:textId="77777777" w:rsidR="00DC1827" w:rsidRDefault="00DC1827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2054528" behindDoc="1" locked="0" layoutInCell="1" allowOverlap="1" wp14:anchorId="1DAD3CAF" wp14:editId="19FDCEEF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213" name="Picture 213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64962F22" w14:textId="77777777" w:rsidR="00DC1827" w:rsidRDefault="00DC1827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709B1E5D" w14:textId="196965B8" w:rsidR="00DC1827" w:rsidRDefault="00DC1827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The Catholic Priesthood</w:t>
            </w:r>
          </w:p>
          <w:p w14:paraId="09E8CF06" w14:textId="77777777" w:rsidR="00DC1827" w:rsidRDefault="00DC1827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CD4A16E" w14:textId="77777777" w:rsidR="00DC1827" w:rsidRDefault="00DC1827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441C277" w14:textId="77777777" w:rsidR="00DC1827" w:rsidRDefault="00DC1827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9CE3056" w14:textId="77777777" w:rsidR="00DC1827" w:rsidRDefault="00DC1827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6213CAA" w14:textId="77777777" w:rsidR="00DC1827" w:rsidRDefault="00DC1827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4213579" w14:textId="77777777" w:rsidR="00DC1827" w:rsidRDefault="00DC1827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90D5C91" w14:textId="77777777" w:rsidR="00DC1827" w:rsidRDefault="00DC1827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0A4F905" w14:textId="698E8AED" w:rsidR="00DC1827" w:rsidRPr="00186A70" w:rsidRDefault="00DC1827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63F2268E" w14:textId="77777777" w:rsidR="00DC1827" w:rsidRDefault="00DC1827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2055552" behindDoc="1" locked="0" layoutInCell="1" allowOverlap="1" wp14:anchorId="38F853A2" wp14:editId="29AD3928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214" name="Picture 214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5BBE0B72" w14:textId="77777777" w:rsidR="00DC1827" w:rsidRDefault="00DC1827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24CA09E7" w14:textId="230F17DD" w:rsidR="00DC1827" w:rsidRDefault="00DC1827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Buying your kid’s college acceptance</w:t>
            </w:r>
          </w:p>
          <w:p w14:paraId="75EAB590" w14:textId="77777777" w:rsidR="00DC1827" w:rsidRDefault="00DC1827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8443C90" w14:textId="77777777" w:rsidR="00DC1827" w:rsidRDefault="00DC1827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CD445D6" w14:textId="77777777" w:rsidR="00DC1827" w:rsidRDefault="00DC1827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68827A9" w14:textId="77777777" w:rsidR="00DC1827" w:rsidRDefault="00DC1827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0668796" w14:textId="77777777" w:rsidR="00DC1827" w:rsidRDefault="00DC1827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86C75CF" w14:textId="77777777" w:rsidR="00DC1827" w:rsidRDefault="00DC1827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3F06AC1" w14:textId="77777777" w:rsidR="00DC1827" w:rsidRDefault="00DC1827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93C3ED0" w14:textId="0A630537" w:rsidR="00DC1827" w:rsidRPr="00186A70" w:rsidRDefault="00DC1827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27427D18" w14:textId="77777777" w:rsidR="00DC1827" w:rsidRDefault="00DC1827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2056576" behindDoc="1" locked="0" layoutInCell="1" allowOverlap="1" wp14:anchorId="75767C0F" wp14:editId="5D82450E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215" name="Picture 215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3CC5B8CB" w14:textId="77777777" w:rsidR="00DC1827" w:rsidRDefault="00DC1827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1D92B50" w14:textId="535F52AF" w:rsidR="00287863" w:rsidRDefault="00287863" w:rsidP="00287863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The outliers project</w:t>
            </w:r>
          </w:p>
          <w:p w14:paraId="5B5795E2" w14:textId="77777777" w:rsidR="00DC1827" w:rsidRDefault="00DC1827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A1DDF4F" w14:textId="77777777" w:rsidR="00DC1827" w:rsidRPr="00BB79C3" w:rsidRDefault="00DC1827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70CBC3A" w14:textId="77777777" w:rsidR="00DC1827" w:rsidRPr="00BB79C3" w:rsidRDefault="00DC1827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E9DF7CE" w14:textId="77777777" w:rsidR="00DC1827" w:rsidRPr="00BB79C3" w:rsidRDefault="00DC1827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D3861B1" w14:textId="77777777" w:rsidR="00DC1827" w:rsidRPr="00BB79C3" w:rsidRDefault="00DC1827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708A490" w14:textId="77777777" w:rsidR="00DC1827" w:rsidRDefault="00DC1827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19DD2F2" w14:textId="77777777" w:rsidR="00DC1827" w:rsidRPr="008D62B5" w:rsidRDefault="00DC1827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28"/>
                <w:szCs w:val="32"/>
              </w:rPr>
            </w:pPr>
          </w:p>
          <w:p w14:paraId="4EB27551" w14:textId="77777777" w:rsidR="00DC1827" w:rsidRPr="00BB79C3" w:rsidRDefault="00DC1827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AE641A2" w14:textId="77777777" w:rsidR="00287863" w:rsidRDefault="00287863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F4B7161" w14:textId="0AF3ED60" w:rsidR="00DC1827" w:rsidRPr="00BB79C3" w:rsidRDefault="00DC1827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BB79C3">
              <w:rPr>
                <w:b/>
                <w:noProof/>
              </w:rPr>
              <w:drawing>
                <wp:anchor distT="0" distB="0" distL="114300" distR="114300" simplePos="0" relativeHeight="252053504" behindDoc="1" locked="0" layoutInCell="1" allowOverlap="1" wp14:anchorId="69A022CB" wp14:editId="3F63B77D">
                  <wp:simplePos x="0" y="0"/>
                  <wp:positionH relativeFrom="column">
                    <wp:posOffset>85725</wp:posOffset>
                  </wp:positionH>
                  <wp:positionV relativeFrom="paragraph">
                    <wp:posOffset>169545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216" name="Picture 216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7C495E9E" w14:textId="77777777" w:rsidR="00DC1827" w:rsidRPr="00BB79C3" w:rsidRDefault="00DC1827" w:rsidP="00331A30">
            <w:pPr>
              <w:pStyle w:val="TableContents"/>
              <w:ind w:left="249"/>
              <w:rPr>
                <w:rFonts w:ascii="Arial" w:hAnsi="Arial"/>
                <w:bCs/>
                <w:sz w:val="32"/>
                <w:szCs w:val="32"/>
              </w:rPr>
            </w:pPr>
            <w:r w:rsidRPr="00BB79C3">
              <w:rPr>
                <w:rFonts w:ascii="Arial" w:hAnsi="Arial"/>
                <w:b/>
                <w:bCs/>
                <w:sz w:val="20"/>
                <w:szCs w:val="22"/>
              </w:rPr>
              <w:t>Cards Against 2019</w:t>
            </w:r>
          </w:p>
        </w:tc>
      </w:tr>
    </w:tbl>
    <w:p w14:paraId="35BDFDE3" w14:textId="77777777" w:rsidR="00DC1827" w:rsidRDefault="00DC1827">
      <w:r>
        <w:br w:type="page"/>
      </w:r>
    </w:p>
    <w:tbl>
      <w:tblPr>
        <w:tblpPr w:leftFromText="141" w:rightFromText="141" w:vertAnchor="text" w:horzAnchor="margin" w:tblpXSpec="center" w:tblpY="-136"/>
        <w:tblW w:w="14400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3600"/>
        <w:gridCol w:w="3600"/>
        <w:gridCol w:w="3600"/>
        <w:gridCol w:w="3600"/>
      </w:tblGrid>
      <w:tr w:rsidR="008D62B5" w:rsidRPr="00BB79C3" w14:paraId="439C9E5D" w14:textId="77777777" w:rsidTr="00331A30">
        <w:trPr>
          <w:trHeight w:hRule="exact" w:val="4968"/>
        </w:trPr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1B9A4501" w14:textId="0DDFDB36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lastRenderedPageBreak/>
              <w:t>Divorced parents</w:t>
            </w:r>
          </w:p>
          <w:p w14:paraId="085606A4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7497BCC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91F201F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A200508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96DA720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EB13856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FCB208B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EAC6484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698E4B6" w14:textId="77777777" w:rsidR="008D62B5" w:rsidRPr="00186A70" w:rsidRDefault="008D62B5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528ADBE7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2059648" behindDoc="1" locked="0" layoutInCell="1" allowOverlap="1" wp14:anchorId="2DAAFF98" wp14:editId="141C2B2F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217" name="Picture 217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34231931" w14:textId="77777777" w:rsidR="008D62B5" w:rsidRPr="00D608C1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418A3256" w14:textId="5B889053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Malcolm Gladwell</w:t>
            </w:r>
          </w:p>
          <w:p w14:paraId="2115A382" w14:textId="562E8685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1EB836B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DB9D64B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D5EFF46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073D602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6E5B955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603CAF7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A8E64D0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3BE3570" w14:textId="77777777" w:rsidR="008D62B5" w:rsidRPr="00186A70" w:rsidRDefault="008D62B5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0314D42C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2060672" behindDoc="1" locked="0" layoutInCell="1" allowOverlap="1" wp14:anchorId="17B1700F" wp14:editId="0D24BBF4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218" name="Picture 218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511C3E3A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438C1149" w14:textId="11FC81F3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Chelsea Wilcox</w:t>
            </w:r>
          </w:p>
          <w:p w14:paraId="6F8002AC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CF36291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01925AC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FC71EE3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4F8B76B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4A14C40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AF71EEB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56A1E3F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31740EA" w14:textId="77777777" w:rsidR="008D62B5" w:rsidRPr="00186A70" w:rsidRDefault="008D62B5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2E220562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2061696" behindDoc="1" locked="0" layoutInCell="1" allowOverlap="1" wp14:anchorId="554B4493" wp14:editId="43929970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219" name="Picture 219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6A35592B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BAAABED" w14:textId="22E84C5D" w:rsidR="008D62B5" w:rsidRDefault="008D62B5" w:rsidP="00331A30">
            <w:pPr>
              <w:pStyle w:val="TableContents"/>
              <w:ind w:left="249" w:right="181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Holy Names</w:t>
            </w:r>
          </w:p>
          <w:p w14:paraId="44C642B5" w14:textId="77777777" w:rsidR="008D62B5" w:rsidRDefault="008D62B5" w:rsidP="00331A30">
            <w:pPr>
              <w:pStyle w:val="TableContents"/>
              <w:ind w:left="249" w:right="181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D926CC0" w14:textId="77777777" w:rsidR="008D62B5" w:rsidRDefault="008D62B5" w:rsidP="00331A30">
            <w:pPr>
              <w:pStyle w:val="TableContents"/>
              <w:ind w:left="249" w:right="181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562F0CA" w14:textId="77777777" w:rsidR="008D62B5" w:rsidRDefault="008D62B5" w:rsidP="00331A30">
            <w:pPr>
              <w:pStyle w:val="TableContents"/>
              <w:ind w:left="249" w:right="181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FBC7D13" w14:textId="77777777" w:rsidR="008D62B5" w:rsidRPr="00BB79C3" w:rsidRDefault="008D62B5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D17404F" w14:textId="77777777" w:rsidR="008D62B5" w:rsidRPr="00BB79C3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00ADAA8" w14:textId="77777777" w:rsidR="008D62B5" w:rsidRPr="00BB79C3" w:rsidRDefault="008D62B5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B735591" w14:textId="77777777" w:rsidR="008D62B5" w:rsidRPr="00BB79C3" w:rsidRDefault="008D62B5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2A6834D" w14:textId="77777777" w:rsidR="008D62B5" w:rsidRPr="00BB79C3" w:rsidRDefault="008D62B5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90802E8" w14:textId="77777777" w:rsidR="008D62B5" w:rsidRPr="00BB79C3" w:rsidRDefault="008D62B5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13644145" w14:textId="77777777" w:rsidR="008D62B5" w:rsidRPr="00BB79C3" w:rsidRDefault="008D62B5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  <w:r w:rsidRPr="00BB79C3">
              <w:rPr>
                <w:b/>
                <w:noProof/>
              </w:rPr>
              <w:drawing>
                <wp:anchor distT="0" distB="0" distL="114300" distR="114300" simplePos="0" relativeHeight="252058624" behindDoc="1" locked="0" layoutInCell="1" allowOverlap="1" wp14:anchorId="6A1535F3" wp14:editId="4AC3AA6E">
                  <wp:simplePos x="0" y="0"/>
                  <wp:positionH relativeFrom="column">
                    <wp:posOffset>86360</wp:posOffset>
                  </wp:positionH>
                  <wp:positionV relativeFrom="paragraph">
                    <wp:posOffset>104082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220" name="Picture 220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0828B662" w14:textId="77777777" w:rsidR="008D62B5" w:rsidRPr="00BB79C3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BB79C3">
              <w:rPr>
                <w:rFonts w:ascii="Arial" w:hAnsi="Arial"/>
                <w:b/>
                <w:bCs/>
                <w:sz w:val="20"/>
                <w:szCs w:val="22"/>
              </w:rPr>
              <w:t>Cards Against 2019</w:t>
            </w:r>
          </w:p>
          <w:p w14:paraId="1CE97790" w14:textId="77777777" w:rsidR="008D62B5" w:rsidRPr="00BB79C3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</w:tc>
      </w:tr>
      <w:tr w:rsidR="008D62B5" w:rsidRPr="00BB79C3" w14:paraId="7809DE88" w14:textId="77777777" w:rsidTr="00331A30">
        <w:trPr>
          <w:trHeight w:hRule="exact" w:val="4968"/>
        </w:trPr>
        <w:tc>
          <w:tcPr>
            <w:tcW w:w="3600" w:type="dxa"/>
            <w:tcBorders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6A742176" w14:textId="78EA516F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Womankind</w:t>
            </w:r>
          </w:p>
          <w:p w14:paraId="5042F7B3" w14:textId="342568EB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A36BF83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434973E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09AE429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12FF368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7998FA9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92906AF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5F24712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A9D5773" w14:textId="77777777" w:rsidR="008D62B5" w:rsidRPr="00186A70" w:rsidRDefault="008D62B5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0130D5C9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2063744" behindDoc="1" locked="0" layoutInCell="1" allowOverlap="1" wp14:anchorId="4F6E212A" wp14:editId="4EFB34FA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221" name="Picture 221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49862F00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3BC5E892" w14:textId="7CC78AB1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Garfield kids</w:t>
            </w:r>
          </w:p>
          <w:p w14:paraId="0E20B193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277F89D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F897521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75F4184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C612637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603EDD5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FC80D20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8AC4B23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4CB2E44" w14:textId="77777777" w:rsidR="008D62B5" w:rsidRPr="00186A70" w:rsidRDefault="008D62B5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11BADB85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2064768" behindDoc="1" locked="0" layoutInCell="1" allowOverlap="1" wp14:anchorId="162C4A2B" wp14:editId="3C2603F3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222" name="Picture 222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4884379C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6F215F4F" w14:textId="220A451B" w:rsidR="008D62B5" w:rsidRDefault="00262B72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A violation of our most basic human rights.</w:t>
            </w:r>
          </w:p>
          <w:p w14:paraId="6E524A04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5EE6014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4E8DD60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48153E2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07C0528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0DE9357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5C75936" w14:textId="77777777" w:rsidR="008D62B5" w:rsidRPr="00186A70" w:rsidRDefault="008D62B5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4BB60F9C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2065792" behindDoc="1" locked="0" layoutInCell="1" allowOverlap="1" wp14:anchorId="19726130" wp14:editId="54073518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223" name="Picture 223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2281A6D8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2EA77C5" w14:textId="19EFB4AD" w:rsidR="008D62B5" w:rsidRDefault="008D62B5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Conner’s Office</w:t>
            </w:r>
          </w:p>
          <w:p w14:paraId="5801AF76" w14:textId="77777777" w:rsidR="008D62B5" w:rsidRDefault="008D62B5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3B5151D" w14:textId="77777777" w:rsidR="008D62B5" w:rsidRPr="00BB79C3" w:rsidRDefault="008D62B5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4F7CBCE" w14:textId="77777777" w:rsidR="008D62B5" w:rsidRPr="00BB79C3" w:rsidRDefault="008D62B5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152889D" w14:textId="77777777" w:rsidR="008D62B5" w:rsidRPr="00BB79C3" w:rsidRDefault="008D62B5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64F9C4B" w14:textId="77777777" w:rsidR="008D62B5" w:rsidRPr="00BB79C3" w:rsidRDefault="008D62B5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72BB7FF" w14:textId="77777777" w:rsidR="008D62B5" w:rsidRDefault="008D62B5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33E87CE" w14:textId="77777777" w:rsidR="008D62B5" w:rsidRPr="008D62B5" w:rsidRDefault="008D62B5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28"/>
                <w:szCs w:val="32"/>
              </w:rPr>
            </w:pPr>
          </w:p>
          <w:p w14:paraId="50ECBF54" w14:textId="77777777" w:rsidR="008D62B5" w:rsidRPr="00BB79C3" w:rsidRDefault="008D62B5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574DD06" w14:textId="77777777" w:rsidR="008D62B5" w:rsidRDefault="008D62B5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F4FEB0D" w14:textId="77777777" w:rsidR="008D62B5" w:rsidRPr="00BB79C3" w:rsidRDefault="008D62B5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BB79C3">
              <w:rPr>
                <w:b/>
                <w:noProof/>
              </w:rPr>
              <w:drawing>
                <wp:anchor distT="0" distB="0" distL="114300" distR="114300" simplePos="0" relativeHeight="252062720" behindDoc="1" locked="0" layoutInCell="1" allowOverlap="1" wp14:anchorId="338CBE93" wp14:editId="3977D39C">
                  <wp:simplePos x="0" y="0"/>
                  <wp:positionH relativeFrom="column">
                    <wp:posOffset>85725</wp:posOffset>
                  </wp:positionH>
                  <wp:positionV relativeFrom="paragraph">
                    <wp:posOffset>169545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224" name="Picture 224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07F90A39" w14:textId="77777777" w:rsidR="008D62B5" w:rsidRPr="00BB79C3" w:rsidRDefault="008D62B5" w:rsidP="00331A30">
            <w:pPr>
              <w:pStyle w:val="TableContents"/>
              <w:ind w:left="249"/>
              <w:rPr>
                <w:rFonts w:ascii="Arial" w:hAnsi="Arial"/>
                <w:bCs/>
                <w:sz w:val="32"/>
                <w:szCs w:val="32"/>
              </w:rPr>
            </w:pPr>
            <w:r w:rsidRPr="00BB79C3">
              <w:rPr>
                <w:rFonts w:ascii="Arial" w:hAnsi="Arial"/>
                <w:b/>
                <w:bCs/>
                <w:sz w:val="20"/>
                <w:szCs w:val="22"/>
              </w:rPr>
              <w:t>Cards Against 2019</w:t>
            </w:r>
          </w:p>
        </w:tc>
      </w:tr>
    </w:tbl>
    <w:p w14:paraId="7BD3C4F7" w14:textId="1E1A9D3C" w:rsidR="008D62B5" w:rsidRDefault="008D62B5" w:rsidP="00733FBD"/>
    <w:tbl>
      <w:tblPr>
        <w:tblpPr w:leftFromText="141" w:rightFromText="141" w:vertAnchor="text" w:horzAnchor="margin" w:tblpXSpec="center" w:tblpY="-136"/>
        <w:tblW w:w="14400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3600"/>
        <w:gridCol w:w="3600"/>
        <w:gridCol w:w="3600"/>
        <w:gridCol w:w="3600"/>
      </w:tblGrid>
      <w:tr w:rsidR="008D62B5" w:rsidRPr="00BB79C3" w14:paraId="09679325" w14:textId="77777777" w:rsidTr="00331A30">
        <w:trPr>
          <w:trHeight w:hRule="exact" w:val="4968"/>
        </w:trPr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3ED6457D" w14:textId="3D9CC6D5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proofErr w:type="spellStart"/>
            <w:r>
              <w:rPr>
                <w:rFonts w:ascii="Arial" w:hAnsi="Arial"/>
                <w:b/>
                <w:bCs/>
                <w:sz w:val="32"/>
                <w:szCs w:val="32"/>
              </w:rPr>
              <w:lastRenderedPageBreak/>
              <w:t>Juul</w:t>
            </w:r>
            <w:proofErr w:type="spellEnd"/>
            <w:r>
              <w:rPr>
                <w:rFonts w:ascii="Arial" w:hAnsi="Arial"/>
                <w:b/>
                <w:bCs/>
                <w:sz w:val="32"/>
                <w:szCs w:val="32"/>
              </w:rPr>
              <w:t xml:space="preserve"> rooms</w:t>
            </w:r>
          </w:p>
          <w:p w14:paraId="3D348FEC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4821D77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EB111B5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A011E6D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7F914FC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9A6FC23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6239679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E504593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889D2ED" w14:textId="77777777" w:rsidR="008D62B5" w:rsidRPr="00186A70" w:rsidRDefault="008D62B5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2A6D7C41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2068864" behindDoc="1" locked="0" layoutInCell="1" allowOverlap="1" wp14:anchorId="62D6B5A5" wp14:editId="6203797E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225" name="Picture 225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45449F42" w14:textId="77777777" w:rsidR="008D62B5" w:rsidRPr="00D608C1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749E720D" w14:textId="0950B5E1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The Chatterbox</w:t>
            </w:r>
          </w:p>
          <w:p w14:paraId="785E308F" w14:textId="5079C42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A66DCB7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D8A5D12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0218196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0752FAE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AB31E66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4A1F005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381B5CD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22845FA" w14:textId="77777777" w:rsidR="008D62B5" w:rsidRPr="00186A70" w:rsidRDefault="008D62B5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1E114CC2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2069888" behindDoc="1" locked="0" layoutInCell="1" allowOverlap="1" wp14:anchorId="3A58CEF6" wp14:editId="7C087454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226" name="Picture 226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18BA6627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52EFC354" w14:textId="70941019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Gerald calling you “buddy”</w:t>
            </w:r>
          </w:p>
          <w:p w14:paraId="532550B8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9968F90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00E76A9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5EAE1B9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EE2561D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C0E9132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5E4EBE7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A3AD45B" w14:textId="77777777" w:rsidR="008D62B5" w:rsidRPr="00186A70" w:rsidRDefault="008D62B5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3DF1A64A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2070912" behindDoc="1" locked="0" layoutInCell="1" allowOverlap="1" wp14:anchorId="6B63A6DC" wp14:editId="690538EF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227" name="Picture 227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7A8528D7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17CB6A4" w14:textId="15DD5557" w:rsidR="008D62B5" w:rsidRDefault="008D62B5" w:rsidP="00331A30">
            <w:pPr>
              <w:pStyle w:val="TableContents"/>
              <w:ind w:left="249" w:right="181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When Brook’s balls dropped</w:t>
            </w:r>
          </w:p>
          <w:p w14:paraId="08779935" w14:textId="77777777" w:rsidR="008D62B5" w:rsidRDefault="008D62B5" w:rsidP="00331A30">
            <w:pPr>
              <w:pStyle w:val="TableContents"/>
              <w:ind w:left="249" w:right="181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F3D41BF" w14:textId="77777777" w:rsidR="008D62B5" w:rsidRDefault="008D62B5" w:rsidP="00331A30">
            <w:pPr>
              <w:pStyle w:val="TableContents"/>
              <w:ind w:left="249" w:right="181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C101EC5" w14:textId="77777777" w:rsidR="008D62B5" w:rsidRPr="00BB79C3" w:rsidRDefault="008D62B5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1793213" w14:textId="77777777" w:rsidR="008D62B5" w:rsidRPr="00BB79C3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182D9D3" w14:textId="77777777" w:rsidR="008D62B5" w:rsidRPr="00BB79C3" w:rsidRDefault="008D62B5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3EB1BBD" w14:textId="77777777" w:rsidR="008D62B5" w:rsidRPr="00BB79C3" w:rsidRDefault="008D62B5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D940251" w14:textId="77777777" w:rsidR="008D62B5" w:rsidRPr="00BB79C3" w:rsidRDefault="008D62B5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229C367" w14:textId="77777777" w:rsidR="008D62B5" w:rsidRPr="00BB79C3" w:rsidRDefault="008D62B5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573A286C" w14:textId="77777777" w:rsidR="008D62B5" w:rsidRPr="00BB79C3" w:rsidRDefault="008D62B5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  <w:r w:rsidRPr="00BB79C3">
              <w:rPr>
                <w:b/>
                <w:noProof/>
              </w:rPr>
              <w:drawing>
                <wp:anchor distT="0" distB="0" distL="114300" distR="114300" simplePos="0" relativeHeight="252067840" behindDoc="1" locked="0" layoutInCell="1" allowOverlap="1" wp14:anchorId="08662223" wp14:editId="51384F1D">
                  <wp:simplePos x="0" y="0"/>
                  <wp:positionH relativeFrom="column">
                    <wp:posOffset>86360</wp:posOffset>
                  </wp:positionH>
                  <wp:positionV relativeFrom="paragraph">
                    <wp:posOffset>104082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228" name="Picture 228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6D2DA78D" w14:textId="77777777" w:rsidR="008D62B5" w:rsidRPr="00BB79C3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BB79C3">
              <w:rPr>
                <w:rFonts w:ascii="Arial" w:hAnsi="Arial"/>
                <w:b/>
                <w:bCs/>
                <w:sz w:val="20"/>
                <w:szCs w:val="22"/>
              </w:rPr>
              <w:t>Cards Against 2019</w:t>
            </w:r>
          </w:p>
          <w:p w14:paraId="0B81B0C8" w14:textId="77777777" w:rsidR="008D62B5" w:rsidRPr="00BB79C3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</w:tc>
      </w:tr>
      <w:tr w:rsidR="008D62B5" w:rsidRPr="00BB79C3" w14:paraId="5D704C03" w14:textId="77777777" w:rsidTr="00331A30">
        <w:trPr>
          <w:trHeight w:hRule="exact" w:val="4968"/>
        </w:trPr>
        <w:tc>
          <w:tcPr>
            <w:tcW w:w="3600" w:type="dxa"/>
            <w:tcBorders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6584A58A" w14:textId="3EEA4A88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The bar on the ferry</w:t>
            </w:r>
          </w:p>
          <w:p w14:paraId="3D3A2BDB" w14:textId="7BB15256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CB0AF04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CCF9AB1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36E3FEF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797802E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A1D1BB5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9BCD508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C456B7F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E39CDF0" w14:textId="77777777" w:rsidR="008D62B5" w:rsidRPr="00186A70" w:rsidRDefault="008D62B5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4A9E521E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2072960" behindDoc="1" locked="0" layoutInCell="1" allowOverlap="1" wp14:anchorId="783FE06D" wp14:editId="4591AE15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229" name="Picture 229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36C13240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2CB18390" w14:textId="1F86367E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Antidote by Tyler Cordy</w:t>
            </w:r>
          </w:p>
          <w:p w14:paraId="3110FBA3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3926B43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329DB61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7D203C4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EE71C6B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33A00C7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33C85D9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3E7881C" w14:textId="77777777" w:rsidR="008D62B5" w:rsidRPr="00186A70" w:rsidRDefault="008D62B5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245D6F72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2073984" behindDoc="1" locked="0" layoutInCell="1" allowOverlap="1" wp14:anchorId="00D03878" wp14:editId="4F130918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230" name="Picture 230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2F8927A8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3BC31732" w14:textId="7EE7123B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Packing a thong for the Yukon</w:t>
            </w:r>
          </w:p>
          <w:p w14:paraId="465DB7B9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45E16E4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8A0E4C5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F753F65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00DD9D6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E6ABFE9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05106F7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F8509D9" w14:textId="77777777" w:rsidR="008D62B5" w:rsidRPr="00186A70" w:rsidRDefault="008D62B5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1DD794B0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2075008" behindDoc="1" locked="0" layoutInCell="1" allowOverlap="1" wp14:anchorId="2850ABB9" wp14:editId="39D89A85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231" name="Picture 231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726FE905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667257B" w14:textId="2DE70AF0" w:rsidR="008D62B5" w:rsidRDefault="008D62B5" w:rsidP="008D62B5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Brian Urrutia, drunk, at Dick’s</w:t>
            </w:r>
            <w:r w:rsidR="00331A30">
              <w:rPr>
                <w:rFonts w:ascii="Arial" w:hAnsi="Arial"/>
                <w:b/>
                <w:bCs/>
                <w:sz w:val="32"/>
                <w:szCs w:val="32"/>
              </w:rPr>
              <w:t xml:space="preserve"> Drive-in</w:t>
            </w:r>
          </w:p>
          <w:p w14:paraId="7E15C030" w14:textId="77777777" w:rsidR="008D62B5" w:rsidRPr="00BB79C3" w:rsidRDefault="008D62B5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37AEFD8" w14:textId="77777777" w:rsidR="008D62B5" w:rsidRPr="00BB79C3" w:rsidRDefault="008D62B5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E4FF56E" w14:textId="77777777" w:rsidR="008D62B5" w:rsidRPr="00BB79C3" w:rsidRDefault="008D62B5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C874D23" w14:textId="77777777" w:rsidR="008D62B5" w:rsidRPr="00BB79C3" w:rsidRDefault="008D62B5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DA6F8D5" w14:textId="77777777" w:rsidR="008D62B5" w:rsidRDefault="008D62B5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9A4B0EF" w14:textId="77777777" w:rsidR="008D62B5" w:rsidRPr="008D62B5" w:rsidRDefault="008D62B5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28"/>
                <w:szCs w:val="32"/>
              </w:rPr>
            </w:pPr>
          </w:p>
          <w:p w14:paraId="1E24AB73" w14:textId="77777777" w:rsidR="008D62B5" w:rsidRPr="00BB79C3" w:rsidRDefault="008D62B5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FD22075" w14:textId="77777777" w:rsidR="008D62B5" w:rsidRDefault="008D62B5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B3425DC" w14:textId="77777777" w:rsidR="008D62B5" w:rsidRPr="00BB79C3" w:rsidRDefault="008D62B5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BB79C3">
              <w:rPr>
                <w:b/>
                <w:noProof/>
              </w:rPr>
              <w:drawing>
                <wp:anchor distT="0" distB="0" distL="114300" distR="114300" simplePos="0" relativeHeight="252071936" behindDoc="1" locked="0" layoutInCell="1" allowOverlap="1" wp14:anchorId="45ACB0A4" wp14:editId="0D0152A2">
                  <wp:simplePos x="0" y="0"/>
                  <wp:positionH relativeFrom="column">
                    <wp:posOffset>85725</wp:posOffset>
                  </wp:positionH>
                  <wp:positionV relativeFrom="paragraph">
                    <wp:posOffset>169545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232" name="Picture 232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5A9D3E6A" w14:textId="77777777" w:rsidR="008D62B5" w:rsidRPr="00BB79C3" w:rsidRDefault="008D62B5" w:rsidP="00331A30">
            <w:pPr>
              <w:pStyle w:val="TableContents"/>
              <w:ind w:left="249"/>
              <w:rPr>
                <w:rFonts w:ascii="Arial" w:hAnsi="Arial"/>
                <w:bCs/>
                <w:sz w:val="32"/>
                <w:szCs w:val="32"/>
              </w:rPr>
            </w:pPr>
            <w:r w:rsidRPr="00BB79C3">
              <w:rPr>
                <w:rFonts w:ascii="Arial" w:hAnsi="Arial"/>
                <w:b/>
                <w:bCs/>
                <w:sz w:val="20"/>
                <w:szCs w:val="22"/>
              </w:rPr>
              <w:t>Cards Against 2019</w:t>
            </w:r>
          </w:p>
        </w:tc>
      </w:tr>
    </w:tbl>
    <w:p w14:paraId="3820F152" w14:textId="77777777" w:rsidR="008D62B5" w:rsidRDefault="008D62B5" w:rsidP="008D62B5">
      <w:r>
        <w:br w:type="page"/>
      </w:r>
    </w:p>
    <w:tbl>
      <w:tblPr>
        <w:tblpPr w:leftFromText="141" w:rightFromText="141" w:vertAnchor="text" w:horzAnchor="margin" w:tblpXSpec="center" w:tblpY="-136"/>
        <w:tblW w:w="14400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3600"/>
        <w:gridCol w:w="3600"/>
        <w:gridCol w:w="3600"/>
        <w:gridCol w:w="3600"/>
      </w:tblGrid>
      <w:tr w:rsidR="008D62B5" w:rsidRPr="00BB79C3" w14:paraId="6EE9A12E" w14:textId="77777777" w:rsidTr="00331A30">
        <w:trPr>
          <w:trHeight w:hRule="exact" w:val="4968"/>
        </w:trPr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5A13F481" w14:textId="68EFCBA8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lastRenderedPageBreak/>
              <w:t>Alana Bell talking about white privilege</w:t>
            </w:r>
          </w:p>
          <w:p w14:paraId="4A97DCBE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EFC43BC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EBF4D8C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C0EF449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4BE7B40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A8AFADA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0C6444E" w14:textId="77777777" w:rsidR="008D62B5" w:rsidRPr="00186A70" w:rsidRDefault="008D62B5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51372646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2078080" behindDoc="1" locked="0" layoutInCell="1" allowOverlap="1" wp14:anchorId="1220B57D" wp14:editId="0BDF4A6A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233" name="Picture 233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4BC41F46" w14:textId="77777777" w:rsidR="008D62B5" w:rsidRPr="00D608C1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558B7602" w14:textId="1FA81109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Diversity, equity, and inclusion</w:t>
            </w:r>
          </w:p>
          <w:p w14:paraId="623B16FF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FEE2089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D62F0D3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7BDAC51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28854D9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32BF63B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891F066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1C07762" w14:textId="77777777" w:rsidR="008D62B5" w:rsidRPr="00186A70" w:rsidRDefault="008D62B5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0FB0CDE3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2079104" behindDoc="1" locked="0" layoutInCell="1" allowOverlap="1" wp14:anchorId="10367B5C" wp14:editId="15272A67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234" name="Picture 234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0CD7246E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349D54D2" w14:textId="22F5F369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Girl Power</w:t>
            </w:r>
          </w:p>
          <w:p w14:paraId="12CBD35C" w14:textId="5087B831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1B220B9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0782672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C67BBD5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29D9ABF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34645FC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9F7C204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0DB12C1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F6B6741" w14:textId="77777777" w:rsidR="008D62B5" w:rsidRPr="00186A70" w:rsidRDefault="008D62B5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66650D17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2080128" behindDoc="1" locked="0" layoutInCell="1" allowOverlap="1" wp14:anchorId="1A926AD1" wp14:editId="7E188CA5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235" name="Picture 235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4DB41B73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18DDA6E" w14:textId="22C66F0A" w:rsidR="008D62B5" w:rsidRDefault="008D62B5" w:rsidP="00331A30">
            <w:pPr>
              <w:pStyle w:val="TableContents"/>
              <w:ind w:left="249" w:right="181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Senior skip day</w:t>
            </w:r>
          </w:p>
          <w:p w14:paraId="319EA175" w14:textId="77777777" w:rsidR="008D62B5" w:rsidRDefault="008D62B5" w:rsidP="00331A30">
            <w:pPr>
              <w:pStyle w:val="TableContents"/>
              <w:ind w:left="249" w:right="181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A0164AA" w14:textId="77777777" w:rsidR="008D62B5" w:rsidRDefault="008D62B5" w:rsidP="00331A30">
            <w:pPr>
              <w:pStyle w:val="TableContents"/>
              <w:ind w:left="249" w:right="181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27F71CC" w14:textId="77777777" w:rsidR="008D62B5" w:rsidRDefault="008D62B5" w:rsidP="00331A30">
            <w:pPr>
              <w:pStyle w:val="TableContents"/>
              <w:ind w:left="249" w:right="181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E3D871D" w14:textId="77777777" w:rsidR="008D62B5" w:rsidRPr="00BB79C3" w:rsidRDefault="008D62B5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9751B82" w14:textId="77777777" w:rsidR="008D62B5" w:rsidRPr="00BB79C3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CAD1800" w14:textId="77777777" w:rsidR="008D62B5" w:rsidRPr="00BB79C3" w:rsidRDefault="008D62B5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77EA6AB" w14:textId="77777777" w:rsidR="008D62B5" w:rsidRPr="00BB79C3" w:rsidRDefault="008D62B5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0CCD2D3" w14:textId="77777777" w:rsidR="008D62B5" w:rsidRPr="00BB79C3" w:rsidRDefault="008D62B5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CC0C749" w14:textId="77777777" w:rsidR="008D62B5" w:rsidRPr="00BB79C3" w:rsidRDefault="008D62B5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6AAA252B" w14:textId="77777777" w:rsidR="008D62B5" w:rsidRPr="00BB79C3" w:rsidRDefault="008D62B5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  <w:r w:rsidRPr="00BB79C3">
              <w:rPr>
                <w:b/>
                <w:noProof/>
              </w:rPr>
              <w:drawing>
                <wp:anchor distT="0" distB="0" distL="114300" distR="114300" simplePos="0" relativeHeight="252077056" behindDoc="1" locked="0" layoutInCell="1" allowOverlap="1" wp14:anchorId="0ED8830A" wp14:editId="2327DC18">
                  <wp:simplePos x="0" y="0"/>
                  <wp:positionH relativeFrom="column">
                    <wp:posOffset>86360</wp:posOffset>
                  </wp:positionH>
                  <wp:positionV relativeFrom="paragraph">
                    <wp:posOffset>104082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236" name="Picture 236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1C60C0CF" w14:textId="77777777" w:rsidR="008D62B5" w:rsidRPr="00BB79C3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BB79C3">
              <w:rPr>
                <w:rFonts w:ascii="Arial" w:hAnsi="Arial"/>
                <w:b/>
                <w:bCs/>
                <w:sz w:val="20"/>
                <w:szCs w:val="22"/>
              </w:rPr>
              <w:t>Cards Against 2019</w:t>
            </w:r>
          </w:p>
          <w:p w14:paraId="46D1850A" w14:textId="77777777" w:rsidR="008D62B5" w:rsidRPr="00BB79C3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</w:tc>
      </w:tr>
      <w:tr w:rsidR="008D62B5" w:rsidRPr="00BB79C3" w14:paraId="3E7E6620" w14:textId="77777777" w:rsidTr="00331A30">
        <w:trPr>
          <w:trHeight w:hRule="exact" w:val="4968"/>
        </w:trPr>
        <w:tc>
          <w:tcPr>
            <w:tcW w:w="3600" w:type="dxa"/>
            <w:tcBorders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11527097" w14:textId="34DF97E1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Melinda’s grouchy emails</w:t>
            </w:r>
          </w:p>
          <w:p w14:paraId="22B5FE90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AF3AC82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12DDB08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73899A6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16B43AE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B1043E6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A09B8A7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1FDC04D" w14:textId="77777777" w:rsidR="008D62B5" w:rsidRPr="00186A70" w:rsidRDefault="008D62B5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4EC71773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2082176" behindDoc="1" locked="0" layoutInCell="1" allowOverlap="1" wp14:anchorId="4B3346CE" wp14:editId="09302E9F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237" name="Picture 237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46DB6993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2CA66BA1" w14:textId="5C9B92E6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A discussion about race, gender, and sexuality by SAAS students</w:t>
            </w:r>
          </w:p>
          <w:p w14:paraId="077BBD02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10EAE13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B38D929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EEFAD98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BE386CB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2B70D35" w14:textId="77777777" w:rsidR="008D62B5" w:rsidRPr="00186A70" w:rsidRDefault="008D62B5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2382A703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2083200" behindDoc="1" locked="0" layoutInCell="1" allowOverlap="1" wp14:anchorId="18793ED0" wp14:editId="7E6B7C1D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238" name="Picture 238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664DE21F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54E8BCC4" w14:textId="4758B65E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The three Trump supporters at SAAS</w:t>
            </w:r>
          </w:p>
          <w:p w14:paraId="7F9E8E8E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0CFD83F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0A7A9B3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B26166F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F37A6E4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50A81BA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F1F6AA7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34B5759" w14:textId="77777777" w:rsidR="008D62B5" w:rsidRPr="00186A70" w:rsidRDefault="008D62B5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7C629A2A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2084224" behindDoc="1" locked="0" layoutInCell="1" allowOverlap="1" wp14:anchorId="7C855A78" wp14:editId="22ECAA34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239" name="Picture 239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6DC13D3C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5A99065" w14:textId="6515590B" w:rsidR="008D62B5" w:rsidRDefault="008D62B5" w:rsidP="008D62B5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The dark web</w:t>
            </w:r>
          </w:p>
          <w:p w14:paraId="0E9A0719" w14:textId="77777777" w:rsidR="008D62B5" w:rsidRPr="00BB79C3" w:rsidRDefault="008D62B5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60EF47E" w14:textId="77777777" w:rsidR="008D62B5" w:rsidRPr="00BB79C3" w:rsidRDefault="008D62B5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6C65845" w14:textId="7F05D97A" w:rsidR="008D62B5" w:rsidRDefault="008D62B5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E751F66" w14:textId="77777777" w:rsidR="008D62B5" w:rsidRPr="008D62B5" w:rsidRDefault="008D62B5" w:rsidP="00331A30">
            <w:pPr>
              <w:pStyle w:val="TableContents"/>
              <w:ind w:left="249"/>
              <w:rPr>
                <w:rFonts w:ascii="Arial" w:hAnsi="Arial"/>
                <w:b/>
                <w:bCs/>
                <w:szCs w:val="32"/>
              </w:rPr>
            </w:pPr>
          </w:p>
          <w:p w14:paraId="42352862" w14:textId="77777777" w:rsidR="008D62B5" w:rsidRPr="00BB79C3" w:rsidRDefault="008D62B5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C5AFEDD" w14:textId="77777777" w:rsidR="008D62B5" w:rsidRDefault="008D62B5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9F00DCC" w14:textId="77777777" w:rsidR="008D62B5" w:rsidRPr="008D62B5" w:rsidRDefault="008D62B5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28"/>
                <w:szCs w:val="32"/>
              </w:rPr>
            </w:pPr>
          </w:p>
          <w:p w14:paraId="294E16B7" w14:textId="77777777" w:rsidR="008D62B5" w:rsidRPr="00BB79C3" w:rsidRDefault="008D62B5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3CA2886" w14:textId="77777777" w:rsidR="008D62B5" w:rsidRDefault="008D62B5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D815F70" w14:textId="77777777" w:rsidR="008D62B5" w:rsidRPr="00BB79C3" w:rsidRDefault="008D62B5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BB79C3">
              <w:rPr>
                <w:b/>
                <w:noProof/>
              </w:rPr>
              <w:drawing>
                <wp:anchor distT="0" distB="0" distL="114300" distR="114300" simplePos="0" relativeHeight="252081152" behindDoc="1" locked="0" layoutInCell="1" allowOverlap="1" wp14:anchorId="6C4A4310" wp14:editId="77FBA329">
                  <wp:simplePos x="0" y="0"/>
                  <wp:positionH relativeFrom="column">
                    <wp:posOffset>85725</wp:posOffset>
                  </wp:positionH>
                  <wp:positionV relativeFrom="paragraph">
                    <wp:posOffset>169545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240" name="Picture 240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173745D3" w14:textId="77777777" w:rsidR="008D62B5" w:rsidRPr="00BB79C3" w:rsidRDefault="008D62B5" w:rsidP="00331A30">
            <w:pPr>
              <w:pStyle w:val="TableContents"/>
              <w:ind w:left="249"/>
              <w:rPr>
                <w:rFonts w:ascii="Arial" w:hAnsi="Arial"/>
                <w:bCs/>
                <w:sz w:val="32"/>
                <w:szCs w:val="32"/>
              </w:rPr>
            </w:pPr>
            <w:r w:rsidRPr="00BB79C3">
              <w:rPr>
                <w:rFonts w:ascii="Arial" w:hAnsi="Arial"/>
                <w:b/>
                <w:bCs/>
                <w:sz w:val="20"/>
                <w:szCs w:val="22"/>
              </w:rPr>
              <w:t>Cards Against 2019</w:t>
            </w:r>
          </w:p>
        </w:tc>
      </w:tr>
    </w:tbl>
    <w:p w14:paraId="7E0EBD31" w14:textId="77777777" w:rsidR="008D62B5" w:rsidRDefault="008D62B5">
      <w:r>
        <w:br w:type="page"/>
      </w:r>
    </w:p>
    <w:tbl>
      <w:tblPr>
        <w:tblpPr w:leftFromText="141" w:rightFromText="141" w:vertAnchor="text" w:horzAnchor="margin" w:tblpXSpec="center" w:tblpY="-136"/>
        <w:tblW w:w="14400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3600"/>
        <w:gridCol w:w="3600"/>
        <w:gridCol w:w="3600"/>
        <w:gridCol w:w="3600"/>
      </w:tblGrid>
      <w:tr w:rsidR="008D62B5" w:rsidRPr="00BB79C3" w14:paraId="63EB8B8C" w14:textId="77777777" w:rsidTr="00331A30">
        <w:trPr>
          <w:trHeight w:hRule="exact" w:val="4968"/>
        </w:trPr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4CC0FE4C" w14:textId="6DFE03C4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lastRenderedPageBreak/>
              <w:t>Seattle Academy the day after the 2016 election</w:t>
            </w:r>
          </w:p>
          <w:p w14:paraId="22E8845A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D2A22E6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4899FDA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EC66748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C74FD03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F1B3D58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30D507B" w14:textId="77777777" w:rsidR="008D62B5" w:rsidRPr="00186A70" w:rsidRDefault="008D62B5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20D54DA9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2087296" behindDoc="1" locked="0" layoutInCell="1" allowOverlap="1" wp14:anchorId="0918CFDF" wp14:editId="17EB5503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241" name="Picture 241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3211111B" w14:textId="77777777" w:rsidR="008D62B5" w:rsidRPr="00D608C1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07B938D2" w14:textId="57252001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proofErr w:type="spellStart"/>
            <w:r>
              <w:rPr>
                <w:rFonts w:ascii="Arial" w:hAnsi="Arial"/>
                <w:b/>
                <w:bCs/>
                <w:sz w:val="32"/>
                <w:szCs w:val="32"/>
              </w:rPr>
              <w:t>Cheryll</w:t>
            </w:r>
            <w:proofErr w:type="spellEnd"/>
            <w:r>
              <w:rPr>
                <w:rFonts w:ascii="Arial" w:hAnsi="Arial"/>
                <w:b/>
                <w:bCs/>
                <w:sz w:val="32"/>
                <w:szCs w:val="32"/>
              </w:rPr>
              <w:t xml:space="preserve"> Hidalgo’s extensive drug history</w:t>
            </w:r>
          </w:p>
          <w:p w14:paraId="67C58197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F096BA1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772B6EF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6E0D88D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AE05803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B9D4D2C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CA661E7" w14:textId="77777777" w:rsidR="008D62B5" w:rsidRPr="00186A70" w:rsidRDefault="008D62B5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1606E1B8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2088320" behindDoc="1" locked="0" layoutInCell="1" allowOverlap="1" wp14:anchorId="3A291401" wp14:editId="54F141E1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242" name="Picture 242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210DFAA1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040D04AF" w14:textId="4CCB949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SAAS kids pretending to be underprivileged</w:t>
            </w:r>
          </w:p>
          <w:p w14:paraId="02796BD8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72AEEC6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516E957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B027D0C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98406C6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90487BF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DD89A38" w14:textId="77777777" w:rsidR="008D62B5" w:rsidRPr="00186A70" w:rsidRDefault="008D62B5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39A120E6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2089344" behindDoc="1" locked="0" layoutInCell="1" allowOverlap="1" wp14:anchorId="46793492" wp14:editId="32E2AB18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243" name="Picture 243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7577E720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486CEAA" w14:textId="0EBD3F59" w:rsidR="008D62B5" w:rsidRDefault="008D62B5" w:rsidP="008D62B5">
            <w:pPr>
              <w:pStyle w:val="TableContents"/>
              <w:ind w:left="249" w:right="181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SAAS kids pretending to be black</w:t>
            </w:r>
          </w:p>
          <w:p w14:paraId="02B32D7F" w14:textId="77777777" w:rsidR="008D62B5" w:rsidRDefault="008D62B5" w:rsidP="00331A30">
            <w:pPr>
              <w:pStyle w:val="TableContents"/>
              <w:ind w:left="249" w:right="181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EE51D88" w14:textId="77777777" w:rsidR="008D62B5" w:rsidRPr="00BB79C3" w:rsidRDefault="008D62B5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6AAAD52" w14:textId="77777777" w:rsidR="008D62B5" w:rsidRPr="00BB79C3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CC7F522" w14:textId="77777777" w:rsidR="008D62B5" w:rsidRPr="00BB79C3" w:rsidRDefault="008D62B5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E140B18" w14:textId="77777777" w:rsidR="008D62B5" w:rsidRPr="00BB79C3" w:rsidRDefault="008D62B5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1FA675F" w14:textId="77777777" w:rsidR="008D62B5" w:rsidRPr="00BB79C3" w:rsidRDefault="008D62B5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E5C5E35" w14:textId="77777777" w:rsidR="008D62B5" w:rsidRPr="00BB79C3" w:rsidRDefault="008D62B5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38970806" w14:textId="77777777" w:rsidR="008D62B5" w:rsidRPr="00BB79C3" w:rsidRDefault="008D62B5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  <w:r w:rsidRPr="00BB79C3">
              <w:rPr>
                <w:b/>
                <w:noProof/>
              </w:rPr>
              <w:drawing>
                <wp:anchor distT="0" distB="0" distL="114300" distR="114300" simplePos="0" relativeHeight="252086272" behindDoc="1" locked="0" layoutInCell="1" allowOverlap="1" wp14:anchorId="3CCA7A55" wp14:editId="3EC3D4B6">
                  <wp:simplePos x="0" y="0"/>
                  <wp:positionH relativeFrom="column">
                    <wp:posOffset>86360</wp:posOffset>
                  </wp:positionH>
                  <wp:positionV relativeFrom="paragraph">
                    <wp:posOffset>104082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244" name="Picture 244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151BA6D3" w14:textId="77777777" w:rsidR="008D62B5" w:rsidRPr="00BB79C3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BB79C3">
              <w:rPr>
                <w:rFonts w:ascii="Arial" w:hAnsi="Arial"/>
                <w:b/>
                <w:bCs/>
                <w:sz w:val="20"/>
                <w:szCs w:val="22"/>
              </w:rPr>
              <w:t>Cards Against 2019</w:t>
            </w:r>
          </w:p>
          <w:p w14:paraId="60DB9B8E" w14:textId="77777777" w:rsidR="008D62B5" w:rsidRPr="00BB79C3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</w:tc>
      </w:tr>
      <w:tr w:rsidR="008D62B5" w:rsidRPr="00BB79C3" w14:paraId="138C5154" w14:textId="77777777" w:rsidTr="00331A30">
        <w:trPr>
          <w:trHeight w:hRule="exact" w:val="4968"/>
        </w:trPr>
        <w:tc>
          <w:tcPr>
            <w:tcW w:w="3600" w:type="dxa"/>
            <w:tcBorders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5E556874" w14:textId="62B711ED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 xml:space="preserve">No </w:t>
            </w:r>
            <w:proofErr w:type="spellStart"/>
            <w:r>
              <w:rPr>
                <w:rFonts w:ascii="Arial" w:hAnsi="Arial"/>
                <w:b/>
                <w:bCs/>
                <w:sz w:val="32"/>
                <w:szCs w:val="32"/>
              </w:rPr>
              <w:t>Juul</w:t>
            </w:r>
            <w:proofErr w:type="spellEnd"/>
            <w:r>
              <w:rPr>
                <w:rFonts w:ascii="Arial" w:hAnsi="Arial"/>
                <w:b/>
                <w:bCs/>
                <w:sz w:val="32"/>
                <w:szCs w:val="32"/>
              </w:rPr>
              <w:t xml:space="preserve"> July</w:t>
            </w:r>
          </w:p>
          <w:p w14:paraId="24379CFF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D9507E1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95BFF22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9577E43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C93B20C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9224ACF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39C8F84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83A63CA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31315FF" w14:textId="77777777" w:rsidR="008D62B5" w:rsidRPr="00186A70" w:rsidRDefault="008D62B5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6E3FBAC4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2091392" behindDoc="1" locked="0" layoutInCell="1" allowOverlap="1" wp14:anchorId="79C42F0B" wp14:editId="764DAC88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245" name="Picture 245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1DECD6F5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21FF4242" w14:textId="26C9C91A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Stacie Cone</w:t>
            </w:r>
          </w:p>
          <w:p w14:paraId="2634BA78" w14:textId="4FE26722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B9B5F84" w14:textId="52AC0E76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DB3B7F5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89D9BDE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1716ED6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7B5E3C1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7EF3F0D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052AAB1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E6B2164" w14:textId="77777777" w:rsidR="008D62B5" w:rsidRPr="00186A70" w:rsidRDefault="008D62B5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2EECD20B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2092416" behindDoc="1" locked="0" layoutInCell="1" allowOverlap="1" wp14:anchorId="1CE0E135" wp14:editId="7A2C7535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246" name="Picture 246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4E42CC3B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73A1E446" w14:textId="78C2CF06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My hot sister</w:t>
            </w:r>
          </w:p>
          <w:p w14:paraId="648D0CDE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4BF4067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8166358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DEDFC16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DECBF04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E68F35D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B4D1ABC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807AA56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91E91D0" w14:textId="77777777" w:rsidR="008D62B5" w:rsidRPr="00186A70" w:rsidRDefault="008D62B5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64CCB9F8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2093440" behindDoc="1" locked="0" layoutInCell="1" allowOverlap="1" wp14:anchorId="169972FC" wp14:editId="17DCE36C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247" name="Picture 247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1D073E08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58DD417" w14:textId="6DAE4F38" w:rsidR="008D62B5" w:rsidRPr="00BB79C3" w:rsidRDefault="008D62B5" w:rsidP="008D62B5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Fucking on Youth Legislature trips</w:t>
            </w:r>
          </w:p>
          <w:p w14:paraId="0D0E5E0F" w14:textId="77777777" w:rsidR="008D62B5" w:rsidRPr="00BB79C3" w:rsidRDefault="008D62B5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B3B27E8" w14:textId="77777777" w:rsidR="008D62B5" w:rsidRDefault="008D62B5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776F3E8" w14:textId="77777777" w:rsidR="008D62B5" w:rsidRPr="008D62B5" w:rsidRDefault="008D62B5" w:rsidP="00331A30">
            <w:pPr>
              <w:pStyle w:val="TableContents"/>
              <w:ind w:left="249"/>
              <w:rPr>
                <w:rFonts w:ascii="Arial" w:hAnsi="Arial"/>
                <w:b/>
                <w:bCs/>
                <w:szCs w:val="32"/>
              </w:rPr>
            </w:pPr>
          </w:p>
          <w:p w14:paraId="1977D23E" w14:textId="77777777" w:rsidR="008D62B5" w:rsidRPr="00BB79C3" w:rsidRDefault="008D62B5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4C94887" w14:textId="77777777" w:rsidR="008D62B5" w:rsidRDefault="008D62B5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8F018C4" w14:textId="77777777" w:rsidR="008D62B5" w:rsidRPr="008D62B5" w:rsidRDefault="008D62B5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28"/>
                <w:szCs w:val="32"/>
              </w:rPr>
            </w:pPr>
          </w:p>
          <w:p w14:paraId="0DF2FA1D" w14:textId="77777777" w:rsidR="008D62B5" w:rsidRPr="00BB79C3" w:rsidRDefault="008D62B5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D71D505" w14:textId="77777777" w:rsidR="008D62B5" w:rsidRDefault="008D62B5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305FA48" w14:textId="77777777" w:rsidR="008D62B5" w:rsidRPr="00BB79C3" w:rsidRDefault="008D62B5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BB79C3">
              <w:rPr>
                <w:b/>
                <w:noProof/>
              </w:rPr>
              <w:drawing>
                <wp:anchor distT="0" distB="0" distL="114300" distR="114300" simplePos="0" relativeHeight="252090368" behindDoc="1" locked="0" layoutInCell="1" allowOverlap="1" wp14:anchorId="100D70B7" wp14:editId="6EA9E515">
                  <wp:simplePos x="0" y="0"/>
                  <wp:positionH relativeFrom="column">
                    <wp:posOffset>85725</wp:posOffset>
                  </wp:positionH>
                  <wp:positionV relativeFrom="paragraph">
                    <wp:posOffset>169545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248" name="Picture 248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275F715A" w14:textId="77777777" w:rsidR="008D62B5" w:rsidRPr="00BB79C3" w:rsidRDefault="008D62B5" w:rsidP="00331A30">
            <w:pPr>
              <w:pStyle w:val="TableContents"/>
              <w:ind w:left="249"/>
              <w:rPr>
                <w:rFonts w:ascii="Arial" w:hAnsi="Arial"/>
                <w:bCs/>
                <w:sz w:val="32"/>
                <w:szCs w:val="32"/>
              </w:rPr>
            </w:pPr>
            <w:r w:rsidRPr="00BB79C3">
              <w:rPr>
                <w:rFonts w:ascii="Arial" w:hAnsi="Arial"/>
                <w:b/>
                <w:bCs/>
                <w:sz w:val="20"/>
                <w:szCs w:val="22"/>
              </w:rPr>
              <w:t>Cards Against 2019</w:t>
            </w:r>
          </w:p>
        </w:tc>
      </w:tr>
    </w:tbl>
    <w:p w14:paraId="48FC9CDD" w14:textId="6497C247" w:rsidR="008D62B5" w:rsidRDefault="008D62B5" w:rsidP="00733FBD"/>
    <w:tbl>
      <w:tblPr>
        <w:tblpPr w:leftFromText="141" w:rightFromText="141" w:vertAnchor="text" w:horzAnchor="margin" w:tblpXSpec="center" w:tblpY="-136"/>
        <w:tblW w:w="14400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3600"/>
        <w:gridCol w:w="3600"/>
        <w:gridCol w:w="3600"/>
        <w:gridCol w:w="3600"/>
      </w:tblGrid>
      <w:tr w:rsidR="008D62B5" w:rsidRPr="00BB79C3" w14:paraId="63A5D650" w14:textId="77777777" w:rsidTr="00331A30">
        <w:trPr>
          <w:trHeight w:hRule="exact" w:val="4968"/>
        </w:trPr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359F30DD" w14:textId="28D4C219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lastRenderedPageBreak/>
              <w:t>Laying an egg</w:t>
            </w:r>
          </w:p>
          <w:p w14:paraId="052706DD" w14:textId="453EEE3A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A460BC7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7226FC5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F26981B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6A61ED9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DFA38E8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3660076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B2C8329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8722593" w14:textId="5231E0D1" w:rsidR="008D62B5" w:rsidRPr="00186A70" w:rsidRDefault="008D62B5" w:rsidP="008D62B5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  <w:r>
              <w:rPr>
                <w:rFonts w:ascii="Arial" w:hAnsi="Arial"/>
                <w:b/>
                <w:bCs/>
                <w:szCs w:val="32"/>
              </w:rPr>
              <w:t>-CC</w:t>
            </w:r>
          </w:p>
          <w:p w14:paraId="5E1862E0" w14:textId="77777777" w:rsidR="008D62B5" w:rsidRDefault="008D62B5" w:rsidP="008D62B5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2104704" behindDoc="1" locked="0" layoutInCell="1" allowOverlap="1" wp14:anchorId="5EF6B947" wp14:editId="3A2ED3D3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257" name="Picture 257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6DF92021" w14:textId="6896097C" w:rsidR="008D62B5" w:rsidRPr="00D608C1" w:rsidRDefault="008D62B5" w:rsidP="008D62B5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09527C2A" w14:textId="0C8717CA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Getting groped by the TSA</w:t>
            </w:r>
          </w:p>
          <w:p w14:paraId="35A84C5E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C721992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04BC65E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605ACD5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2C4596C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1A757A1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BD99BB3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636DE33" w14:textId="77777777" w:rsidR="008D62B5" w:rsidRPr="00186A70" w:rsidRDefault="008D62B5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01F6F88A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2097536" behindDoc="1" locked="0" layoutInCell="1" allowOverlap="1" wp14:anchorId="296A02E0" wp14:editId="62FD19F9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250" name="Picture 250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7AA96779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4FF386A4" w14:textId="643E7C1D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Gary Anderson</w:t>
            </w:r>
          </w:p>
          <w:p w14:paraId="4C2C5766" w14:textId="5C21CF5A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81C8DBC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C8131E5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36402C0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ECA2A15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CBD5985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72020C0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69552FF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99DD42E" w14:textId="77777777" w:rsidR="008D62B5" w:rsidRPr="00186A70" w:rsidRDefault="008D62B5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46E1D6DB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2098560" behindDoc="1" locked="0" layoutInCell="1" allowOverlap="1" wp14:anchorId="22DA540E" wp14:editId="2CD75476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251" name="Picture 251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60FC69D8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E757EF3" w14:textId="774AEFEA" w:rsidR="008D62B5" w:rsidRDefault="008D62B5" w:rsidP="00331A30">
            <w:pPr>
              <w:pStyle w:val="TableContents"/>
              <w:ind w:left="249" w:right="181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Lauren Joseph</w:t>
            </w:r>
          </w:p>
          <w:p w14:paraId="10E2D54D" w14:textId="691DB706" w:rsidR="008D62B5" w:rsidRDefault="008D62B5" w:rsidP="00331A30">
            <w:pPr>
              <w:pStyle w:val="TableContents"/>
              <w:ind w:left="249" w:right="181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4034908" w14:textId="77777777" w:rsidR="008D62B5" w:rsidRDefault="008D62B5" w:rsidP="00331A30">
            <w:pPr>
              <w:pStyle w:val="TableContents"/>
              <w:ind w:left="249" w:right="181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C94174F" w14:textId="77777777" w:rsidR="008D62B5" w:rsidRDefault="008D62B5" w:rsidP="00331A30">
            <w:pPr>
              <w:pStyle w:val="TableContents"/>
              <w:ind w:left="249" w:right="181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84EDBD0" w14:textId="77777777" w:rsidR="008D62B5" w:rsidRPr="00BB79C3" w:rsidRDefault="008D62B5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453712F" w14:textId="77777777" w:rsidR="008D62B5" w:rsidRPr="00BB79C3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02A01E0" w14:textId="77777777" w:rsidR="008D62B5" w:rsidRPr="00BB79C3" w:rsidRDefault="008D62B5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696B423" w14:textId="77777777" w:rsidR="008D62B5" w:rsidRPr="00BB79C3" w:rsidRDefault="008D62B5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E895A4F" w14:textId="77777777" w:rsidR="008D62B5" w:rsidRPr="00BB79C3" w:rsidRDefault="008D62B5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65A805B" w14:textId="77777777" w:rsidR="008D62B5" w:rsidRPr="00BB79C3" w:rsidRDefault="008D62B5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08FB2669" w14:textId="77777777" w:rsidR="008D62B5" w:rsidRPr="00BB79C3" w:rsidRDefault="008D62B5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  <w:r w:rsidRPr="00BB79C3">
              <w:rPr>
                <w:b/>
                <w:noProof/>
              </w:rPr>
              <w:drawing>
                <wp:anchor distT="0" distB="0" distL="114300" distR="114300" simplePos="0" relativeHeight="252095488" behindDoc="1" locked="0" layoutInCell="1" allowOverlap="1" wp14:anchorId="5BCFEF42" wp14:editId="531AA040">
                  <wp:simplePos x="0" y="0"/>
                  <wp:positionH relativeFrom="column">
                    <wp:posOffset>86360</wp:posOffset>
                  </wp:positionH>
                  <wp:positionV relativeFrom="paragraph">
                    <wp:posOffset>104082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252" name="Picture 252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25FD4DA8" w14:textId="77777777" w:rsidR="008D62B5" w:rsidRPr="00BB79C3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BB79C3">
              <w:rPr>
                <w:rFonts w:ascii="Arial" w:hAnsi="Arial"/>
                <w:b/>
                <w:bCs/>
                <w:sz w:val="20"/>
                <w:szCs w:val="22"/>
              </w:rPr>
              <w:t>Cards Against 2019</w:t>
            </w:r>
          </w:p>
          <w:p w14:paraId="0198F2C3" w14:textId="77777777" w:rsidR="008D62B5" w:rsidRPr="00BB79C3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</w:tc>
      </w:tr>
      <w:tr w:rsidR="008D62B5" w:rsidRPr="00BB79C3" w14:paraId="7F321BB9" w14:textId="77777777" w:rsidTr="00331A30">
        <w:trPr>
          <w:trHeight w:hRule="exact" w:val="4968"/>
        </w:trPr>
        <w:tc>
          <w:tcPr>
            <w:tcW w:w="3600" w:type="dxa"/>
            <w:tcBorders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6C1BB319" w14:textId="4F867F28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American Studies</w:t>
            </w:r>
          </w:p>
          <w:p w14:paraId="7DB2AAEF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A547F8B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6ADE6EB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8807CAA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43B87E8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AD9BCC1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E2AFA1F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1CA7870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F7B4038" w14:textId="77777777" w:rsidR="008D62B5" w:rsidRPr="00186A70" w:rsidRDefault="008D62B5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165B94E4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2100608" behindDoc="1" locked="0" layoutInCell="1" allowOverlap="1" wp14:anchorId="3F8298F5" wp14:editId="1032C374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253" name="Picture 253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526B9B8F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053BA7A7" w14:textId="6559849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Depression</w:t>
            </w:r>
          </w:p>
          <w:p w14:paraId="5C9B57F4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E8A24E0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4B57B2B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142F9A2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16FB3F6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557C4BA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322DDAC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B9F01F9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E1B9C47" w14:textId="77777777" w:rsidR="008D62B5" w:rsidRPr="00186A70" w:rsidRDefault="008D62B5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74471C11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2101632" behindDoc="1" locked="0" layoutInCell="1" allowOverlap="1" wp14:anchorId="0680E175" wp14:editId="1955EE58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254" name="Picture 254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670CB4EE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48A19453" w14:textId="277D86B8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Dr. W’s breath</w:t>
            </w:r>
          </w:p>
          <w:p w14:paraId="47ABC6EF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3FB9E0F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6EB7A1F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2B8B47B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2F09585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2A4EA0D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BB3F3A7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1971C1F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D1E8B8F" w14:textId="77777777" w:rsidR="008D62B5" w:rsidRPr="00186A70" w:rsidRDefault="008D62B5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37DCAC91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2102656" behindDoc="1" locked="0" layoutInCell="1" allowOverlap="1" wp14:anchorId="10A55939" wp14:editId="325C9C7A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255" name="Picture 255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27D4FDD2" w14:textId="77777777" w:rsidR="008D62B5" w:rsidRDefault="008D62B5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11A39DB" w14:textId="02424DB4" w:rsidR="008D62B5" w:rsidRPr="00BB79C3" w:rsidRDefault="008D62B5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Chef Amy’s creamy pesto tortellini</w:t>
            </w:r>
          </w:p>
          <w:p w14:paraId="562A54DC" w14:textId="77777777" w:rsidR="008D62B5" w:rsidRPr="00BB79C3" w:rsidRDefault="008D62B5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1064EA5" w14:textId="77777777" w:rsidR="008D62B5" w:rsidRDefault="008D62B5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A03D7CC" w14:textId="77777777" w:rsidR="008D62B5" w:rsidRPr="008D62B5" w:rsidRDefault="008D62B5" w:rsidP="00331A30">
            <w:pPr>
              <w:pStyle w:val="TableContents"/>
              <w:ind w:left="249"/>
              <w:rPr>
                <w:rFonts w:ascii="Arial" w:hAnsi="Arial"/>
                <w:b/>
                <w:bCs/>
                <w:szCs w:val="32"/>
              </w:rPr>
            </w:pPr>
          </w:p>
          <w:p w14:paraId="607A8E5D" w14:textId="77777777" w:rsidR="008D62B5" w:rsidRPr="00BB79C3" w:rsidRDefault="008D62B5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8B47D25" w14:textId="77777777" w:rsidR="008D62B5" w:rsidRDefault="008D62B5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F31DBD8" w14:textId="77777777" w:rsidR="008D62B5" w:rsidRPr="008D62B5" w:rsidRDefault="008D62B5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28"/>
                <w:szCs w:val="32"/>
              </w:rPr>
            </w:pPr>
          </w:p>
          <w:p w14:paraId="56CBBA6B" w14:textId="77777777" w:rsidR="008D62B5" w:rsidRPr="00BB79C3" w:rsidRDefault="008D62B5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0BB899D" w14:textId="77777777" w:rsidR="008D62B5" w:rsidRDefault="008D62B5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59B37B6" w14:textId="77777777" w:rsidR="008D62B5" w:rsidRPr="00BB79C3" w:rsidRDefault="008D62B5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BB79C3">
              <w:rPr>
                <w:b/>
                <w:noProof/>
              </w:rPr>
              <w:drawing>
                <wp:anchor distT="0" distB="0" distL="114300" distR="114300" simplePos="0" relativeHeight="252099584" behindDoc="1" locked="0" layoutInCell="1" allowOverlap="1" wp14:anchorId="25EBB3B6" wp14:editId="5E5A1A38">
                  <wp:simplePos x="0" y="0"/>
                  <wp:positionH relativeFrom="column">
                    <wp:posOffset>85725</wp:posOffset>
                  </wp:positionH>
                  <wp:positionV relativeFrom="paragraph">
                    <wp:posOffset>169545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256" name="Picture 256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7EB4F544" w14:textId="77777777" w:rsidR="008D62B5" w:rsidRPr="00BB79C3" w:rsidRDefault="008D62B5" w:rsidP="00331A30">
            <w:pPr>
              <w:pStyle w:val="TableContents"/>
              <w:ind w:left="249"/>
              <w:rPr>
                <w:rFonts w:ascii="Arial" w:hAnsi="Arial"/>
                <w:bCs/>
                <w:sz w:val="32"/>
                <w:szCs w:val="32"/>
              </w:rPr>
            </w:pPr>
            <w:r w:rsidRPr="00BB79C3">
              <w:rPr>
                <w:rFonts w:ascii="Arial" w:hAnsi="Arial"/>
                <w:b/>
                <w:bCs/>
                <w:sz w:val="20"/>
                <w:szCs w:val="22"/>
              </w:rPr>
              <w:t>Cards Against 2019</w:t>
            </w:r>
          </w:p>
        </w:tc>
      </w:tr>
    </w:tbl>
    <w:p w14:paraId="2D050BB7" w14:textId="77777777" w:rsidR="008D62B5" w:rsidRDefault="008D62B5">
      <w:r>
        <w:br w:type="page"/>
      </w:r>
    </w:p>
    <w:tbl>
      <w:tblPr>
        <w:tblpPr w:leftFromText="141" w:rightFromText="141" w:vertAnchor="text" w:horzAnchor="margin" w:tblpXSpec="center" w:tblpY="-136"/>
        <w:tblW w:w="14400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3600"/>
        <w:gridCol w:w="3600"/>
        <w:gridCol w:w="3600"/>
        <w:gridCol w:w="3600"/>
      </w:tblGrid>
      <w:tr w:rsidR="00AC34CC" w:rsidRPr="00BB79C3" w14:paraId="6353E6B8" w14:textId="77777777" w:rsidTr="00331A30">
        <w:trPr>
          <w:trHeight w:hRule="exact" w:val="4968"/>
        </w:trPr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6B1A5E1B" w14:textId="50B8E402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lastRenderedPageBreak/>
              <w:t>Elsa Aitchison</w:t>
            </w:r>
          </w:p>
          <w:p w14:paraId="6D99117D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440E6F7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8E963A0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C9FDF6B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C4AF418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2832FF5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DD3B1EE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D5DCED4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2D46CEA" w14:textId="7CCD4A11" w:rsidR="00AC34CC" w:rsidRPr="00186A70" w:rsidRDefault="00AC34CC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1A6314F1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2113920" behindDoc="1" locked="0" layoutInCell="1" allowOverlap="1" wp14:anchorId="231BF521" wp14:editId="0297B4DB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258" name="Picture 258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66272369" w14:textId="77777777" w:rsidR="00AC34CC" w:rsidRPr="00D608C1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06866663" w14:textId="1C8DD6AF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 xml:space="preserve">Victor </w:t>
            </w:r>
            <w:proofErr w:type="spellStart"/>
            <w:r>
              <w:rPr>
                <w:rFonts w:ascii="Arial" w:hAnsi="Arial"/>
                <w:b/>
                <w:bCs/>
                <w:sz w:val="32"/>
                <w:szCs w:val="32"/>
              </w:rPr>
              <w:t>Alhadeff</w:t>
            </w:r>
            <w:proofErr w:type="spellEnd"/>
          </w:p>
          <w:p w14:paraId="0871BF36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D12A560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F5F43AA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4B3D144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16FBE9A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6EFC375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72A2B1C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7C49AAE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C6EBFF4" w14:textId="77777777" w:rsidR="00AC34CC" w:rsidRPr="00186A70" w:rsidRDefault="00AC34CC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6FC6DD10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2107776" behindDoc="1" locked="0" layoutInCell="1" allowOverlap="1" wp14:anchorId="1101DC13" wp14:editId="0F648652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259" name="Picture 259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3B1B9E88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2D9D9AA7" w14:textId="444C50D2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Nejat Ali</w:t>
            </w:r>
          </w:p>
          <w:p w14:paraId="1242CAF1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77043F6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8EC07FD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1FB43A9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F5F8091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DD3E9CE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5BD6758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E3256D5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C3A2E9B" w14:textId="77777777" w:rsidR="00AC34CC" w:rsidRPr="00186A70" w:rsidRDefault="00AC34CC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7F1AA248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2108800" behindDoc="1" locked="0" layoutInCell="1" allowOverlap="1" wp14:anchorId="1E81B1DC" wp14:editId="709115FE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260" name="Picture 260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3BD0AA47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F214507" w14:textId="4BED1064" w:rsidR="00AC34CC" w:rsidRDefault="00AC34CC" w:rsidP="00331A30">
            <w:pPr>
              <w:pStyle w:val="TableContents"/>
              <w:ind w:left="249" w:right="181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Luke Allen</w:t>
            </w:r>
          </w:p>
          <w:p w14:paraId="4A61F236" w14:textId="77777777" w:rsidR="00AC34CC" w:rsidRDefault="00AC34CC" w:rsidP="00331A30">
            <w:pPr>
              <w:pStyle w:val="TableContents"/>
              <w:ind w:left="249" w:right="181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A95E533" w14:textId="77777777" w:rsidR="00AC34CC" w:rsidRDefault="00AC34CC" w:rsidP="00331A30">
            <w:pPr>
              <w:pStyle w:val="TableContents"/>
              <w:ind w:left="249" w:right="181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386985D" w14:textId="77777777" w:rsidR="00AC34CC" w:rsidRDefault="00AC34CC" w:rsidP="00331A30">
            <w:pPr>
              <w:pStyle w:val="TableContents"/>
              <w:ind w:left="249" w:right="181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D900285" w14:textId="77777777" w:rsidR="00AC34CC" w:rsidRPr="00BB79C3" w:rsidRDefault="00AC34CC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8BDA73F" w14:textId="77777777" w:rsidR="00AC34CC" w:rsidRPr="00BB79C3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EC5EA57" w14:textId="77777777" w:rsidR="00AC34CC" w:rsidRPr="00BB79C3" w:rsidRDefault="00AC34CC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9BBC5E6" w14:textId="77777777" w:rsidR="00AC34CC" w:rsidRPr="00BB79C3" w:rsidRDefault="00AC34CC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3A3EE88" w14:textId="77777777" w:rsidR="00AC34CC" w:rsidRPr="00BB79C3" w:rsidRDefault="00AC34CC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302B97D" w14:textId="77777777" w:rsidR="00AC34CC" w:rsidRPr="00BB79C3" w:rsidRDefault="00AC34CC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0A92C156" w14:textId="77777777" w:rsidR="00AC34CC" w:rsidRPr="00BB79C3" w:rsidRDefault="00AC34CC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  <w:r w:rsidRPr="00BB79C3">
              <w:rPr>
                <w:b/>
                <w:noProof/>
              </w:rPr>
              <w:drawing>
                <wp:anchor distT="0" distB="0" distL="114300" distR="114300" simplePos="0" relativeHeight="252106752" behindDoc="1" locked="0" layoutInCell="1" allowOverlap="1" wp14:anchorId="09059FA6" wp14:editId="37CA45D9">
                  <wp:simplePos x="0" y="0"/>
                  <wp:positionH relativeFrom="column">
                    <wp:posOffset>86360</wp:posOffset>
                  </wp:positionH>
                  <wp:positionV relativeFrom="paragraph">
                    <wp:posOffset>104082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261" name="Picture 261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3B0FBA50" w14:textId="77777777" w:rsidR="00AC34CC" w:rsidRPr="00BB79C3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BB79C3">
              <w:rPr>
                <w:rFonts w:ascii="Arial" w:hAnsi="Arial"/>
                <w:b/>
                <w:bCs/>
                <w:sz w:val="20"/>
                <w:szCs w:val="22"/>
              </w:rPr>
              <w:t>Cards Against 2019</w:t>
            </w:r>
          </w:p>
          <w:p w14:paraId="656B6022" w14:textId="77777777" w:rsidR="00AC34CC" w:rsidRPr="00BB79C3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</w:tc>
      </w:tr>
      <w:tr w:rsidR="00AC34CC" w:rsidRPr="00BB79C3" w14:paraId="0F84EA98" w14:textId="77777777" w:rsidTr="00331A30">
        <w:trPr>
          <w:trHeight w:hRule="exact" w:val="4968"/>
        </w:trPr>
        <w:tc>
          <w:tcPr>
            <w:tcW w:w="3600" w:type="dxa"/>
            <w:tcBorders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24C7100A" w14:textId="3D7785AD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Aidan Barry</w:t>
            </w:r>
          </w:p>
          <w:p w14:paraId="03BF1864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517761D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01B22D0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C1324BC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575095A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5F4ADBE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6BA292A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ECA139D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95F4254" w14:textId="77777777" w:rsidR="00AC34CC" w:rsidRPr="00186A70" w:rsidRDefault="00AC34CC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6680779D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2110848" behindDoc="1" locked="0" layoutInCell="1" allowOverlap="1" wp14:anchorId="65E6658E" wp14:editId="52D2DC9D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262" name="Picture 262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6979BFD6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7EC173F8" w14:textId="212D63F6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Rusha Bartlett</w:t>
            </w:r>
          </w:p>
          <w:p w14:paraId="5E8ADB44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00AA862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3EA6191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1ADA05C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CEDDB77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C09293E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67FEE2A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4E09568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6D06996" w14:textId="77777777" w:rsidR="00AC34CC" w:rsidRPr="00186A70" w:rsidRDefault="00AC34CC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046F58D1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2111872" behindDoc="1" locked="0" layoutInCell="1" allowOverlap="1" wp14:anchorId="7E665FAD" wp14:editId="38717E96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263" name="Picture 263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3EAEFBAE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59FA0D10" w14:textId="08BC0E01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Tess Barton</w:t>
            </w:r>
          </w:p>
          <w:p w14:paraId="68D40A42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99A71F3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512474D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9462E83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47333C1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295369F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15D64DA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6F2D909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D7CFFF1" w14:textId="77777777" w:rsidR="00AC34CC" w:rsidRPr="00186A70" w:rsidRDefault="00AC34CC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7F7399F0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2112896" behindDoc="1" locked="0" layoutInCell="1" allowOverlap="1" wp14:anchorId="75121B61" wp14:editId="52B13EBD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264" name="Picture 264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10E580C7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F8A1E0B" w14:textId="69822CEE" w:rsidR="00AC34CC" w:rsidRDefault="00AC34CC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Isabella Barwick</w:t>
            </w:r>
          </w:p>
          <w:p w14:paraId="4202A431" w14:textId="77777777" w:rsidR="00AC34CC" w:rsidRPr="00BB79C3" w:rsidRDefault="00AC34CC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0AF7E57" w14:textId="77777777" w:rsidR="00AC34CC" w:rsidRPr="00BB79C3" w:rsidRDefault="00AC34CC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78E8A1F" w14:textId="77777777" w:rsidR="00AC34CC" w:rsidRDefault="00AC34CC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255C225" w14:textId="77777777" w:rsidR="00AC34CC" w:rsidRPr="008D62B5" w:rsidRDefault="00AC34CC" w:rsidP="00331A30">
            <w:pPr>
              <w:pStyle w:val="TableContents"/>
              <w:ind w:left="249"/>
              <w:rPr>
                <w:rFonts w:ascii="Arial" w:hAnsi="Arial"/>
                <w:b/>
                <w:bCs/>
                <w:szCs w:val="32"/>
              </w:rPr>
            </w:pPr>
          </w:p>
          <w:p w14:paraId="0F05E68D" w14:textId="77777777" w:rsidR="00AC34CC" w:rsidRPr="00BB79C3" w:rsidRDefault="00AC34CC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06A7248" w14:textId="77777777" w:rsidR="00AC34CC" w:rsidRDefault="00AC34CC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EAF23CD" w14:textId="77777777" w:rsidR="00AC34CC" w:rsidRPr="008D62B5" w:rsidRDefault="00AC34CC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28"/>
                <w:szCs w:val="32"/>
              </w:rPr>
            </w:pPr>
          </w:p>
          <w:p w14:paraId="5FFD3BD3" w14:textId="77777777" w:rsidR="00AC34CC" w:rsidRPr="00BB79C3" w:rsidRDefault="00AC34CC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0ECEB04" w14:textId="77777777" w:rsidR="00AC34CC" w:rsidRDefault="00AC34CC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C00B85D" w14:textId="77777777" w:rsidR="00AC34CC" w:rsidRPr="00BB79C3" w:rsidRDefault="00AC34CC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BB79C3">
              <w:rPr>
                <w:b/>
                <w:noProof/>
              </w:rPr>
              <w:drawing>
                <wp:anchor distT="0" distB="0" distL="114300" distR="114300" simplePos="0" relativeHeight="252109824" behindDoc="1" locked="0" layoutInCell="1" allowOverlap="1" wp14:anchorId="74C0C514" wp14:editId="22558A1A">
                  <wp:simplePos x="0" y="0"/>
                  <wp:positionH relativeFrom="column">
                    <wp:posOffset>85725</wp:posOffset>
                  </wp:positionH>
                  <wp:positionV relativeFrom="paragraph">
                    <wp:posOffset>169545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265" name="Picture 265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72ADC5A9" w14:textId="77777777" w:rsidR="00AC34CC" w:rsidRPr="00BB79C3" w:rsidRDefault="00AC34CC" w:rsidP="00331A30">
            <w:pPr>
              <w:pStyle w:val="TableContents"/>
              <w:ind w:left="249"/>
              <w:rPr>
                <w:rFonts w:ascii="Arial" w:hAnsi="Arial"/>
                <w:bCs/>
                <w:sz w:val="32"/>
                <w:szCs w:val="32"/>
              </w:rPr>
            </w:pPr>
            <w:r w:rsidRPr="00BB79C3">
              <w:rPr>
                <w:rFonts w:ascii="Arial" w:hAnsi="Arial"/>
                <w:b/>
                <w:bCs/>
                <w:sz w:val="20"/>
                <w:szCs w:val="22"/>
              </w:rPr>
              <w:t>Cards Against 2019</w:t>
            </w:r>
          </w:p>
        </w:tc>
      </w:tr>
    </w:tbl>
    <w:p w14:paraId="792888FB" w14:textId="77777777" w:rsidR="00AC34CC" w:rsidRDefault="00AC34CC" w:rsidP="00AC34CC">
      <w:r>
        <w:br w:type="page"/>
      </w:r>
    </w:p>
    <w:tbl>
      <w:tblPr>
        <w:tblpPr w:leftFromText="141" w:rightFromText="141" w:vertAnchor="text" w:horzAnchor="margin" w:tblpXSpec="center" w:tblpY="-136"/>
        <w:tblW w:w="14400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3600"/>
        <w:gridCol w:w="3600"/>
        <w:gridCol w:w="3600"/>
        <w:gridCol w:w="3600"/>
      </w:tblGrid>
      <w:tr w:rsidR="00AC34CC" w:rsidRPr="00BB79C3" w14:paraId="3E5F29C2" w14:textId="77777777" w:rsidTr="00331A30">
        <w:trPr>
          <w:trHeight w:hRule="exact" w:val="4968"/>
        </w:trPr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08A58FF3" w14:textId="603FFF0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proofErr w:type="spellStart"/>
            <w:r>
              <w:rPr>
                <w:rFonts w:ascii="Arial" w:hAnsi="Arial"/>
                <w:b/>
                <w:bCs/>
                <w:sz w:val="32"/>
                <w:szCs w:val="32"/>
              </w:rPr>
              <w:lastRenderedPageBreak/>
              <w:t>Kameryn</w:t>
            </w:r>
            <w:proofErr w:type="spellEnd"/>
            <w:r>
              <w:rPr>
                <w:rFonts w:ascii="Arial" w:hAnsi="Arial"/>
                <w:b/>
                <w:bCs/>
                <w:sz w:val="32"/>
                <w:szCs w:val="32"/>
              </w:rPr>
              <w:t xml:space="preserve"> </w:t>
            </w:r>
            <w:proofErr w:type="spellStart"/>
            <w:r>
              <w:rPr>
                <w:rFonts w:ascii="Arial" w:hAnsi="Arial"/>
                <w:b/>
                <w:bCs/>
                <w:sz w:val="32"/>
                <w:szCs w:val="32"/>
              </w:rPr>
              <w:t>Batigan</w:t>
            </w:r>
            <w:proofErr w:type="spellEnd"/>
          </w:p>
          <w:p w14:paraId="52900164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992484B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BEC65D2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70B1DCE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0832CB2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3567FBC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86F0552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62BF334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F1DF89F" w14:textId="77777777" w:rsidR="00AC34CC" w:rsidRPr="00186A70" w:rsidRDefault="00AC34CC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5BD7A05C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2119040" behindDoc="1" locked="0" layoutInCell="1" allowOverlap="1" wp14:anchorId="16E3C42E" wp14:editId="3AE9DA33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266" name="Picture 266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7A2FD6E4" w14:textId="77777777" w:rsidR="00AC34CC" w:rsidRPr="00D608C1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1853D122" w14:textId="66920578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 xml:space="preserve">Sylvia </w:t>
            </w:r>
            <w:proofErr w:type="spellStart"/>
            <w:r>
              <w:rPr>
                <w:rFonts w:ascii="Arial" w:hAnsi="Arial"/>
                <w:b/>
                <w:bCs/>
                <w:sz w:val="32"/>
                <w:szCs w:val="32"/>
              </w:rPr>
              <w:t>Bergerud</w:t>
            </w:r>
            <w:proofErr w:type="spellEnd"/>
          </w:p>
          <w:p w14:paraId="0AE8B5A6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28AB2D5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DFB7908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35F1813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22B6798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6321221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9EE42A5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47F98CD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E159052" w14:textId="77777777" w:rsidR="00AC34CC" w:rsidRPr="00186A70" w:rsidRDefault="00AC34CC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0C4E54D6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2116992" behindDoc="1" locked="0" layoutInCell="1" allowOverlap="1" wp14:anchorId="3864A6ED" wp14:editId="0864A81E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267" name="Picture 267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34194E50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49DE3239" w14:textId="7355E57A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Olivia Brandon</w:t>
            </w:r>
          </w:p>
          <w:p w14:paraId="6C398268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54CB77B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B27D283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1C3A38F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9669917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00BCFA9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02A6B19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65B7CB8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ECC6220" w14:textId="77777777" w:rsidR="00AC34CC" w:rsidRPr="00186A70" w:rsidRDefault="00AC34CC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31DD6A2D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2118016" behindDoc="1" locked="0" layoutInCell="1" allowOverlap="1" wp14:anchorId="18924E75" wp14:editId="3FD8A3E3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268" name="Picture 268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163F0044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9F9E1DC" w14:textId="0C2B53E4" w:rsidR="00AC34CC" w:rsidRDefault="00AC34CC" w:rsidP="00331A30">
            <w:pPr>
              <w:pStyle w:val="TableContents"/>
              <w:ind w:left="249" w:right="181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Guy Burg</w:t>
            </w:r>
          </w:p>
          <w:p w14:paraId="525A6E64" w14:textId="77777777" w:rsidR="00AC34CC" w:rsidRDefault="00AC34CC" w:rsidP="00331A30">
            <w:pPr>
              <w:pStyle w:val="TableContents"/>
              <w:ind w:left="249" w:right="181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249D861" w14:textId="77777777" w:rsidR="00AC34CC" w:rsidRDefault="00AC34CC" w:rsidP="00331A30">
            <w:pPr>
              <w:pStyle w:val="TableContents"/>
              <w:ind w:left="249" w:right="181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5FEEA37" w14:textId="77777777" w:rsidR="00AC34CC" w:rsidRDefault="00AC34CC" w:rsidP="00331A30">
            <w:pPr>
              <w:pStyle w:val="TableContents"/>
              <w:ind w:left="249" w:right="181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F6C05E3" w14:textId="77777777" w:rsidR="00AC34CC" w:rsidRPr="00BB79C3" w:rsidRDefault="00AC34CC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E2AC15D" w14:textId="77777777" w:rsidR="00AC34CC" w:rsidRPr="00BB79C3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948D5D7" w14:textId="77777777" w:rsidR="00AC34CC" w:rsidRPr="00BB79C3" w:rsidRDefault="00AC34CC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A4076C4" w14:textId="77777777" w:rsidR="00AC34CC" w:rsidRPr="00BB79C3" w:rsidRDefault="00AC34CC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61918FF" w14:textId="77777777" w:rsidR="00AC34CC" w:rsidRPr="00BB79C3" w:rsidRDefault="00AC34CC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BE08F4F" w14:textId="77777777" w:rsidR="00AC34CC" w:rsidRPr="00BB79C3" w:rsidRDefault="00AC34CC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40E684AB" w14:textId="77777777" w:rsidR="00AC34CC" w:rsidRPr="00BB79C3" w:rsidRDefault="00AC34CC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  <w:r w:rsidRPr="00BB79C3">
              <w:rPr>
                <w:b/>
                <w:noProof/>
              </w:rPr>
              <w:drawing>
                <wp:anchor distT="0" distB="0" distL="114300" distR="114300" simplePos="0" relativeHeight="252115968" behindDoc="1" locked="0" layoutInCell="1" allowOverlap="1" wp14:anchorId="75141CF2" wp14:editId="1FA755D2">
                  <wp:simplePos x="0" y="0"/>
                  <wp:positionH relativeFrom="column">
                    <wp:posOffset>86360</wp:posOffset>
                  </wp:positionH>
                  <wp:positionV relativeFrom="paragraph">
                    <wp:posOffset>104082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269" name="Picture 269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667C6C16" w14:textId="77777777" w:rsidR="00AC34CC" w:rsidRPr="00BB79C3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BB79C3">
              <w:rPr>
                <w:rFonts w:ascii="Arial" w:hAnsi="Arial"/>
                <w:b/>
                <w:bCs/>
                <w:sz w:val="20"/>
                <w:szCs w:val="22"/>
              </w:rPr>
              <w:t>Cards Against 2019</w:t>
            </w:r>
          </w:p>
          <w:p w14:paraId="4E4B6B46" w14:textId="77777777" w:rsidR="00AC34CC" w:rsidRPr="00BB79C3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</w:tc>
      </w:tr>
      <w:tr w:rsidR="00AC34CC" w:rsidRPr="00BB79C3" w14:paraId="0D0F16A1" w14:textId="77777777" w:rsidTr="00331A30">
        <w:trPr>
          <w:trHeight w:hRule="exact" w:val="4968"/>
        </w:trPr>
        <w:tc>
          <w:tcPr>
            <w:tcW w:w="3600" w:type="dxa"/>
            <w:tcBorders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63D1BC55" w14:textId="1156D96C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Brandon Burke</w:t>
            </w:r>
          </w:p>
          <w:p w14:paraId="00330650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085E116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B18E168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48C47E5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4AEF270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69768C9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99BC667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8174006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F000185" w14:textId="77777777" w:rsidR="00AC34CC" w:rsidRPr="00186A70" w:rsidRDefault="00AC34CC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5E470EE6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2121088" behindDoc="1" locked="0" layoutInCell="1" allowOverlap="1" wp14:anchorId="71940DF6" wp14:editId="57E88ACE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270" name="Picture 270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6713879C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734667C0" w14:textId="1E167975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Maddy Byrne</w:t>
            </w:r>
          </w:p>
          <w:p w14:paraId="6F072928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0C2DFD7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F11FBC5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FF48509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2A0B915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AE93C8F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0C5234C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5E80348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0D2D7EB" w14:textId="77777777" w:rsidR="00AC34CC" w:rsidRPr="00186A70" w:rsidRDefault="00AC34CC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73B22863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2122112" behindDoc="1" locked="0" layoutInCell="1" allowOverlap="1" wp14:anchorId="0F21E52B" wp14:editId="22615E6A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271" name="Picture 271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14C44BE3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49A008EC" w14:textId="0DA7BFD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 xml:space="preserve">Caitlin </w:t>
            </w:r>
            <w:proofErr w:type="spellStart"/>
            <w:r>
              <w:rPr>
                <w:rFonts w:ascii="Arial" w:hAnsi="Arial"/>
                <w:b/>
                <w:bCs/>
                <w:sz w:val="32"/>
                <w:szCs w:val="32"/>
              </w:rPr>
              <w:t>Calfo</w:t>
            </w:r>
            <w:proofErr w:type="spellEnd"/>
          </w:p>
          <w:p w14:paraId="1B832E30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28FA2DC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B6786F9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DB1C903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87947A9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FBF1ADB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175EBB9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3E0D979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403B273" w14:textId="77777777" w:rsidR="00AC34CC" w:rsidRPr="00186A70" w:rsidRDefault="00AC34CC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0CE1C829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2123136" behindDoc="1" locked="0" layoutInCell="1" allowOverlap="1" wp14:anchorId="0C6FE067" wp14:editId="3B00855E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272" name="Picture 272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4CC89354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5C8CD77" w14:textId="5FF61618" w:rsidR="00AC34CC" w:rsidRPr="00BB79C3" w:rsidRDefault="00AC34CC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Solomon Calvert-Adera</w:t>
            </w:r>
          </w:p>
          <w:p w14:paraId="437F20CD" w14:textId="77777777" w:rsidR="00AC34CC" w:rsidRPr="00BB79C3" w:rsidRDefault="00AC34CC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F1A38C1" w14:textId="77777777" w:rsidR="00AC34CC" w:rsidRDefault="00AC34CC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C002D9D" w14:textId="77777777" w:rsidR="00AC34CC" w:rsidRPr="008D62B5" w:rsidRDefault="00AC34CC" w:rsidP="00331A30">
            <w:pPr>
              <w:pStyle w:val="TableContents"/>
              <w:ind w:left="249"/>
              <w:rPr>
                <w:rFonts w:ascii="Arial" w:hAnsi="Arial"/>
                <w:b/>
                <w:bCs/>
                <w:szCs w:val="32"/>
              </w:rPr>
            </w:pPr>
          </w:p>
          <w:p w14:paraId="1DE2B049" w14:textId="77777777" w:rsidR="00AC34CC" w:rsidRPr="00BB79C3" w:rsidRDefault="00AC34CC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C91A89A" w14:textId="77777777" w:rsidR="00AC34CC" w:rsidRDefault="00AC34CC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AFDEBBF" w14:textId="77777777" w:rsidR="00AC34CC" w:rsidRPr="008D62B5" w:rsidRDefault="00AC34CC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28"/>
                <w:szCs w:val="32"/>
              </w:rPr>
            </w:pPr>
          </w:p>
          <w:p w14:paraId="1A49C306" w14:textId="77777777" w:rsidR="00AC34CC" w:rsidRPr="00BB79C3" w:rsidRDefault="00AC34CC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ACB7F58" w14:textId="77777777" w:rsidR="00AC34CC" w:rsidRDefault="00AC34CC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BE1155C" w14:textId="77777777" w:rsidR="00AC34CC" w:rsidRPr="00BB79C3" w:rsidRDefault="00AC34CC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BB79C3">
              <w:rPr>
                <w:b/>
                <w:noProof/>
              </w:rPr>
              <w:drawing>
                <wp:anchor distT="0" distB="0" distL="114300" distR="114300" simplePos="0" relativeHeight="252120064" behindDoc="1" locked="0" layoutInCell="1" allowOverlap="1" wp14:anchorId="1E093899" wp14:editId="62CD0A11">
                  <wp:simplePos x="0" y="0"/>
                  <wp:positionH relativeFrom="column">
                    <wp:posOffset>85725</wp:posOffset>
                  </wp:positionH>
                  <wp:positionV relativeFrom="paragraph">
                    <wp:posOffset>169545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273" name="Picture 273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54FD1B59" w14:textId="77777777" w:rsidR="00AC34CC" w:rsidRPr="00BB79C3" w:rsidRDefault="00AC34CC" w:rsidP="00331A30">
            <w:pPr>
              <w:pStyle w:val="TableContents"/>
              <w:ind w:left="249"/>
              <w:rPr>
                <w:rFonts w:ascii="Arial" w:hAnsi="Arial"/>
                <w:bCs/>
                <w:sz w:val="32"/>
                <w:szCs w:val="32"/>
              </w:rPr>
            </w:pPr>
            <w:r w:rsidRPr="00BB79C3">
              <w:rPr>
                <w:rFonts w:ascii="Arial" w:hAnsi="Arial"/>
                <w:b/>
                <w:bCs/>
                <w:sz w:val="20"/>
                <w:szCs w:val="22"/>
              </w:rPr>
              <w:t>Cards Against 2019</w:t>
            </w:r>
          </w:p>
        </w:tc>
      </w:tr>
    </w:tbl>
    <w:p w14:paraId="2FCCF31F" w14:textId="4EC9EEEC" w:rsidR="00AC34CC" w:rsidRDefault="00AC34CC" w:rsidP="00733FBD"/>
    <w:tbl>
      <w:tblPr>
        <w:tblpPr w:leftFromText="141" w:rightFromText="141" w:vertAnchor="text" w:horzAnchor="margin" w:tblpXSpec="center" w:tblpY="-136"/>
        <w:tblW w:w="14400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3600"/>
        <w:gridCol w:w="3600"/>
        <w:gridCol w:w="3600"/>
        <w:gridCol w:w="3600"/>
      </w:tblGrid>
      <w:tr w:rsidR="00AC34CC" w:rsidRPr="00BB79C3" w14:paraId="535A0E70" w14:textId="77777777" w:rsidTr="00331A30">
        <w:trPr>
          <w:trHeight w:hRule="exact" w:val="4968"/>
        </w:trPr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3302922F" w14:textId="3C5861CF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lastRenderedPageBreak/>
              <w:t>Blake Calvo</w:t>
            </w:r>
          </w:p>
          <w:p w14:paraId="04AED2F8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1E028EB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F8E9B62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CEBDA8A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F2BB519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ACF7F88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55C8390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92FE83B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DECECC2" w14:textId="77777777" w:rsidR="00AC34CC" w:rsidRPr="00186A70" w:rsidRDefault="00AC34CC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1543B9B4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2128256" behindDoc="1" locked="0" layoutInCell="1" allowOverlap="1" wp14:anchorId="71553F08" wp14:editId="6E600FBD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274" name="Picture 274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6237DF18" w14:textId="77777777" w:rsidR="00AC34CC" w:rsidRPr="00D608C1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1476781C" w14:textId="11EB9590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Jesse Carter</w:t>
            </w:r>
          </w:p>
          <w:p w14:paraId="15D580D8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FEA7C3A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1AC7D70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154E649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1136BFE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122C837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E67B0C2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AF4E6F4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04D0EBC" w14:textId="77777777" w:rsidR="00AC34CC" w:rsidRPr="00186A70" w:rsidRDefault="00AC34CC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473B11F2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2126208" behindDoc="1" locked="0" layoutInCell="1" allowOverlap="1" wp14:anchorId="7648ACFC" wp14:editId="5D212BF7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275" name="Picture 275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402C4DFA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7EB83A38" w14:textId="65AD935A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proofErr w:type="spellStart"/>
            <w:r>
              <w:rPr>
                <w:rFonts w:ascii="Arial" w:hAnsi="Arial"/>
                <w:b/>
                <w:bCs/>
                <w:sz w:val="32"/>
                <w:szCs w:val="32"/>
              </w:rPr>
              <w:t>Cici</w:t>
            </w:r>
            <w:proofErr w:type="spellEnd"/>
            <w:r>
              <w:rPr>
                <w:rFonts w:ascii="Arial" w:hAnsi="Arial"/>
                <w:b/>
                <w:bCs/>
                <w:sz w:val="32"/>
                <w:szCs w:val="32"/>
              </w:rPr>
              <w:t xml:space="preserve"> Carter</w:t>
            </w:r>
          </w:p>
          <w:p w14:paraId="7C9E84B4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855F216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4352A35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6A10287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9EAD5A1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1123A23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34D107B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E7E0843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40FDA6B" w14:textId="77777777" w:rsidR="00AC34CC" w:rsidRPr="00186A70" w:rsidRDefault="00AC34CC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0F3AF9D0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2127232" behindDoc="1" locked="0" layoutInCell="1" allowOverlap="1" wp14:anchorId="5CA09CA3" wp14:editId="18A6075D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276" name="Picture 276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648E6A37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68DAF06" w14:textId="5142E969" w:rsidR="00AC34CC" w:rsidRDefault="00AC34CC" w:rsidP="00331A30">
            <w:pPr>
              <w:pStyle w:val="TableContents"/>
              <w:ind w:left="249" w:right="181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Nora Chapman</w:t>
            </w:r>
          </w:p>
          <w:p w14:paraId="44805A5D" w14:textId="77777777" w:rsidR="00AC34CC" w:rsidRDefault="00AC34CC" w:rsidP="00331A30">
            <w:pPr>
              <w:pStyle w:val="TableContents"/>
              <w:ind w:left="249" w:right="181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B176BD1" w14:textId="77777777" w:rsidR="00AC34CC" w:rsidRDefault="00AC34CC" w:rsidP="00331A30">
            <w:pPr>
              <w:pStyle w:val="TableContents"/>
              <w:ind w:left="249" w:right="181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C8FF616" w14:textId="77777777" w:rsidR="00AC34CC" w:rsidRDefault="00AC34CC" w:rsidP="00331A30">
            <w:pPr>
              <w:pStyle w:val="TableContents"/>
              <w:ind w:left="249" w:right="181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9E07691" w14:textId="77777777" w:rsidR="00AC34CC" w:rsidRPr="00BB79C3" w:rsidRDefault="00AC34CC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3318AF2" w14:textId="77777777" w:rsidR="00AC34CC" w:rsidRPr="00BB79C3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EAC1976" w14:textId="77777777" w:rsidR="00AC34CC" w:rsidRPr="00BB79C3" w:rsidRDefault="00AC34CC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B59C2DF" w14:textId="77777777" w:rsidR="00AC34CC" w:rsidRPr="00BB79C3" w:rsidRDefault="00AC34CC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D95BA5C" w14:textId="77777777" w:rsidR="00AC34CC" w:rsidRPr="00BB79C3" w:rsidRDefault="00AC34CC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41B0AA1" w14:textId="77777777" w:rsidR="00AC34CC" w:rsidRPr="00BB79C3" w:rsidRDefault="00AC34CC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6C738699" w14:textId="77777777" w:rsidR="00AC34CC" w:rsidRPr="00BB79C3" w:rsidRDefault="00AC34CC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  <w:r w:rsidRPr="00BB79C3">
              <w:rPr>
                <w:b/>
                <w:noProof/>
              </w:rPr>
              <w:drawing>
                <wp:anchor distT="0" distB="0" distL="114300" distR="114300" simplePos="0" relativeHeight="252125184" behindDoc="1" locked="0" layoutInCell="1" allowOverlap="1" wp14:anchorId="34752EB6" wp14:editId="0E8DD13D">
                  <wp:simplePos x="0" y="0"/>
                  <wp:positionH relativeFrom="column">
                    <wp:posOffset>86360</wp:posOffset>
                  </wp:positionH>
                  <wp:positionV relativeFrom="paragraph">
                    <wp:posOffset>104082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277" name="Picture 277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26FF79B2" w14:textId="77777777" w:rsidR="00AC34CC" w:rsidRPr="00BB79C3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BB79C3">
              <w:rPr>
                <w:rFonts w:ascii="Arial" w:hAnsi="Arial"/>
                <w:b/>
                <w:bCs/>
                <w:sz w:val="20"/>
                <w:szCs w:val="22"/>
              </w:rPr>
              <w:t>Cards Against 2019</w:t>
            </w:r>
          </w:p>
          <w:p w14:paraId="31EC5A89" w14:textId="77777777" w:rsidR="00AC34CC" w:rsidRPr="00BB79C3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</w:tc>
      </w:tr>
      <w:tr w:rsidR="00AC34CC" w:rsidRPr="00BB79C3" w14:paraId="05859942" w14:textId="77777777" w:rsidTr="00331A30">
        <w:trPr>
          <w:trHeight w:hRule="exact" w:val="4968"/>
        </w:trPr>
        <w:tc>
          <w:tcPr>
            <w:tcW w:w="3600" w:type="dxa"/>
            <w:tcBorders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40E8C244" w14:textId="01558B66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Kelson Chen</w:t>
            </w:r>
          </w:p>
          <w:p w14:paraId="3C7193E7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C43DFA7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2E8089A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A9EA409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307A791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7B43C4A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879E231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6E71637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A4C2076" w14:textId="77777777" w:rsidR="00AC34CC" w:rsidRPr="00186A70" w:rsidRDefault="00AC34CC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45861899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2130304" behindDoc="1" locked="0" layoutInCell="1" allowOverlap="1" wp14:anchorId="71A0D1D2" wp14:editId="419E5C20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278" name="Picture 278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446A753B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4320357F" w14:textId="1CBFEACA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proofErr w:type="spellStart"/>
            <w:r>
              <w:rPr>
                <w:rFonts w:ascii="Arial" w:hAnsi="Arial"/>
                <w:b/>
                <w:bCs/>
                <w:sz w:val="32"/>
                <w:szCs w:val="32"/>
              </w:rPr>
              <w:t>Jesa</w:t>
            </w:r>
            <w:proofErr w:type="spellEnd"/>
            <w:r>
              <w:rPr>
                <w:rFonts w:ascii="Arial" w:hAnsi="Arial"/>
                <w:b/>
                <w:bCs/>
                <w:sz w:val="32"/>
                <w:szCs w:val="32"/>
              </w:rPr>
              <w:t xml:space="preserve"> Chiro</w:t>
            </w:r>
          </w:p>
          <w:p w14:paraId="45B1138A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5477D22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2985FB0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A9BB0B6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1D724C9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5AB17CC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FBCD2B6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9EC75A5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F6A1981" w14:textId="77777777" w:rsidR="00AC34CC" w:rsidRPr="00186A70" w:rsidRDefault="00AC34CC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7461262D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2131328" behindDoc="1" locked="0" layoutInCell="1" allowOverlap="1" wp14:anchorId="734114C2" wp14:editId="22C64E37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279" name="Picture 279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4E029504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541BA048" w14:textId="5B118044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Hannah Clack</w:t>
            </w:r>
          </w:p>
          <w:p w14:paraId="42E0BE3A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2EE8944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414D982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EE927F8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1AF2379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6F08C49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5429041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5A4EF3E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37B115D" w14:textId="77777777" w:rsidR="00AC34CC" w:rsidRPr="00186A70" w:rsidRDefault="00AC34CC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3355EFBB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2132352" behindDoc="1" locked="0" layoutInCell="1" allowOverlap="1" wp14:anchorId="2CB351A6" wp14:editId="76501396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280" name="Picture 280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02DAB5B3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B79428F" w14:textId="5C5DD29B" w:rsidR="00AC34CC" w:rsidRDefault="00AC34CC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Owen Cobb</w:t>
            </w:r>
          </w:p>
          <w:p w14:paraId="16657AC6" w14:textId="77777777" w:rsidR="00AC34CC" w:rsidRPr="00BB79C3" w:rsidRDefault="00AC34CC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5FB3A13" w14:textId="77777777" w:rsidR="00AC34CC" w:rsidRPr="00BB79C3" w:rsidRDefault="00AC34CC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1EFB860" w14:textId="77777777" w:rsidR="00AC34CC" w:rsidRDefault="00AC34CC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4813409" w14:textId="77777777" w:rsidR="00AC34CC" w:rsidRPr="008D62B5" w:rsidRDefault="00AC34CC" w:rsidP="00331A30">
            <w:pPr>
              <w:pStyle w:val="TableContents"/>
              <w:ind w:left="249"/>
              <w:rPr>
                <w:rFonts w:ascii="Arial" w:hAnsi="Arial"/>
                <w:b/>
                <w:bCs/>
                <w:szCs w:val="32"/>
              </w:rPr>
            </w:pPr>
          </w:p>
          <w:p w14:paraId="2BB60C18" w14:textId="77777777" w:rsidR="00AC34CC" w:rsidRPr="00BB79C3" w:rsidRDefault="00AC34CC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1FAD1DC" w14:textId="77777777" w:rsidR="00AC34CC" w:rsidRDefault="00AC34CC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E518FEF" w14:textId="77777777" w:rsidR="00AC34CC" w:rsidRPr="008D62B5" w:rsidRDefault="00AC34CC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28"/>
                <w:szCs w:val="32"/>
              </w:rPr>
            </w:pPr>
          </w:p>
          <w:p w14:paraId="6A0B8157" w14:textId="77777777" w:rsidR="00AC34CC" w:rsidRPr="00BB79C3" w:rsidRDefault="00AC34CC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66DDC51" w14:textId="77777777" w:rsidR="00AC34CC" w:rsidRDefault="00AC34CC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FA9F6FA" w14:textId="77777777" w:rsidR="00AC34CC" w:rsidRPr="00BB79C3" w:rsidRDefault="00AC34CC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BB79C3">
              <w:rPr>
                <w:b/>
                <w:noProof/>
              </w:rPr>
              <w:drawing>
                <wp:anchor distT="0" distB="0" distL="114300" distR="114300" simplePos="0" relativeHeight="252129280" behindDoc="1" locked="0" layoutInCell="1" allowOverlap="1" wp14:anchorId="790C49DD" wp14:editId="677AA489">
                  <wp:simplePos x="0" y="0"/>
                  <wp:positionH relativeFrom="column">
                    <wp:posOffset>85725</wp:posOffset>
                  </wp:positionH>
                  <wp:positionV relativeFrom="paragraph">
                    <wp:posOffset>169545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281" name="Picture 281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4674AFB5" w14:textId="77777777" w:rsidR="00AC34CC" w:rsidRPr="00BB79C3" w:rsidRDefault="00AC34CC" w:rsidP="00331A30">
            <w:pPr>
              <w:pStyle w:val="TableContents"/>
              <w:ind w:left="249"/>
              <w:rPr>
                <w:rFonts w:ascii="Arial" w:hAnsi="Arial"/>
                <w:bCs/>
                <w:sz w:val="32"/>
                <w:szCs w:val="32"/>
              </w:rPr>
            </w:pPr>
            <w:r w:rsidRPr="00BB79C3">
              <w:rPr>
                <w:rFonts w:ascii="Arial" w:hAnsi="Arial"/>
                <w:b/>
                <w:bCs/>
                <w:sz w:val="20"/>
                <w:szCs w:val="22"/>
              </w:rPr>
              <w:t>Cards Against 2019</w:t>
            </w:r>
          </w:p>
        </w:tc>
      </w:tr>
    </w:tbl>
    <w:p w14:paraId="33DFA5B5" w14:textId="77777777" w:rsidR="00AC34CC" w:rsidRDefault="00AC34CC">
      <w:r>
        <w:br w:type="page"/>
      </w:r>
    </w:p>
    <w:tbl>
      <w:tblPr>
        <w:tblpPr w:leftFromText="141" w:rightFromText="141" w:vertAnchor="text" w:horzAnchor="margin" w:tblpXSpec="center" w:tblpY="-136"/>
        <w:tblW w:w="14400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3600"/>
        <w:gridCol w:w="3600"/>
        <w:gridCol w:w="3600"/>
        <w:gridCol w:w="3600"/>
      </w:tblGrid>
      <w:tr w:rsidR="00AC34CC" w:rsidRPr="00BB79C3" w14:paraId="3C55FE9A" w14:textId="77777777" w:rsidTr="00331A30">
        <w:trPr>
          <w:trHeight w:hRule="exact" w:val="4968"/>
        </w:trPr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1B192812" w14:textId="53D738B6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lastRenderedPageBreak/>
              <w:t xml:space="preserve">Clair </w:t>
            </w:r>
            <w:proofErr w:type="spellStart"/>
            <w:r>
              <w:rPr>
                <w:rFonts w:ascii="Arial" w:hAnsi="Arial"/>
                <w:b/>
                <w:bCs/>
                <w:sz w:val="32"/>
                <w:szCs w:val="32"/>
              </w:rPr>
              <w:t>Colee</w:t>
            </w:r>
            <w:proofErr w:type="spellEnd"/>
          </w:p>
          <w:p w14:paraId="2F22F3EF" w14:textId="452552DA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AF4F6E8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2B10F60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DA7C1B2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7BEB21D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9C3E477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B209294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BA42071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27D5F73" w14:textId="77777777" w:rsidR="00AC34CC" w:rsidRPr="00186A70" w:rsidRDefault="00AC34CC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2EC394CC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2137472" behindDoc="1" locked="0" layoutInCell="1" allowOverlap="1" wp14:anchorId="329AB85A" wp14:editId="749F27F0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298" name="Picture 298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20301DAB" w14:textId="77777777" w:rsidR="00AC34CC" w:rsidRPr="00D608C1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70EEEE81" w14:textId="0B97C6D5" w:rsidR="00AC34CC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Owen Colwell</w:t>
            </w:r>
          </w:p>
          <w:p w14:paraId="1940AC59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12091F2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98BD2EC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42771B0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841517E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CE01F79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D24307B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064E27B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9517600" w14:textId="77777777" w:rsidR="00AC34CC" w:rsidRPr="00186A70" w:rsidRDefault="00AC34CC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7528DECC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2135424" behindDoc="1" locked="0" layoutInCell="1" allowOverlap="1" wp14:anchorId="18CC1AD3" wp14:editId="692DD536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299" name="Picture 299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3BF84187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3DF6B6FA" w14:textId="7902DEEB" w:rsidR="00AC34CC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Taylor Conrad</w:t>
            </w:r>
          </w:p>
          <w:p w14:paraId="3CD673FB" w14:textId="7DAAC2A5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A2C31E3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C8292CD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846AB4D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A2660DE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D5F11D1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33B71B8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A865DCF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FC9B05B" w14:textId="77777777" w:rsidR="00AC34CC" w:rsidRPr="00186A70" w:rsidRDefault="00AC34CC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077F6AF4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2136448" behindDoc="1" locked="0" layoutInCell="1" allowOverlap="1" wp14:anchorId="1E595A2D" wp14:editId="64E536DA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300" name="Picture 300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3E36C897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6BA1A4D" w14:textId="66C42375" w:rsidR="00AC34CC" w:rsidRDefault="007B4BB1" w:rsidP="00331A30">
            <w:pPr>
              <w:pStyle w:val="TableContents"/>
              <w:ind w:left="249" w:right="181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 xml:space="preserve">McKinlay </w:t>
            </w:r>
            <w:proofErr w:type="spellStart"/>
            <w:r>
              <w:rPr>
                <w:rFonts w:ascii="Arial" w:hAnsi="Arial"/>
                <w:b/>
                <w:bCs/>
                <w:sz w:val="32"/>
                <w:szCs w:val="32"/>
              </w:rPr>
              <w:t>Daggat</w:t>
            </w:r>
            <w:proofErr w:type="spellEnd"/>
          </w:p>
          <w:p w14:paraId="3C8FE6D2" w14:textId="77777777" w:rsidR="00AC34CC" w:rsidRDefault="00AC34CC" w:rsidP="00331A30">
            <w:pPr>
              <w:pStyle w:val="TableContents"/>
              <w:ind w:left="249" w:right="181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796E0E0" w14:textId="77777777" w:rsidR="00AC34CC" w:rsidRDefault="00AC34CC" w:rsidP="00331A30">
            <w:pPr>
              <w:pStyle w:val="TableContents"/>
              <w:ind w:left="249" w:right="181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23DE25D" w14:textId="77777777" w:rsidR="00AC34CC" w:rsidRDefault="00AC34CC" w:rsidP="00331A30">
            <w:pPr>
              <w:pStyle w:val="TableContents"/>
              <w:ind w:left="249" w:right="181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B2206B1" w14:textId="77777777" w:rsidR="00AC34CC" w:rsidRPr="00BB79C3" w:rsidRDefault="00AC34CC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3678658" w14:textId="77777777" w:rsidR="00AC34CC" w:rsidRPr="00BB79C3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599DA33" w14:textId="77777777" w:rsidR="00AC34CC" w:rsidRPr="00BB79C3" w:rsidRDefault="00AC34CC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A54B6A9" w14:textId="77777777" w:rsidR="00AC34CC" w:rsidRPr="00BB79C3" w:rsidRDefault="00AC34CC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EF04CF4" w14:textId="77777777" w:rsidR="00AC34CC" w:rsidRPr="00BB79C3" w:rsidRDefault="00AC34CC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3C52B7E" w14:textId="77777777" w:rsidR="00AC34CC" w:rsidRPr="00BB79C3" w:rsidRDefault="00AC34CC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1E226E8C" w14:textId="77777777" w:rsidR="00AC34CC" w:rsidRPr="00BB79C3" w:rsidRDefault="00AC34CC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  <w:r w:rsidRPr="00BB79C3">
              <w:rPr>
                <w:b/>
                <w:noProof/>
              </w:rPr>
              <w:drawing>
                <wp:anchor distT="0" distB="0" distL="114300" distR="114300" simplePos="0" relativeHeight="252134400" behindDoc="1" locked="0" layoutInCell="1" allowOverlap="1" wp14:anchorId="4876467A" wp14:editId="7C7A84C4">
                  <wp:simplePos x="0" y="0"/>
                  <wp:positionH relativeFrom="column">
                    <wp:posOffset>86360</wp:posOffset>
                  </wp:positionH>
                  <wp:positionV relativeFrom="paragraph">
                    <wp:posOffset>104082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301" name="Picture 301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29F7A84F" w14:textId="77777777" w:rsidR="00AC34CC" w:rsidRPr="00BB79C3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BB79C3">
              <w:rPr>
                <w:rFonts w:ascii="Arial" w:hAnsi="Arial"/>
                <w:b/>
                <w:bCs/>
                <w:sz w:val="20"/>
                <w:szCs w:val="22"/>
              </w:rPr>
              <w:t>Cards Against 2019</w:t>
            </w:r>
          </w:p>
          <w:p w14:paraId="1D00A210" w14:textId="77777777" w:rsidR="00AC34CC" w:rsidRPr="00BB79C3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</w:tc>
      </w:tr>
      <w:tr w:rsidR="00AC34CC" w:rsidRPr="00BB79C3" w14:paraId="7070CDF9" w14:textId="77777777" w:rsidTr="00331A30">
        <w:trPr>
          <w:trHeight w:hRule="exact" w:val="4968"/>
        </w:trPr>
        <w:tc>
          <w:tcPr>
            <w:tcW w:w="3600" w:type="dxa"/>
            <w:tcBorders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4A153C07" w14:textId="698980A5" w:rsidR="00AC34CC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proofErr w:type="spellStart"/>
            <w:r>
              <w:rPr>
                <w:rFonts w:ascii="Arial" w:hAnsi="Arial"/>
                <w:b/>
                <w:bCs/>
                <w:sz w:val="32"/>
                <w:szCs w:val="32"/>
              </w:rPr>
              <w:t>Heldana</w:t>
            </w:r>
            <w:proofErr w:type="spellEnd"/>
            <w:r>
              <w:rPr>
                <w:rFonts w:ascii="Arial" w:hAnsi="Arial"/>
                <w:b/>
                <w:bCs/>
                <w:sz w:val="32"/>
                <w:szCs w:val="32"/>
              </w:rPr>
              <w:t xml:space="preserve"> Daniel</w:t>
            </w:r>
          </w:p>
          <w:p w14:paraId="2BACA978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9EE1AAA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E81BCD4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235FF63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C9341CB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84FF7DE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EE4C16F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8DDAB99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B0CD21E" w14:textId="77777777" w:rsidR="00AC34CC" w:rsidRPr="00186A70" w:rsidRDefault="00AC34CC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25E591F5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2139520" behindDoc="1" locked="0" layoutInCell="1" allowOverlap="1" wp14:anchorId="03445A3A" wp14:editId="704622D5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302" name="Picture 302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731D1B4C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3EAD34C3" w14:textId="0490232A" w:rsidR="00AC34CC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Chloe Darrow</w:t>
            </w:r>
          </w:p>
          <w:p w14:paraId="15CDE3F3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6AEA338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4B848D3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CCEAA4E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F686281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297C58D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382B87F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8ECA6CC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9C79E99" w14:textId="77777777" w:rsidR="00AC34CC" w:rsidRPr="00186A70" w:rsidRDefault="00AC34CC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7A1C4026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2140544" behindDoc="1" locked="0" layoutInCell="1" allowOverlap="1" wp14:anchorId="4DB33553" wp14:editId="6F1189F1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303" name="Picture 303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28D5F9A7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33D73B48" w14:textId="4E8C4F58" w:rsidR="00AC34CC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Hannah Davis</w:t>
            </w:r>
          </w:p>
          <w:p w14:paraId="630A1B29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5C0E437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3FFD02C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7E1F8AF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30E1D1B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F7F4BE1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18EE3FD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1CD0E17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2A27681" w14:textId="77777777" w:rsidR="00AC34CC" w:rsidRPr="00186A70" w:rsidRDefault="00AC34CC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7DA8F240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2141568" behindDoc="1" locked="0" layoutInCell="1" allowOverlap="1" wp14:anchorId="0EE5C5C2" wp14:editId="1FE069D6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304" name="Picture 304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556274B7" w14:textId="77777777" w:rsidR="00AC34CC" w:rsidRDefault="00AC34CC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D2466E0" w14:textId="62EE3836" w:rsidR="00AC34CC" w:rsidRDefault="007B4BB1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Paige Diamond</w:t>
            </w:r>
          </w:p>
          <w:p w14:paraId="388B6369" w14:textId="77777777" w:rsidR="00AC34CC" w:rsidRPr="00BB79C3" w:rsidRDefault="00AC34CC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6718A49" w14:textId="77777777" w:rsidR="00AC34CC" w:rsidRPr="00BB79C3" w:rsidRDefault="00AC34CC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CD2F5DF" w14:textId="77777777" w:rsidR="00AC34CC" w:rsidRDefault="00AC34CC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42F66AC" w14:textId="77777777" w:rsidR="00AC34CC" w:rsidRPr="008D62B5" w:rsidRDefault="00AC34CC" w:rsidP="00331A30">
            <w:pPr>
              <w:pStyle w:val="TableContents"/>
              <w:ind w:left="249"/>
              <w:rPr>
                <w:rFonts w:ascii="Arial" w:hAnsi="Arial"/>
                <w:b/>
                <w:bCs/>
                <w:szCs w:val="32"/>
              </w:rPr>
            </w:pPr>
          </w:p>
          <w:p w14:paraId="49829539" w14:textId="77777777" w:rsidR="00AC34CC" w:rsidRPr="00BB79C3" w:rsidRDefault="00AC34CC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1A38326" w14:textId="77777777" w:rsidR="00AC34CC" w:rsidRDefault="00AC34CC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8EB21AB" w14:textId="77777777" w:rsidR="00AC34CC" w:rsidRPr="008D62B5" w:rsidRDefault="00AC34CC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28"/>
                <w:szCs w:val="32"/>
              </w:rPr>
            </w:pPr>
          </w:p>
          <w:p w14:paraId="1F77874C" w14:textId="77777777" w:rsidR="00AC34CC" w:rsidRPr="00BB79C3" w:rsidRDefault="00AC34CC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78E30D9" w14:textId="77777777" w:rsidR="00AC34CC" w:rsidRDefault="00AC34CC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4F4BE30" w14:textId="77777777" w:rsidR="00AC34CC" w:rsidRPr="00BB79C3" w:rsidRDefault="00AC34CC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BB79C3">
              <w:rPr>
                <w:b/>
                <w:noProof/>
              </w:rPr>
              <w:drawing>
                <wp:anchor distT="0" distB="0" distL="114300" distR="114300" simplePos="0" relativeHeight="252138496" behindDoc="1" locked="0" layoutInCell="1" allowOverlap="1" wp14:anchorId="7F48FFB8" wp14:editId="2E8732E7">
                  <wp:simplePos x="0" y="0"/>
                  <wp:positionH relativeFrom="column">
                    <wp:posOffset>85725</wp:posOffset>
                  </wp:positionH>
                  <wp:positionV relativeFrom="paragraph">
                    <wp:posOffset>169545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305" name="Picture 305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2C310A9C" w14:textId="77777777" w:rsidR="00AC34CC" w:rsidRPr="00BB79C3" w:rsidRDefault="00AC34CC" w:rsidP="00331A30">
            <w:pPr>
              <w:pStyle w:val="TableContents"/>
              <w:ind w:left="249"/>
              <w:rPr>
                <w:rFonts w:ascii="Arial" w:hAnsi="Arial"/>
                <w:bCs/>
                <w:sz w:val="32"/>
                <w:szCs w:val="32"/>
              </w:rPr>
            </w:pPr>
            <w:r w:rsidRPr="00BB79C3">
              <w:rPr>
                <w:rFonts w:ascii="Arial" w:hAnsi="Arial"/>
                <w:b/>
                <w:bCs/>
                <w:sz w:val="20"/>
                <w:szCs w:val="22"/>
              </w:rPr>
              <w:t>Cards Against 2019</w:t>
            </w:r>
          </w:p>
        </w:tc>
      </w:tr>
    </w:tbl>
    <w:p w14:paraId="5864EDC5" w14:textId="093FF7C1" w:rsidR="007B4BB1" w:rsidRDefault="007B4BB1" w:rsidP="00733FBD"/>
    <w:tbl>
      <w:tblPr>
        <w:tblpPr w:leftFromText="141" w:rightFromText="141" w:vertAnchor="text" w:horzAnchor="margin" w:tblpXSpec="center" w:tblpY="-136"/>
        <w:tblW w:w="14400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3600"/>
        <w:gridCol w:w="3600"/>
        <w:gridCol w:w="3600"/>
        <w:gridCol w:w="3600"/>
      </w:tblGrid>
      <w:tr w:rsidR="007B4BB1" w:rsidRPr="00BB79C3" w14:paraId="78A27667" w14:textId="77777777" w:rsidTr="00331A30">
        <w:trPr>
          <w:trHeight w:hRule="exact" w:val="4968"/>
        </w:trPr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6B6A904B" w14:textId="77DC10C8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proofErr w:type="spellStart"/>
            <w:r>
              <w:rPr>
                <w:rFonts w:ascii="Arial" w:hAnsi="Arial"/>
                <w:b/>
                <w:bCs/>
                <w:sz w:val="32"/>
                <w:szCs w:val="32"/>
              </w:rPr>
              <w:lastRenderedPageBreak/>
              <w:t>Andrezej</w:t>
            </w:r>
            <w:proofErr w:type="spellEnd"/>
            <w:r>
              <w:rPr>
                <w:rFonts w:ascii="Arial" w:hAnsi="Arial"/>
                <w:b/>
                <w:bCs/>
                <w:sz w:val="32"/>
                <w:szCs w:val="32"/>
              </w:rPr>
              <w:t xml:space="preserve"> </w:t>
            </w:r>
            <w:proofErr w:type="spellStart"/>
            <w:r>
              <w:rPr>
                <w:rFonts w:ascii="Arial" w:hAnsi="Arial"/>
                <w:b/>
                <w:bCs/>
                <w:sz w:val="32"/>
                <w:szCs w:val="32"/>
              </w:rPr>
              <w:t>Domanski</w:t>
            </w:r>
            <w:proofErr w:type="spellEnd"/>
          </w:p>
          <w:p w14:paraId="722E8474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D9C560A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19DC03B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BE4885A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94FB459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1C67108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4EB0A4F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7F760B3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845915D" w14:textId="77777777" w:rsidR="007B4BB1" w:rsidRPr="00186A70" w:rsidRDefault="007B4BB1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2FE66A90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2146688" behindDoc="1" locked="0" layoutInCell="1" allowOverlap="1" wp14:anchorId="110BF608" wp14:editId="12EA5C4A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306" name="Picture 306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3592DE9F" w14:textId="77777777" w:rsidR="007B4BB1" w:rsidRPr="00D608C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5E73381A" w14:textId="703344F8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Brady Doran</w:t>
            </w:r>
          </w:p>
          <w:p w14:paraId="053C1C15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E0E14E9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D453332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2C9C514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19A67C9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B8C437D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F05F877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319AFD7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B7BB74D" w14:textId="77777777" w:rsidR="007B4BB1" w:rsidRPr="00186A70" w:rsidRDefault="007B4BB1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1433E9E7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2144640" behindDoc="1" locked="0" layoutInCell="1" allowOverlap="1" wp14:anchorId="43E32C05" wp14:editId="7D1C8AF0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307" name="Picture 307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26A11019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0BF34602" w14:textId="44878261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Trevor Dunnigan</w:t>
            </w:r>
          </w:p>
          <w:p w14:paraId="0ED173AD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44F6920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580A9B8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3FBE16A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1039D17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2AE3F51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1BFD69A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7989310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34E7A5F" w14:textId="77777777" w:rsidR="007B4BB1" w:rsidRPr="00186A70" w:rsidRDefault="007B4BB1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74B952C5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2145664" behindDoc="1" locked="0" layoutInCell="1" allowOverlap="1" wp14:anchorId="4B0B1232" wp14:editId="02C5EF7F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308" name="Picture 308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04A93B9F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B60E41A" w14:textId="3C2F3C26" w:rsidR="007B4BB1" w:rsidRDefault="007B4BB1" w:rsidP="00331A30">
            <w:pPr>
              <w:pStyle w:val="TableContents"/>
              <w:ind w:left="249" w:right="181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Jack Edgar</w:t>
            </w:r>
          </w:p>
          <w:p w14:paraId="7F1BB320" w14:textId="77777777" w:rsidR="007B4BB1" w:rsidRDefault="007B4BB1" w:rsidP="00331A30">
            <w:pPr>
              <w:pStyle w:val="TableContents"/>
              <w:ind w:left="249" w:right="181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4B3D23A" w14:textId="77777777" w:rsidR="007B4BB1" w:rsidRDefault="007B4BB1" w:rsidP="00331A30">
            <w:pPr>
              <w:pStyle w:val="TableContents"/>
              <w:ind w:left="249" w:right="181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194E1CC" w14:textId="77777777" w:rsidR="007B4BB1" w:rsidRDefault="007B4BB1" w:rsidP="00331A30">
            <w:pPr>
              <w:pStyle w:val="TableContents"/>
              <w:ind w:left="249" w:right="181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7A72A13" w14:textId="77777777" w:rsidR="007B4BB1" w:rsidRPr="00BB79C3" w:rsidRDefault="007B4BB1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305E202" w14:textId="77777777" w:rsidR="007B4BB1" w:rsidRPr="00BB79C3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3BC4F07" w14:textId="77777777" w:rsidR="007B4BB1" w:rsidRPr="00BB79C3" w:rsidRDefault="007B4BB1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A309364" w14:textId="77777777" w:rsidR="007B4BB1" w:rsidRPr="00BB79C3" w:rsidRDefault="007B4BB1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49320A0" w14:textId="77777777" w:rsidR="007B4BB1" w:rsidRPr="00BB79C3" w:rsidRDefault="007B4BB1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B573D92" w14:textId="77777777" w:rsidR="007B4BB1" w:rsidRPr="00BB79C3" w:rsidRDefault="007B4BB1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7CE1BA4A" w14:textId="77777777" w:rsidR="007B4BB1" w:rsidRPr="00BB79C3" w:rsidRDefault="007B4BB1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  <w:r w:rsidRPr="00BB79C3">
              <w:rPr>
                <w:b/>
                <w:noProof/>
              </w:rPr>
              <w:drawing>
                <wp:anchor distT="0" distB="0" distL="114300" distR="114300" simplePos="0" relativeHeight="252143616" behindDoc="1" locked="0" layoutInCell="1" allowOverlap="1" wp14:anchorId="7E817AC1" wp14:editId="484F30FB">
                  <wp:simplePos x="0" y="0"/>
                  <wp:positionH relativeFrom="column">
                    <wp:posOffset>86360</wp:posOffset>
                  </wp:positionH>
                  <wp:positionV relativeFrom="paragraph">
                    <wp:posOffset>104082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309" name="Picture 309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7AB4A82F" w14:textId="77777777" w:rsidR="007B4BB1" w:rsidRPr="00BB79C3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BB79C3">
              <w:rPr>
                <w:rFonts w:ascii="Arial" w:hAnsi="Arial"/>
                <w:b/>
                <w:bCs/>
                <w:sz w:val="20"/>
                <w:szCs w:val="22"/>
              </w:rPr>
              <w:t>Cards Against 2019</w:t>
            </w:r>
          </w:p>
          <w:p w14:paraId="7FA5044A" w14:textId="77777777" w:rsidR="007B4BB1" w:rsidRPr="00BB79C3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</w:tc>
      </w:tr>
      <w:tr w:rsidR="007B4BB1" w:rsidRPr="00BB79C3" w14:paraId="48CA397B" w14:textId="77777777" w:rsidTr="00331A30">
        <w:trPr>
          <w:trHeight w:hRule="exact" w:val="4968"/>
        </w:trPr>
        <w:tc>
          <w:tcPr>
            <w:tcW w:w="3600" w:type="dxa"/>
            <w:tcBorders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0BA54070" w14:textId="0F797469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 xml:space="preserve">Sophia </w:t>
            </w:r>
            <w:proofErr w:type="spellStart"/>
            <w:r>
              <w:rPr>
                <w:rFonts w:ascii="Arial" w:hAnsi="Arial"/>
                <w:b/>
                <w:bCs/>
                <w:sz w:val="32"/>
                <w:szCs w:val="32"/>
              </w:rPr>
              <w:t>Escalona</w:t>
            </w:r>
            <w:proofErr w:type="spellEnd"/>
          </w:p>
          <w:p w14:paraId="5DA5B545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927F4D4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CE83DE9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49BE5C5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BCA6D09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FC5F47F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8417A49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2FD2DAC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5CDC95F" w14:textId="77777777" w:rsidR="007B4BB1" w:rsidRPr="00186A70" w:rsidRDefault="007B4BB1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02B30999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2148736" behindDoc="1" locked="0" layoutInCell="1" allowOverlap="1" wp14:anchorId="2116E91F" wp14:editId="06FA1F3C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310" name="Picture 310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2983F306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460EE8C0" w14:textId="7F3B93C1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Zach Everts</w:t>
            </w:r>
          </w:p>
          <w:p w14:paraId="4503E7BD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1DE1D45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115B138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83C59F5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E53D0B6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07AD112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2B3A297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07148DB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504D6C6" w14:textId="77777777" w:rsidR="007B4BB1" w:rsidRPr="00186A70" w:rsidRDefault="007B4BB1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25B01BE9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2149760" behindDoc="1" locked="0" layoutInCell="1" allowOverlap="1" wp14:anchorId="448CF386" wp14:editId="6E673464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311" name="Picture 311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702B7309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4DE925B7" w14:textId="61F02014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 xml:space="preserve">Leo </w:t>
            </w:r>
            <w:proofErr w:type="spellStart"/>
            <w:r>
              <w:rPr>
                <w:rFonts w:ascii="Arial" w:hAnsi="Arial"/>
                <w:b/>
                <w:bCs/>
                <w:sz w:val="32"/>
                <w:szCs w:val="32"/>
              </w:rPr>
              <w:t>Faury</w:t>
            </w:r>
            <w:proofErr w:type="spellEnd"/>
          </w:p>
          <w:p w14:paraId="0458CAA8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D633518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1F8BE0C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E9FB483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FDD03D8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CE951DA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DF616F9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4DC352E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EF1270A" w14:textId="77777777" w:rsidR="007B4BB1" w:rsidRPr="00186A70" w:rsidRDefault="007B4BB1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447371E4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2150784" behindDoc="1" locked="0" layoutInCell="1" allowOverlap="1" wp14:anchorId="0851E2EF" wp14:editId="487B8F04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312" name="Picture 312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1BE507B4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C654FFE" w14:textId="2B36856D" w:rsidR="007B4BB1" w:rsidRDefault="007B4BB1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 xml:space="preserve">Natalie </w:t>
            </w:r>
            <w:proofErr w:type="spellStart"/>
            <w:r>
              <w:rPr>
                <w:rFonts w:ascii="Arial" w:hAnsi="Arial"/>
                <w:b/>
                <w:bCs/>
                <w:sz w:val="32"/>
                <w:szCs w:val="32"/>
              </w:rPr>
              <w:t>Flemming</w:t>
            </w:r>
            <w:proofErr w:type="spellEnd"/>
          </w:p>
          <w:p w14:paraId="15BAA7AE" w14:textId="77777777" w:rsidR="007B4BB1" w:rsidRPr="00BB79C3" w:rsidRDefault="007B4BB1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4BF80F9" w14:textId="77777777" w:rsidR="007B4BB1" w:rsidRPr="00BB79C3" w:rsidRDefault="007B4BB1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1C3A43A" w14:textId="77777777" w:rsidR="007B4BB1" w:rsidRDefault="007B4BB1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98021C2" w14:textId="77777777" w:rsidR="007B4BB1" w:rsidRPr="008D62B5" w:rsidRDefault="007B4BB1" w:rsidP="00331A30">
            <w:pPr>
              <w:pStyle w:val="TableContents"/>
              <w:ind w:left="249"/>
              <w:rPr>
                <w:rFonts w:ascii="Arial" w:hAnsi="Arial"/>
                <w:b/>
                <w:bCs/>
                <w:szCs w:val="32"/>
              </w:rPr>
            </w:pPr>
          </w:p>
          <w:p w14:paraId="039BDD68" w14:textId="77777777" w:rsidR="007B4BB1" w:rsidRPr="00BB79C3" w:rsidRDefault="007B4BB1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D898EAA" w14:textId="77777777" w:rsidR="007B4BB1" w:rsidRDefault="007B4BB1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132C5DA" w14:textId="77777777" w:rsidR="007B4BB1" w:rsidRPr="008D62B5" w:rsidRDefault="007B4BB1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28"/>
                <w:szCs w:val="32"/>
              </w:rPr>
            </w:pPr>
          </w:p>
          <w:p w14:paraId="43DD41F1" w14:textId="77777777" w:rsidR="007B4BB1" w:rsidRPr="00BB79C3" w:rsidRDefault="007B4BB1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A379D3C" w14:textId="77777777" w:rsidR="007B4BB1" w:rsidRDefault="007B4BB1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297C2BD" w14:textId="77777777" w:rsidR="007B4BB1" w:rsidRPr="00BB79C3" w:rsidRDefault="007B4BB1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BB79C3">
              <w:rPr>
                <w:b/>
                <w:noProof/>
              </w:rPr>
              <w:drawing>
                <wp:anchor distT="0" distB="0" distL="114300" distR="114300" simplePos="0" relativeHeight="252147712" behindDoc="1" locked="0" layoutInCell="1" allowOverlap="1" wp14:anchorId="472A5C07" wp14:editId="3F194EA3">
                  <wp:simplePos x="0" y="0"/>
                  <wp:positionH relativeFrom="column">
                    <wp:posOffset>85725</wp:posOffset>
                  </wp:positionH>
                  <wp:positionV relativeFrom="paragraph">
                    <wp:posOffset>169545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313" name="Picture 313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7316B27C" w14:textId="77777777" w:rsidR="007B4BB1" w:rsidRPr="00BB79C3" w:rsidRDefault="007B4BB1" w:rsidP="00331A30">
            <w:pPr>
              <w:pStyle w:val="TableContents"/>
              <w:ind w:left="249"/>
              <w:rPr>
                <w:rFonts w:ascii="Arial" w:hAnsi="Arial"/>
                <w:bCs/>
                <w:sz w:val="32"/>
                <w:szCs w:val="32"/>
              </w:rPr>
            </w:pPr>
            <w:r w:rsidRPr="00BB79C3">
              <w:rPr>
                <w:rFonts w:ascii="Arial" w:hAnsi="Arial"/>
                <w:b/>
                <w:bCs/>
                <w:sz w:val="20"/>
                <w:szCs w:val="22"/>
              </w:rPr>
              <w:t>Cards Against 2019</w:t>
            </w:r>
          </w:p>
        </w:tc>
      </w:tr>
    </w:tbl>
    <w:p w14:paraId="761053C4" w14:textId="77777777" w:rsidR="007B4BB1" w:rsidRDefault="007B4BB1">
      <w:r>
        <w:br w:type="page"/>
      </w:r>
    </w:p>
    <w:tbl>
      <w:tblPr>
        <w:tblpPr w:leftFromText="141" w:rightFromText="141" w:vertAnchor="text" w:horzAnchor="margin" w:tblpXSpec="center" w:tblpY="-136"/>
        <w:tblW w:w="14400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3600"/>
        <w:gridCol w:w="3600"/>
        <w:gridCol w:w="3600"/>
        <w:gridCol w:w="3600"/>
      </w:tblGrid>
      <w:tr w:rsidR="007B4BB1" w:rsidRPr="00BB79C3" w14:paraId="1534A177" w14:textId="77777777" w:rsidTr="00331A30">
        <w:trPr>
          <w:trHeight w:hRule="exact" w:val="4968"/>
        </w:trPr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65A96815" w14:textId="095BA481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lastRenderedPageBreak/>
              <w:t>Mei-ji Fong</w:t>
            </w:r>
          </w:p>
          <w:p w14:paraId="2F0AE464" w14:textId="0564E64B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FE8A658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B426BE4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E31CF37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7E72C19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A93A0FD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C93BE95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B034E92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8E9F4DB" w14:textId="77777777" w:rsidR="007B4BB1" w:rsidRPr="00186A70" w:rsidRDefault="007B4BB1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026349C8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2155904" behindDoc="1" locked="0" layoutInCell="1" allowOverlap="1" wp14:anchorId="2E4031B6" wp14:editId="6FBFD80C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314" name="Picture 314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3612376D" w14:textId="77777777" w:rsidR="007B4BB1" w:rsidRPr="00D608C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73E52C29" w14:textId="121859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 xml:space="preserve">Olivia </w:t>
            </w:r>
            <w:proofErr w:type="spellStart"/>
            <w:r>
              <w:rPr>
                <w:rFonts w:ascii="Arial" w:hAnsi="Arial"/>
                <w:b/>
                <w:bCs/>
                <w:sz w:val="32"/>
                <w:szCs w:val="32"/>
              </w:rPr>
              <w:t>Forslund</w:t>
            </w:r>
            <w:proofErr w:type="spellEnd"/>
          </w:p>
          <w:p w14:paraId="39DC1063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A6D8A98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76AC0E2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5768BE0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FE0C7D3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D5EAD03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420313F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20DF99B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D2D803B" w14:textId="77777777" w:rsidR="007B4BB1" w:rsidRPr="00186A70" w:rsidRDefault="007B4BB1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359D37DE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2153856" behindDoc="1" locked="0" layoutInCell="1" allowOverlap="1" wp14:anchorId="2DD048C2" wp14:editId="2A8412D2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315" name="Picture 315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6B7510B8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050F5138" w14:textId="34FFCB60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 xml:space="preserve">Rachel </w:t>
            </w:r>
            <w:proofErr w:type="spellStart"/>
            <w:r>
              <w:rPr>
                <w:rFonts w:ascii="Arial" w:hAnsi="Arial"/>
                <w:b/>
                <w:bCs/>
                <w:sz w:val="32"/>
                <w:szCs w:val="32"/>
              </w:rPr>
              <w:t>Galanti</w:t>
            </w:r>
            <w:proofErr w:type="spellEnd"/>
          </w:p>
          <w:p w14:paraId="37AB73E3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7899B30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5136478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40215E0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F0E1ABF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B251291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845FDD9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0283803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1F99E2F" w14:textId="77777777" w:rsidR="007B4BB1" w:rsidRPr="00186A70" w:rsidRDefault="007B4BB1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20365BC6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2154880" behindDoc="1" locked="0" layoutInCell="1" allowOverlap="1" wp14:anchorId="27D2BBB0" wp14:editId="5A7707A8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316" name="Picture 316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606B8794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83D3201" w14:textId="0708E43B" w:rsidR="007B4BB1" w:rsidRDefault="007B4BB1" w:rsidP="00331A30">
            <w:pPr>
              <w:pStyle w:val="TableContents"/>
              <w:ind w:left="249" w:right="181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Anders Gibbons</w:t>
            </w:r>
          </w:p>
          <w:p w14:paraId="7EB3FFCA" w14:textId="77777777" w:rsidR="007B4BB1" w:rsidRDefault="007B4BB1" w:rsidP="00331A30">
            <w:pPr>
              <w:pStyle w:val="TableContents"/>
              <w:ind w:left="249" w:right="181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A68E7C2" w14:textId="77777777" w:rsidR="007B4BB1" w:rsidRDefault="007B4BB1" w:rsidP="00331A30">
            <w:pPr>
              <w:pStyle w:val="TableContents"/>
              <w:ind w:left="249" w:right="181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58FF597" w14:textId="77777777" w:rsidR="007B4BB1" w:rsidRDefault="007B4BB1" w:rsidP="00331A30">
            <w:pPr>
              <w:pStyle w:val="TableContents"/>
              <w:ind w:left="249" w:right="181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ECD5BD9" w14:textId="77777777" w:rsidR="007B4BB1" w:rsidRPr="00BB79C3" w:rsidRDefault="007B4BB1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749844D" w14:textId="77777777" w:rsidR="007B4BB1" w:rsidRPr="00BB79C3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A654A2D" w14:textId="77777777" w:rsidR="007B4BB1" w:rsidRPr="00BB79C3" w:rsidRDefault="007B4BB1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ADB6FC6" w14:textId="77777777" w:rsidR="007B4BB1" w:rsidRPr="00BB79C3" w:rsidRDefault="007B4BB1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F5BC716" w14:textId="77777777" w:rsidR="007B4BB1" w:rsidRPr="00BB79C3" w:rsidRDefault="007B4BB1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EF16DC2" w14:textId="77777777" w:rsidR="007B4BB1" w:rsidRPr="00BB79C3" w:rsidRDefault="007B4BB1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4F0C925A" w14:textId="77777777" w:rsidR="007B4BB1" w:rsidRPr="00BB79C3" w:rsidRDefault="007B4BB1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  <w:r w:rsidRPr="00BB79C3">
              <w:rPr>
                <w:b/>
                <w:noProof/>
              </w:rPr>
              <w:drawing>
                <wp:anchor distT="0" distB="0" distL="114300" distR="114300" simplePos="0" relativeHeight="252152832" behindDoc="1" locked="0" layoutInCell="1" allowOverlap="1" wp14:anchorId="236DA521" wp14:editId="4064A872">
                  <wp:simplePos x="0" y="0"/>
                  <wp:positionH relativeFrom="column">
                    <wp:posOffset>86360</wp:posOffset>
                  </wp:positionH>
                  <wp:positionV relativeFrom="paragraph">
                    <wp:posOffset>104082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317" name="Picture 317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30576F99" w14:textId="77777777" w:rsidR="007B4BB1" w:rsidRPr="00BB79C3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BB79C3">
              <w:rPr>
                <w:rFonts w:ascii="Arial" w:hAnsi="Arial"/>
                <w:b/>
                <w:bCs/>
                <w:sz w:val="20"/>
                <w:szCs w:val="22"/>
              </w:rPr>
              <w:t>Cards Against 2019</w:t>
            </w:r>
          </w:p>
          <w:p w14:paraId="2560FF73" w14:textId="77777777" w:rsidR="007B4BB1" w:rsidRPr="00BB79C3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</w:tc>
      </w:tr>
      <w:tr w:rsidR="007B4BB1" w:rsidRPr="00BB79C3" w14:paraId="61239CB8" w14:textId="77777777" w:rsidTr="00331A30">
        <w:trPr>
          <w:trHeight w:hRule="exact" w:val="4968"/>
        </w:trPr>
        <w:tc>
          <w:tcPr>
            <w:tcW w:w="3600" w:type="dxa"/>
            <w:tcBorders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1F231F09" w14:textId="552CF0F8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Tate Gibbons</w:t>
            </w:r>
          </w:p>
          <w:p w14:paraId="216A56B7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78D7809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942A4AB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CB4252F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6037FF2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F505B20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8C4D044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1767AED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9568EBE" w14:textId="77777777" w:rsidR="007B4BB1" w:rsidRPr="00186A70" w:rsidRDefault="007B4BB1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68AEF526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2157952" behindDoc="1" locked="0" layoutInCell="1" allowOverlap="1" wp14:anchorId="709F05DD" wp14:editId="1FB0D112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318" name="Picture 318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1AFFA2C0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5C136176" w14:textId="062815FD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 xml:space="preserve">Eric </w:t>
            </w:r>
            <w:proofErr w:type="spellStart"/>
            <w:r>
              <w:rPr>
                <w:rFonts w:ascii="Arial" w:hAnsi="Arial"/>
                <w:b/>
                <w:bCs/>
                <w:sz w:val="32"/>
                <w:szCs w:val="32"/>
              </w:rPr>
              <w:t>Golde</w:t>
            </w:r>
            <w:proofErr w:type="spellEnd"/>
          </w:p>
          <w:p w14:paraId="6E8ED12B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7FB4EA3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F04B254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23A4F1A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1F98BC3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D73804C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30DAFE2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F216DDB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0805507" w14:textId="77777777" w:rsidR="007B4BB1" w:rsidRPr="00186A70" w:rsidRDefault="007B4BB1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064AF218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2158976" behindDoc="1" locked="0" layoutInCell="1" allowOverlap="1" wp14:anchorId="5D5154A9" wp14:editId="1429CF48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319" name="Picture 319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043642A3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30A7185E" w14:textId="55B04B30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Aaron Greenstein</w:t>
            </w:r>
          </w:p>
          <w:p w14:paraId="155EADFC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C455C3C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BF052C6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DA43BD7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0986CA3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28C98A3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6C85C97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F94C93F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9F95F2A" w14:textId="77777777" w:rsidR="007B4BB1" w:rsidRPr="00186A70" w:rsidRDefault="007B4BB1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0EC4899B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2160000" behindDoc="1" locked="0" layoutInCell="1" allowOverlap="1" wp14:anchorId="2301C89C" wp14:editId="1679DF24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320" name="Picture 320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24DFAD64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40BA401" w14:textId="76C924E2" w:rsidR="007B4BB1" w:rsidRDefault="007B4BB1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Luz Guerra</w:t>
            </w:r>
          </w:p>
          <w:p w14:paraId="3D9F8990" w14:textId="77777777" w:rsidR="007B4BB1" w:rsidRPr="00BB79C3" w:rsidRDefault="007B4BB1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C6D32EE" w14:textId="77777777" w:rsidR="007B4BB1" w:rsidRPr="00BB79C3" w:rsidRDefault="007B4BB1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447913A" w14:textId="77777777" w:rsidR="007B4BB1" w:rsidRDefault="007B4BB1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89B43D2" w14:textId="77777777" w:rsidR="007B4BB1" w:rsidRPr="008D62B5" w:rsidRDefault="007B4BB1" w:rsidP="00331A30">
            <w:pPr>
              <w:pStyle w:val="TableContents"/>
              <w:ind w:left="249"/>
              <w:rPr>
                <w:rFonts w:ascii="Arial" w:hAnsi="Arial"/>
                <w:b/>
                <w:bCs/>
                <w:szCs w:val="32"/>
              </w:rPr>
            </w:pPr>
          </w:p>
          <w:p w14:paraId="7785C2E6" w14:textId="77777777" w:rsidR="007B4BB1" w:rsidRPr="00BB79C3" w:rsidRDefault="007B4BB1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192FC3F" w14:textId="77777777" w:rsidR="007B4BB1" w:rsidRDefault="007B4BB1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EE3DF1E" w14:textId="77777777" w:rsidR="007B4BB1" w:rsidRPr="008D62B5" w:rsidRDefault="007B4BB1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28"/>
                <w:szCs w:val="32"/>
              </w:rPr>
            </w:pPr>
          </w:p>
          <w:p w14:paraId="66F360C1" w14:textId="77777777" w:rsidR="007B4BB1" w:rsidRPr="00BB79C3" w:rsidRDefault="007B4BB1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1D3CAAB" w14:textId="77777777" w:rsidR="007B4BB1" w:rsidRDefault="007B4BB1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512D3F1" w14:textId="77777777" w:rsidR="007B4BB1" w:rsidRPr="00BB79C3" w:rsidRDefault="007B4BB1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BB79C3">
              <w:rPr>
                <w:b/>
                <w:noProof/>
              </w:rPr>
              <w:drawing>
                <wp:anchor distT="0" distB="0" distL="114300" distR="114300" simplePos="0" relativeHeight="252156928" behindDoc="1" locked="0" layoutInCell="1" allowOverlap="1" wp14:anchorId="5C723314" wp14:editId="241E7FA7">
                  <wp:simplePos x="0" y="0"/>
                  <wp:positionH relativeFrom="column">
                    <wp:posOffset>85725</wp:posOffset>
                  </wp:positionH>
                  <wp:positionV relativeFrom="paragraph">
                    <wp:posOffset>169545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321" name="Picture 321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4E59ABE0" w14:textId="77777777" w:rsidR="007B4BB1" w:rsidRPr="00BB79C3" w:rsidRDefault="007B4BB1" w:rsidP="00331A30">
            <w:pPr>
              <w:pStyle w:val="TableContents"/>
              <w:ind w:left="249"/>
              <w:rPr>
                <w:rFonts w:ascii="Arial" w:hAnsi="Arial"/>
                <w:bCs/>
                <w:sz w:val="32"/>
                <w:szCs w:val="32"/>
              </w:rPr>
            </w:pPr>
            <w:r w:rsidRPr="00BB79C3">
              <w:rPr>
                <w:rFonts w:ascii="Arial" w:hAnsi="Arial"/>
                <w:b/>
                <w:bCs/>
                <w:sz w:val="20"/>
                <w:szCs w:val="22"/>
              </w:rPr>
              <w:t>Cards Against 2019</w:t>
            </w:r>
          </w:p>
        </w:tc>
      </w:tr>
    </w:tbl>
    <w:p w14:paraId="6579B5CA" w14:textId="36408968" w:rsidR="007B4BB1" w:rsidRDefault="007B4BB1" w:rsidP="00733FBD"/>
    <w:tbl>
      <w:tblPr>
        <w:tblpPr w:leftFromText="141" w:rightFromText="141" w:vertAnchor="text" w:horzAnchor="margin" w:tblpXSpec="center" w:tblpY="-136"/>
        <w:tblW w:w="14400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3600"/>
        <w:gridCol w:w="3600"/>
        <w:gridCol w:w="3600"/>
        <w:gridCol w:w="3600"/>
      </w:tblGrid>
      <w:tr w:rsidR="007B4BB1" w:rsidRPr="00BB79C3" w14:paraId="52B268C8" w14:textId="77777777" w:rsidTr="00331A30">
        <w:trPr>
          <w:trHeight w:hRule="exact" w:val="4968"/>
        </w:trPr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4DBCE0CA" w14:textId="34B888BD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lastRenderedPageBreak/>
              <w:t>Dario Guerra</w:t>
            </w:r>
          </w:p>
          <w:p w14:paraId="62087A93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A534765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7E6E068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F3BD338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522D23A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3E7CE77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EE88B70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A3A2A39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4727AB7" w14:textId="77777777" w:rsidR="007B4BB1" w:rsidRPr="00186A70" w:rsidRDefault="007B4BB1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76DA862F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2165120" behindDoc="1" locked="0" layoutInCell="1" allowOverlap="1" wp14:anchorId="0504864F" wp14:editId="19A1345B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322" name="Picture 322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385AB2C2" w14:textId="77777777" w:rsidR="007B4BB1" w:rsidRPr="00D608C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0A8895B8" w14:textId="1D37C23A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 xml:space="preserve">Leila </w:t>
            </w:r>
            <w:proofErr w:type="spellStart"/>
            <w:r w:rsidRPr="007B4BB1">
              <w:rPr>
                <w:rFonts w:ascii="Arial" w:hAnsi="Arial"/>
                <w:b/>
                <w:bCs/>
                <w:sz w:val="32"/>
                <w:szCs w:val="32"/>
              </w:rPr>
              <w:t>Guilhemotonia</w:t>
            </w:r>
            <w:proofErr w:type="spellEnd"/>
          </w:p>
          <w:p w14:paraId="34E47422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B481059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6A7F18F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3EAE2E1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50E82BD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8BA84EB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68A19AB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B0776FC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86C6E6D" w14:textId="77777777" w:rsidR="007B4BB1" w:rsidRPr="00186A70" w:rsidRDefault="007B4BB1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42D50D03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2163072" behindDoc="1" locked="0" layoutInCell="1" allowOverlap="1" wp14:anchorId="58624E9D" wp14:editId="4E6EC8C8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323" name="Picture 323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0260F586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5CB7C974" w14:textId="358352D3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Kurt Gundlach</w:t>
            </w:r>
          </w:p>
          <w:p w14:paraId="11B854B1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795C3D8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787227D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642FA44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287C910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E3933CB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384C971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830AD99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E808D3E" w14:textId="77777777" w:rsidR="007B4BB1" w:rsidRPr="00186A70" w:rsidRDefault="007B4BB1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44B74204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2164096" behindDoc="1" locked="0" layoutInCell="1" allowOverlap="1" wp14:anchorId="0B198224" wp14:editId="6CA25E9D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324" name="Picture 324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456C59A9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8B889CD" w14:textId="3DD83ECE" w:rsidR="007B4BB1" w:rsidRDefault="007B4BB1" w:rsidP="00331A30">
            <w:pPr>
              <w:pStyle w:val="TableContents"/>
              <w:ind w:left="249" w:right="181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Olivia Harkins-Finn</w:t>
            </w:r>
          </w:p>
          <w:p w14:paraId="0A8B5C69" w14:textId="77777777" w:rsidR="007B4BB1" w:rsidRDefault="007B4BB1" w:rsidP="00331A30">
            <w:pPr>
              <w:pStyle w:val="TableContents"/>
              <w:ind w:left="249" w:right="181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F64E0F1" w14:textId="77777777" w:rsidR="007B4BB1" w:rsidRDefault="007B4BB1" w:rsidP="00331A30">
            <w:pPr>
              <w:pStyle w:val="TableContents"/>
              <w:ind w:left="249" w:right="181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C164B40" w14:textId="77777777" w:rsidR="007B4BB1" w:rsidRDefault="007B4BB1" w:rsidP="00331A30">
            <w:pPr>
              <w:pStyle w:val="TableContents"/>
              <w:ind w:left="249" w:right="181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E51BDF3" w14:textId="77777777" w:rsidR="007B4BB1" w:rsidRPr="00BB79C3" w:rsidRDefault="007B4BB1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0F0FC1B" w14:textId="77777777" w:rsidR="007B4BB1" w:rsidRPr="00BB79C3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8044FC7" w14:textId="77777777" w:rsidR="007B4BB1" w:rsidRPr="00BB79C3" w:rsidRDefault="007B4BB1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875796F" w14:textId="77777777" w:rsidR="007B4BB1" w:rsidRPr="00BB79C3" w:rsidRDefault="007B4BB1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DC05FA2" w14:textId="77777777" w:rsidR="007B4BB1" w:rsidRPr="00BB79C3" w:rsidRDefault="007B4BB1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8218832" w14:textId="77777777" w:rsidR="007B4BB1" w:rsidRPr="00BB79C3" w:rsidRDefault="007B4BB1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29729E70" w14:textId="77777777" w:rsidR="007B4BB1" w:rsidRPr="00BB79C3" w:rsidRDefault="007B4BB1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  <w:r w:rsidRPr="00BB79C3">
              <w:rPr>
                <w:b/>
                <w:noProof/>
              </w:rPr>
              <w:drawing>
                <wp:anchor distT="0" distB="0" distL="114300" distR="114300" simplePos="0" relativeHeight="252162048" behindDoc="1" locked="0" layoutInCell="1" allowOverlap="1" wp14:anchorId="2C14AE70" wp14:editId="3074CCD7">
                  <wp:simplePos x="0" y="0"/>
                  <wp:positionH relativeFrom="column">
                    <wp:posOffset>86360</wp:posOffset>
                  </wp:positionH>
                  <wp:positionV relativeFrom="paragraph">
                    <wp:posOffset>104082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325" name="Picture 325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2D34F1F9" w14:textId="77777777" w:rsidR="007B4BB1" w:rsidRPr="00BB79C3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BB79C3">
              <w:rPr>
                <w:rFonts w:ascii="Arial" w:hAnsi="Arial"/>
                <w:b/>
                <w:bCs/>
                <w:sz w:val="20"/>
                <w:szCs w:val="22"/>
              </w:rPr>
              <w:t>Cards Against 2019</w:t>
            </w:r>
          </w:p>
          <w:p w14:paraId="6333BBA4" w14:textId="77777777" w:rsidR="007B4BB1" w:rsidRPr="00BB79C3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</w:tc>
      </w:tr>
      <w:tr w:rsidR="007B4BB1" w:rsidRPr="00BB79C3" w14:paraId="5B025F07" w14:textId="77777777" w:rsidTr="00331A30">
        <w:trPr>
          <w:trHeight w:hRule="exact" w:val="4968"/>
        </w:trPr>
        <w:tc>
          <w:tcPr>
            <w:tcW w:w="3600" w:type="dxa"/>
            <w:tcBorders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216A9135" w14:textId="13482E51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Axel Hejlsberg</w:t>
            </w:r>
          </w:p>
          <w:p w14:paraId="10515BD9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C3D5326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7AB9EEF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DFD37A1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64BD841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6B41B5D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68AB240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1E51792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CC5F91B" w14:textId="77777777" w:rsidR="007B4BB1" w:rsidRPr="00186A70" w:rsidRDefault="007B4BB1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11F25C13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2167168" behindDoc="1" locked="0" layoutInCell="1" allowOverlap="1" wp14:anchorId="0BE318E5" wp14:editId="223EB2EE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326" name="Picture 326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19C30186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691E2321" w14:textId="1542161A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Max Hellman</w:t>
            </w:r>
          </w:p>
          <w:p w14:paraId="4436A4B2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F59163B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7B6BFE9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8ED0577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7F78C6F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ED34EE0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B85A4F7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1167D69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6D5EB47" w14:textId="77777777" w:rsidR="007B4BB1" w:rsidRPr="00186A70" w:rsidRDefault="007B4BB1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17AFDD3C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2168192" behindDoc="1" locked="0" layoutInCell="1" allowOverlap="1" wp14:anchorId="5A630E9B" wp14:editId="2534285A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327" name="Picture 327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50C7037D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7DDDB131" w14:textId="3A4A9C6A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 xml:space="preserve">Zora </w:t>
            </w:r>
            <w:proofErr w:type="spellStart"/>
            <w:r>
              <w:rPr>
                <w:rFonts w:ascii="Arial" w:hAnsi="Arial"/>
                <w:b/>
                <w:bCs/>
                <w:sz w:val="32"/>
                <w:szCs w:val="32"/>
              </w:rPr>
              <w:t>Helson</w:t>
            </w:r>
            <w:proofErr w:type="spellEnd"/>
          </w:p>
          <w:p w14:paraId="3CE39C63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2F357E9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C80463B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013354D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BF0C316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E78DD10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DC57FE3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CC7EF78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D3ABDC9" w14:textId="77777777" w:rsidR="007B4BB1" w:rsidRPr="00186A70" w:rsidRDefault="007B4BB1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618FB723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2169216" behindDoc="1" locked="0" layoutInCell="1" allowOverlap="1" wp14:anchorId="5CFCC894" wp14:editId="68A7C555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328" name="Picture 328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6171A1DD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F5B878E" w14:textId="50665921" w:rsidR="007B4BB1" w:rsidRDefault="007B4BB1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 xml:space="preserve">Curtis </w:t>
            </w:r>
            <w:proofErr w:type="spellStart"/>
            <w:r>
              <w:rPr>
                <w:rFonts w:ascii="Arial" w:hAnsi="Arial"/>
                <w:b/>
                <w:bCs/>
                <w:sz w:val="32"/>
                <w:szCs w:val="32"/>
              </w:rPr>
              <w:t>Herbolich</w:t>
            </w:r>
            <w:proofErr w:type="spellEnd"/>
          </w:p>
          <w:p w14:paraId="556C3E7B" w14:textId="77777777" w:rsidR="007B4BB1" w:rsidRPr="00BB79C3" w:rsidRDefault="007B4BB1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4A5E41A" w14:textId="77777777" w:rsidR="007B4BB1" w:rsidRPr="00BB79C3" w:rsidRDefault="007B4BB1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B2C971B" w14:textId="77777777" w:rsidR="007B4BB1" w:rsidRDefault="007B4BB1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8ADC298" w14:textId="77777777" w:rsidR="007B4BB1" w:rsidRPr="008D62B5" w:rsidRDefault="007B4BB1" w:rsidP="00331A30">
            <w:pPr>
              <w:pStyle w:val="TableContents"/>
              <w:ind w:left="249"/>
              <w:rPr>
                <w:rFonts w:ascii="Arial" w:hAnsi="Arial"/>
                <w:b/>
                <w:bCs/>
                <w:szCs w:val="32"/>
              </w:rPr>
            </w:pPr>
          </w:p>
          <w:p w14:paraId="1D0F2E9E" w14:textId="77777777" w:rsidR="007B4BB1" w:rsidRPr="00BB79C3" w:rsidRDefault="007B4BB1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A7C1E5D" w14:textId="77777777" w:rsidR="007B4BB1" w:rsidRDefault="007B4BB1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6A5D41D" w14:textId="77777777" w:rsidR="007B4BB1" w:rsidRPr="008D62B5" w:rsidRDefault="007B4BB1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28"/>
                <w:szCs w:val="32"/>
              </w:rPr>
            </w:pPr>
          </w:p>
          <w:p w14:paraId="12C73FD1" w14:textId="77777777" w:rsidR="007B4BB1" w:rsidRPr="00BB79C3" w:rsidRDefault="007B4BB1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0E80242" w14:textId="77777777" w:rsidR="007B4BB1" w:rsidRDefault="007B4BB1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FAB3C79" w14:textId="77777777" w:rsidR="007B4BB1" w:rsidRPr="00BB79C3" w:rsidRDefault="007B4BB1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BB79C3">
              <w:rPr>
                <w:b/>
                <w:noProof/>
              </w:rPr>
              <w:drawing>
                <wp:anchor distT="0" distB="0" distL="114300" distR="114300" simplePos="0" relativeHeight="252166144" behindDoc="1" locked="0" layoutInCell="1" allowOverlap="1" wp14:anchorId="074A397B" wp14:editId="458BD0DE">
                  <wp:simplePos x="0" y="0"/>
                  <wp:positionH relativeFrom="column">
                    <wp:posOffset>85725</wp:posOffset>
                  </wp:positionH>
                  <wp:positionV relativeFrom="paragraph">
                    <wp:posOffset>169545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329" name="Picture 329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473BC506" w14:textId="77777777" w:rsidR="007B4BB1" w:rsidRPr="00BB79C3" w:rsidRDefault="007B4BB1" w:rsidP="00331A30">
            <w:pPr>
              <w:pStyle w:val="TableContents"/>
              <w:ind w:left="249"/>
              <w:rPr>
                <w:rFonts w:ascii="Arial" w:hAnsi="Arial"/>
                <w:bCs/>
                <w:sz w:val="32"/>
                <w:szCs w:val="32"/>
              </w:rPr>
            </w:pPr>
            <w:r w:rsidRPr="00BB79C3">
              <w:rPr>
                <w:rFonts w:ascii="Arial" w:hAnsi="Arial"/>
                <w:b/>
                <w:bCs/>
                <w:sz w:val="20"/>
                <w:szCs w:val="22"/>
              </w:rPr>
              <w:t>Cards Against 2019</w:t>
            </w:r>
          </w:p>
        </w:tc>
      </w:tr>
    </w:tbl>
    <w:p w14:paraId="64E436DE" w14:textId="77777777" w:rsidR="007B4BB1" w:rsidRDefault="007B4BB1">
      <w:r>
        <w:br w:type="page"/>
      </w:r>
    </w:p>
    <w:tbl>
      <w:tblPr>
        <w:tblpPr w:leftFromText="141" w:rightFromText="141" w:vertAnchor="text" w:horzAnchor="margin" w:tblpXSpec="center" w:tblpY="-136"/>
        <w:tblW w:w="14400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3600"/>
        <w:gridCol w:w="3600"/>
        <w:gridCol w:w="3600"/>
        <w:gridCol w:w="3600"/>
      </w:tblGrid>
      <w:tr w:rsidR="007B4BB1" w:rsidRPr="00BB79C3" w14:paraId="586FC133" w14:textId="77777777" w:rsidTr="00331A30">
        <w:trPr>
          <w:trHeight w:hRule="exact" w:val="4968"/>
        </w:trPr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0AC251FC" w14:textId="3E873B99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lastRenderedPageBreak/>
              <w:t xml:space="preserve">Robert </w:t>
            </w:r>
            <w:proofErr w:type="spellStart"/>
            <w:r>
              <w:rPr>
                <w:rFonts w:ascii="Arial" w:hAnsi="Arial"/>
                <w:b/>
                <w:bCs/>
                <w:sz w:val="32"/>
                <w:szCs w:val="32"/>
              </w:rPr>
              <w:t>Herbolich</w:t>
            </w:r>
            <w:proofErr w:type="spellEnd"/>
          </w:p>
          <w:p w14:paraId="5BCFDEC7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0A254E7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EA00F3C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D757186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D90FDEA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E69EADA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06375F4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2B0D36F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4ABE8DF" w14:textId="77777777" w:rsidR="007B4BB1" w:rsidRPr="00186A70" w:rsidRDefault="007B4BB1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621186EB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2174336" behindDoc="1" locked="0" layoutInCell="1" allowOverlap="1" wp14:anchorId="52E188F4" wp14:editId="314FDA46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330" name="Picture 330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5571D011" w14:textId="77777777" w:rsidR="007B4BB1" w:rsidRPr="00D608C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0A480F32" w14:textId="4906C885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Angel Hernandez</w:t>
            </w:r>
          </w:p>
          <w:p w14:paraId="097B9DAD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65CA546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B3D6DD0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EAA6FF2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B957745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00D8289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1558DFA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A3458E2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5429E41" w14:textId="77777777" w:rsidR="007B4BB1" w:rsidRPr="00186A70" w:rsidRDefault="007B4BB1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47BE20BE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2172288" behindDoc="1" locked="0" layoutInCell="1" allowOverlap="1" wp14:anchorId="5F757CE7" wp14:editId="3945A314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331" name="Picture 331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63FAFFE6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2F380375" w14:textId="5F87FA0A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Audrey Hogan</w:t>
            </w:r>
          </w:p>
          <w:p w14:paraId="12E95E5F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DD62533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B5DE254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BC09153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593EAB4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69FD527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CC12A3C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97E1D4F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6372D8C" w14:textId="77777777" w:rsidR="007B4BB1" w:rsidRPr="00186A70" w:rsidRDefault="007B4BB1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6DDB497F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2173312" behindDoc="1" locked="0" layoutInCell="1" allowOverlap="1" wp14:anchorId="3F8E0517" wp14:editId="4666207E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332" name="Picture 332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109F6DB9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F410AED" w14:textId="200CB6D1" w:rsidR="007B4BB1" w:rsidRDefault="007B4BB1" w:rsidP="00331A30">
            <w:pPr>
              <w:pStyle w:val="TableContents"/>
              <w:ind w:left="249" w:right="181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Daria Horns</w:t>
            </w:r>
          </w:p>
          <w:p w14:paraId="0D4D1332" w14:textId="77777777" w:rsidR="007B4BB1" w:rsidRDefault="007B4BB1" w:rsidP="00331A30">
            <w:pPr>
              <w:pStyle w:val="TableContents"/>
              <w:ind w:left="249" w:right="181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0E62A9F" w14:textId="77777777" w:rsidR="007B4BB1" w:rsidRDefault="007B4BB1" w:rsidP="00331A30">
            <w:pPr>
              <w:pStyle w:val="TableContents"/>
              <w:ind w:left="249" w:right="181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8FDFE35" w14:textId="77777777" w:rsidR="007B4BB1" w:rsidRDefault="007B4BB1" w:rsidP="00331A30">
            <w:pPr>
              <w:pStyle w:val="TableContents"/>
              <w:ind w:left="249" w:right="181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30E3F66" w14:textId="77777777" w:rsidR="007B4BB1" w:rsidRPr="00BB79C3" w:rsidRDefault="007B4BB1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4A3078C" w14:textId="77777777" w:rsidR="007B4BB1" w:rsidRPr="00BB79C3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D653105" w14:textId="77777777" w:rsidR="007B4BB1" w:rsidRPr="00BB79C3" w:rsidRDefault="007B4BB1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E165845" w14:textId="77777777" w:rsidR="007B4BB1" w:rsidRPr="00BB79C3" w:rsidRDefault="007B4BB1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A452588" w14:textId="77777777" w:rsidR="007B4BB1" w:rsidRPr="00BB79C3" w:rsidRDefault="007B4BB1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9BDC3C6" w14:textId="77777777" w:rsidR="007B4BB1" w:rsidRPr="00BB79C3" w:rsidRDefault="007B4BB1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100C5607" w14:textId="77777777" w:rsidR="007B4BB1" w:rsidRPr="00BB79C3" w:rsidRDefault="007B4BB1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  <w:r w:rsidRPr="00BB79C3">
              <w:rPr>
                <w:b/>
                <w:noProof/>
              </w:rPr>
              <w:drawing>
                <wp:anchor distT="0" distB="0" distL="114300" distR="114300" simplePos="0" relativeHeight="252171264" behindDoc="1" locked="0" layoutInCell="1" allowOverlap="1" wp14:anchorId="56F95325" wp14:editId="35F79652">
                  <wp:simplePos x="0" y="0"/>
                  <wp:positionH relativeFrom="column">
                    <wp:posOffset>86360</wp:posOffset>
                  </wp:positionH>
                  <wp:positionV relativeFrom="paragraph">
                    <wp:posOffset>104082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333" name="Picture 333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444D0EE1" w14:textId="77777777" w:rsidR="007B4BB1" w:rsidRPr="00BB79C3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BB79C3">
              <w:rPr>
                <w:rFonts w:ascii="Arial" w:hAnsi="Arial"/>
                <w:b/>
                <w:bCs/>
                <w:sz w:val="20"/>
                <w:szCs w:val="22"/>
              </w:rPr>
              <w:t>Cards Against 2019</w:t>
            </w:r>
          </w:p>
          <w:p w14:paraId="5B409A63" w14:textId="77777777" w:rsidR="007B4BB1" w:rsidRPr="00BB79C3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</w:tc>
      </w:tr>
      <w:tr w:rsidR="007B4BB1" w:rsidRPr="00BB79C3" w14:paraId="1B1A1698" w14:textId="77777777" w:rsidTr="00331A30">
        <w:trPr>
          <w:trHeight w:hRule="exact" w:val="4968"/>
        </w:trPr>
        <w:tc>
          <w:tcPr>
            <w:tcW w:w="3600" w:type="dxa"/>
            <w:tcBorders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6BE0FDCD" w14:textId="63458070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Luna Hotchkiss-Blackledge</w:t>
            </w:r>
          </w:p>
          <w:p w14:paraId="31759995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791C991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EEE6A62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B741FF9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0FB5C5D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6132B82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878FE42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4BEF043" w14:textId="77777777" w:rsidR="007B4BB1" w:rsidRPr="00186A70" w:rsidRDefault="007B4BB1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7C13FC59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2176384" behindDoc="1" locked="0" layoutInCell="1" allowOverlap="1" wp14:anchorId="764EA67F" wp14:editId="425646C1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334" name="Picture 334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25C4E383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0D58D1C3" w14:textId="3F9BCDFA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Jordan Isaacs</w:t>
            </w:r>
          </w:p>
          <w:p w14:paraId="2373F005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1CBC2EA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1014F57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A4DAF9E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15739B4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A4DB184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19FE9FF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EE0BBB1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E8D7043" w14:textId="77777777" w:rsidR="007B4BB1" w:rsidRPr="00186A70" w:rsidRDefault="007B4BB1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631870A9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2177408" behindDoc="1" locked="0" layoutInCell="1" allowOverlap="1" wp14:anchorId="02E53442" wp14:editId="2E1268CC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335" name="Picture 335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3BA6F7AF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0F78CAD2" w14:textId="59687C1B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Lucy Jacobsen</w:t>
            </w:r>
          </w:p>
          <w:p w14:paraId="28099064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1F5055A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FDB09EF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1191787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AA859B5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786290D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0E1CFAE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1E93F13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C256EEF" w14:textId="77777777" w:rsidR="007B4BB1" w:rsidRPr="00186A70" w:rsidRDefault="007B4BB1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131D6EB0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2178432" behindDoc="1" locked="0" layoutInCell="1" allowOverlap="1" wp14:anchorId="134B2305" wp14:editId="448B372E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336" name="Picture 336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6B2C21B0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7154F48" w14:textId="71762701" w:rsidR="007B4BB1" w:rsidRDefault="007B4BB1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Evin Jaff</w:t>
            </w:r>
          </w:p>
          <w:p w14:paraId="278F37D4" w14:textId="77777777" w:rsidR="007B4BB1" w:rsidRPr="00BB79C3" w:rsidRDefault="007B4BB1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C5D7C1C" w14:textId="77777777" w:rsidR="007B4BB1" w:rsidRPr="00BB79C3" w:rsidRDefault="007B4BB1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96F0B92" w14:textId="77777777" w:rsidR="007B4BB1" w:rsidRDefault="007B4BB1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41BD23A" w14:textId="77777777" w:rsidR="007B4BB1" w:rsidRPr="008D62B5" w:rsidRDefault="007B4BB1" w:rsidP="00331A30">
            <w:pPr>
              <w:pStyle w:val="TableContents"/>
              <w:ind w:left="249"/>
              <w:rPr>
                <w:rFonts w:ascii="Arial" w:hAnsi="Arial"/>
                <w:b/>
                <w:bCs/>
                <w:szCs w:val="32"/>
              </w:rPr>
            </w:pPr>
          </w:p>
          <w:p w14:paraId="1A5CF462" w14:textId="77777777" w:rsidR="007B4BB1" w:rsidRPr="00BB79C3" w:rsidRDefault="007B4BB1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B1809FF" w14:textId="77777777" w:rsidR="007B4BB1" w:rsidRDefault="007B4BB1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44476E4" w14:textId="77777777" w:rsidR="007B4BB1" w:rsidRPr="008D62B5" w:rsidRDefault="007B4BB1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28"/>
                <w:szCs w:val="32"/>
              </w:rPr>
            </w:pPr>
          </w:p>
          <w:p w14:paraId="31920164" w14:textId="77777777" w:rsidR="007B4BB1" w:rsidRPr="00BB79C3" w:rsidRDefault="007B4BB1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94C16C5" w14:textId="77777777" w:rsidR="007B4BB1" w:rsidRDefault="007B4BB1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7125B50" w14:textId="77777777" w:rsidR="007B4BB1" w:rsidRPr="00BB79C3" w:rsidRDefault="007B4BB1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BB79C3">
              <w:rPr>
                <w:b/>
                <w:noProof/>
              </w:rPr>
              <w:drawing>
                <wp:anchor distT="0" distB="0" distL="114300" distR="114300" simplePos="0" relativeHeight="252175360" behindDoc="1" locked="0" layoutInCell="1" allowOverlap="1" wp14:anchorId="2BD0BAAD" wp14:editId="019645F5">
                  <wp:simplePos x="0" y="0"/>
                  <wp:positionH relativeFrom="column">
                    <wp:posOffset>85725</wp:posOffset>
                  </wp:positionH>
                  <wp:positionV relativeFrom="paragraph">
                    <wp:posOffset>169545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337" name="Picture 337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6645B412" w14:textId="77777777" w:rsidR="007B4BB1" w:rsidRPr="00BB79C3" w:rsidRDefault="007B4BB1" w:rsidP="00331A30">
            <w:pPr>
              <w:pStyle w:val="TableContents"/>
              <w:ind w:left="249"/>
              <w:rPr>
                <w:rFonts w:ascii="Arial" w:hAnsi="Arial"/>
                <w:bCs/>
                <w:sz w:val="32"/>
                <w:szCs w:val="32"/>
              </w:rPr>
            </w:pPr>
            <w:r w:rsidRPr="00BB79C3">
              <w:rPr>
                <w:rFonts w:ascii="Arial" w:hAnsi="Arial"/>
                <w:b/>
                <w:bCs/>
                <w:sz w:val="20"/>
                <w:szCs w:val="22"/>
              </w:rPr>
              <w:t>Cards Against 2019</w:t>
            </w:r>
          </w:p>
        </w:tc>
      </w:tr>
    </w:tbl>
    <w:p w14:paraId="103E0488" w14:textId="546BCF0E" w:rsidR="007B4BB1" w:rsidRDefault="007B4BB1">
      <w:r>
        <w:br w:type="page"/>
      </w:r>
    </w:p>
    <w:tbl>
      <w:tblPr>
        <w:tblpPr w:leftFromText="141" w:rightFromText="141" w:vertAnchor="text" w:horzAnchor="margin" w:tblpXSpec="center" w:tblpY="-136"/>
        <w:tblW w:w="14400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3600"/>
        <w:gridCol w:w="3600"/>
        <w:gridCol w:w="3600"/>
        <w:gridCol w:w="3600"/>
      </w:tblGrid>
      <w:tr w:rsidR="007B4BB1" w:rsidRPr="00BB79C3" w14:paraId="1558AA5C" w14:textId="77777777" w:rsidTr="00331A30">
        <w:trPr>
          <w:trHeight w:hRule="exact" w:val="4968"/>
        </w:trPr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5CC33E15" w14:textId="23DBE29F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proofErr w:type="spellStart"/>
            <w:r>
              <w:rPr>
                <w:rFonts w:ascii="Arial" w:hAnsi="Arial"/>
                <w:b/>
                <w:bCs/>
                <w:sz w:val="32"/>
                <w:szCs w:val="32"/>
              </w:rPr>
              <w:lastRenderedPageBreak/>
              <w:t>Jad</w:t>
            </w:r>
            <w:proofErr w:type="spellEnd"/>
            <w:r>
              <w:rPr>
                <w:rFonts w:ascii="Arial" w:hAnsi="Arial"/>
                <w:b/>
                <w:bCs/>
                <w:sz w:val="32"/>
                <w:szCs w:val="32"/>
              </w:rPr>
              <w:t xml:space="preserve"> </w:t>
            </w:r>
            <w:proofErr w:type="spellStart"/>
            <w:r>
              <w:rPr>
                <w:rFonts w:ascii="Arial" w:hAnsi="Arial"/>
                <w:b/>
                <w:bCs/>
                <w:sz w:val="32"/>
                <w:szCs w:val="32"/>
              </w:rPr>
              <w:t>Karjian</w:t>
            </w:r>
            <w:proofErr w:type="spellEnd"/>
          </w:p>
          <w:p w14:paraId="49319B0C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F15F906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8FF109A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C2CD157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E67D7EF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0D3EA28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CCABD98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8D871D9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2944E99" w14:textId="77777777" w:rsidR="007B4BB1" w:rsidRPr="00186A70" w:rsidRDefault="007B4BB1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3E982956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2183552" behindDoc="1" locked="0" layoutInCell="1" allowOverlap="1" wp14:anchorId="02E85B05" wp14:editId="26F88C7C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338" name="Picture 338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6E76957E" w14:textId="77777777" w:rsidR="007B4BB1" w:rsidRPr="00D608C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5651E707" w14:textId="4A4A8DB6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proofErr w:type="spellStart"/>
            <w:r>
              <w:rPr>
                <w:rFonts w:ascii="Arial" w:hAnsi="Arial"/>
                <w:b/>
                <w:bCs/>
                <w:sz w:val="32"/>
                <w:szCs w:val="32"/>
              </w:rPr>
              <w:t>Avika</w:t>
            </w:r>
            <w:proofErr w:type="spellEnd"/>
            <w:r>
              <w:rPr>
                <w:rFonts w:ascii="Arial" w:hAnsi="Arial"/>
                <w:b/>
                <w:bCs/>
                <w:sz w:val="32"/>
                <w:szCs w:val="32"/>
              </w:rPr>
              <w:t xml:space="preserve"> </w:t>
            </w:r>
            <w:proofErr w:type="spellStart"/>
            <w:r>
              <w:rPr>
                <w:rFonts w:ascii="Arial" w:hAnsi="Arial"/>
                <w:b/>
                <w:bCs/>
                <w:sz w:val="32"/>
                <w:szCs w:val="32"/>
              </w:rPr>
              <w:t>Kasubhai</w:t>
            </w:r>
            <w:proofErr w:type="spellEnd"/>
          </w:p>
          <w:p w14:paraId="1F18D2E2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65EEBB1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28492A2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2FA2692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1A68117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BB2FEDC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CE81DE7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FD01AE8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DA51703" w14:textId="77777777" w:rsidR="007B4BB1" w:rsidRPr="00186A70" w:rsidRDefault="007B4BB1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4170BB09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2181504" behindDoc="1" locked="0" layoutInCell="1" allowOverlap="1" wp14:anchorId="28323755" wp14:editId="298190E5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339" name="Picture 339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1CC4264F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2BFE569A" w14:textId="5BF4E42B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Makena Kerns</w:t>
            </w:r>
          </w:p>
          <w:p w14:paraId="574D2ABC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66D5180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ADC8838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962BBB0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BC725C7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2013124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2C6F07E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504F760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A930367" w14:textId="77777777" w:rsidR="007B4BB1" w:rsidRPr="00186A70" w:rsidRDefault="007B4BB1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34F664FA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2182528" behindDoc="1" locked="0" layoutInCell="1" allowOverlap="1" wp14:anchorId="6AA072F0" wp14:editId="2866418C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340" name="Picture 340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6B8CAD80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EE8E9CF" w14:textId="422CE7AD" w:rsidR="007B4BB1" w:rsidRDefault="007B4BB1" w:rsidP="00331A30">
            <w:pPr>
              <w:pStyle w:val="TableContents"/>
              <w:ind w:left="249" w:right="181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David King</w:t>
            </w:r>
          </w:p>
          <w:p w14:paraId="185E69AB" w14:textId="77777777" w:rsidR="007B4BB1" w:rsidRDefault="007B4BB1" w:rsidP="00331A30">
            <w:pPr>
              <w:pStyle w:val="TableContents"/>
              <w:ind w:left="249" w:right="181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90872D3" w14:textId="77777777" w:rsidR="007B4BB1" w:rsidRDefault="007B4BB1" w:rsidP="00331A30">
            <w:pPr>
              <w:pStyle w:val="TableContents"/>
              <w:ind w:left="249" w:right="181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42A0136" w14:textId="77777777" w:rsidR="007B4BB1" w:rsidRDefault="007B4BB1" w:rsidP="00331A30">
            <w:pPr>
              <w:pStyle w:val="TableContents"/>
              <w:ind w:left="249" w:right="181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A7D587F" w14:textId="77777777" w:rsidR="007B4BB1" w:rsidRPr="00BB79C3" w:rsidRDefault="007B4BB1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5B8DED8" w14:textId="77777777" w:rsidR="007B4BB1" w:rsidRPr="00BB79C3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049F517" w14:textId="77777777" w:rsidR="007B4BB1" w:rsidRPr="00BB79C3" w:rsidRDefault="007B4BB1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04C270F" w14:textId="77777777" w:rsidR="007B4BB1" w:rsidRPr="00BB79C3" w:rsidRDefault="007B4BB1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4832AA9" w14:textId="77777777" w:rsidR="007B4BB1" w:rsidRPr="00BB79C3" w:rsidRDefault="007B4BB1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708972B" w14:textId="77777777" w:rsidR="007B4BB1" w:rsidRPr="00BB79C3" w:rsidRDefault="007B4BB1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4F9C3D8A" w14:textId="77777777" w:rsidR="007B4BB1" w:rsidRPr="00BB79C3" w:rsidRDefault="007B4BB1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  <w:r w:rsidRPr="00BB79C3">
              <w:rPr>
                <w:b/>
                <w:noProof/>
              </w:rPr>
              <w:drawing>
                <wp:anchor distT="0" distB="0" distL="114300" distR="114300" simplePos="0" relativeHeight="252180480" behindDoc="1" locked="0" layoutInCell="1" allowOverlap="1" wp14:anchorId="75ED61F6" wp14:editId="2ED40CDC">
                  <wp:simplePos x="0" y="0"/>
                  <wp:positionH relativeFrom="column">
                    <wp:posOffset>86360</wp:posOffset>
                  </wp:positionH>
                  <wp:positionV relativeFrom="paragraph">
                    <wp:posOffset>104082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341" name="Picture 341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37F1A6B5" w14:textId="77777777" w:rsidR="007B4BB1" w:rsidRPr="00BB79C3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BB79C3">
              <w:rPr>
                <w:rFonts w:ascii="Arial" w:hAnsi="Arial"/>
                <w:b/>
                <w:bCs/>
                <w:sz w:val="20"/>
                <w:szCs w:val="22"/>
              </w:rPr>
              <w:t>Cards Against 2019</w:t>
            </w:r>
          </w:p>
          <w:p w14:paraId="4C9543D9" w14:textId="77777777" w:rsidR="007B4BB1" w:rsidRPr="00BB79C3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</w:tc>
      </w:tr>
      <w:tr w:rsidR="007B4BB1" w:rsidRPr="00BB79C3" w14:paraId="2A470DC7" w14:textId="77777777" w:rsidTr="00331A30">
        <w:trPr>
          <w:trHeight w:hRule="exact" w:val="4968"/>
        </w:trPr>
        <w:tc>
          <w:tcPr>
            <w:tcW w:w="3600" w:type="dxa"/>
            <w:tcBorders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058C4CB0" w14:textId="06570455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 xml:space="preserve">Ella </w:t>
            </w:r>
            <w:proofErr w:type="spellStart"/>
            <w:r>
              <w:rPr>
                <w:rFonts w:ascii="Arial" w:hAnsi="Arial"/>
                <w:b/>
                <w:bCs/>
                <w:sz w:val="32"/>
                <w:szCs w:val="32"/>
              </w:rPr>
              <w:t>Kojababiah</w:t>
            </w:r>
            <w:proofErr w:type="spellEnd"/>
          </w:p>
          <w:p w14:paraId="7266B76E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997D957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179CB7B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87FDE3D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C7D989D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95484CC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A773DB4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B871A0D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8FF41A1" w14:textId="77777777" w:rsidR="007B4BB1" w:rsidRPr="00186A70" w:rsidRDefault="007B4BB1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7385C6AE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2185600" behindDoc="1" locked="0" layoutInCell="1" allowOverlap="1" wp14:anchorId="17FE1C61" wp14:editId="0A938185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342" name="Picture 342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6E23F187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73F5ACAB" w14:textId="1F372B32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 xml:space="preserve">Josh </w:t>
            </w:r>
            <w:proofErr w:type="spellStart"/>
            <w:r>
              <w:rPr>
                <w:rFonts w:ascii="Arial" w:hAnsi="Arial"/>
                <w:b/>
                <w:bCs/>
                <w:sz w:val="32"/>
                <w:szCs w:val="32"/>
              </w:rPr>
              <w:t>Krimsky</w:t>
            </w:r>
            <w:proofErr w:type="spellEnd"/>
          </w:p>
          <w:p w14:paraId="32EE1A3A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370F184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EEE5BF9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94B4596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7B95512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C017B9E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FF01B56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955A242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53EAD04" w14:textId="77777777" w:rsidR="007B4BB1" w:rsidRPr="00186A70" w:rsidRDefault="007B4BB1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00807A01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2186624" behindDoc="1" locked="0" layoutInCell="1" allowOverlap="1" wp14:anchorId="57DC7B58" wp14:editId="4074C95E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343" name="Picture 343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5BD51C1A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19A403F1" w14:textId="1CE37C7F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Jakob Kriseman</w:t>
            </w:r>
          </w:p>
          <w:p w14:paraId="4437E21B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EEA106F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4853801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5C27BB7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1111742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7B641E1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60A14CD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BCCE1ED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E0418B0" w14:textId="77777777" w:rsidR="007B4BB1" w:rsidRPr="00186A70" w:rsidRDefault="007B4BB1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2E33FEBE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2187648" behindDoc="1" locked="0" layoutInCell="1" allowOverlap="1" wp14:anchorId="5B5DF24A" wp14:editId="3E24E43D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344" name="Picture 344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1BC07A98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22BDC34" w14:textId="59BC5EDF" w:rsidR="007B4BB1" w:rsidRDefault="007B4BB1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Duncan Kubalak</w:t>
            </w:r>
          </w:p>
          <w:p w14:paraId="27AB9F91" w14:textId="77777777" w:rsidR="007B4BB1" w:rsidRPr="00BB79C3" w:rsidRDefault="007B4BB1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E154DFF" w14:textId="77777777" w:rsidR="007B4BB1" w:rsidRPr="00BB79C3" w:rsidRDefault="007B4BB1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25E250D" w14:textId="77777777" w:rsidR="007B4BB1" w:rsidRDefault="007B4BB1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0C02F7A" w14:textId="77777777" w:rsidR="007B4BB1" w:rsidRPr="008D62B5" w:rsidRDefault="007B4BB1" w:rsidP="00331A30">
            <w:pPr>
              <w:pStyle w:val="TableContents"/>
              <w:ind w:left="249"/>
              <w:rPr>
                <w:rFonts w:ascii="Arial" w:hAnsi="Arial"/>
                <w:b/>
                <w:bCs/>
                <w:szCs w:val="32"/>
              </w:rPr>
            </w:pPr>
          </w:p>
          <w:p w14:paraId="27EA274D" w14:textId="77777777" w:rsidR="007B4BB1" w:rsidRPr="00BB79C3" w:rsidRDefault="007B4BB1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CF26F7D" w14:textId="77777777" w:rsidR="007B4BB1" w:rsidRDefault="007B4BB1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BAC094B" w14:textId="77777777" w:rsidR="007B4BB1" w:rsidRPr="008D62B5" w:rsidRDefault="007B4BB1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28"/>
                <w:szCs w:val="32"/>
              </w:rPr>
            </w:pPr>
          </w:p>
          <w:p w14:paraId="71ED57E3" w14:textId="77777777" w:rsidR="007B4BB1" w:rsidRPr="00BB79C3" w:rsidRDefault="007B4BB1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95190E8" w14:textId="77777777" w:rsidR="007B4BB1" w:rsidRDefault="007B4BB1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930EE6C" w14:textId="77777777" w:rsidR="007B4BB1" w:rsidRPr="00BB79C3" w:rsidRDefault="007B4BB1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BB79C3">
              <w:rPr>
                <w:b/>
                <w:noProof/>
              </w:rPr>
              <w:drawing>
                <wp:anchor distT="0" distB="0" distL="114300" distR="114300" simplePos="0" relativeHeight="252184576" behindDoc="1" locked="0" layoutInCell="1" allowOverlap="1" wp14:anchorId="2854CC75" wp14:editId="5834653E">
                  <wp:simplePos x="0" y="0"/>
                  <wp:positionH relativeFrom="column">
                    <wp:posOffset>85725</wp:posOffset>
                  </wp:positionH>
                  <wp:positionV relativeFrom="paragraph">
                    <wp:posOffset>169545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345" name="Picture 345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35376C6B" w14:textId="77777777" w:rsidR="007B4BB1" w:rsidRPr="00BB79C3" w:rsidRDefault="007B4BB1" w:rsidP="00331A30">
            <w:pPr>
              <w:pStyle w:val="TableContents"/>
              <w:ind w:left="249"/>
              <w:rPr>
                <w:rFonts w:ascii="Arial" w:hAnsi="Arial"/>
                <w:bCs/>
                <w:sz w:val="32"/>
                <w:szCs w:val="32"/>
              </w:rPr>
            </w:pPr>
            <w:r w:rsidRPr="00BB79C3">
              <w:rPr>
                <w:rFonts w:ascii="Arial" w:hAnsi="Arial"/>
                <w:b/>
                <w:bCs/>
                <w:sz w:val="20"/>
                <w:szCs w:val="22"/>
              </w:rPr>
              <w:t>Cards Against 2019</w:t>
            </w:r>
          </w:p>
        </w:tc>
      </w:tr>
    </w:tbl>
    <w:p w14:paraId="51BCA96F" w14:textId="39735619" w:rsidR="007B4BB1" w:rsidRDefault="007B4BB1" w:rsidP="00733FBD"/>
    <w:tbl>
      <w:tblPr>
        <w:tblpPr w:leftFromText="141" w:rightFromText="141" w:vertAnchor="text" w:horzAnchor="margin" w:tblpXSpec="center" w:tblpY="-136"/>
        <w:tblW w:w="14400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3600"/>
        <w:gridCol w:w="3600"/>
        <w:gridCol w:w="3600"/>
        <w:gridCol w:w="3600"/>
      </w:tblGrid>
      <w:tr w:rsidR="007B4BB1" w:rsidRPr="00BB79C3" w14:paraId="5E45523F" w14:textId="77777777" w:rsidTr="00331A30">
        <w:trPr>
          <w:trHeight w:hRule="exact" w:val="4968"/>
        </w:trPr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500ED8F9" w14:textId="1C31F3BB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lastRenderedPageBreak/>
              <w:t>Isaac Lamont</w:t>
            </w:r>
          </w:p>
          <w:p w14:paraId="64A6A36B" w14:textId="2F9B750F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7D82D57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B504AE7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2567A21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A98015B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478D0D5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9F064E0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65ADBFD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6B640FE" w14:textId="77777777" w:rsidR="007B4BB1" w:rsidRPr="00186A70" w:rsidRDefault="007B4BB1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38E82013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2192768" behindDoc="1" locked="0" layoutInCell="1" allowOverlap="1" wp14:anchorId="23CB0A47" wp14:editId="3F561AFD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346" name="Picture 346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3C233D8A" w14:textId="77777777" w:rsidR="007B4BB1" w:rsidRPr="00D608C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2EFC994C" w14:textId="711BC068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Matthew Le Roy</w:t>
            </w:r>
          </w:p>
          <w:p w14:paraId="2B91BAFF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0BF9FEE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2673864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CEB2061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3461118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20A6FE8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573D4DF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7BA54B2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24FE770" w14:textId="77777777" w:rsidR="007B4BB1" w:rsidRPr="00186A70" w:rsidRDefault="007B4BB1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3E6E850F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2190720" behindDoc="1" locked="0" layoutInCell="1" allowOverlap="1" wp14:anchorId="6556238A" wp14:editId="349E57D9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347" name="Picture 347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30F37454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06C2993B" w14:textId="5E1E8B88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Ian Lock</w:t>
            </w:r>
          </w:p>
          <w:p w14:paraId="727D1052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2E81A37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D4296B5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E9C78B7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3CFF1F4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B81DF94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06B049C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49CB854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B583851" w14:textId="77777777" w:rsidR="007B4BB1" w:rsidRPr="00186A70" w:rsidRDefault="007B4BB1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02757869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2191744" behindDoc="1" locked="0" layoutInCell="1" allowOverlap="1" wp14:anchorId="399CFD32" wp14:editId="56AA2714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348" name="Picture 348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6F9906B8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CA3B1FD" w14:textId="3A225388" w:rsidR="007B4BB1" w:rsidRDefault="007B4BB1" w:rsidP="00331A30">
            <w:pPr>
              <w:pStyle w:val="TableContents"/>
              <w:ind w:left="249" w:right="181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 xml:space="preserve">Ezra </w:t>
            </w:r>
            <w:proofErr w:type="spellStart"/>
            <w:r>
              <w:rPr>
                <w:rFonts w:ascii="Arial" w:hAnsi="Arial"/>
                <w:b/>
                <w:bCs/>
                <w:sz w:val="32"/>
                <w:szCs w:val="32"/>
              </w:rPr>
              <w:t>Magram</w:t>
            </w:r>
            <w:proofErr w:type="spellEnd"/>
          </w:p>
          <w:p w14:paraId="0EF00C1B" w14:textId="77777777" w:rsidR="007B4BB1" w:rsidRDefault="007B4BB1" w:rsidP="00331A30">
            <w:pPr>
              <w:pStyle w:val="TableContents"/>
              <w:ind w:left="249" w:right="181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A0D2F71" w14:textId="77777777" w:rsidR="007B4BB1" w:rsidRDefault="007B4BB1" w:rsidP="00331A30">
            <w:pPr>
              <w:pStyle w:val="TableContents"/>
              <w:ind w:left="249" w:right="181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6E1CE67" w14:textId="77777777" w:rsidR="007B4BB1" w:rsidRDefault="007B4BB1" w:rsidP="00331A30">
            <w:pPr>
              <w:pStyle w:val="TableContents"/>
              <w:ind w:left="249" w:right="181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FB822C8" w14:textId="77777777" w:rsidR="007B4BB1" w:rsidRPr="00BB79C3" w:rsidRDefault="007B4BB1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61B1292" w14:textId="77777777" w:rsidR="007B4BB1" w:rsidRPr="00BB79C3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7A4428F" w14:textId="77777777" w:rsidR="007B4BB1" w:rsidRPr="00BB79C3" w:rsidRDefault="007B4BB1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39A216C" w14:textId="77777777" w:rsidR="007B4BB1" w:rsidRPr="00BB79C3" w:rsidRDefault="007B4BB1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B00EBED" w14:textId="77777777" w:rsidR="007B4BB1" w:rsidRPr="00BB79C3" w:rsidRDefault="007B4BB1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D67A5B6" w14:textId="77777777" w:rsidR="007B4BB1" w:rsidRPr="00BB79C3" w:rsidRDefault="007B4BB1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5C4CFCF3" w14:textId="77777777" w:rsidR="007B4BB1" w:rsidRPr="00BB79C3" w:rsidRDefault="007B4BB1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  <w:r w:rsidRPr="00BB79C3">
              <w:rPr>
                <w:b/>
                <w:noProof/>
              </w:rPr>
              <w:drawing>
                <wp:anchor distT="0" distB="0" distL="114300" distR="114300" simplePos="0" relativeHeight="252189696" behindDoc="1" locked="0" layoutInCell="1" allowOverlap="1" wp14:anchorId="58AA01C8" wp14:editId="0D13357E">
                  <wp:simplePos x="0" y="0"/>
                  <wp:positionH relativeFrom="column">
                    <wp:posOffset>86360</wp:posOffset>
                  </wp:positionH>
                  <wp:positionV relativeFrom="paragraph">
                    <wp:posOffset>104082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349" name="Picture 349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1090DB35" w14:textId="77777777" w:rsidR="007B4BB1" w:rsidRPr="00BB79C3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BB79C3">
              <w:rPr>
                <w:rFonts w:ascii="Arial" w:hAnsi="Arial"/>
                <w:b/>
                <w:bCs/>
                <w:sz w:val="20"/>
                <w:szCs w:val="22"/>
              </w:rPr>
              <w:t>Cards Against 2019</w:t>
            </w:r>
          </w:p>
          <w:p w14:paraId="20364D6F" w14:textId="77777777" w:rsidR="007B4BB1" w:rsidRPr="00BB79C3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</w:tc>
      </w:tr>
      <w:tr w:rsidR="007B4BB1" w:rsidRPr="00BB79C3" w14:paraId="64F8470F" w14:textId="77777777" w:rsidTr="00331A30">
        <w:trPr>
          <w:trHeight w:hRule="exact" w:val="4968"/>
        </w:trPr>
        <w:tc>
          <w:tcPr>
            <w:tcW w:w="3600" w:type="dxa"/>
            <w:tcBorders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24711A33" w14:textId="71EACF78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Celeste McCall-Cromer</w:t>
            </w:r>
          </w:p>
          <w:p w14:paraId="2206CBCE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9C556EE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2A4D209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ADCB13E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F886394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E60E641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66E1C02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935751B" w14:textId="77777777" w:rsidR="007B4BB1" w:rsidRPr="00186A70" w:rsidRDefault="007B4BB1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12DA7ABB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2194816" behindDoc="1" locked="0" layoutInCell="1" allowOverlap="1" wp14:anchorId="34F7E277" wp14:editId="24B7B1D8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350" name="Picture 350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62A31D64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26AB6DC8" w14:textId="37D7B175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proofErr w:type="spellStart"/>
            <w:r>
              <w:rPr>
                <w:rFonts w:ascii="Arial" w:hAnsi="Arial"/>
                <w:b/>
                <w:bCs/>
                <w:sz w:val="32"/>
                <w:szCs w:val="32"/>
              </w:rPr>
              <w:t>Seren</w:t>
            </w:r>
            <w:proofErr w:type="spellEnd"/>
            <w:r>
              <w:rPr>
                <w:rFonts w:ascii="Arial" w:hAnsi="Arial"/>
                <w:b/>
                <w:bCs/>
                <w:sz w:val="32"/>
                <w:szCs w:val="32"/>
              </w:rPr>
              <w:t xml:space="preserve"> McCall-Cromer</w:t>
            </w:r>
          </w:p>
          <w:p w14:paraId="0F5CAD51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171C6FA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4EB5AC2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4059AB8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60D614F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A5ACCB8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86C9173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814C41E" w14:textId="77777777" w:rsidR="007B4BB1" w:rsidRPr="00186A70" w:rsidRDefault="007B4BB1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0FB4767D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2195840" behindDoc="1" locked="0" layoutInCell="1" allowOverlap="1" wp14:anchorId="362E714E" wp14:editId="2EBD7BE7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351" name="Picture 351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193246BF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38D0BCBE" w14:textId="5DE7388B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Brenna McCormick</w:t>
            </w:r>
          </w:p>
          <w:p w14:paraId="3AE59712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4E16369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5AF6CC4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5EC68D4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97E6DBF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2452555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1B60BC4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FEE2888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E95CA70" w14:textId="77777777" w:rsidR="007B4BB1" w:rsidRPr="00186A70" w:rsidRDefault="007B4BB1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63840D24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2196864" behindDoc="1" locked="0" layoutInCell="1" allowOverlap="1" wp14:anchorId="36471A18" wp14:editId="60C0E801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352" name="Picture 352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5BF911D7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D2E574B" w14:textId="38F67564" w:rsidR="007B4BB1" w:rsidRDefault="007B4BB1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Taya McMillian</w:t>
            </w:r>
          </w:p>
          <w:p w14:paraId="75D7D18D" w14:textId="77777777" w:rsidR="007B4BB1" w:rsidRPr="00BB79C3" w:rsidRDefault="007B4BB1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38F116B" w14:textId="77777777" w:rsidR="007B4BB1" w:rsidRPr="00BB79C3" w:rsidRDefault="007B4BB1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29C382C" w14:textId="77777777" w:rsidR="007B4BB1" w:rsidRDefault="007B4BB1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E23C507" w14:textId="77777777" w:rsidR="007B4BB1" w:rsidRPr="008D62B5" w:rsidRDefault="007B4BB1" w:rsidP="00331A30">
            <w:pPr>
              <w:pStyle w:val="TableContents"/>
              <w:ind w:left="249"/>
              <w:rPr>
                <w:rFonts w:ascii="Arial" w:hAnsi="Arial"/>
                <w:b/>
                <w:bCs/>
                <w:szCs w:val="32"/>
              </w:rPr>
            </w:pPr>
          </w:p>
          <w:p w14:paraId="4D4A7D9A" w14:textId="77777777" w:rsidR="007B4BB1" w:rsidRPr="00BB79C3" w:rsidRDefault="007B4BB1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DC1518A" w14:textId="77777777" w:rsidR="007B4BB1" w:rsidRDefault="007B4BB1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C61F7BF" w14:textId="77777777" w:rsidR="007B4BB1" w:rsidRPr="008D62B5" w:rsidRDefault="007B4BB1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28"/>
                <w:szCs w:val="32"/>
              </w:rPr>
            </w:pPr>
          </w:p>
          <w:p w14:paraId="156A2159" w14:textId="77777777" w:rsidR="007B4BB1" w:rsidRPr="00BB79C3" w:rsidRDefault="007B4BB1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38E0756" w14:textId="77777777" w:rsidR="007B4BB1" w:rsidRDefault="007B4BB1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ABC23F8" w14:textId="77777777" w:rsidR="007B4BB1" w:rsidRPr="00BB79C3" w:rsidRDefault="007B4BB1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BB79C3">
              <w:rPr>
                <w:b/>
                <w:noProof/>
              </w:rPr>
              <w:drawing>
                <wp:anchor distT="0" distB="0" distL="114300" distR="114300" simplePos="0" relativeHeight="252193792" behindDoc="1" locked="0" layoutInCell="1" allowOverlap="1" wp14:anchorId="63914DAC" wp14:editId="585D9B1F">
                  <wp:simplePos x="0" y="0"/>
                  <wp:positionH relativeFrom="column">
                    <wp:posOffset>85725</wp:posOffset>
                  </wp:positionH>
                  <wp:positionV relativeFrom="paragraph">
                    <wp:posOffset>169545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353" name="Picture 353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3EBC9DA3" w14:textId="77777777" w:rsidR="007B4BB1" w:rsidRPr="00BB79C3" w:rsidRDefault="007B4BB1" w:rsidP="00331A30">
            <w:pPr>
              <w:pStyle w:val="TableContents"/>
              <w:ind w:left="249"/>
              <w:rPr>
                <w:rFonts w:ascii="Arial" w:hAnsi="Arial"/>
                <w:bCs/>
                <w:sz w:val="32"/>
                <w:szCs w:val="32"/>
              </w:rPr>
            </w:pPr>
            <w:r w:rsidRPr="00BB79C3">
              <w:rPr>
                <w:rFonts w:ascii="Arial" w:hAnsi="Arial"/>
                <w:b/>
                <w:bCs/>
                <w:sz w:val="20"/>
                <w:szCs w:val="22"/>
              </w:rPr>
              <w:t>Cards Against 2019</w:t>
            </w:r>
          </w:p>
        </w:tc>
      </w:tr>
    </w:tbl>
    <w:p w14:paraId="18BACF35" w14:textId="77777777" w:rsidR="007B4BB1" w:rsidRDefault="007B4BB1">
      <w:r>
        <w:br w:type="page"/>
      </w:r>
    </w:p>
    <w:tbl>
      <w:tblPr>
        <w:tblpPr w:leftFromText="141" w:rightFromText="141" w:vertAnchor="text" w:horzAnchor="margin" w:tblpXSpec="center" w:tblpY="-136"/>
        <w:tblW w:w="14400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3600"/>
        <w:gridCol w:w="3600"/>
        <w:gridCol w:w="3600"/>
        <w:gridCol w:w="3600"/>
      </w:tblGrid>
      <w:tr w:rsidR="007B4BB1" w:rsidRPr="00BB79C3" w14:paraId="5C86B406" w14:textId="77777777" w:rsidTr="00331A30">
        <w:trPr>
          <w:trHeight w:hRule="exact" w:val="4968"/>
        </w:trPr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6202572A" w14:textId="4B234AD5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lastRenderedPageBreak/>
              <w:t>Zoe Miller</w:t>
            </w:r>
          </w:p>
          <w:p w14:paraId="0ED6DE4C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41ABCA2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0C38770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82FC5CE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BC43BE3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23A5B51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3CE02FA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154EE6A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24B17D4" w14:textId="77777777" w:rsidR="007B4BB1" w:rsidRPr="00186A70" w:rsidRDefault="007B4BB1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15DDBFCA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2201984" behindDoc="1" locked="0" layoutInCell="1" allowOverlap="1" wp14:anchorId="68DB0CE3" wp14:editId="368A4E89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354" name="Picture 354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77135C75" w14:textId="77777777" w:rsidR="007B4BB1" w:rsidRPr="00D608C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3CCEEE90" w14:textId="2578E49D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Kate Milne</w:t>
            </w:r>
          </w:p>
          <w:p w14:paraId="69A2E01A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87C44D3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2692466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6A63D69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28ED59D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CA5B429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BFD77B6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5E673D5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4F68FD1" w14:textId="77777777" w:rsidR="007B4BB1" w:rsidRPr="00186A70" w:rsidRDefault="007B4BB1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71F80BCE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2199936" behindDoc="1" locked="0" layoutInCell="1" allowOverlap="1" wp14:anchorId="72F3B116" wp14:editId="09DD9899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355" name="Picture 355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53E9D798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4D00C280" w14:textId="7CC7B5A8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Marla Mitchell</w:t>
            </w:r>
          </w:p>
          <w:p w14:paraId="31329200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C17DA3F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A1C9155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50039D3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4B74C97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701F6ED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16AB32C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56866FE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143E71A" w14:textId="77777777" w:rsidR="007B4BB1" w:rsidRPr="00186A70" w:rsidRDefault="007B4BB1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3505BF91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2200960" behindDoc="1" locked="0" layoutInCell="1" allowOverlap="1" wp14:anchorId="1533E5F3" wp14:editId="03094FE2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356" name="Picture 356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3892DF77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5939E23" w14:textId="0F17DF59" w:rsidR="007B4BB1" w:rsidRDefault="007B4BB1" w:rsidP="00331A30">
            <w:pPr>
              <w:pStyle w:val="TableContents"/>
              <w:ind w:left="249" w:right="181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Alaina Neuberger</w:t>
            </w:r>
          </w:p>
          <w:p w14:paraId="3B26909D" w14:textId="77777777" w:rsidR="007B4BB1" w:rsidRDefault="007B4BB1" w:rsidP="00331A30">
            <w:pPr>
              <w:pStyle w:val="TableContents"/>
              <w:ind w:left="249" w:right="181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186A017" w14:textId="77777777" w:rsidR="007B4BB1" w:rsidRDefault="007B4BB1" w:rsidP="00331A30">
            <w:pPr>
              <w:pStyle w:val="TableContents"/>
              <w:ind w:left="249" w:right="181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4B87004" w14:textId="77777777" w:rsidR="007B4BB1" w:rsidRDefault="007B4BB1" w:rsidP="00331A30">
            <w:pPr>
              <w:pStyle w:val="TableContents"/>
              <w:ind w:left="249" w:right="181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2AE253E" w14:textId="77777777" w:rsidR="007B4BB1" w:rsidRPr="00BB79C3" w:rsidRDefault="007B4BB1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DD7828F" w14:textId="77777777" w:rsidR="007B4BB1" w:rsidRPr="00BB79C3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FB862EC" w14:textId="77777777" w:rsidR="007B4BB1" w:rsidRPr="00BB79C3" w:rsidRDefault="007B4BB1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FB7A955" w14:textId="77777777" w:rsidR="007B4BB1" w:rsidRPr="00BB79C3" w:rsidRDefault="007B4BB1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3E82B86" w14:textId="77777777" w:rsidR="007B4BB1" w:rsidRPr="00BB79C3" w:rsidRDefault="007B4BB1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CDA8115" w14:textId="77777777" w:rsidR="007B4BB1" w:rsidRPr="00BB79C3" w:rsidRDefault="007B4BB1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2596CE75" w14:textId="77777777" w:rsidR="007B4BB1" w:rsidRPr="00BB79C3" w:rsidRDefault="007B4BB1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  <w:r w:rsidRPr="00BB79C3">
              <w:rPr>
                <w:b/>
                <w:noProof/>
              </w:rPr>
              <w:drawing>
                <wp:anchor distT="0" distB="0" distL="114300" distR="114300" simplePos="0" relativeHeight="252198912" behindDoc="1" locked="0" layoutInCell="1" allowOverlap="1" wp14:anchorId="174A31D9" wp14:editId="146713C6">
                  <wp:simplePos x="0" y="0"/>
                  <wp:positionH relativeFrom="column">
                    <wp:posOffset>86360</wp:posOffset>
                  </wp:positionH>
                  <wp:positionV relativeFrom="paragraph">
                    <wp:posOffset>104082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357" name="Picture 357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257B3174" w14:textId="77777777" w:rsidR="007B4BB1" w:rsidRPr="00BB79C3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BB79C3">
              <w:rPr>
                <w:rFonts w:ascii="Arial" w:hAnsi="Arial"/>
                <w:b/>
                <w:bCs/>
                <w:sz w:val="20"/>
                <w:szCs w:val="22"/>
              </w:rPr>
              <w:t>Cards Against 2019</w:t>
            </w:r>
          </w:p>
          <w:p w14:paraId="0224E58B" w14:textId="77777777" w:rsidR="007B4BB1" w:rsidRPr="00BB79C3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</w:tc>
      </w:tr>
      <w:tr w:rsidR="007B4BB1" w:rsidRPr="00BB79C3" w14:paraId="490BE849" w14:textId="77777777" w:rsidTr="00331A30">
        <w:trPr>
          <w:trHeight w:hRule="exact" w:val="4968"/>
        </w:trPr>
        <w:tc>
          <w:tcPr>
            <w:tcW w:w="3600" w:type="dxa"/>
            <w:tcBorders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36B542AB" w14:textId="4293542F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Carmen Oldham</w:t>
            </w:r>
          </w:p>
          <w:p w14:paraId="62CB6798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0522B61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B56F710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250FDF3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82B24A6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A29D82F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25761C9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D4F2646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07C257F" w14:textId="77777777" w:rsidR="007B4BB1" w:rsidRPr="00186A70" w:rsidRDefault="007B4BB1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55B73959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2204032" behindDoc="1" locked="0" layoutInCell="1" allowOverlap="1" wp14:anchorId="516E576A" wp14:editId="111C5819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358" name="Picture 358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711FFEB8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737BCE8E" w14:textId="2F580F5C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Gigi Olsen</w:t>
            </w:r>
          </w:p>
          <w:p w14:paraId="6FB00536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EC4CA8C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E9B4648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5E427CC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CD7AFD3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9810F03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729CC5F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99209AA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2899E98" w14:textId="77777777" w:rsidR="007B4BB1" w:rsidRPr="00186A70" w:rsidRDefault="007B4BB1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6495ECE8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2205056" behindDoc="1" locked="0" layoutInCell="1" allowOverlap="1" wp14:anchorId="076C81B7" wp14:editId="68B8F9A8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359" name="Picture 359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66AE6941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4C08CECF" w14:textId="34F12331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Madeleine Osler</w:t>
            </w:r>
          </w:p>
          <w:p w14:paraId="08F2C022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3C17F2A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1384B8C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7B6F2CE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08DA47A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4EB956A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CCFED15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FC7214E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555B615" w14:textId="77777777" w:rsidR="007B4BB1" w:rsidRPr="00186A70" w:rsidRDefault="007B4BB1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14370A24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2206080" behindDoc="1" locked="0" layoutInCell="1" allowOverlap="1" wp14:anchorId="1B4E9A5E" wp14:editId="3184D70D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360" name="Picture 360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1E8CB7A2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76D904E" w14:textId="056EBE43" w:rsidR="007B4BB1" w:rsidRDefault="007B4BB1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Penelope Owen</w:t>
            </w:r>
          </w:p>
          <w:p w14:paraId="6145BAA1" w14:textId="77777777" w:rsidR="007B4BB1" w:rsidRPr="00BB79C3" w:rsidRDefault="007B4BB1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B159877" w14:textId="77777777" w:rsidR="007B4BB1" w:rsidRPr="00BB79C3" w:rsidRDefault="007B4BB1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686EF3D" w14:textId="77777777" w:rsidR="007B4BB1" w:rsidRDefault="007B4BB1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194C11D" w14:textId="77777777" w:rsidR="007B4BB1" w:rsidRPr="008D62B5" w:rsidRDefault="007B4BB1" w:rsidP="00331A30">
            <w:pPr>
              <w:pStyle w:val="TableContents"/>
              <w:ind w:left="249"/>
              <w:rPr>
                <w:rFonts w:ascii="Arial" w:hAnsi="Arial"/>
                <w:b/>
                <w:bCs/>
                <w:szCs w:val="32"/>
              </w:rPr>
            </w:pPr>
          </w:p>
          <w:p w14:paraId="52C15A17" w14:textId="77777777" w:rsidR="007B4BB1" w:rsidRPr="00BB79C3" w:rsidRDefault="007B4BB1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EA9F50D" w14:textId="77777777" w:rsidR="007B4BB1" w:rsidRDefault="007B4BB1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92AE59D" w14:textId="77777777" w:rsidR="007B4BB1" w:rsidRPr="008D62B5" w:rsidRDefault="007B4BB1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28"/>
                <w:szCs w:val="32"/>
              </w:rPr>
            </w:pPr>
          </w:p>
          <w:p w14:paraId="3DB79579" w14:textId="77777777" w:rsidR="007B4BB1" w:rsidRPr="00BB79C3" w:rsidRDefault="007B4BB1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6EE09D7" w14:textId="77777777" w:rsidR="007B4BB1" w:rsidRDefault="007B4BB1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4FC5080" w14:textId="77777777" w:rsidR="007B4BB1" w:rsidRPr="00BB79C3" w:rsidRDefault="007B4BB1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BB79C3">
              <w:rPr>
                <w:b/>
                <w:noProof/>
              </w:rPr>
              <w:drawing>
                <wp:anchor distT="0" distB="0" distL="114300" distR="114300" simplePos="0" relativeHeight="252203008" behindDoc="1" locked="0" layoutInCell="1" allowOverlap="1" wp14:anchorId="503ACB77" wp14:editId="7A9C617A">
                  <wp:simplePos x="0" y="0"/>
                  <wp:positionH relativeFrom="column">
                    <wp:posOffset>85725</wp:posOffset>
                  </wp:positionH>
                  <wp:positionV relativeFrom="paragraph">
                    <wp:posOffset>169545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361" name="Picture 361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4EA91EB5" w14:textId="77777777" w:rsidR="007B4BB1" w:rsidRPr="00BB79C3" w:rsidRDefault="007B4BB1" w:rsidP="00331A30">
            <w:pPr>
              <w:pStyle w:val="TableContents"/>
              <w:ind w:left="249"/>
              <w:rPr>
                <w:rFonts w:ascii="Arial" w:hAnsi="Arial"/>
                <w:bCs/>
                <w:sz w:val="32"/>
                <w:szCs w:val="32"/>
              </w:rPr>
            </w:pPr>
            <w:r w:rsidRPr="00BB79C3">
              <w:rPr>
                <w:rFonts w:ascii="Arial" w:hAnsi="Arial"/>
                <w:b/>
                <w:bCs/>
                <w:sz w:val="20"/>
                <w:szCs w:val="22"/>
              </w:rPr>
              <w:t>Cards Against 2019</w:t>
            </w:r>
          </w:p>
        </w:tc>
      </w:tr>
    </w:tbl>
    <w:p w14:paraId="00578AC5" w14:textId="51ABE91D" w:rsidR="007B4BB1" w:rsidRDefault="007B4BB1">
      <w:r>
        <w:br w:type="page"/>
      </w:r>
    </w:p>
    <w:tbl>
      <w:tblPr>
        <w:tblpPr w:leftFromText="141" w:rightFromText="141" w:vertAnchor="text" w:horzAnchor="margin" w:tblpXSpec="center" w:tblpY="-136"/>
        <w:tblW w:w="14400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3600"/>
        <w:gridCol w:w="3600"/>
        <w:gridCol w:w="3600"/>
        <w:gridCol w:w="3600"/>
      </w:tblGrid>
      <w:tr w:rsidR="007B4BB1" w:rsidRPr="00BB79C3" w14:paraId="58261990" w14:textId="77777777" w:rsidTr="00331A30">
        <w:trPr>
          <w:trHeight w:hRule="exact" w:val="4968"/>
        </w:trPr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0485CBE9" w14:textId="51E054CA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lastRenderedPageBreak/>
              <w:t>Natalie Parker</w:t>
            </w:r>
          </w:p>
          <w:p w14:paraId="1BEC6CA2" w14:textId="6704E032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8104529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33A2C96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9CD1F2D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D31F363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0531F58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FE6288C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BAE3178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4AC89B0" w14:textId="77777777" w:rsidR="007B4BB1" w:rsidRPr="00186A70" w:rsidRDefault="007B4BB1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5A2B00B4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2211200" behindDoc="1" locked="0" layoutInCell="1" allowOverlap="1" wp14:anchorId="38611AE3" wp14:editId="00513F86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362" name="Picture 362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3EC6EEA7" w14:textId="77777777" w:rsidR="007B4BB1" w:rsidRPr="00D608C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70BE60C5" w14:textId="501B960A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Will Patrick</w:t>
            </w:r>
          </w:p>
          <w:p w14:paraId="5293592E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9D11E09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67A47C9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C20E86C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581617C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F859B67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3A79196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E891929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C97026C" w14:textId="77777777" w:rsidR="007B4BB1" w:rsidRPr="00186A70" w:rsidRDefault="007B4BB1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2844E2D8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2209152" behindDoc="1" locked="0" layoutInCell="1" allowOverlap="1" wp14:anchorId="47FEAEFA" wp14:editId="108B889D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363" name="Picture 363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75BF4ABD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46A31F6F" w14:textId="4A17CAE8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Julia Philips</w:t>
            </w:r>
          </w:p>
          <w:p w14:paraId="7AF9B904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93BCA88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5D5BBD0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39316CB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CDE49BB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6BF5890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5B546AE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6656E28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C3FD291" w14:textId="77777777" w:rsidR="007B4BB1" w:rsidRPr="00186A70" w:rsidRDefault="007B4BB1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777DDCF0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2210176" behindDoc="1" locked="0" layoutInCell="1" allowOverlap="1" wp14:anchorId="54049E17" wp14:editId="5031B4E4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364" name="Picture 364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3291E258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1A506E3" w14:textId="2AF3D3E2" w:rsidR="007B4BB1" w:rsidRDefault="007B4BB1" w:rsidP="00331A30">
            <w:pPr>
              <w:pStyle w:val="TableContents"/>
              <w:ind w:left="249" w:right="181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 xml:space="preserve">Jessa </w:t>
            </w:r>
            <w:proofErr w:type="spellStart"/>
            <w:r>
              <w:rPr>
                <w:rFonts w:ascii="Arial" w:hAnsi="Arial"/>
                <w:b/>
                <w:bCs/>
                <w:sz w:val="32"/>
                <w:szCs w:val="32"/>
              </w:rPr>
              <w:t>Podell</w:t>
            </w:r>
            <w:proofErr w:type="spellEnd"/>
          </w:p>
          <w:p w14:paraId="5305FFCA" w14:textId="77777777" w:rsidR="007B4BB1" w:rsidRDefault="007B4BB1" w:rsidP="00331A30">
            <w:pPr>
              <w:pStyle w:val="TableContents"/>
              <w:ind w:left="249" w:right="181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832D39B" w14:textId="77777777" w:rsidR="007B4BB1" w:rsidRDefault="007B4BB1" w:rsidP="00331A30">
            <w:pPr>
              <w:pStyle w:val="TableContents"/>
              <w:ind w:left="249" w:right="181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0ECB860" w14:textId="77777777" w:rsidR="007B4BB1" w:rsidRDefault="007B4BB1" w:rsidP="00331A30">
            <w:pPr>
              <w:pStyle w:val="TableContents"/>
              <w:ind w:left="249" w:right="181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46A1743" w14:textId="77777777" w:rsidR="007B4BB1" w:rsidRPr="00BB79C3" w:rsidRDefault="007B4BB1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50B3DC2" w14:textId="77777777" w:rsidR="007B4BB1" w:rsidRPr="00BB79C3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B4CFBD8" w14:textId="77777777" w:rsidR="007B4BB1" w:rsidRPr="00BB79C3" w:rsidRDefault="007B4BB1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3664211" w14:textId="77777777" w:rsidR="007B4BB1" w:rsidRPr="00BB79C3" w:rsidRDefault="007B4BB1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50173A6" w14:textId="77777777" w:rsidR="007B4BB1" w:rsidRPr="00BB79C3" w:rsidRDefault="007B4BB1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3BE6952" w14:textId="77777777" w:rsidR="007B4BB1" w:rsidRPr="00BB79C3" w:rsidRDefault="007B4BB1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0ADB233E" w14:textId="77777777" w:rsidR="007B4BB1" w:rsidRPr="00BB79C3" w:rsidRDefault="007B4BB1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  <w:r w:rsidRPr="00BB79C3">
              <w:rPr>
                <w:b/>
                <w:noProof/>
              </w:rPr>
              <w:drawing>
                <wp:anchor distT="0" distB="0" distL="114300" distR="114300" simplePos="0" relativeHeight="252208128" behindDoc="1" locked="0" layoutInCell="1" allowOverlap="1" wp14:anchorId="1DF5752F" wp14:editId="6C9D4431">
                  <wp:simplePos x="0" y="0"/>
                  <wp:positionH relativeFrom="column">
                    <wp:posOffset>86360</wp:posOffset>
                  </wp:positionH>
                  <wp:positionV relativeFrom="paragraph">
                    <wp:posOffset>104082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365" name="Picture 365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13E3BAB2" w14:textId="77777777" w:rsidR="007B4BB1" w:rsidRPr="00BB79C3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BB79C3">
              <w:rPr>
                <w:rFonts w:ascii="Arial" w:hAnsi="Arial"/>
                <w:b/>
                <w:bCs/>
                <w:sz w:val="20"/>
                <w:szCs w:val="22"/>
              </w:rPr>
              <w:t>Cards Against 2019</w:t>
            </w:r>
          </w:p>
          <w:p w14:paraId="227E08D8" w14:textId="77777777" w:rsidR="007B4BB1" w:rsidRPr="00BB79C3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</w:tc>
      </w:tr>
      <w:tr w:rsidR="007B4BB1" w:rsidRPr="00BB79C3" w14:paraId="6E547032" w14:textId="77777777" w:rsidTr="00331A30">
        <w:trPr>
          <w:trHeight w:hRule="exact" w:val="4968"/>
        </w:trPr>
        <w:tc>
          <w:tcPr>
            <w:tcW w:w="3600" w:type="dxa"/>
            <w:tcBorders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48AF9403" w14:textId="5C574A95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Sasha Poll</w:t>
            </w:r>
          </w:p>
          <w:p w14:paraId="12CE03BF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47262E6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348C0FC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9205C91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98BD20F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40669CF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515F44E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64A2076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4CC3DB0" w14:textId="77777777" w:rsidR="007B4BB1" w:rsidRPr="00186A70" w:rsidRDefault="007B4BB1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7A675549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2213248" behindDoc="1" locked="0" layoutInCell="1" allowOverlap="1" wp14:anchorId="684E0DE0" wp14:editId="157730CE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366" name="Picture 366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693FD53E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50E491F3" w14:textId="376FFA72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Joi Porter-Harris</w:t>
            </w:r>
          </w:p>
          <w:p w14:paraId="6BBFFCBA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F4F6986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490208E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83DD07D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6740A46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CBB087A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E41237C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3FB2CEF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5F77AFB" w14:textId="77777777" w:rsidR="007B4BB1" w:rsidRPr="00186A70" w:rsidRDefault="007B4BB1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1235C4D4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2214272" behindDoc="1" locked="0" layoutInCell="1" allowOverlap="1" wp14:anchorId="18980DEE" wp14:editId="1C5B14B1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367" name="Picture 367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33CCC418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518BA6B5" w14:textId="3B127CAD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Ethan Purcell</w:t>
            </w:r>
          </w:p>
          <w:p w14:paraId="75874D5C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2AFB9EE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A7CD4E1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1FF610D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D3B1B18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F8B4CCD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E0E094B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B87849F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8F7A3B4" w14:textId="77777777" w:rsidR="007B4BB1" w:rsidRPr="00186A70" w:rsidRDefault="007B4BB1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1F4FDF00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2215296" behindDoc="1" locked="0" layoutInCell="1" allowOverlap="1" wp14:anchorId="6D358ABD" wp14:editId="3A185698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368" name="Picture 368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562AB5BA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F8A7949" w14:textId="025090EA" w:rsidR="007B4BB1" w:rsidRDefault="007B4BB1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Lars Purdy</w:t>
            </w:r>
          </w:p>
          <w:p w14:paraId="3E5BC1C2" w14:textId="77777777" w:rsidR="007B4BB1" w:rsidRPr="00BB79C3" w:rsidRDefault="007B4BB1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124F9F4" w14:textId="77777777" w:rsidR="007B4BB1" w:rsidRPr="00BB79C3" w:rsidRDefault="007B4BB1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295F49C" w14:textId="77777777" w:rsidR="007B4BB1" w:rsidRDefault="007B4BB1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DD5DEE3" w14:textId="77777777" w:rsidR="007B4BB1" w:rsidRPr="008D62B5" w:rsidRDefault="007B4BB1" w:rsidP="00331A30">
            <w:pPr>
              <w:pStyle w:val="TableContents"/>
              <w:ind w:left="249"/>
              <w:rPr>
                <w:rFonts w:ascii="Arial" w:hAnsi="Arial"/>
                <w:b/>
                <w:bCs/>
                <w:szCs w:val="32"/>
              </w:rPr>
            </w:pPr>
          </w:p>
          <w:p w14:paraId="00D4789F" w14:textId="77777777" w:rsidR="007B4BB1" w:rsidRPr="00BB79C3" w:rsidRDefault="007B4BB1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2240A2E" w14:textId="77777777" w:rsidR="007B4BB1" w:rsidRDefault="007B4BB1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BA77D2C" w14:textId="77777777" w:rsidR="007B4BB1" w:rsidRPr="008D62B5" w:rsidRDefault="007B4BB1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28"/>
                <w:szCs w:val="32"/>
              </w:rPr>
            </w:pPr>
          </w:p>
          <w:p w14:paraId="1379ED1C" w14:textId="77777777" w:rsidR="007B4BB1" w:rsidRPr="00BB79C3" w:rsidRDefault="007B4BB1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78A02D8" w14:textId="77777777" w:rsidR="007B4BB1" w:rsidRDefault="007B4BB1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49BF0BD" w14:textId="77777777" w:rsidR="007B4BB1" w:rsidRPr="00BB79C3" w:rsidRDefault="007B4BB1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BB79C3">
              <w:rPr>
                <w:b/>
                <w:noProof/>
              </w:rPr>
              <w:drawing>
                <wp:anchor distT="0" distB="0" distL="114300" distR="114300" simplePos="0" relativeHeight="252212224" behindDoc="1" locked="0" layoutInCell="1" allowOverlap="1" wp14:anchorId="52BEC847" wp14:editId="7C163B6F">
                  <wp:simplePos x="0" y="0"/>
                  <wp:positionH relativeFrom="column">
                    <wp:posOffset>85725</wp:posOffset>
                  </wp:positionH>
                  <wp:positionV relativeFrom="paragraph">
                    <wp:posOffset>169545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369" name="Picture 369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3D6F3516" w14:textId="77777777" w:rsidR="007B4BB1" w:rsidRPr="00BB79C3" w:rsidRDefault="007B4BB1" w:rsidP="00331A30">
            <w:pPr>
              <w:pStyle w:val="TableContents"/>
              <w:ind w:left="249"/>
              <w:rPr>
                <w:rFonts w:ascii="Arial" w:hAnsi="Arial"/>
                <w:bCs/>
                <w:sz w:val="32"/>
                <w:szCs w:val="32"/>
              </w:rPr>
            </w:pPr>
            <w:r w:rsidRPr="00BB79C3">
              <w:rPr>
                <w:rFonts w:ascii="Arial" w:hAnsi="Arial"/>
                <w:b/>
                <w:bCs/>
                <w:sz w:val="20"/>
                <w:szCs w:val="22"/>
              </w:rPr>
              <w:t>Cards Against 2019</w:t>
            </w:r>
          </w:p>
        </w:tc>
      </w:tr>
    </w:tbl>
    <w:p w14:paraId="4B1AD49A" w14:textId="5F5AF455" w:rsidR="007B4BB1" w:rsidRDefault="007B4BB1">
      <w:r>
        <w:br w:type="page"/>
      </w:r>
    </w:p>
    <w:tbl>
      <w:tblPr>
        <w:tblpPr w:leftFromText="141" w:rightFromText="141" w:vertAnchor="text" w:horzAnchor="margin" w:tblpXSpec="center" w:tblpY="-136"/>
        <w:tblW w:w="14400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3600"/>
        <w:gridCol w:w="3600"/>
        <w:gridCol w:w="3600"/>
        <w:gridCol w:w="3600"/>
      </w:tblGrid>
      <w:tr w:rsidR="007B4BB1" w:rsidRPr="00BB79C3" w14:paraId="76B321AB" w14:textId="77777777" w:rsidTr="00331A30">
        <w:trPr>
          <w:trHeight w:hRule="exact" w:val="4968"/>
        </w:trPr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67D403B3" w14:textId="4FF3467F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lastRenderedPageBreak/>
              <w:t>Gage Raftery</w:t>
            </w:r>
          </w:p>
          <w:p w14:paraId="4B9EC7B1" w14:textId="7BB530D0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55F9DBB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032CCE6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7EB75B7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F0F9F02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553EC0A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F930D15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769A31E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AA36A20" w14:textId="77777777" w:rsidR="007B4BB1" w:rsidRPr="00186A70" w:rsidRDefault="007B4BB1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7A2B1840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2220416" behindDoc="1" locked="0" layoutInCell="1" allowOverlap="1" wp14:anchorId="7ED9D942" wp14:editId="0670B716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370" name="Picture 370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624E4C27" w14:textId="77777777" w:rsidR="007B4BB1" w:rsidRPr="00D608C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70CC6C93" w14:textId="50E014A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Max Ray-Keil</w:t>
            </w:r>
          </w:p>
          <w:p w14:paraId="6D6E3FA2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98C09FC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C67E42F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8A9BE88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2FF50FB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7D28467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22E2761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FA9846A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54997A0" w14:textId="77777777" w:rsidR="007B4BB1" w:rsidRPr="00186A70" w:rsidRDefault="007B4BB1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434A82AE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2218368" behindDoc="1" locked="0" layoutInCell="1" allowOverlap="1" wp14:anchorId="2D2C6F15" wp14:editId="1CAE32ED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371" name="Picture 371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1C8437D6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175ED26E" w14:textId="40214064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 xml:space="preserve">Moriah </w:t>
            </w:r>
            <w:proofErr w:type="spellStart"/>
            <w:r>
              <w:rPr>
                <w:rFonts w:ascii="Arial" w:hAnsi="Arial"/>
                <w:b/>
                <w:bCs/>
                <w:sz w:val="32"/>
                <w:szCs w:val="32"/>
              </w:rPr>
              <w:t>Reibman</w:t>
            </w:r>
            <w:proofErr w:type="spellEnd"/>
          </w:p>
          <w:p w14:paraId="2BBB7697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1C15446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0CADDF8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1B23316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C5E8B1E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20BBEBF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7A18375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A3D0E65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35E324D" w14:textId="77777777" w:rsidR="007B4BB1" w:rsidRPr="00186A70" w:rsidRDefault="007B4BB1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0FBC863F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2219392" behindDoc="1" locked="0" layoutInCell="1" allowOverlap="1" wp14:anchorId="61E46DB6" wp14:editId="1351C120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372" name="Picture 372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4E76E34C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1FAAE3B" w14:textId="000DCD11" w:rsidR="007B4BB1" w:rsidRDefault="007B4BB1" w:rsidP="00331A30">
            <w:pPr>
              <w:pStyle w:val="TableContents"/>
              <w:ind w:left="249" w:right="181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Eli Richmond</w:t>
            </w:r>
          </w:p>
          <w:p w14:paraId="48FADC2F" w14:textId="77777777" w:rsidR="007B4BB1" w:rsidRDefault="007B4BB1" w:rsidP="00331A30">
            <w:pPr>
              <w:pStyle w:val="TableContents"/>
              <w:ind w:left="249" w:right="181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ADDCD3E" w14:textId="77777777" w:rsidR="007B4BB1" w:rsidRDefault="007B4BB1" w:rsidP="00331A30">
            <w:pPr>
              <w:pStyle w:val="TableContents"/>
              <w:ind w:left="249" w:right="181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A179905" w14:textId="77777777" w:rsidR="007B4BB1" w:rsidRDefault="007B4BB1" w:rsidP="00331A30">
            <w:pPr>
              <w:pStyle w:val="TableContents"/>
              <w:ind w:left="249" w:right="181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65611F5" w14:textId="77777777" w:rsidR="007B4BB1" w:rsidRPr="00BB79C3" w:rsidRDefault="007B4BB1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EFBC63B" w14:textId="77777777" w:rsidR="007B4BB1" w:rsidRPr="00BB79C3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BF0CAA8" w14:textId="77777777" w:rsidR="007B4BB1" w:rsidRPr="00BB79C3" w:rsidRDefault="007B4BB1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F9B675E" w14:textId="77777777" w:rsidR="007B4BB1" w:rsidRPr="00BB79C3" w:rsidRDefault="007B4BB1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7D98745" w14:textId="77777777" w:rsidR="007B4BB1" w:rsidRPr="00BB79C3" w:rsidRDefault="007B4BB1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F27414D" w14:textId="77777777" w:rsidR="007B4BB1" w:rsidRPr="00BB79C3" w:rsidRDefault="007B4BB1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1000FBA5" w14:textId="77777777" w:rsidR="007B4BB1" w:rsidRPr="00BB79C3" w:rsidRDefault="007B4BB1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  <w:r w:rsidRPr="00BB79C3">
              <w:rPr>
                <w:b/>
                <w:noProof/>
              </w:rPr>
              <w:drawing>
                <wp:anchor distT="0" distB="0" distL="114300" distR="114300" simplePos="0" relativeHeight="252217344" behindDoc="1" locked="0" layoutInCell="1" allowOverlap="1" wp14:anchorId="426AB294" wp14:editId="1251BC53">
                  <wp:simplePos x="0" y="0"/>
                  <wp:positionH relativeFrom="column">
                    <wp:posOffset>86360</wp:posOffset>
                  </wp:positionH>
                  <wp:positionV relativeFrom="paragraph">
                    <wp:posOffset>104082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373" name="Picture 373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10C2A629" w14:textId="77777777" w:rsidR="007B4BB1" w:rsidRPr="00BB79C3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BB79C3">
              <w:rPr>
                <w:rFonts w:ascii="Arial" w:hAnsi="Arial"/>
                <w:b/>
                <w:bCs/>
                <w:sz w:val="20"/>
                <w:szCs w:val="22"/>
              </w:rPr>
              <w:t>Cards Against 2019</w:t>
            </w:r>
          </w:p>
          <w:p w14:paraId="166D35BC" w14:textId="77777777" w:rsidR="007B4BB1" w:rsidRPr="00BB79C3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</w:tc>
      </w:tr>
      <w:tr w:rsidR="007B4BB1" w:rsidRPr="00BB79C3" w14:paraId="1DE1E9FA" w14:textId="77777777" w:rsidTr="00331A30">
        <w:trPr>
          <w:trHeight w:hRule="exact" w:val="4968"/>
        </w:trPr>
        <w:tc>
          <w:tcPr>
            <w:tcW w:w="3600" w:type="dxa"/>
            <w:tcBorders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511F9C0D" w14:textId="2A20901F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Max Richmond</w:t>
            </w:r>
          </w:p>
          <w:p w14:paraId="44B26D2C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C1311A5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298A68E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53A7798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F0ACC2C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C47988B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1B3B6FB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67F94A6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776797F" w14:textId="77777777" w:rsidR="007B4BB1" w:rsidRPr="00186A70" w:rsidRDefault="007B4BB1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171FEB22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2222464" behindDoc="1" locked="0" layoutInCell="1" allowOverlap="1" wp14:anchorId="64B2667C" wp14:editId="2B1294F1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374" name="Picture 374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3E8C43B4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260E2DC1" w14:textId="4AB0F0F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Emerson Richmond-Burke</w:t>
            </w:r>
          </w:p>
          <w:p w14:paraId="1413B510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315E048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94A1036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95CAA3A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2FB5F44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08298A2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D264C1B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14265B3" w14:textId="77777777" w:rsidR="007B4BB1" w:rsidRPr="00186A70" w:rsidRDefault="007B4BB1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4B445F37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2223488" behindDoc="1" locked="0" layoutInCell="1" allowOverlap="1" wp14:anchorId="02E898A1" wp14:editId="3033F902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375" name="Picture 375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19059CFF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07649837" w14:textId="4A494D5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Ben Riley</w:t>
            </w:r>
          </w:p>
          <w:p w14:paraId="39302496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6F86796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2AA97D9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59015B4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39D8B3C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DF35C68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C2CD2ED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EA4C370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1EA648B" w14:textId="77777777" w:rsidR="007B4BB1" w:rsidRPr="00186A70" w:rsidRDefault="007B4BB1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782025EC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2224512" behindDoc="1" locked="0" layoutInCell="1" allowOverlap="1" wp14:anchorId="54E49520" wp14:editId="6039BD79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376" name="Picture 376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045BD17D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1805A89" w14:textId="1835A681" w:rsidR="007B4BB1" w:rsidRDefault="007B4BB1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 xml:space="preserve">Emily </w:t>
            </w:r>
            <w:proofErr w:type="spellStart"/>
            <w:r>
              <w:rPr>
                <w:rFonts w:ascii="Arial" w:hAnsi="Arial"/>
                <w:b/>
                <w:bCs/>
                <w:sz w:val="32"/>
                <w:szCs w:val="32"/>
              </w:rPr>
              <w:t>Rinn</w:t>
            </w:r>
            <w:proofErr w:type="spellEnd"/>
          </w:p>
          <w:p w14:paraId="441E2777" w14:textId="77777777" w:rsidR="007B4BB1" w:rsidRPr="00BB79C3" w:rsidRDefault="007B4BB1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3DCD712" w14:textId="77777777" w:rsidR="007B4BB1" w:rsidRPr="00BB79C3" w:rsidRDefault="007B4BB1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A33BB62" w14:textId="77777777" w:rsidR="007B4BB1" w:rsidRDefault="007B4BB1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DA88362" w14:textId="77777777" w:rsidR="007B4BB1" w:rsidRPr="008D62B5" w:rsidRDefault="007B4BB1" w:rsidP="00331A30">
            <w:pPr>
              <w:pStyle w:val="TableContents"/>
              <w:ind w:left="249"/>
              <w:rPr>
                <w:rFonts w:ascii="Arial" w:hAnsi="Arial"/>
                <w:b/>
                <w:bCs/>
                <w:szCs w:val="32"/>
              </w:rPr>
            </w:pPr>
          </w:p>
          <w:p w14:paraId="14C505D8" w14:textId="77777777" w:rsidR="007B4BB1" w:rsidRPr="00BB79C3" w:rsidRDefault="007B4BB1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57DEEA2" w14:textId="77777777" w:rsidR="007B4BB1" w:rsidRDefault="007B4BB1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B389B6A" w14:textId="77777777" w:rsidR="007B4BB1" w:rsidRPr="008D62B5" w:rsidRDefault="007B4BB1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28"/>
                <w:szCs w:val="32"/>
              </w:rPr>
            </w:pPr>
          </w:p>
          <w:p w14:paraId="35AEEDD3" w14:textId="77777777" w:rsidR="007B4BB1" w:rsidRPr="00BB79C3" w:rsidRDefault="007B4BB1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2E699F6" w14:textId="77777777" w:rsidR="007B4BB1" w:rsidRDefault="007B4BB1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3AD31D5" w14:textId="77777777" w:rsidR="007B4BB1" w:rsidRPr="00BB79C3" w:rsidRDefault="007B4BB1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BB79C3">
              <w:rPr>
                <w:b/>
                <w:noProof/>
              </w:rPr>
              <w:drawing>
                <wp:anchor distT="0" distB="0" distL="114300" distR="114300" simplePos="0" relativeHeight="252221440" behindDoc="1" locked="0" layoutInCell="1" allowOverlap="1" wp14:anchorId="2226A46C" wp14:editId="3F7E986E">
                  <wp:simplePos x="0" y="0"/>
                  <wp:positionH relativeFrom="column">
                    <wp:posOffset>85725</wp:posOffset>
                  </wp:positionH>
                  <wp:positionV relativeFrom="paragraph">
                    <wp:posOffset>169545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377" name="Picture 377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165D8C74" w14:textId="77777777" w:rsidR="007B4BB1" w:rsidRPr="00BB79C3" w:rsidRDefault="007B4BB1" w:rsidP="00331A30">
            <w:pPr>
              <w:pStyle w:val="TableContents"/>
              <w:ind w:left="249"/>
              <w:rPr>
                <w:rFonts w:ascii="Arial" w:hAnsi="Arial"/>
                <w:bCs/>
                <w:sz w:val="32"/>
                <w:szCs w:val="32"/>
              </w:rPr>
            </w:pPr>
            <w:r w:rsidRPr="00BB79C3">
              <w:rPr>
                <w:rFonts w:ascii="Arial" w:hAnsi="Arial"/>
                <w:b/>
                <w:bCs/>
                <w:sz w:val="20"/>
                <w:szCs w:val="22"/>
              </w:rPr>
              <w:t>Cards Against 2019</w:t>
            </w:r>
          </w:p>
        </w:tc>
      </w:tr>
    </w:tbl>
    <w:p w14:paraId="3F5C394B" w14:textId="1560DB67" w:rsidR="007B4BB1" w:rsidRDefault="007B4BB1" w:rsidP="00733FBD"/>
    <w:tbl>
      <w:tblPr>
        <w:tblpPr w:leftFromText="141" w:rightFromText="141" w:vertAnchor="text" w:horzAnchor="margin" w:tblpXSpec="center" w:tblpY="-136"/>
        <w:tblW w:w="14400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3600"/>
        <w:gridCol w:w="3600"/>
        <w:gridCol w:w="3600"/>
        <w:gridCol w:w="3600"/>
      </w:tblGrid>
      <w:tr w:rsidR="007B4BB1" w:rsidRPr="00BB79C3" w14:paraId="2A7EB3E8" w14:textId="77777777" w:rsidTr="00331A30">
        <w:trPr>
          <w:trHeight w:hRule="exact" w:val="4968"/>
        </w:trPr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61CA205A" w14:textId="6AB6526C" w:rsidR="007B4BB1" w:rsidRDefault="00FC0CC4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lastRenderedPageBreak/>
              <w:t xml:space="preserve">Taylor </w:t>
            </w:r>
            <w:proofErr w:type="spellStart"/>
            <w:r>
              <w:rPr>
                <w:rFonts w:ascii="Arial" w:hAnsi="Arial"/>
                <w:b/>
                <w:bCs/>
                <w:sz w:val="32"/>
                <w:szCs w:val="32"/>
              </w:rPr>
              <w:t>Rinn</w:t>
            </w:r>
            <w:proofErr w:type="spellEnd"/>
          </w:p>
          <w:p w14:paraId="22481003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19B0B79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413E643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A759938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C83BD01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4F6AA06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5E5A024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53D5793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D557BB7" w14:textId="77777777" w:rsidR="007B4BB1" w:rsidRPr="00186A70" w:rsidRDefault="007B4BB1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3378091A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2229632" behindDoc="1" locked="0" layoutInCell="1" allowOverlap="1" wp14:anchorId="7C2AE042" wp14:editId="13EA471B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378" name="Picture 378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1F01FA52" w14:textId="77777777" w:rsidR="007B4BB1" w:rsidRPr="00D608C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29ECE765" w14:textId="4868EF9C" w:rsidR="007B4BB1" w:rsidRDefault="00FC0CC4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Chas Rinne</w:t>
            </w:r>
          </w:p>
          <w:p w14:paraId="0075CBBC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215AE0F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4C34938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2DCD17E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C5DBB0B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2DD80E5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6A69A3F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078408D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05116A6" w14:textId="77777777" w:rsidR="007B4BB1" w:rsidRPr="00186A70" w:rsidRDefault="007B4BB1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61DEA556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2227584" behindDoc="1" locked="0" layoutInCell="1" allowOverlap="1" wp14:anchorId="1DB6857E" wp14:editId="7E2BEC77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379" name="Picture 379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3579C114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1AF0DC8F" w14:textId="1AC5B4B3" w:rsidR="007B4BB1" w:rsidRDefault="00FC0CC4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 xml:space="preserve">Bunker </w:t>
            </w:r>
            <w:proofErr w:type="spellStart"/>
            <w:r>
              <w:rPr>
                <w:rFonts w:ascii="Arial" w:hAnsi="Arial"/>
                <w:b/>
                <w:bCs/>
                <w:sz w:val="32"/>
                <w:szCs w:val="32"/>
              </w:rPr>
              <w:t>Risse</w:t>
            </w:r>
            <w:proofErr w:type="spellEnd"/>
          </w:p>
          <w:p w14:paraId="254A0795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411AA5C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4C14CFC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6B336EB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44E80E7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2B40C37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0455BD7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FE13A5A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E8840BF" w14:textId="77777777" w:rsidR="007B4BB1" w:rsidRPr="00186A70" w:rsidRDefault="007B4BB1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5C28C61D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2228608" behindDoc="1" locked="0" layoutInCell="1" allowOverlap="1" wp14:anchorId="761B8C2F" wp14:editId="19DDEA20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380" name="Picture 380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23452180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E22F29C" w14:textId="00664276" w:rsidR="007B4BB1" w:rsidRDefault="00FC0CC4" w:rsidP="00331A30">
            <w:pPr>
              <w:pStyle w:val="TableContents"/>
              <w:ind w:left="249" w:right="181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Georgia Robinson</w:t>
            </w:r>
          </w:p>
          <w:p w14:paraId="0DC20C9D" w14:textId="77777777" w:rsidR="007B4BB1" w:rsidRDefault="007B4BB1" w:rsidP="00331A30">
            <w:pPr>
              <w:pStyle w:val="TableContents"/>
              <w:ind w:left="249" w:right="181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86A9084" w14:textId="77777777" w:rsidR="007B4BB1" w:rsidRDefault="007B4BB1" w:rsidP="00331A30">
            <w:pPr>
              <w:pStyle w:val="TableContents"/>
              <w:ind w:left="249" w:right="181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B36FB9B" w14:textId="77777777" w:rsidR="007B4BB1" w:rsidRDefault="007B4BB1" w:rsidP="00331A30">
            <w:pPr>
              <w:pStyle w:val="TableContents"/>
              <w:ind w:left="249" w:right="181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75F5979" w14:textId="77777777" w:rsidR="007B4BB1" w:rsidRPr="00BB79C3" w:rsidRDefault="007B4BB1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FF873F0" w14:textId="77777777" w:rsidR="007B4BB1" w:rsidRPr="00BB79C3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9849722" w14:textId="77777777" w:rsidR="007B4BB1" w:rsidRPr="00BB79C3" w:rsidRDefault="007B4BB1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EA697C4" w14:textId="77777777" w:rsidR="007B4BB1" w:rsidRPr="00BB79C3" w:rsidRDefault="007B4BB1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8191EAF" w14:textId="77777777" w:rsidR="007B4BB1" w:rsidRPr="00BB79C3" w:rsidRDefault="007B4BB1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6BAE94E" w14:textId="77777777" w:rsidR="007B4BB1" w:rsidRPr="00BB79C3" w:rsidRDefault="007B4BB1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1B9524FD" w14:textId="77777777" w:rsidR="007B4BB1" w:rsidRPr="00BB79C3" w:rsidRDefault="007B4BB1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  <w:r w:rsidRPr="00BB79C3">
              <w:rPr>
                <w:b/>
                <w:noProof/>
              </w:rPr>
              <w:drawing>
                <wp:anchor distT="0" distB="0" distL="114300" distR="114300" simplePos="0" relativeHeight="252226560" behindDoc="1" locked="0" layoutInCell="1" allowOverlap="1" wp14:anchorId="716B9B9F" wp14:editId="483E2656">
                  <wp:simplePos x="0" y="0"/>
                  <wp:positionH relativeFrom="column">
                    <wp:posOffset>86360</wp:posOffset>
                  </wp:positionH>
                  <wp:positionV relativeFrom="paragraph">
                    <wp:posOffset>104082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381" name="Picture 381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43B8B49C" w14:textId="77777777" w:rsidR="007B4BB1" w:rsidRPr="00BB79C3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BB79C3">
              <w:rPr>
                <w:rFonts w:ascii="Arial" w:hAnsi="Arial"/>
                <w:b/>
                <w:bCs/>
                <w:sz w:val="20"/>
                <w:szCs w:val="22"/>
              </w:rPr>
              <w:t>Cards Against 2019</w:t>
            </w:r>
          </w:p>
          <w:p w14:paraId="1FF58F14" w14:textId="77777777" w:rsidR="007B4BB1" w:rsidRPr="00BB79C3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</w:tc>
      </w:tr>
      <w:tr w:rsidR="007B4BB1" w:rsidRPr="00BB79C3" w14:paraId="5A72AB84" w14:textId="77777777" w:rsidTr="00331A30">
        <w:trPr>
          <w:trHeight w:hRule="exact" w:val="4968"/>
        </w:trPr>
        <w:tc>
          <w:tcPr>
            <w:tcW w:w="3600" w:type="dxa"/>
            <w:tcBorders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59C88340" w14:textId="2BFF85EB" w:rsidR="007B4BB1" w:rsidRDefault="00FC0CC4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 xml:space="preserve">Lucia </w:t>
            </w:r>
            <w:proofErr w:type="spellStart"/>
            <w:r>
              <w:rPr>
                <w:rFonts w:ascii="Arial" w:hAnsi="Arial"/>
                <w:b/>
                <w:bCs/>
                <w:sz w:val="32"/>
                <w:szCs w:val="32"/>
              </w:rPr>
              <w:t>Rosenast</w:t>
            </w:r>
            <w:proofErr w:type="spellEnd"/>
          </w:p>
          <w:p w14:paraId="7C602263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F141EA3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1E811A2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EF93318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929DEE3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65862AA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7CDD014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DB44B36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8B61615" w14:textId="77777777" w:rsidR="007B4BB1" w:rsidRPr="00186A70" w:rsidRDefault="007B4BB1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6C79F7B2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2231680" behindDoc="1" locked="0" layoutInCell="1" allowOverlap="1" wp14:anchorId="13518996" wp14:editId="3A17F8E3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382" name="Picture 382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1E20603A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5B184E96" w14:textId="42B419BF" w:rsidR="007B4BB1" w:rsidRDefault="00FC0CC4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Kaden Rosenblatt</w:t>
            </w:r>
          </w:p>
          <w:p w14:paraId="4E8BAF33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FCD2825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C89ED81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2695471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DD94015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27C0E9D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C498496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B704961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DBBF4BD" w14:textId="77777777" w:rsidR="007B4BB1" w:rsidRPr="00186A70" w:rsidRDefault="007B4BB1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0EA8E316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2232704" behindDoc="1" locked="0" layoutInCell="1" allowOverlap="1" wp14:anchorId="44B3FB8D" wp14:editId="47C616F4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383" name="Picture 383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001C701A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5E055642" w14:textId="1C3201FB" w:rsidR="007B4BB1" w:rsidRDefault="00FC0CC4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Mallory Rubin</w:t>
            </w:r>
          </w:p>
          <w:p w14:paraId="0DCB0064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FDAB918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4FBB379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720F610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68C73C5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54209A3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178671D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318A684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3B8EDD8" w14:textId="77777777" w:rsidR="007B4BB1" w:rsidRPr="00186A70" w:rsidRDefault="007B4BB1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788953C7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2233728" behindDoc="1" locked="0" layoutInCell="1" allowOverlap="1" wp14:anchorId="156B7A77" wp14:editId="5745E951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384" name="Picture 384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475FF11A" w14:textId="77777777" w:rsidR="007B4BB1" w:rsidRDefault="007B4BB1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6B15D5E" w14:textId="4E5D1B14" w:rsidR="007B4BB1" w:rsidRDefault="00FC0CC4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Elena Sandoval</w:t>
            </w:r>
          </w:p>
          <w:p w14:paraId="1D57C0B5" w14:textId="77777777" w:rsidR="007B4BB1" w:rsidRPr="00BB79C3" w:rsidRDefault="007B4BB1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A88A643" w14:textId="77777777" w:rsidR="007B4BB1" w:rsidRPr="00BB79C3" w:rsidRDefault="007B4BB1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75F2F41" w14:textId="77777777" w:rsidR="007B4BB1" w:rsidRDefault="007B4BB1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9A4C56E" w14:textId="77777777" w:rsidR="007B4BB1" w:rsidRPr="008D62B5" w:rsidRDefault="007B4BB1" w:rsidP="00331A30">
            <w:pPr>
              <w:pStyle w:val="TableContents"/>
              <w:ind w:left="249"/>
              <w:rPr>
                <w:rFonts w:ascii="Arial" w:hAnsi="Arial"/>
                <w:b/>
                <w:bCs/>
                <w:szCs w:val="32"/>
              </w:rPr>
            </w:pPr>
          </w:p>
          <w:p w14:paraId="6136C754" w14:textId="77777777" w:rsidR="007B4BB1" w:rsidRPr="00BB79C3" w:rsidRDefault="007B4BB1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D89CE77" w14:textId="77777777" w:rsidR="007B4BB1" w:rsidRDefault="007B4BB1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AC262C0" w14:textId="77777777" w:rsidR="007B4BB1" w:rsidRPr="008D62B5" w:rsidRDefault="007B4BB1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28"/>
                <w:szCs w:val="32"/>
              </w:rPr>
            </w:pPr>
          </w:p>
          <w:p w14:paraId="0E535072" w14:textId="77777777" w:rsidR="007B4BB1" w:rsidRPr="00BB79C3" w:rsidRDefault="007B4BB1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D41E016" w14:textId="77777777" w:rsidR="007B4BB1" w:rsidRDefault="007B4BB1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33E6815" w14:textId="77777777" w:rsidR="007B4BB1" w:rsidRPr="00BB79C3" w:rsidRDefault="007B4BB1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BB79C3">
              <w:rPr>
                <w:b/>
                <w:noProof/>
              </w:rPr>
              <w:drawing>
                <wp:anchor distT="0" distB="0" distL="114300" distR="114300" simplePos="0" relativeHeight="252230656" behindDoc="1" locked="0" layoutInCell="1" allowOverlap="1" wp14:anchorId="3014AA35" wp14:editId="23D28EAB">
                  <wp:simplePos x="0" y="0"/>
                  <wp:positionH relativeFrom="column">
                    <wp:posOffset>85725</wp:posOffset>
                  </wp:positionH>
                  <wp:positionV relativeFrom="paragraph">
                    <wp:posOffset>169545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385" name="Picture 385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1C2BE165" w14:textId="77777777" w:rsidR="007B4BB1" w:rsidRPr="00BB79C3" w:rsidRDefault="007B4BB1" w:rsidP="00331A30">
            <w:pPr>
              <w:pStyle w:val="TableContents"/>
              <w:ind w:left="249"/>
              <w:rPr>
                <w:rFonts w:ascii="Arial" w:hAnsi="Arial"/>
                <w:bCs/>
                <w:sz w:val="32"/>
                <w:szCs w:val="32"/>
              </w:rPr>
            </w:pPr>
            <w:r w:rsidRPr="00BB79C3">
              <w:rPr>
                <w:rFonts w:ascii="Arial" w:hAnsi="Arial"/>
                <w:b/>
                <w:bCs/>
                <w:sz w:val="20"/>
                <w:szCs w:val="22"/>
              </w:rPr>
              <w:t>Cards Against 2019</w:t>
            </w:r>
          </w:p>
        </w:tc>
      </w:tr>
    </w:tbl>
    <w:p w14:paraId="3FCDBEEE" w14:textId="77777777" w:rsidR="007B4BB1" w:rsidRDefault="007B4BB1">
      <w:r>
        <w:br w:type="page"/>
      </w:r>
    </w:p>
    <w:tbl>
      <w:tblPr>
        <w:tblpPr w:leftFromText="141" w:rightFromText="141" w:vertAnchor="text" w:horzAnchor="margin" w:tblpXSpec="center" w:tblpY="-136"/>
        <w:tblW w:w="14400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3600"/>
        <w:gridCol w:w="3600"/>
        <w:gridCol w:w="3600"/>
        <w:gridCol w:w="3600"/>
      </w:tblGrid>
      <w:tr w:rsidR="00FC0CC4" w:rsidRPr="00BB79C3" w14:paraId="55D097CA" w14:textId="77777777" w:rsidTr="00331A30">
        <w:trPr>
          <w:trHeight w:hRule="exact" w:val="4968"/>
        </w:trPr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64E4B42B" w14:textId="4C79C687" w:rsidR="00FC0CC4" w:rsidRDefault="00FC0CC4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lastRenderedPageBreak/>
              <w:t xml:space="preserve">Ruby </w:t>
            </w:r>
            <w:proofErr w:type="spellStart"/>
            <w:r>
              <w:rPr>
                <w:rFonts w:ascii="Arial" w:hAnsi="Arial"/>
                <w:b/>
                <w:bCs/>
                <w:sz w:val="32"/>
                <w:szCs w:val="32"/>
              </w:rPr>
              <w:t>Seiwert</w:t>
            </w:r>
            <w:proofErr w:type="spellEnd"/>
          </w:p>
          <w:p w14:paraId="34E0B0A9" w14:textId="77777777" w:rsidR="00FC0CC4" w:rsidRDefault="00FC0CC4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AE61179" w14:textId="77777777" w:rsidR="00FC0CC4" w:rsidRDefault="00FC0CC4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7390CC6" w14:textId="77777777" w:rsidR="00FC0CC4" w:rsidRDefault="00FC0CC4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2ABDC26" w14:textId="77777777" w:rsidR="00FC0CC4" w:rsidRDefault="00FC0CC4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6297DF0" w14:textId="77777777" w:rsidR="00FC0CC4" w:rsidRDefault="00FC0CC4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0D13BC1" w14:textId="77777777" w:rsidR="00FC0CC4" w:rsidRDefault="00FC0CC4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5EE0D3E" w14:textId="77777777" w:rsidR="00FC0CC4" w:rsidRDefault="00FC0CC4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87ECADB" w14:textId="77777777" w:rsidR="00FC0CC4" w:rsidRDefault="00FC0CC4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3390A67" w14:textId="77777777" w:rsidR="00FC0CC4" w:rsidRPr="00186A70" w:rsidRDefault="00FC0CC4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0E50D8E7" w14:textId="77777777" w:rsidR="00FC0CC4" w:rsidRDefault="00FC0CC4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2238848" behindDoc="1" locked="0" layoutInCell="1" allowOverlap="1" wp14:anchorId="104D3C54" wp14:editId="7E101BD5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386" name="Picture 386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4E9DD455" w14:textId="77777777" w:rsidR="00FC0CC4" w:rsidRPr="00D608C1" w:rsidRDefault="00FC0CC4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17E7A67C" w14:textId="6BB140BD" w:rsidR="00FC0CC4" w:rsidRDefault="00FC0CC4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 xml:space="preserve">Van </w:t>
            </w:r>
            <w:proofErr w:type="spellStart"/>
            <w:r>
              <w:rPr>
                <w:rFonts w:ascii="Arial" w:hAnsi="Arial"/>
                <w:b/>
                <w:bCs/>
                <w:sz w:val="32"/>
                <w:szCs w:val="32"/>
              </w:rPr>
              <w:t>Senseney</w:t>
            </w:r>
            <w:proofErr w:type="spellEnd"/>
          </w:p>
          <w:p w14:paraId="2CEAA237" w14:textId="77777777" w:rsidR="00FC0CC4" w:rsidRDefault="00FC0CC4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05DD02D" w14:textId="77777777" w:rsidR="00FC0CC4" w:rsidRDefault="00FC0CC4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A083107" w14:textId="77777777" w:rsidR="00FC0CC4" w:rsidRDefault="00FC0CC4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74DBBD9" w14:textId="77777777" w:rsidR="00FC0CC4" w:rsidRDefault="00FC0CC4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C2C59A8" w14:textId="77777777" w:rsidR="00FC0CC4" w:rsidRDefault="00FC0CC4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C787C77" w14:textId="77777777" w:rsidR="00FC0CC4" w:rsidRDefault="00FC0CC4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54BB36E" w14:textId="77777777" w:rsidR="00FC0CC4" w:rsidRDefault="00FC0CC4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42F4066" w14:textId="77777777" w:rsidR="00FC0CC4" w:rsidRDefault="00FC0CC4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3C6872A" w14:textId="77777777" w:rsidR="00FC0CC4" w:rsidRPr="00186A70" w:rsidRDefault="00FC0CC4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723BFE44" w14:textId="77777777" w:rsidR="00FC0CC4" w:rsidRDefault="00FC0CC4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2236800" behindDoc="1" locked="0" layoutInCell="1" allowOverlap="1" wp14:anchorId="4B08B8DC" wp14:editId="28A89AC7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387" name="Picture 387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029676C2" w14:textId="77777777" w:rsidR="00FC0CC4" w:rsidRDefault="00FC0CC4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6156B449" w14:textId="4B30CEB6" w:rsidR="00FC0CC4" w:rsidRDefault="00FC0CC4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 xml:space="preserve">Abe </w:t>
            </w:r>
            <w:proofErr w:type="spellStart"/>
            <w:r>
              <w:rPr>
                <w:rFonts w:ascii="Arial" w:hAnsi="Arial"/>
                <w:b/>
                <w:bCs/>
                <w:sz w:val="32"/>
                <w:szCs w:val="32"/>
              </w:rPr>
              <w:t>Solovy</w:t>
            </w:r>
            <w:proofErr w:type="spellEnd"/>
          </w:p>
          <w:p w14:paraId="564F3D1F" w14:textId="77777777" w:rsidR="00FC0CC4" w:rsidRDefault="00FC0CC4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8E8AE9F" w14:textId="77777777" w:rsidR="00FC0CC4" w:rsidRDefault="00FC0CC4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17FD3DD" w14:textId="77777777" w:rsidR="00FC0CC4" w:rsidRDefault="00FC0CC4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FEFB7C7" w14:textId="77777777" w:rsidR="00FC0CC4" w:rsidRDefault="00FC0CC4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A6A15C0" w14:textId="77777777" w:rsidR="00FC0CC4" w:rsidRDefault="00FC0CC4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2D13306" w14:textId="77777777" w:rsidR="00FC0CC4" w:rsidRDefault="00FC0CC4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E9F69EF" w14:textId="77777777" w:rsidR="00FC0CC4" w:rsidRDefault="00FC0CC4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4AFE04D" w14:textId="77777777" w:rsidR="00FC0CC4" w:rsidRDefault="00FC0CC4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A3CA1B9" w14:textId="77777777" w:rsidR="00FC0CC4" w:rsidRPr="00186A70" w:rsidRDefault="00FC0CC4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5314EF14" w14:textId="77777777" w:rsidR="00FC0CC4" w:rsidRDefault="00FC0CC4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2237824" behindDoc="1" locked="0" layoutInCell="1" allowOverlap="1" wp14:anchorId="67468960" wp14:editId="181113D9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388" name="Picture 388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6524A6EF" w14:textId="77777777" w:rsidR="00FC0CC4" w:rsidRDefault="00FC0CC4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A250267" w14:textId="36D61B36" w:rsidR="00FC0CC4" w:rsidRDefault="00FC0CC4" w:rsidP="00331A30">
            <w:pPr>
              <w:pStyle w:val="TableContents"/>
              <w:ind w:left="249" w:right="181"/>
              <w:rPr>
                <w:rFonts w:ascii="Arial" w:hAnsi="Arial"/>
                <w:b/>
                <w:bCs/>
                <w:sz w:val="32"/>
                <w:szCs w:val="32"/>
              </w:rPr>
            </w:pPr>
            <w:proofErr w:type="spellStart"/>
            <w:r>
              <w:rPr>
                <w:rFonts w:ascii="Arial" w:hAnsi="Arial"/>
                <w:b/>
                <w:bCs/>
                <w:sz w:val="32"/>
                <w:szCs w:val="32"/>
              </w:rPr>
              <w:t>Hava</w:t>
            </w:r>
            <w:proofErr w:type="spellEnd"/>
            <w:r>
              <w:rPr>
                <w:rFonts w:ascii="Arial" w:hAnsi="Arial"/>
                <w:b/>
                <w:bCs/>
                <w:sz w:val="32"/>
                <w:szCs w:val="32"/>
              </w:rPr>
              <w:t xml:space="preserve"> Sprung</w:t>
            </w:r>
          </w:p>
          <w:p w14:paraId="08DA129F" w14:textId="77777777" w:rsidR="00FC0CC4" w:rsidRDefault="00FC0CC4" w:rsidP="00331A30">
            <w:pPr>
              <w:pStyle w:val="TableContents"/>
              <w:ind w:left="249" w:right="181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1091223" w14:textId="77777777" w:rsidR="00FC0CC4" w:rsidRDefault="00FC0CC4" w:rsidP="00331A30">
            <w:pPr>
              <w:pStyle w:val="TableContents"/>
              <w:ind w:left="249" w:right="181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409A148" w14:textId="77777777" w:rsidR="00FC0CC4" w:rsidRDefault="00FC0CC4" w:rsidP="00331A30">
            <w:pPr>
              <w:pStyle w:val="TableContents"/>
              <w:ind w:left="249" w:right="181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07D1575" w14:textId="77777777" w:rsidR="00FC0CC4" w:rsidRPr="00BB79C3" w:rsidRDefault="00FC0CC4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9ACFC3A" w14:textId="77777777" w:rsidR="00FC0CC4" w:rsidRPr="00BB79C3" w:rsidRDefault="00FC0CC4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C5504EE" w14:textId="77777777" w:rsidR="00FC0CC4" w:rsidRPr="00BB79C3" w:rsidRDefault="00FC0CC4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4AAD95C" w14:textId="77777777" w:rsidR="00FC0CC4" w:rsidRPr="00BB79C3" w:rsidRDefault="00FC0CC4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961490F" w14:textId="77777777" w:rsidR="00FC0CC4" w:rsidRPr="00BB79C3" w:rsidRDefault="00FC0CC4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43C857D" w14:textId="77777777" w:rsidR="00FC0CC4" w:rsidRPr="00BB79C3" w:rsidRDefault="00FC0CC4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70D9D95C" w14:textId="77777777" w:rsidR="00FC0CC4" w:rsidRPr="00BB79C3" w:rsidRDefault="00FC0CC4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  <w:r w:rsidRPr="00BB79C3">
              <w:rPr>
                <w:b/>
                <w:noProof/>
              </w:rPr>
              <w:drawing>
                <wp:anchor distT="0" distB="0" distL="114300" distR="114300" simplePos="0" relativeHeight="252235776" behindDoc="1" locked="0" layoutInCell="1" allowOverlap="1" wp14:anchorId="62333BDB" wp14:editId="628C1A19">
                  <wp:simplePos x="0" y="0"/>
                  <wp:positionH relativeFrom="column">
                    <wp:posOffset>86360</wp:posOffset>
                  </wp:positionH>
                  <wp:positionV relativeFrom="paragraph">
                    <wp:posOffset>104082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389" name="Picture 389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70748D2A" w14:textId="77777777" w:rsidR="00FC0CC4" w:rsidRPr="00BB79C3" w:rsidRDefault="00FC0CC4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BB79C3">
              <w:rPr>
                <w:rFonts w:ascii="Arial" w:hAnsi="Arial"/>
                <w:b/>
                <w:bCs/>
                <w:sz w:val="20"/>
                <w:szCs w:val="22"/>
              </w:rPr>
              <w:t>Cards Against 2019</w:t>
            </w:r>
          </w:p>
          <w:p w14:paraId="42587014" w14:textId="77777777" w:rsidR="00FC0CC4" w:rsidRPr="00BB79C3" w:rsidRDefault="00FC0CC4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</w:tc>
      </w:tr>
      <w:tr w:rsidR="00FC0CC4" w:rsidRPr="00BB79C3" w14:paraId="3E424B3D" w14:textId="77777777" w:rsidTr="00331A30">
        <w:trPr>
          <w:trHeight w:hRule="exact" w:val="4968"/>
        </w:trPr>
        <w:tc>
          <w:tcPr>
            <w:tcW w:w="3600" w:type="dxa"/>
            <w:tcBorders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3E5C0922" w14:textId="1F8470D5" w:rsidR="00FC0CC4" w:rsidRDefault="00FC0CC4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Estelle Stedman</w:t>
            </w:r>
          </w:p>
          <w:p w14:paraId="6BD734A4" w14:textId="77777777" w:rsidR="00FC0CC4" w:rsidRDefault="00FC0CC4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A0B68DF" w14:textId="77777777" w:rsidR="00FC0CC4" w:rsidRDefault="00FC0CC4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2C2FF10" w14:textId="77777777" w:rsidR="00FC0CC4" w:rsidRDefault="00FC0CC4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DBFF0A9" w14:textId="77777777" w:rsidR="00FC0CC4" w:rsidRDefault="00FC0CC4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7807A27" w14:textId="77777777" w:rsidR="00FC0CC4" w:rsidRDefault="00FC0CC4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6DB26A0" w14:textId="77777777" w:rsidR="00FC0CC4" w:rsidRDefault="00FC0CC4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06596B9" w14:textId="77777777" w:rsidR="00FC0CC4" w:rsidRDefault="00FC0CC4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45425CE" w14:textId="77777777" w:rsidR="00FC0CC4" w:rsidRDefault="00FC0CC4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B3B0736" w14:textId="77777777" w:rsidR="00FC0CC4" w:rsidRPr="00186A70" w:rsidRDefault="00FC0CC4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12905F03" w14:textId="77777777" w:rsidR="00FC0CC4" w:rsidRDefault="00FC0CC4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2240896" behindDoc="1" locked="0" layoutInCell="1" allowOverlap="1" wp14:anchorId="33D20D3F" wp14:editId="1C52ED66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390" name="Picture 390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4799B900" w14:textId="77777777" w:rsidR="00FC0CC4" w:rsidRDefault="00FC0CC4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6F5B16B4" w14:textId="7CFCBDD5" w:rsidR="00FC0CC4" w:rsidRDefault="00FC0CC4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Asher Stein</w:t>
            </w:r>
          </w:p>
          <w:p w14:paraId="1482F233" w14:textId="77777777" w:rsidR="00FC0CC4" w:rsidRDefault="00FC0CC4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E925D46" w14:textId="77777777" w:rsidR="00FC0CC4" w:rsidRDefault="00FC0CC4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01142F6" w14:textId="77777777" w:rsidR="00FC0CC4" w:rsidRDefault="00FC0CC4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142AD03" w14:textId="77777777" w:rsidR="00FC0CC4" w:rsidRDefault="00FC0CC4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5F4172B" w14:textId="77777777" w:rsidR="00FC0CC4" w:rsidRDefault="00FC0CC4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029A69B" w14:textId="77777777" w:rsidR="00FC0CC4" w:rsidRDefault="00FC0CC4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8E98E49" w14:textId="77777777" w:rsidR="00FC0CC4" w:rsidRDefault="00FC0CC4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304314F" w14:textId="77777777" w:rsidR="00FC0CC4" w:rsidRDefault="00FC0CC4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2E44C4F" w14:textId="77777777" w:rsidR="00FC0CC4" w:rsidRPr="00186A70" w:rsidRDefault="00FC0CC4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1B505DC7" w14:textId="77777777" w:rsidR="00FC0CC4" w:rsidRDefault="00FC0CC4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2241920" behindDoc="1" locked="0" layoutInCell="1" allowOverlap="1" wp14:anchorId="346A2EC8" wp14:editId="6891887E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391" name="Picture 391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752A550F" w14:textId="77777777" w:rsidR="00FC0CC4" w:rsidRDefault="00FC0CC4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740E225F" w14:textId="3818D50B" w:rsidR="00FC0CC4" w:rsidRDefault="009D6F76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 xml:space="preserve">Maya </w:t>
            </w:r>
            <w:proofErr w:type="spellStart"/>
            <w:r>
              <w:rPr>
                <w:rFonts w:ascii="Arial" w:hAnsi="Arial"/>
                <w:b/>
                <w:bCs/>
                <w:sz w:val="32"/>
                <w:szCs w:val="32"/>
              </w:rPr>
              <w:t>Sulkin</w:t>
            </w:r>
            <w:proofErr w:type="spellEnd"/>
          </w:p>
          <w:p w14:paraId="5D499584" w14:textId="77777777" w:rsidR="00FC0CC4" w:rsidRDefault="00FC0CC4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AF9BE4B" w14:textId="77777777" w:rsidR="00FC0CC4" w:rsidRDefault="00FC0CC4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A063F2E" w14:textId="77777777" w:rsidR="00FC0CC4" w:rsidRDefault="00FC0CC4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CB28BF9" w14:textId="77777777" w:rsidR="00FC0CC4" w:rsidRDefault="00FC0CC4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8B09524" w14:textId="77777777" w:rsidR="00FC0CC4" w:rsidRDefault="00FC0CC4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9565D13" w14:textId="77777777" w:rsidR="00FC0CC4" w:rsidRDefault="00FC0CC4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13D50F5" w14:textId="77777777" w:rsidR="00FC0CC4" w:rsidRDefault="00FC0CC4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857A38B" w14:textId="77777777" w:rsidR="00FC0CC4" w:rsidRDefault="00FC0CC4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529CB7D" w14:textId="77777777" w:rsidR="00FC0CC4" w:rsidRPr="00186A70" w:rsidRDefault="00FC0CC4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7F703287" w14:textId="77777777" w:rsidR="00FC0CC4" w:rsidRDefault="00FC0CC4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2242944" behindDoc="1" locked="0" layoutInCell="1" allowOverlap="1" wp14:anchorId="322E41CF" wp14:editId="339F7B97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392" name="Picture 392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0E4F671F" w14:textId="77777777" w:rsidR="00FC0CC4" w:rsidRDefault="00FC0CC4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733D054" w14:textId="1CCC4BC7" w:rsidR="00FC0CC4" w:rsidRDefault="00B64D9E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 xml:space="preserve">Josh </w:t>
            </w:r>
            <w:proofErr w:type="spellStart"/>
            <w:r>
              <w:rPr>
                <w:rFonts w:ascii="Arial" w:hAnsi="Arial"/>
                <w:b/>
                <w:bCs/>
                <w:sz w:val="32"/>
                <w:szCs w:val="32"/>
              </w:rPr>
              <w:t>Teicher</w:t>
            </w:r>
            <w:proofErr w:type="spellEnd"/>
          </w:p>
          <w:p w14:paraId="39CBE59B" w14:textId="77777777" w:rsidR="00FC0CC4" w:rsidRPr="00BB79C3" w:rsidRDefault="00FC0CC4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E3442E6" w14:textId="77777777" w:rsidR="00FC0CC4" w:rsidRPr="00BB79C3" w:rsidRDefault="00FC0CC4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5F7585C" w14:textId="77777777" w:rsidR="00FC0CC4" w:rsidRDefault="00FC0CC4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D057CFD" w14:textId="77777777" w:rsidR="00FC0CC4" w:rsidRPr="008D62B5" w:rsidRDefault="00FC0CC4" w:rsidP="00331A30">
            <w:pPr>
              <w:pStyle w:val="TableContents"/>
              <w:ind w:left="249"/>
              <w:rPr>
                <w:rFonts w:ascii="Arial" w:hAnsi="Arial"/>
                <w:b/>
                <w:bCs/>
                <w:szCs w:val="32"/>
              </w:rPr>
            </w:pPr>
          </w:p>
          <w:p w14:paraId="6698DF42" w14:textId="77777777" w:rsidR="00FC0CC4" w:rsidRPr="00BB79C3" w:rsidRDefault="00FC0CC4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1B9CFA8" w14:textId="77777777" w:rsidR="00FC0CC4" w:rsidRDefault="00FC0CC4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06009FE" w14:textId="77777777" w:rsidR="00FC0CC4" w:rsidRPr="008D62B5" w:rsidRDefault="00FC0CC4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28"/>
                <w:szCs w:val="32"/>
              </w:rPr>
            </w:pPr>
          </w:p>
          <w:p w14:paraId="1F6C2453" w14:textId="77777777" w:rsidR="00FC0CC4" w:rsidRPr="00BB79C3" w:rsidRDefault="00FC0CC4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2BA4FD5" w14:textId="77777777" w:rsidR="00FC0CC4" w:rsidRDefault="00FC0CC4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0956364" w14:textId="77777777" w:rsidR="00FC0CC4" w:rsidRPr="00BB79C3" w:rsidRDefault="00FC0CC4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BB79C3">
              <w:rPr>
                <w:b/>
                <w:noProof/>
              </w:rPr>
              <w:drawing>
                <wp:anchor distT="0" distB="0" distL="114300" distR="114300" simplePos="0" relativeHeight="252239872" behindDoc="1" locked="0" layoutInCell="1" allowOverlap="1" wp14:anchorId="08551E16" wp14:editId="446FD762">
                  <wp:simplePos x="0" y="0"/>
                  <wp:positionH relativeFrom="column">
                    <wp:posOffset>85725</wp:posOffset>
                  </wp:positionH>
                  <wp:positionV relativeFrom="paragraph">
                    <wp:posOffset>169545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393" name="Picture 393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4E12B1F8" w14:textId="77777777" w:rsidR="00FC0CC4" w:rsidRPr="00BB79C3" w:rsidRDefault="00FC0CC4" w:rsidP="00331A30">
            <w:pPr>
              <w:pStyle w:val="TableContents"/>
              <w:ind w:left="249"/>
              <w:rPr>
                <w:rFonts w:ascii="Arial" w:hAnsi="Arial"/>
                <w:bCs/>
                <w:sz w:val="32"/>
                <w:szCs w:val="32"/>
              </w:rPr>
            </w:pPr>
            <w:r w:rsidRPr="00BB79C3">
              <w:rPr>
                <w:rFonts w:ascii="Arial" w:hAnsi="Arial"/>
                <w:b/>
                <w:bCs/>
                <w:sz w:val="20"/>
                <w:szCs w:val="22"/>
              </w:rPr>
              <w:t>Cards Against 2019</w:t>
            </w:r>
          </w:p>
        </w:tc>
      </w:tr>
    </w:tbl>
    <w:p w14:paraId="32CA490A" w14:textId="5322995C" w:rsidR="007B4BB1" w:rsidRDefault="007B4BB1">
      <w:r>
        <w:br w:type="page"/>
      </w:r>
    </w:p>
    <w:tbl>
      <w:tblPr>
        <w:tblpPr w:leftFromText="141" w:rightFromText="141" w:vertAnchor="text" w:horzAnchor="margin" w:tblpXSpec="center" w:tblpY="-136"/>
        <w:tblW w:w="14400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3600"/>
        <w:gridCol w:w="3600"/>
        <w:gridCol w:w="3600"/>
        <w:gridCol w:w="3600"/>
      </w:tblGrid>
      <w:tr w:rsidR="007A5238" w:rsidRPr="00BB79C3" w14:paraId="720DFE3E" w14:textId="77777777" w:rsidTr="00331A30">
        <w:trPr>
          <w:trHeight w:hRule="exact" w:val="4968"/>
        </w:trPr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78ED83EC" w14:textId="5AF5FB4F" w:rsidR="007A5238" w:rsidRDefault="007A5238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proofErr w:type="spellStart"/>
            <w:r>
              <w:rPr>
                <w:rFonts w:ascii="Arial" w:hAnsi="Arial"/>
                <w:b/>
                <w:bCs/>
                <w:sz w:val="32"/>
                <w:szCs w:val="32"/>
              </w:rPr>
              <w:lastRenderedPageBreak/>
              <w:t>JW</w:t>
            </w:r>
            <w:proofErr w:type="spellEnd"/>
            <w:r>
              <w:rPr>
                <w:rFonts w:ascii="Arial" w:hAnsi="Arial"/>
                <w:b/>
                <w:bCs/>
                <w:sz w:val="32"/>
                <w:szCs w:val="32"/>
              </w:rPr>
              <w:t xml:space="preserve"> Thomas</w:t>
            </w:r>
          </w:p>
          <w:p w14:paraId="4AEAEFFE" w14:textId="08CEE01D" w:rsidR="007A5238" w:rsidRDefault="007A5238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205B579" w14:textId="77777777" w:rsidR="007A5238" w:rsidRDefault="007A5238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00FA067" w14:textId="77777777" w:rsidR="007A5238" w:rsidRDefault="007A5238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28940CC" w14:textId="77777777" w:rsidR="007A5238" w:rsidRDefault="007A5238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687A07C" w14:textId="77777777" w:rsidR="007A5238" w:rsidRDefault="007A5238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C248EBD" w14:textId="77777777" w:rsidR="007A5238" w:rsidRDefault="007A5238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184AC65" w14:textId="77777777" w:rsidR="007A5238" w:rsidRDefault="007A5238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9D68054" w14:textId="77777777" w:rsidR="007A5238" w:rsidRDefault="007A5238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505BDB5" w14:textId="77777777" w:rsidR="007A5238" w:rsidRPr="00186A70" w:rsidRDefault="007A5238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484B7C28" w14:textId="77777777" w:rsidR="007A5238" w:rsidRDefault="007A5238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2248064" behindDoc="1" locked="0" layoutInCell="1" allowOverlap="1" wp14:anchorId="682AF29C" wp14:editId="52AA3465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394" name="Picture 394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12E6D53D" w14:textId="77777777" w:rsidR="007A5238" w:rsidRPr="00D608C1" w:rsidRDefault="007A5238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3C8F3C4F" w14:textId="06D1AFDB" w:rsidR="007A5238" w:rsidRDefault="007A5238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Keith Underwood</w:t>
            </w:r>
          </w:p>
          <w:p w14:paraId="5E09708C" w14:textId="77777777" w:rsidR="007A5238" w:rsidRDefault="007A5238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B2FA080" w14:textId="77777777" w:rsidR="007A5238" w:rsidRDefault="007A5238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D2D08B8" w14:textId="77777777" w:rsidR="007A5238" w:rsidRDefault="007A5238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3B459DB" w14:textId="77777777" w:rsidR="007A5238" w:rsidRDefault="007A5238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8E7E652" w14:textId="77777777" w:rsidR="007A5238" w:rsidRDefault="007A5238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37BC7BB" w14:textId="77777777" w:rsidR="007A5238" w:rsidRDefault="007A5238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EAA3902" w14:textId="77777777" w:rsidR="007A5238" w:rsidRDefault="007A5238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359E707" w14:textId="77777777" w:rsidR="007A5238" w:rsidRDefault="007A5238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B00E78F" w14:textId="77777777" w:rsidR="007A5238" w:rsidRPr="00186A70" w:rsidRDefault="007A5238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4CC04811" w14:textId="77777777" w:rsidR="007A5238" w:rsidRDefault="007A5238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2246016" behindDoc="1" locked="0" layoutInCell="1" allowOverlap="1" wp14:anchorId="66A8EBD8" wp14:editId="796C9F8C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395" name="Picture 395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07999C54" w14:textId="77777777" w:rsidR="007A5238" w:rsidRDefault="007A5238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2B0F086D" w14:textId="7EF6B8AC" w:rsidR="007A5238" w:rsidRDefault="007A5238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Adrian Valentine</w:t>
            </w:r>
          </w:p>
          <w:p w14:paraId="7AC30321" w14:textId="77777777" w:rsidR="007A5238" w:rsidRDefault="007A5238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65BF869" w14:textId="77777777" w:rsidR="007A5238" w:rsidRDefault="007A5238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1558B85" w14:textId="77777777" w:rsidR="007A5238" w:rsidRDefault="007A5238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9D629B6" w14:textId="77777777" w:rsidR="007A5238" w:rsidRDefault="007A5238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80AEE07" w14:textId="77777777" w:rsidR="007A5238" w:rsidRDefault="007A5238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65A6441" w14:textId="77777777" w:rsidR="007A5238" w:rsidRDefault="007A5238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4C4BFB1" w14:textId="77777777" w:rsidR="007A5238" w:rsidRDefault="007A5238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AFADE57" w14:textId="77777777" w:rsidR="007A5238" w:rsidRDefault="007A5238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5307ECE" w14:textId="77777777" w:rsidR="007A5238" w:rsidRPr="00186A70" w:rsidRDefault="007A5238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507D7E73" w14:textId="77777777" w:rsidR="007A5238" w:rsidRDefault="007A5238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2247040" behindDoc="1" locked="0" layoutInCell="1" allowOverlap="1" wp14:anchorId="5731B525" wp14:editId="28FF2CE0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396" name="Picture 396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7968E4E7" w14:textId="77777777" w:rsidR="007A5238" w:rsidRDefault="007A5238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8227E09" w14:textId="2E3DB17E" w:rsidR="007A5238" w:rsidRDefault="007A5238" w:rsidP="00331A30">
            <w:pPr>
              <w:pStyle w:val="TableContents"/>
              <w:ind w:left="249" w:right="181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 xml:space="preserve">Lucca </w:t>
            </w:r>
            <w:proofErr w:type="spellStart"/>
            <w:r>
              <w:rPr>
                <w:rFonts w:ascii="Arial" w:hAnsi="Arial"/>
                <w:b/>
                <w:bCs/>
                <w:sz w:val="32"/>
                <w:szCs w:val="32"/>
              </w:rPr>
              <w:t>Vernoy</w:t>
            </w:r>
            <w:proofErr w:type="spellEnd"/>
          </w:p>
          <w:p w14:paraId="6E49EC85" w14:textId="77777777" w:rsidR="007A5238" w:rsidRDefault="007A5238" w:rsidP="00331A30">
            <w:pPr>
              <w:pStyle w:val="TableContents"/>
              <w:ind w:left="249" w:right="181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5038E93" w14:textId="77777777" w:rsidR="007A5238" w:rsidRDefault="007A5238" w:rsidP="00331A30">
            <w:pPr>
              <w:pStyle w:val="TableContents"/>
              <w:ind w:left="249" w:right="181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4815261" w14:textId="77777777" w:rsidR="007A5238" w:rsidRDefault="007A5238" w:rsidP="00331A30">
            <w:pPr>
              <w:pStyle w:val="TableContents"/>
              <w:ind w:left="249" w:right="181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04216D3" w14:textId="77777777" w:rsidR="007A5238" w:rsidRPr="00BB79C3" w:rsidRDefault="007A5238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2727059" w14:textId="77777777" w:rsidR="007A5238" w:rsidRPr="00BB79C3" w:rsidRDefault="007A5238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B4CDC0D" w14:textId="77777777" w:rsidR="007A5238" w:rsidRPr="00BB79C3" w:rsidRDefault="007A5238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EA2B0C6" w14:textId="77777777" w:rsidR="007A5238" w:rsidRPr="00BB79C3" w:rsidRDefault="007A5238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2644B70" w14:textId="77777777" w:rsidR="007A5238" w:rsidRPr="00BB79C3" w:rsidRDefault="007A5238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CAEC14F" w14:textId="77777777" w:rsidR="007A5238" w:rsidRPr="00BB79C3" w:rsidRDefault="007A5238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473AC153" w14:textId="77777777" w:rsidR="007A5238" w:rsidRPr="00BB79C3" w:rsidRDefault="007A5238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  <w:r w:rsidRPr="00BB79C3">
              <w:rPr>
                <w:b/>
                <w:noProof/>
              </w:rPr>
              <w:drawing>
                <wp:anchor distT="0" distB="0" distL="114300" distR="114300" simplePos="0" relativeHeight="252244992" behindDoc="1" locked="0" layoutInCell="1" allowOverlap="1" wp14:anchorId="60695E72" wp14:editId="455929C9">
                  <wp:simplePos x="0" y="0"/>
                  <wp:positionH relativeFrom="column">
                    <wp:posOffset>86360</wp:posOffset>
                  </wp:positionH>
                  <wp:positionV relativeFrom="paragraph">
                    <wp:posOffset>104082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397" name="Picture 397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34176DE3" w14:textId="77777777" w:rsidR="007A5238" w:rsidRPr="00BB79C3" w:rsidRDefault="007A5238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BB79C3">
              <w:rPr>
                <w:rFonts w:ascii="Arial" w:hAnsi="Arial"/>
                <w:b/>
                <w:bCs/>
                <w:sz w:val="20"/>
                <w:szCs w:val="22"/>
              </w:rPr>
              <w:t>Cards Against 2019</w:t>
            </w:r>
          </w:p>
          <w:p w14:paraId="01DF640D" w14:textId="77777777" w:rsidR="007A5238" w:rsidRPr="00BB79C3" w:rsidRDefault="007A5238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</w:tc>
      </w:tr>
      <w:tr w:rsidR="007A5238" w:rsidRPr="00BB79C3" w14:paraId="04EBE132" w14:textId="77777777" w:rsidTr="00331A30">
        <w:trPr>
          <w:trHeight w:hRule="exact" w:val="4968"/>
        </w:trPr>
        <w:tc>
          <w:tcPr>
            <w:tcW w:w="3600" w:type="dxa"/>
            <w:tcBorders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1DDF8138" w14:textId="5AFB1287" w:rsidR="007A5238" w:rsidRDefault="007A5238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 xml:space="preserve">Savannah </w:t>
            </w:r>
            <w:proofErr w:type="spellStart"/>
            <w:r>
              <w:rPr>
                <w:rFonts w:ascii="Arial" w:hAnsi="Arial"/>
                <w:b/>
                <w:bCs/>
                <w:sz w:val="32"/>
                <w:szCs w:val="32"/>
              </w:rPr>
              <w:t>Westra</w:t>
            </w:r>
            <w:proofErr w:type="spellEnd"/>
          </w:p>
          <w:p w14:paraId="226D1318" w14:textId="77777777" w:rsidR="007A5238" w:rsidRDefault="007A5238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D8239B6" w14:textId="77777777" w:rsidR="007A5238" w:rsidRDefault="007A5238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7ECEB96" w14:textId="77777777" w:rsidR="007A5238" w:rsidRDefault="007A5238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716A59E" w14:textId="77777777" w:rsidR="007A5238" w:rsidRDefault="007A5238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ADC8D38" w14:textId="77777777" w:rsidR="007A5238" w:rsidRDefault="007A5238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A2269B2" w14:textId="77777777" w:rsidR="007A5238" w:rsidRDefault="007A5238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53DAF06" w14:textId="77777777" w:rsidR="007A5238" w:rsidRDefault="007A5238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A705F75" w14:textId="77777777" w:rsidR="007A5238" w:rsidRDefault="007A5238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40AE306" w14:textId="77777777" w:rsidR="007A5238" w:rsidRPr="00186A70" w:rsidRDefault="007A5238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30B416A7" w14:textId="77777777" w:rsidR="007A5238" w:rsidRDefault="007A5238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2250112" behindDoc="1" locked="0" layoutInCell="1" allowOverlap="1" wp14:anchorId="08A4CCDB" wp14:editId="35538FF4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398" name="Picture 398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07D5C45C" w14:textId="77777777" w:rsidR="007A5238" w:rsidRDefault="007A5238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2EDAC009" w14:textId="014759A5" w:rsidR="007A5238" w:rsidRDefault="007A5238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Mackie Williams</w:t>
            </w:r>
          </w:p>
          <w:p w14:paraId="1905DF1B" w14:textId="77777777" w:rsidR="007A5238" w:rsidRDefault="007A5238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14CCD60" w14:textId="77777777" w:rsidR="007A5238" w:rsidRDefault="007A5238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A6FA90D" w14:textId="77777777" w:rsidR="007A5238" w:rsidRDefault="007A5238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8B53502" w14:textId="77777777" w:rsidR="007A5238" w:rsidRDefault="007A5238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ABF6D0A" w14:textId="77777777" w:rsidR="007A5238" w:rsidRDefault="007A5238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CC6CDE8" w14:textId="77777777" w:rsidR="007A5238" w:rsidRDefault="007A5238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1D61CBE" w14:textId="77777777" w:rsidR="007A5238" w:rsidRDefault="007A5238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E19683B" w14:textId="77777777" w:rsidR="007A5238" w:rsidRDefault="007A5238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FC09D04" w14:textId="77777777" w:rsidR="007A5238" w:rsidRPr="00186A70" w:rsidRDefault="007A5238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0B54666B" w14:textId="77777777" w:rsidR="007A5238" w:rsidRDefault="007A5238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2251136" behindDoc="1" locked="0" layoutInCell="1" allowOverlap="1" wp14:anchorId="61C6456D" wp14:editId="0E6252DF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399" name="Picture 399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3FE9C0AE" w14:textId="77777777" w:rsidR="007A5238" w:rsidRDefault="007A5238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0591BAB1" w14:textId="41B3949C" w:rsidR="007A5238" w:rsidRDefault="007A5238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Corey Wood</w:t>
            </w:r>
          </w:p>
          <w:p w14:paraId="42B3C5DB" w14:textId="77777777" w:rsidR="007A5238" w:rsidRDefault="007A5238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5BA4D2F" w14:textId="77777777" w:rsidR="007A5238" w:rsidRDefault="007A5238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72FC9C2" w14:textId="77777777" w:rsidR="007A5238" w:rsidRDefault="007A5238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F5BEE77" w14:textId="77777777" w:rsidR="007A5238" w:rsidRDefault="007A5238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4D84703" w14:textId="77777777" w:rsidR="007A5238" w:rsidRDefault="007A5238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8291AA0" w14:textId="77777777" w:rsidR="007A5238" w:rsidRDefault="007A5238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BEF527A" w14:textId="77777777" w:rsidR="007A5238" w:rsidRDefault="007A5238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73BF0CE" w14:textId="77777777" w:rsidR="007A5238" w:rsidRDefault="007A5238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191EA8D" w14:textId="77777777" w:rsidR="007A5238" w:rsidRPr="00186A70" w:rsidRDefault="007A5238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55DFE349" w14:textId="77777777" w:rsidR="007A5238" w:rsidRDefault="007A5238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2252160" behindDoc="1" locked="0" layoutInCell="1" allowOverlap="1" wp14:anchorId="6D11FA8B" wp14:editId="65C595EA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400" name="Picture 400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091F4CFA" w14:textId="77777777" w:rsidR="007A5238" w:rsidRDefault="007A5238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0D8CF84" w14:textId="1A6BC74C" w:rsidR="007A5238" w:rsidRDefault="007A5238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Miranda Wu-Georges</w:t>
            </w:r>
          </w:p>
          <w:p w14:paraId="689DB35F" w14:textId="77777777" w:rsidR="007A5238" w:rsidRPr="00BB79C3" w:rsidRDefault="007A5238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4F73B1A" w14:textId="77777777" w:rsidR="007A5238" w:rsidRPr="00BB79C3" w:rsidRDefault="007A5238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BA30407" w14:textId="77777777" w:rsidR="007A5238" w:rsidRDefault="007A5238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7DE4121" w14:textId="77777777" w:rsidR="007A5238" w:rsidRPr="008D62B5" w:rsidRDefault="007A5238" w:rsidP="00331A30">
            <w:pPr>
              <w:pStyle w:val="TableContents"/>
              <w:ind w:left="249"/>
              <w:rPr>
                <w:rFonts w:ascii="Arial" w:hAnsi="Arial"/>
                <w:b/>
                <w:bCs/>
                <w:szCs w:val="32"/>
              </w:rPr>
            </w:pPr>
          </w:p>
          <w:p w14:paraId="04757EDC" w14:textId="77777777" w:rsidR="007A5238" w:rsidRPr="00BB79C3" w:rsidRDefault="007A5238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A9078AB" w14:textId="77777777" w:rsidR="007A5238" w:rsidRDefault="007A5238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371FB30" w14:textId="77777777" w:rsidR="007A5238" w:rsidRPr="008D62B5" w:rsidRDefault="007A5238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28"/>
                <w:szCs w:val="32"/>
              </w:rPr>
            </w:pPr>
          </w:p>
          <w:p w14:paraId="46BE035B" w14:textId="77777777" w:rsidR="007A5238" w:rsidRPr="00BB79C3" w:rsidRDefault="007A5238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2938644" w14:textId="77777777" w:rsidR="007A5238" w:rsidRDefault="007A5238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09287C3" w14:textId="77777777" w:rsidR="007A5238" w:rsidRPr="00BB79C3" w:rsidRDefault="007A5238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BB79C3">
              <w:rPr>
                <w:b/>
                <w:noProof/>
              </w:rPr>
              <w:drawing>
                <wp:anchor distT="0" distB="0" distL="114300" distR="114300" simplePos="0" relativeHeight="252249088" behindDoc="1" locked="0" layoutInCell="1" allowOverlap="1" wp14:anchorId="68150FBE" wp14:editId="0B09CEC8">
                  <wp:simplePos x="0" y="0"/>
                  <wp:positionH relativeFrom="column">
                    <wp:posOffset>85725</wp:posOffset>
                  </wp:positionH>
                  <wp:positionV relativeFrom="paragraph">
                    <wp:posOffset>169545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401" name="Picture 401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406F325D" w14:textId="77777777" w:rsidR="007A5238" w:rsidRPr="00BB79C3" w:rsidRDefault="007A5238" w:rsidP="00331A30">
            <w:pPr>
              <w:pStyle w:val="TableContents"/>
              <w:ind w:left="249"/>
              <w:rPr>
                <w:rFonts w:ascii="Arial" w:hAnsi="Arial"/>
                <w:bCs/>
                <w:sz w:val="32"/>
                <w:szCs w:val="32"/>
              </w:rPr>
            </w:pPr>
            <w:r w:rsidRPr="00BB79C3">
              <w:rPr>
                <w:rFonts w:ascii="Arial" w:hAnsi="Arial"/>
                <w:b/>
                <w:bCs/>
                <w:sz w:val="20"/>
                <w:szCs w:val="22"/>
              </w:rPr>
              <w:t>Cards Against 2019</w:t>
            </w:r>
          </w:p>
        </w:tc>
      </w:tr>
    </w:tbl>
    <w:p w14:paraId="716243A6" w14:textId="60542D8E" w:rsidR="007A5238" w:rsidRDefault="007A5238" w:rsidP="00733FBD"/>
    <w:tbl>
      <w:tblPr>
        <w:tblpPr w:leftFromText="141" w:rightFromText="141" w:vertAnchor="text" w:horzAnchor="margin" w:tblpXSpec="center" w:tblpY="-136"/>
        <w:tblW w:w="14400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3600"/>
        <w:gridCol w:w="3600"/>
        <w:gridCol w:w="3600"/>
        <w:gridCol w:w="3600"/>
      </w:tblGrid>
      <w:tr w:rsidR="007A5238" w:rsidRPr="00BB79C3" w14:paraId="77C9A988" w14:textId="77777777" w:rsidTr="00331A30">
        <w:trPr>
          <w:trHeight w:hRule="exact" w:val="4968"/>
        </w:trPr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62579228" w14:textId="71EA5379" w:rsidR="007A5238" w:rsidRDefault="007A5238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lastRenderedPageBreak/>
              <w:t xml:space="preserve">Jayden </w:t>
            </w:r>
            <w:proofErr w:type="spellStart"/>
            <w:r>
              <w:rPr>
                <w:rFonts w:ascii="Arial" w:hAnsi="Arial"/>
                <w:b/>
                <w:bCs/>
                <w:sz w:val="32"/>
                <w:szCs w:val="32"/>
              </w:rPr>
              <w:t>Yoppolo</w:t>
            </w:r>
            <w:proofErr w:type="spellEnd"/>
          </w:p>
          <w:p w14:paraId="548EE571" w14:textId="77777777" w:rsidR="007A5238" w:rsidRDefault="007A5238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90502E3" w14:textId="77777777" w:rsidR="007A5238" w:rsidRDefault="007A5238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04C61FC" w14:textId="77777777" w:rsidR="007A5238" w:rsidRDefault="007A5238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D57B7C5" w14:textId="77777777" w:rsidR="007A5238" w:rsidRDefault="007A5238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931D563" w14:textId="77777777" w:rsidR="007A5238" w:rsidRDefault="007A5238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7D4021F" w14:textId="77777777" w:rsidR="007A5238" w:rsidRDefault="007A5238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B6219DC" w14:textId="77777777" w:rsidR="007A5238" w:rsidRDefault="007A5238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D86C20C" w14:textId="77777777" w:rsidR="007A5238" w:rsidRDefault="007A5238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5CF17E2" w14:textId="77777777" w:rsidR="007A5238" w:rsidRPr="00186A70" w:rsidRDefault="007A5238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34D4048E" w14:textId="77777777" w:rsidR="007A5238" w:rsidRDefault="007A5238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2257280" behindDoc="1" locked="0" layoutInCell="1" allowOverlap="1" wp14:anchorId="308F30FC" wp14:editId="0056F902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402" name="Picture 402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44BF920E" w14:textId="77777777" w:rsidR="007A5238" w:rsidRPr="00D608C1" w:rsidRDefault="007A5238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0452EE18" w14:textId="77672D02" w:rsidR="007A5238" w:rsidRDefault="00BC5C04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 xml:space="preserve">Brennen </w:t>
            </w:r>
            <w:proofErr w:type="spellStart"/>
            <w:r>
              <w:rPr>
                <w:rFonts w:ascii="Arial" w:hAnsi="Arial"/>
                <w:b/>
                <w:bCs/>
                <w:sz w:val="32"/>
                <w:szCs w:val="32"/>
              </w:rPr>
              <w:t>Zakaluk</w:t>
            </w:r>
            <w:proofErr w:type="spellEnd"/>
          </w:p>
          <w:p w14:paraId="7C84BB5F" w14:textId="77777777" w:rsidR="007A5238" w:rsidRDefault="007A5238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B15359C" w14:textId="77777777" w:rsidR="007A5238" w:rsidRDefault="007A5238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7B64C28" w14:textId="77777777" w:rsidR="007A5238" w:rsidRDefault="007A5238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79473FF" w14:textId="77777777" w:rsidR="007A5238" w:rsidRDefault="007A5238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532D2D4" w14:textId="77777777" w:rsidR="007A5238" w:rsidRDefault="007A5238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9CEFD03" w14:textId="77777777" w:rsidR="007A5238" w:rsidRDefault="007A5238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4CD2871" w14:textId="77777777" w:rsidR="007A5238" w:rsidRDefault="007A5238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D955469" w14:textId="77777777" w:rsidR="007A5238" w:rsidRDefault="007A5238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4D4266C" w14:textId="77777777" w:rsidR="007A5238" w:rsidRPr="00186A70" w:rsidRDefault="007A5238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79D2D4BF" w14:textId="77777777" w:rsidR="007A5238" w:rsidRDefault="007A5238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2255232" behindDoc="1" locked="0" layoutInCell="1" allowOverlap="1" wp14:anchorId="239B83D1" wp14:editId="201CA459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403" name="Picture 403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2838A996" w14:textId="77777777" w:rsidR="007A5238" w:rsidRDefault="007A5238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20CE9F42" w14:textId="1D2D52B1" w:rsidR="007A5238" w:rsidRDefault="00BC5C04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 xml:space="preserve">Sam </w:t>
            </w:r>
            <w:proofErr w:type="spellStart"/>
            <w:r>
              <w:rPr>
                <w:rFonts w:ascii="Arial" w:hAnsi="Arial"/>
                <w:b/>
                <w:bCs/>
                <w:sz w:val="32"/>
                <w:szCs w:val="32"/>
              </w:rPr>
              <w:t>Zivin</w:t>
            </w:r>
            <w:proofErr w:type="spellEnd"/>
          </w:p>
          <w:p w14:paraId="31C0708F" w14:textId="77777777" w:rsidR="007A5238" w:rsidRDefault="007A5238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EAADFA9" w14:textId="77777777" w:rsidR="007A5238" w:rsidRDefault="007A5238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C533BB3" w14:textId="77777777" w:rsidR="007A5238" w:rsidRDefault="007A5238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0260BAE" w14:textId="77777777" w:rsidR="007A5238" w:rsidRDefault="007A5238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E9B0142" w14:textId="77777777" w:rsidR="007A5238" w:rsidRDefault="007A5238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B8BFBCC" w14:textId="77777777" w:rsidR="007A5238" w:rsidRDefault="007A5238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4478B24" w14:textId="77777777" w:rsidR="007A5238" w:rsidRDefault="007A5238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7B1A93D" w14:textId="77777777" w:rsidR="007A5238" w:rsidRDefault="007A5238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5B655BD" w14:textId="77777777" w:rsidR="007A5238" w:rsidRPr="00186A70" w:rsidRDefault="007A5238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0F03FF91" w14:textId="77777777" w:rsidR="007A5238" w:rsidRDefault="007A5238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2256256" behindDoc="1" locked="0" layoutInCell="1" allowOverlap="1" wp14:anchorId="05D9ADC5" wp14:editId="0AEC2454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404" name="Picture 404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2770113A" w14:textId="77777777" w:rsidR="007A5238" w:rsidRDefault="007A5238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151B6B7" w14:textId="596F1FCB" w:rsidR="007A5238" w:rsidRDefault="00BC5C04" w:rsidP="00331A30">
            <w:pPr>
              <w:pStyle w:val="TableContents"/>
              <w:ind w:left="249" w:right="181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Oscar Zorn</w:t>
            </w:r>
          </w:p>
          <w:p w14:paraId="06DB3964" w14:textId="77777777" w:rsidR="007A5238" w:rsidRDefault="007A5238" w:rsidP="00331A30">
            <w:pPr>
              <w:pStyle w:val="TableContents"/>
              <w:ind w:left="249" w:right="181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3355991" w14:textId="77777777" w:rsidR="007A5238" w:rsidRDefault="007A5238" w:rsidP="00331A30">
            <w:pPr>
              <w:pStyle w:val="TableContents"/>
              <w:ind w:left="249" w:right="181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0B9D7E8" w14:textId="77777777" w:rsidR="007A5238" w:rsidRDefault="007A5238" w:rsidP="00331A30">
            <w:pPr>
              <w:pStyle w:val="TableContents"/>
              <w:ind w:left="249" w:right="181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49CBD05" w14:textId="77777777" w:rsidR="007A5238" w:rsidRPr="00BB79C3" w:rsidRDefault="007A5238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C0C2536" w14:textId="77777777" w:rsidR="007A5238" w:rsidRPr="00BB79C3" w:rsidRDefault="007A5238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8FC4B87" w14:textId="77777777" w:rsidR="007A5238" w:rsidRPr="00BB79C3" w:rsidRDefault="007A5238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1EA5BC1" w14:textId="77777777" w:rsidR="007A5238" w:rsidRPr="00BB79C3" w:rsidRDefault="007A5238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6CEA931" w14:textId="77777777" w:rsidR="007A5238" w:rsidRPr="00BB79C3" w:rsidRDefault="007A5238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13DB1D7" w14:textId="77777777" w:rsidR="007A5238" w:rsidRPr="00BB79C3" w:rsidRDefault="007A5238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56DC544E" w14:textId="77777777" w:rsidR="007A5238" w:rsidRPr="00BB79C3" w:rsidRDefault="007A5238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  <w:r w:rsidRPr="00BB79C3">
              <w:rPr>
                <w:b/>
                <w:noProof/>
              </w:rPr>
              <w:drawing>
                <wp:anchor distT="0" distB="0" distL="114300" distR="114300" simplePos="0" relativeHeight="252254208" behindDoc="1" locked="0" layoutInCell="1" allowOverlap="1" wp14:anchorId="203A621D" wp14:editId="7AD2C3D4">
                  <wp:simplePos x="0" y="0"/>
                  <wp:positionH relativeFrom="column">
                    <wp:posOffset>86360</wp:posOffset>
                  </wp:positionH>
                  <wp:positionV relativeFrom="paragraph">
                    <wp:posOffset>104082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405" name="Picture 405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5D9B0DF3" w14:textId="77777777" w:rsidR="007A5238" w:rsidRPr="00BB79C3" w:rsidRDefault="007A5238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BB79C3">
              <w:rPr>
                <w:rFonts w:ascii="Arial" w:hAnsi="Arial"/>
                <w:b/>
                <w:bCs/>
                <w:sz w:val="20"/>
                <w:szCs w:val="22"/>
              </w:rPr>
              <w:t>Cards Against 2019</w:t>
            </w:r>
          </w:p>
          <w:p w14:paraId="20730669" w14:textId="77777777" w:rsidR="007A5238" w:rsidRPr="00BB79C3" w:rsidRDefault="007A5238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</w:tc>
      </w:tr>
      <w:tr w:rsidR="007A5238" w:rsidRPr="00BB79C3" w14:paraId="4DC8EF3F" w14:textId="77777777" w:rsidTr="00331A30">
        <w:trPr>
          <w:trHeight w:hRule="exact" w:val="4968"/>
        </w:trPr>
        <w:tc>
          <w:tcPr>
            <w:tcW w:w="3600" w:type="dxa"/>
            <w:tcBorders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6EDC7667" w14:textId="3E7A8CF1" w:rsidR="007A5238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Spontaneous Combustion</w:t>
            </w:r>
          </w:p>
          <w:p w14:paraId="1AB737D2" w14:textId="77777777" w:rsidR="007A5238" w:rsidRDefault="007A5238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1E52412" w14:textId="77777777" w:rsidR="007A5238" w:rsidRDefault="007A5238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EA58388" w14:textId="77777777" w:rsidR="007A5238" w:rsidRDefault="007A5238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EB3CCB4" w14:textId="77777777" w:rsidR="007A5238" w:rsidRDefault="007A5238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2C0ED22" w14:textId="77777777" w:rsidR="007A5238" w:rsidRDefault="007A5238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E55FFBB" w14:textId="77777777" w:rsidR="007A5238" w:rsidRDefault="007A5238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4405C43" w14:textId="77777777" w:rsidR="007A5238" w:rsidRDefault="007A5238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4203A14" w14:textId="77777777" w:rsidR="007A5238" w:rsidRPr="00186A70" w:rsidRDefault="007A5238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6360CC88" w14:textId="77777777" w:rsidR="007A5238" w:rsidRDefault="007A5238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2259328" behindDoc="1" locked="0" layoutInCell="1" allowOverlap="1" wp14:anchorId="02AF9F4B" wp14:editId="267EBCB7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406" name="Picture 406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13937140" w14:textId="77777777" w:rsidR="007A5238" w:rsidRDefault="007A5238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2994DE31" w14:textId="1F143ADF" w:rsidR="007A5238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Pac-Man uncontrollably guzzling cum</w:t>
            </w:r>
          </w:p>
          <w:p w14:paraId="4F1CCF2C" w14:textId="77777777" w:rsidR="007A5238" w:rsidRDefault="007A5238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F44AEDE" w14:textId="77777777" w:rsidR="007A5238" w:rsidRDefault="007A5238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8F532FF" w14:textId="77777777" w:rsidR="007A5238" w:rsidRDefault="007A5238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1B22AE4" w14:textId="77777777" w:rsidR="007A5238" w:rsidRDefault="007A5238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B2446E5" w14:textId="77777777" w:rsidR="007A5238" w:rsidRDefault="007A5238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9C07F69" w14:textId="77777777" w:rsidR="007A5238" w:rsidRDefault="007A5238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8E485CF" w14:textId="77777777" w:rsidR="007A5238" w:rsidRPr="00186A70" w:rsidRDefault="007A5238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31EE258D" w14:textId="77777777" w:rsidR="007A5238" w:rsidRDefault="007A5238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2260352" behindDoc="1" locked="0" layoutInCell="1" allowOverlap="1" wp14:anchorId="671A825C" wp14:editId="7F07F802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407" name="Picture 407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1823536A" w14:textId="77777777" w:rsidR="007A5238" w:rsidRDefault="007A5238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1E43BE09" w14:textId="0426E1A1" w:rsidR="007A5238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Auschwitz</w:t>
            </w:r>
          </w:p>
          <w:p w14:paraId="27DE1F69" w14:textId="77777777" w:rsidR="007A5238" w:rsidRDefault="007A5238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F67C535" w14:textId="77777777" w:rsidR="007A5238" w:rsidRDefault="007A5238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B052F5D" w14:textId="77777777" w:rsidR="007A5238" w:rsidRDefault="007A5238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0F6C399" w14:textId="77777777" w:rsidR="007A5238" w:rsidRDefault="007A5238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5BAA2FF" w14:textId="77777777" w:rsidR="007A5238" w:rsidRDefault="007A5238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40BBF04" w14:textId="77777777" w:rsidR="007A5238" w:rsidRDefault="007A5238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1ABE701" w14:textId="77777777" w:rsidR="007A5238" w:rsidRDefault="007A5238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AC9D014" w14:textId="77777777" w:rsidR="007A5238" w:rsidRDefault="007A5238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B406A62" w14:textId="77777777" w:rsidR="007A5238" w:rsidRPr="00186A70" w:rsidRDefault="007A5238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113DE049" w14:textId="77777777" w:rsidR="007A5238" w:rsidRDefault="007A5238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2261376" behindDoc="1" locked="0" layoutInCell="1" allowOverlap="1" wp14:anchorId="6FC256D7" wp14:editId="0D8A6886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408" name="Picture 408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0DD20A38" w14:textId="77777777" w:rsidR="007A5238" w:rsidRDefault="007A5238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F518868" w14:textId="680BF5DB" w:rsidR="007A5238" w:rsidRPr="00BB79C3" w:rsidRDefault="008C1839" w:rsidP="00331A30">
            <w:pPr>
              <w:pStyle w:val="TableContents"/>
              <w:ind w:left="249" w:right="271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Sneaking a finger up your boyfriend’s ass</w:t>
            </w:r>
          </w:p>
          <w:p w14:paraId="75EAFE94" w14:textId="77777777" w:rsidR="007A5238" w:rsidRDefault="007A5238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3357D42" w14:textId="77777777" w:rsidR="007A5238" w:rsidRPr="008D62B5" w:rsidRDefault="007A5238" w:rsidP="00331A30">
            <w:pPr>
              <w:pStyle w:val="TableContents"/>
              <w:ind w:left="249"/>
              <w:rPr>
                <w:rFonts w:ascii="Arial" w:hAnsi="Arial"/>
                <w:b/>
                <w:bCs/>
                <w:szCs w:val="32"/>
              </w:rPr>
            </w:pPr>
          </w:p>
          <w:p w14:paraId="461332CE" w14:textId="77777777" w:rsidR="007A5238" w:rsidRPr="00BB79C3" w:rsidRDefault="007A5238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990DCE7" w14:textId="77777777" w:rsidR="007A5238" w:rsidRDefault="007A5238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577827A" w14:textId="77777777" w:rsidR="007A5238" w:rsidRPr="008D62B5" w:rsidRDefault="007A5238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28"/>
                <w:szCs w:val="32"/>
              </w:rPr>
            </w:pPr>
          </w:p>
          <w:p w14:paraId="04D56621" w14:textId="77777777" w:rsidR="007A5238" w:rsidRPr="00BB79C3" w:rsidRDefault="007A5238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9BBB15F" w14:textId="77777777" w:rsidR="007A5238" w:rsidRDefault="007A5238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0903187" w14:textId="77777777" w:rsidR="007A5238" w:rsidRPr="00BB79C3" w:rsidRDefault="007A5238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BB79C3">
              <w:rPr>
                <w:b/>
                <w:noProof/>
              </w:rPr>
              <w:drawing>
                <wp:anchor distT="0" distB="0" distL="114300" distR="114300" simplePos="0" relativeHeight="252258304" behindDoc="1" locked="0" layoutInCell="1" allowOverlap="1" wp14:anchorId="11D89E3F" wp14:editId="3E3B87E4">
                  <wp:simplePos x="0" y="0"/>
                  <wp:positionH relativeFrom="column">
                    <wp:posOffset>85725</wp:posOffset>
                  </wp:positionH>
                  <wp:positionV relativeFrom="paragraph">
                    <wp:posOffset>169545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409" name="Picture 409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36C8BB5F" w14:textId="77777777" w:rsidR="007A5238" w:rsidRPr="00BB79C3" w:rsidRDefault="007A5238" w:rsidP="00331A30">
            <w:pPr>
              <w:pStyle w:val="TableContents"/>
              <w:ind w:left="249"/>
              <w:rPr>
                <w:rFonts w:ascii="Arial" w:hAnsi="Arial"/>
                <w:bCs/>
                <w:sz w:val="32"/>
                <w:szCs w:val="32"/>
              </w:rPr>
            </w:pPr>
            <w:r w:rsidRPr="00BB79C3">
              <w:rPr>
                <w:rFonts w:ascii="Arial" w:hAnsi="Arial"/>
                <w:b/>
                <w:bCs/>
                <w:sz w:val="20"/>
                <w:szCs w:val="22"/>
              </w:rPr>
              <w:t>Cards Against 2019</w:t>
            </w:r>
          </w:p>
        </w:tc>
      </w:tr>
    </w:tbl>
    <w:p w14:paraId="18647E8C" w14:textId="77777777" w:rsidR="007A5238" w:rsidRDefault="007A5238">
      <w:r>
        <w:br w:type="page"/>
      </w:r>
    </w:p>
    <w:tbl>
      <w:tblPr>
        <w:tblpPr w:leftFromText="141" w:rightFromText="141" w:vertAnchor="text" w:horzAnchor="margin" w:tblpXSpec="center" w:tblpY="-136"/>
        <w:tblW w:w="14400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3600"/>
        <w:gridCol w:w="3600"/>
        <w:gridCol w:w="3600"/>
        <w:gridCol w:w="3600"/>
      </w:tblGrid>
      <w:tr w:rsidR="008C1839" w:rsidRPr="00BB79C3" w14:paraId="55D8E477" w14:textId="77777777" w:rsidTr="00331A30">
        <w:trPr>
          <w:trHeight w:hRule="exact" w:val="4968"/>
        </w:trPr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1E84F26E" w14:textId="0C739584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lastRenderedPageBreak/>
              <w:t>The Jews</w:t>
            </w:r>
          </w:p>
          <w:p w14:paraId="6D551A42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4DD4DEF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903C2AE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0508CF7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D3CADF5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BEA5BC1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8CEED74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5785C06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56F26B3" w14:textId="77777777" w:rsidR="008C1839" w:rsidRPr="00186A70" w:rsidRDefault="008C1839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042C76AD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2266496" behindDoc="1" locked="0" layoutInCell="1" allowOverlap="1" wp14:anchorId="0D94350D" wp14:editId="09C3E255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410" name="Picture 410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38D16F90" w14:textId="77777777" w:rsidR="008C1839" w:rsidRPr="00D608C1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55B1C14D" w14:textId="2B1C8AAC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The gay agenda</w:t>
            </w:r>
          </w:p>
          <w:p w14:paraId="1F518695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5A4D347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F4A19C4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8CB5F48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D12EFFF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A8DF53C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305D258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16341C0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7DE3D0A" w14:textId="77777777" w:rsidR="008C1839" w:rsidRPr="00186A70" w:rsidRDefault="008C1839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63D87DC0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2264448" behindDoc="1" locked="0" layoutInCell="1" allowOverlap="1" wp14:anchorId="3ACE899B" wp14:editId="2081D807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411" name="Picture 411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035D15C8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251943C5" w14:textId="216C10FF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The trail of tears</w:t>
            </w:r>
          </w:p>
          <w:p w14:paraId="55499330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2A0823E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2B123EB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0BBCC55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F9AC12D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EF1D58E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E9A8C51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A05D047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C13E6E4" w14:textId="77777777" w:rsidR="008C1839" w:rsidRPr="00186A70" w:rsidRDefault="008C1839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528DB462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2265472" behindDoc="1" locked="0" layoutInCell="1" allowOverlap="1" wp14:anchorId="30493A6B" wp14:editId="0452E55B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412" name="Picture 412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214E01AC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8A2F6CE" w14:textId="6E662840" w:rsidR="008C1839" w:rsidRDefault="008C1839" w:rsidP="00331A30">
            <w:pPr>
              <w:pStyle w:val="TableContents"/>
              <w:ind w:left="249" w:right="181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Growing a pair</w:t>
            </w:r>
          </w:p>
          <w:p w14:paraId="2EE31614" w14:textId="77777777" w:rsidR="008C1839" w:rsidRDefault="008C1839" w:rsidP="00331A30">
            <w:pPr>
              <w:pStyle w:val="TableContents"/>
              <w:ind w:left="249" w:right="181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8D2BD8E" w14:textId="77777777" w:rsidR="008C1839" w:rsidRDefault="008C1839" w:rsidP="00331A30">
            <w:pPr>
              <w:pStyle w:val="TableContents"/>
              <w:ind w:left="249" w:right="181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7BEC495" w14:textId="77777777" w:rsidR="008C1839" w:rsidRDefault="008C1839" w:rsidP="00331A30">
            <w:pPr>
              <w:pStyle w:val="TableContents"/>
              <w:ind w:left="249" w:right="181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C88535B" w14:textId="77777777" w:rsidR="008C1839" w:rsidRPr="00BB79C3" w:rsidRDefault="008C1839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4F2B1FB" w14:textId="77777777" w:rsidR="008C1839" w:rsidRPr="00BB79C3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DA2E7EA" w14:textId="77777777" w:rsidR="008C1839" w:rsidRPr="00BB79C3" w:rsidRDefault="008C1839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DA7CE0F" w14:textId="77777777" w:rsidR="008C1839" w:rsidRPr="00BB79C3" w:rsidRDefault="008C1839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998C4F3" w14:textId="77777777" w:rsidR="008C1839" w:rsidRPr="00BB79C3" w:rsidRDefault="008C1839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4C8A49F" w14:textId="77777777" w:rsidR="008C1839" w:rsidRPr="00BB79C3" w:rsidRDefault="008C1839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50605BD3" w14:textId="77777777" w:rsidR="008C1839" w:rsidRPr="00BB79C3" w:rsidRDefault="008C1839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  <w:r w:rsidRPr="00BB79C3">
              <w:rPr>
                <w:b/>
                <w:noProof/>
              </w:rPr>
              <w:drawing>
                <wp:anchor distT="0" distB="0" distL="114300" distR="114300" simplePos="0" relativeHeight="252263424" behindDoc="1" locked="0" layoutInCell="1" allowOverlap="1" wp14:anchorId="7B35764C" wp14:editId="4D084230">
                  <wp:simplePos x="0" y="0"/>
                  <wp:positionH relativeFrom="column">
                    <wp:posOffset>86360</wp:posOffset>
                  </wp:positionH>
                  <wp:positionV relativeFrom="paragraph">
                    <wp:posOffset>104082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413" name="Picture 413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1BAF956E" w14:textId="77777777" w:rsidR="008C1839" w:rsidRPr="00BB79C3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BB79C3">
              <w:rPr>
                <w:rFonts w:ascii="Arial" w:hAnsi="Arial"/>
                <w:b/>
                <w:bCs/>
                <w:sz w:val="20"/>
                <w:szCs w:val="22"/>
              </w:rPr>
              <w:t>Cards Against 2019</w:t>
            </w:r>
          </w:p>
          <w:p w14:paraId="3A046664" w14:textId="77777777" w:rsidR="008C1839" w:rsidRPr="00BB79C3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</w:tc>
      </w:tr>
      <w:tr w:rsidR="008C1839" w:rsidRPr="00BB79C3" w14:paraId="591173CC" w14:textId="77777777" w:rsidTr="00331A30">
        <w:trPr>
          <w:trHeight w:hRule="exact" w:val="4968"/>
        </w:trPr>
        <w:tc>
          <w:tcPr>
            <w:tcW w:w="3600" w:type="dxa"/>
            <w:tcBorders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29C21933" w14:textId="771540B9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My collection of Japanese sex toys</w:t>
            </w:r>
          </w:p>
          <w:p w14:paraId="164D8954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79A2027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ED03A55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55A9145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E83B4FE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DC36591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C1C37BA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192C26D" w14:textId="77777777" w:rsidR="008C1839" w:rsidRPr="00186A70" w:rsidRDefault="008C1839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463979C8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2268544" behindDoc="1" locked="0" layoutInCell="1" allowOverlap="1" wp14:anchorId="50DFF996" wp14:editId="3B76DAA4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414" name="Picture 414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2601D19D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2ED3335A" w14:textId="4B2D62FF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Police brutality</w:t>
            </w:r>
          </w:p>
          <w:p w14:paraId="7765C9D3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6FCA475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53DD945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0C511D1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349728B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3BBFC63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DCE3D28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C0CF42E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80081F3" w14:textId="77777777" w:rsidR="008C1839" w:rsidRPr="00186A70" w:rsidRDefault="008C1839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6685F6DB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2269568" behindDoc="1" locked="0" layoutInCell="1" allowOverlap="1" wp14:anchorId="59AE95AD" wp14:editId="19B0EE5C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415" name="Picture 415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3C5C1683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33D86918" w14:textId="5D0222FD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Michael Jackson</w:t>
            </w:r>
          </w:p>
          <w:p w14:paraId="10449ED4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38DEE14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6F33E8B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CB34D10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5A02E3D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D1AA252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1D1D431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9C642AD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5F8CFBF" w14:textId="77777777" w:rsidR="008C1839" w:rsidRPr="00186A70" w:rsidRDefault="008C1839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7546B79D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2270592" behindDoc="1" locked="0" layoutInCell="1" allowOverlap="1" wp14:anchorId="33B4F11A" wp14:editId="3F923655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416" name="Picture 416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34FEEB16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83F474B" w14:textId="4B1CF1B7" w:rsidR="008C1839" w:rsidRPr="00BB79C3" w:rsidRDefault="008C1839" w:rsidP="008C1839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Announcing you are about to cum</w:t>
            </w:r>
          </w:p>
          <w:p w14:paraId="2E9EF3EB" w14:textId="77777777" w:rsidR="008C1839" w:rsidRPr="00BB79C3" w:rsidRDefault="008C1839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30058F6" w14:textId="77777777" w:rsidR="008C1839" w:rsidRDefault="008C1839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F619FFF" w14:textId="77777777" w:rsidR="008C1839" w:rsidRPr="008D62B5" w:rsidRDefault="008C1839" w:rsidP="00331A30">
            <w:pPr>
              <w:pStyle w:val="TableContents"/>
              <w:ind w:left="249"/>
              <w:rPr>
                <w:rFonts w:ascii="Arial" w:hAnsi="Arial"/>
                <w:b/>
                <w:bCs/>
                <w:szCs w:val="32"/>
              </w:rPr>
            </w:pPr>
          </w:p>
          <w:p w14:paraId="3F43D02E" w14:textId="77777777" w:rsidR="008C1839" w:rsidRPr="00BB79C3" w:rsidRDefault="008C1839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79646AF" w14:textId="77777777" w:rsidR="008C1839" w:rsidRDefault="008C1839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B227679" w14:textId="77777777" w:rsidR="008C1839" w:rsidRPr="008D62B5" w:rsidRDefault="008C1839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28"/>
                <w:szCs w:val="32"/>
              </w:rPr>
            </w:pPr>
          </w:p>
          <w:p w14:paraId="0427E411" w14:textId="77777777" w:rsidR="008C1839" w:rsidRPr="00BB79C3" w:rsidRDefault="008C1839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9650711" w14:textId="77777777" w:rsidR="008C1839" w:rsidRDefault="008C1839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3CCD512" w14:textId="77777777" w:rsidR="008C1839" w:rsidRPr="00BB79C3" w:rsidRDefault="008C1839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BB79C3">
              <w:rPr>
                <w:b/>
                <w:noProof/>
              </w:rPr>
              <w:drawing>
                <wp:anchor distT="0" distB="0" distL="114300" distR="114300" simplePos="0" relativeHeight="252267520" behindDoc="1" locked="0" layoutInCell="1" allowOverlap="1" wp14:anchorId="673B2415" wp14:editId="62E42539">
                  <wp:simplePos x="0" y="0"/>
                  <wp:positionH relativeFrom="column">
                    <wp:posOffset>85725</wp:posOffset>
                  </wp:positionH>
                  <wp:positionV relativeFrom="paragraph">
                    <wp:posOffset>169545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417" name="Picture 417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6416C85D" w14:textId="77777777" w:rsidR="008C1839" w:rsidRPr="00BB79C3" w:rsidRDefault="008C1839" w:rsidP="00331A30">
            <w:pPr>
              <w:pStyle w:val="TableContents"/>
              <w:ind w:left="249"/>
              <w:rPr>
                <w:rFonts w:ascii="Arial" w:hAnsi="Arial"/>
                <w:bCs/>
                <w:sz w:val="32"/>
                <w:szCs w:val="32"/>
              </w:rPr>
            </w:pPr>
            <w:r w:rsidRPr="00BB79C3">
              <w:rPr>
                <w:rFonts w:ascii="Arial" w:hAnsi="Arial"/>
                <w:b/>
                <w:bCs/>
                <w:sz w:val="20"/>
                <w:szCs w:val="22"/>
              </w:rPr>
              <w:t>Cards Against 2019</w:t>
            </w:r>
          </w:p>
        </w:tc>
      </w:tr>
    </w:tbl>
    <w:p w14:paraId="503D723B" w14:textId="63D5FFF8" w:rsidR="008C1839" w:rsidRDefault="008C1839" w:rsidP="00733FBD"/>
    <w:tbl>
      <w:tblPr>
        <w:tblpPr w:leftFromText="141" w:rightFromText="141" w:vertAnchor="text" w:horzAnchor="margin" w:tblpXSpec="center" w:tblpY="-136"/>
        <w:tblW w:w="14400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3600"/>
        <w:gridCol w:w="3600"/>
        <w:gridCol w:w="3600"/>
        <w:gridCol w:w="3600"/>
      </w:tblGrid>
      <w:tr w:rsidR="008C1839" w:rsidRPr="00BB79C3" w14:paraId="5C89569F" w14:textId="77777777" w:rsidTr="00331A30">
        <w:trPr>
          <w:trHeight w:hRule="exact" w:val="4968"/>
        </w:trPr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6AA94F9D" w14:textId="1A39373C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lastRenderedPageBreak/>
              <w:t>A bleached Asshole</w:t>
            </w:r>
          </w:p>
          <w:p w14:paraId="7C603896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267CAAE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2D7362D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5462256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E9FE361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6E2EB8A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A72C4CE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FF4EB1A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1EC1D3C" w14:textId="77777777" w:rsidR="008C1839" w:rsidRPr="00186A70" w:rsidRDefault="008C1839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3A2A6A01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2275712" behindDoc="1" locked="0" layoutInCell="1" allowOverlap="1" wp14:anchorId="2BC50F4B" wp14:editId="41E86E70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418" name="Picture 418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08316EBA" w14:textId="77777777" w:rsidR="008C1839" w:rsidRPr="00D608C1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6B71782F" w14:textId="457F029E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Incest</w:t>
            </w:r>
          </w:p>
          <w:p w14:paraId="7B1CA020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437F1F9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14AAB28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895053B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7F69142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92F6F3D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BCB3DF7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F151F85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86715A6" w14:textId="77777777" w:rsidR="008C1839" w:rsidRPr="00186A70" w:rsidRDefault="008C1839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15B63D1A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2273664" behindDoc="1" locked="0" layoutInCell="1" allowOverlap="1" wp14:anchorId="0CE18F64" wp14:editId="4446947E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419" name="Picture 419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0B52BFFA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6AE74A03" w14:textId="016BCA81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Seeing grandma naked</w:t>
            </w:r>
          </w:p>
          <w:p w14:paraId="460F3FF0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214C050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122AD02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A53E771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FE298FD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3141D6D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5B9DC68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6493449" w14:textId="77777777" w:rsidR="008C1839" w:rsidRPr="00186A70" w:rsidRDefault="008C1839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11679855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2274688" behindDoc="1" locked="0" layoutInCell="1" allowOverlap="1" wp14:anchorId="62BB8335" wp14:editId="4EA57580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420" name="Picture 420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4E4BB71D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9BCC341" w14:textId="56CFC324" w:rsidR="008C1839" w:rsidRDefault="008C1839" w:rsidP="00331A30">
            <w:pPr>
              <w:pStyle w:val="TableContents"/>
              <w:ind w:left="249" w:right="181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Mouth herpes</w:t>
            </w:r>
          </w:p>
          <w:p w14:paraId="699B67C8" w14:textId="77777777" w:rsidR="008C1839" w:rsidRDefault="008C1839" w:rsidP="00331A30">
            <w:pPr>
              <w:pStyle w:val="TableContents"/>
              <w:ind w:left="249" w:right="181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9E95553" w14:textId="77777777" w:rsidR="008C1839" w:rsidRDefault="008C1839" w:rsidP="00331A30">
            <w:pPr>
              <w:pStyle w:val="TableContents"/>
              <w:ind w:left="249" w:right="181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77B19AF" w14:textId="77777777" w:rsidR="008C1839" w:rsidRDefault="008C1839" w:rsidP="00331A30">
            <w:pPr>
              <w:pStyle w:val="TableContents"/>
              <w:ind w:left="249" w:right="181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89521D2" w14:textId="77777777" w:rsidR="008C1839" w:rsidRPr="00BB79C3" w:rsidRDefault="008C1839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C3F478F" w14:textId="77777777" w:rsidR="008C1839" w:rsidRPr="00BB79C3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2A923B9" w14:textId="77777777" w:rsidR="008C1839" w:rsidRPr="00BB79C3" w:rsidRDefault="008C1839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DCC43E7" w14:textId="77777777" w:rsidR="008C1839" w:rsidRPr="00BB79C3" w:rsidRDefault="008C1839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055CAA3" w14:textId="77777777" w:rsidR="008C1839" w:rsidRPr="00BB79C3" w:rsidRDefault="008C1839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64BA142" w14:textId="77777777" w:rsidR="008C1839" w:rsidRPr="00BB79C3" w:rsidRDefault="008C1839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7E765D34" w14:textId="77777777" w:rsidR="008C1839" w:rsidRPr="00BB79C3" w:rsidRDefault="008C1839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  <w:r w:rsidRPr="00BB79C3">
              <w:rPr>
                <w:b/>
                <w:noProof/>
              </w:rPr>
              <w:drawing>
                <wp:anchor distT="0" distB="0" distL="114300" distR="114300" simplePos="0" relativeHeight="252272640" behindDoc="1" locked="0" layoutInCell="1" allowOverlap="1" wp14:anchorId="3C9982E5" wp14:editId="683F6B66">
                  <wp:simplePos x="0" y="0"/>
                  <wp:positionH relativeFrom="column">
                    <wp:posOffset>86360</wp:posOffset>
                  </wp:positionH>
                  <wp:positionV relativeFrom="paragraph">
                    <wp:posOffset>104082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421" name="Picture 421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1DE29A3D" w14:textId="77777777" w:rsidR="008C1839" w:rsidRPr="00BB79C3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BB79C3">
              <w:rPr>
                <w:rFonts w:ascii="Arial" w:hAnsi="Arial"/>
                <w:b/>
                <w:bCs/>
                <w:sz w:val="20"/>
                <w:szCs w:val="22"/>
              </w:rPr>
              <w:t>Cards Against 2019</w:t>
            </w:r>
          </w:p>
          <w:p w14:paraId="1943E3DD" w14:textId="77777777" w:rsidR="008C1839" w:rsidRPr="00BB79C3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</w:tc>
      </w:tr>
      <w:tr w:rsidR="008C1839" w:rsidRPr="00BB79C3" w14:paraId="66CB994D" w14:textId="77777777" w:rsidTr="00331A30">
        <w:trPr>
          <w:trHeight w:hRule="exact" w:val="4968"/>
        </w:trPr>
        <w:tc>
          <w:tcPr>
            <w:tcW w:w="3600" w:type="dxa"/>
            <w:tcBorders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21B62AC1" w14:textId="7AC98E63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My cancer diagnosis</w:t>
            </w:r>
          </w:p>
          <w:p w14:paraId="6492F4EB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4CACE29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353DF3A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3A76FF0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97E290C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7F9898C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B1EB80B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4876553" w14:textId="77777777" w:rsidR="008C1839" w:rsidRPr="00186A70" w:rsidRDefault="008C1839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2946E736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2277760" behindDoc="1" locked="0" layoutInCell="1" allowOverlap="1" wp14:anchorId="64080A95" wp14:editId="238AF0DD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422" name="Picture 422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2020D617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794DDD07" w14:textId="3FA87D34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Running out of semen</w:t>
            </w:r>
          </w:p>
          <w:p w14:paraId="3B2550A7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193DAEE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042A225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7533C6F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F4243BE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C2DAC90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F41D04E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AE0F875" w14:textId="77777777" w:rsidR="008C1839" w:rsidRPr="00186A70" w:rsidRDefault="008C1839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63A87C37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2278784" behindDoc="1" locked="0" layoutInCell="1" allowOverlap="1" wp14:anchorId="244715FE" wp14:editId="56238498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423" name="Picture 423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51B23068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3BF7EB3C" w14:textId="7DCF219C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proofErr w:type="spellStart"/>
            <w:r>
              <w:rPr>
                <w:rFonts w:ascii="Arial" w:hAnsi="Arial"/>
                <w:b/>
                <w:bCs/>
                <w:sz w:val="32"/>
                <w:szCs w:val="32"/>
              </w:rPr>
              <w:t>Doin</w:t>
            </w:r>
            <w:proofErr w:type="spellEnd"/>
            <w:r>
              <w:rPr>
                <w:rFonts w:ascii="Arial" w:hAnsi="Arial"/>
                <w:b/>
                <w:bCs/>
                <w:sz w:val="32"/>
                <w:szCs w:val="32"/>
              </w:rPr>
              <w:t>’ it in the butt</w:t>
            </w:r>
          </w:p>
          <w:p w14:paraId="31083464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2CEA0C5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BFA6122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F6D3EB2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D0B41DB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3EA2687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8D4FD2E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E01BC60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3A4B9F2" w14:textId="77777777" w:rsidR="008C1839" w:rsidRPr="00186A70" w:rsidRDefault="008C1839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017E3130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2279808" behindDoc="1" locked="0" layoutInCell="1" allowOverlap="1" wp14:anchorId="2BA29476" wp14:editId="17263329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424" name="Picture 424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6131C1B9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CE1B465" w14:textId="5C229580" w:rsidR="008C1839" w:rsidRDefault="008C1839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Nazis</w:t>
            </w:r>
          </w:p>
          <w:p w14:paraId="09D251FF" w14:textId="77777777" w:rsidR="008C1839" w:rsidRPr="00BB79C3" w:rsidRDefault="008C1839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4A06C2A" w14:textId="77777777" w:rsidR="008C1839" w:rsidRPr="00BB79C3" w:rsidRDefault="008C1839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96280DD" w14:textId="77777777" w:rsidR="008C1839" w:rsidRDefault="008C1839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2F696EB" w14:textId="77777777" w:rsidR="008C1839" w:rsidRPr="008D62B5" w:rsidRDefault="008C1839" w:rsidP="00331A30">
            <w:pPr>
              <w:pStyle w:val="TableContents"/>
              <w:ind w:left="249"/>
              <w:rPr>
                <w:rFonts w:ascii="Arial" w:hAnsi="Arial"/>
                <w:b/>
                <w:bCs/>
                <w:szCs w:val="32"/>
              </w:rPr>
            </w:pPr>
          </w:p>
          <w:p w14:paraId="5908A04B" w14:textId="77777777" w:rsidR="008C1839" w:rsidRPr="00BB79C3" w:rsidRDefault="008C1839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AFA3ECE" w14:textId="77777777" w:rsidR="008C1839" w:rsidRDefault="008C1839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D482B58" w14:textId="77777777" w:rsidR="008C1839" w:rsidRPr="008D62B5" w:rsidRDefault="008C1839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28"/>
                <w:szCs w:val="32"/>
              </w:rPr>
            </w:pPr>
          </w:p>
          <w:p w14:paraId="44B3A5E3" w14:textId="77777777" w:rsidR="008C1839" w:rsidRPr="00BB79C3" w:rsidRDefault="008C1839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AEFC3EA" w14:textId="77777777" w:rsidR="008C1839" w:rsidRDefault="008C1839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B3BC8AB" w14:textId="77777777" w:rsidR="008C1839" w:rsidRPr="00BB79C3" w:rsidRDefault="008C1839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BB79C3">
              <w:rPr>
                <w:b/>
                <w:noProof/>
              </w:rPr>
              <w:drawing>
                <wp:anchor distT="0" distB="0" distL="114300" distR="114300" simplePos="0" relativeHeight="252276736" behindDoc="1" locked="0" layoutInCell="1" allowOverlap="1" wp14:anchorId="2F855987" wp14:editId="29C85B46">
                  <wp:simplePos x="0" y="0"/>
                  <wp:positionH relativeFrom="column">
                    <wp:posOffset>85725</wp:posOffset>
                  </wp:positionH>
                  <wp:positionV relativeFrom="paragraph">
                    <wp:posOffset>169545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425" name="Picture 425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5F8E07BC" w14:textId="77777777" w:rsidR="008C1839" w:rsidRPr="00BB79C3" w:rsidRDefault="008C1839" w:rsidP="00331A30">
            <w:pPr>
              <w:pStyle w:val="TableContents"/>
              <w:ind w:left="249"/>
              <w:rPr>
                <w:rFonts w:ascii="Arial" w:hAnsi="Arial"/>
                <w:bCs/>
                <w:sz w:val="32"/>
                <w:szCs w:val="32"/>
              </w:rPr>
            </w:pPr>
            <w:r w:rsidRPr="00BB79C3">
              <w:rPr>
                <w:rFonts w:ascii="Arial" w:hAnsi="Arial"/>
                <w:b/>
                <w:bCs/>
                <w:sz w:val="20"/>
                <w:szCs w:val="22"/>
              </w:rPr>
              <w:t>Cards Against 2019</w:t>
            </w:r>
          </w:p>
        </w:tc>
      </w:tr>
    </w:tbl>
    <w:p w14:paraId="23C9AB5B" w14:textId="77777777" w:rsidR="008C1839" w:rsidRDefault="008C1839">
      <w:r>
        <w:br w:type="page"/>
      </w:r>
    </w:p>
    <w:tbl>
      <w:tblPr>
        <w:tblpPr w:leftFromText="141" w:rightFromText="141" w:vertAnchor="text" w:horzAnchor="margin" w:tblpXSpec="center" w:tblpY="-136"/>
        <w:tblW w:w="14400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3600"/>
        <w:gridCol w:w="3600"/>
        <w:gridCol w:w="3600"/>
        <w:gridCol w:w="3600"/>
      </w:tblGrid>
      <w:tr w:rsidR="008C1839" w:rsidRPr="00BB79C3" w14:paraId="56AFBD52" w14:textId="77777777" w:rsidTr="00331A30">
        <w:trPr>
          <w:trHeight w:hRule="exact" w:val="4968"/>
        </w:trPr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4447FB6B" w14:textId="198801E4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lastRenderedPageBreak/>
              <w:t>Not reciprocating oral sex</w:t>
            </w:r>
          </w:p>
          <w:p w14:paraId="18852006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62A4C16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FB5D3E3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D8E9AE2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2D8ADC3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D8EEDA1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F3F0085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F03CFA5" w14:textId="77777777" w:rsidR="008C1839" w:rsidRPr="00186A70" w:rsidRDefault="008C1839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0041EB46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2284928" behindDoc="1" locked="0" layoutInCell="1" allowOverlap="1" wp14:anchorId="19AAC9EF" wp14:editId="4811A7DF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426" name="Picture 426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7BEB997E" w14:textId="77777777" w:rsidR="008C1839" w:rsidRPr="00D608C1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186C7867" w14:textId="68C5C2C6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Assless chaps</w:t>
            </w:r>
          </w:p>
          <w:p w14:paraId="1453D26D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EBC4C41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8C63D58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82C29D0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14D1064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47AA1AD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F99190E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F62F231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1F24646" w14:textId="77777777" w:rsidR="008C1839" w:rsidRPr="00186A70" w:rsidRDefault="008C1839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067ECAAB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2282880" behindDoc="1" locked="0" layoutInCell="1" allowOverlap="1" wp14:anchorId="686202E1" wp14:editId="13156F05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427" name="Picture 427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4931B06D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0F8EB19A" w14:textId="28871171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Waking up half-naked in a Denny’s parking lot</w:t>
            </w:r>
          </w:p>
          <w:p w14:paraId="70401325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52B671A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D1F499B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4578E22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DF48B7C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9980BC8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908DBB0" w14:textId="77777777" w:rsidR="008C1839" w:rsidRPr="00186A70" w:rsidRDefault="008C1839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23E0B539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2283904" behindDoc="1" locked="0" layoutInCell="1" allowOverlap="1" wp14:anchorId="3850E144" wp14:editId="11DECE5D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428" name="Picture 428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7E950DB7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73C26A8" w14:textId="5B8F82CA" w:rsidR="008C1839" w:rsidRDefault="008C1839" w:rsidP="00331A30">
            <w:pPr>
              <w:pStyle w:val="TableContents"/>
              <w:ind w:left="249" w:right="181"/>
              <w:rPr>
                <w:rFonts w:ascii="Arial" w:hAnsi="Arial"/>
                <w:b/>
                <w:bCs/>
                <w:sz w:val="32"/>
                <w:szCs w:val="32"/>
              </w:rPr>
            </w:pPr>
            <w:proofErr w:type="spellStart"/>
            <w:r>
              <w:rPr>
                <w:rFonts w:ascii="Arial" w:hAnsi="Arial"/>
                <w:b/>
                <w:bCs/>
                <w:sz w:val="32"/>
                <w:szCs w:val="32"/>
              </w:rPr>
              <w:t>Autocannibalism</w:t>
            </w:r>
            <w:proofErr w:type="spellEnd"/>
          </w:p>
          <w:p w14:paraId="19A3DA91" w14:textId="77777777" w:rsidR="008C1839" w:rsidRDefault="008C1839" w:rsidP="00331A30">
            <w:pPr>
              <w:pStyle w:val="TableContents"/>
              <w:ind w:left="249" w:right="181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E04B6DB" w14:textId="77777777" w:rsidR="008C1839" w:rsidRDefault="008C1839" w:rsidP="00331A30">
            <w:pPr>
              <w:pStyle w:val="TableContents"/>
              <w:ind w:left="249" w:right="181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5E7C2A7" w14:textId="77777777" w:rsidR="008C1839" w:rsidRDefault="008C1839" w:rsidP="00331A30">
            <w:pPr>
              <w:pStyle w:val="TableContents"/>
              <w:ind w:left="249" w:right="181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7236B5E" w14:textId="77777777" w:rsidR="008C1839" w:rsidRPr="00BB79C3" w:rsidRDefault="008C1839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4DAC1CC" w14:textId="77777777" w:rsidR="008C1839" w:rsidRPr="00BB79C3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749A858" w14:textId="77777777" w:rsidR="008C1839" w:rsidRPr="00BB79C3" w:rsidRDefault="008C1839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FCC0DC4" w14:textId="77777777" w:rsidR="008C1839" w:rsidRPr="00BB79C3" w:rsidRDefault="008C1839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238CADA" w14:textId="77777777" w:rsidR="008C1839" w:rsidRPr="00BB79C3" w:rsidRDefault="008C1839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7CB054F" w14:textId="77777777" w:rsidR="008C1839" w:rsidRPr="00BB79C3" w:rsidRDefault="008C1839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129761C6" w14:textId="77777777" w:rsidR="008C1839" w:rsidRPr="00BB79C3" w:rsidRDefault="008C1839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  <w:r w:rsidRPr="00BB79C3">
              <w:rPr>
                <w:b/>
                <w:noProof/>
              </w:rPr>
              <w:drawing>
                <wp:anchor distT="0" distB="0" distL="114300" distR="114300" simplePos="0" relativeHeight="252281856" behindDoc="1" locked="0" layoutInCell="1" allowOverlap="1" wp14:anchorId="2B9F8567" wp14:editId="21CD7C10">
                  <wp:simplePos x="0" y="0"/>
                  <wp:positionH relativeFrom="column">
                    <wp:posOffset>86360</wp:posOffset>
                  </wp:positionH>
                  <wp:positionV relativeFrom="paragraph">
                    <wp:posOffset>104082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429" name="Picture 429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548E93A3" w14:textId="77777777" w:rsidR="008C1839" w:rsidRPr="00BB79C3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BB79C3">
              <w:rPr>
                <w:rFonts w:ascii="Arial" w:hAnsi="Arial"/>
                <w:b/>
                <w:bCs/>
                <w:sz w:val="20"/>
                <w:szCs w:val="22"/>
              </w:rPr>
              <w:t>Cards Against 2019</w:t>
            </w:r>
          </w:p>
          <w:p w14:paraId="7CC2C295" w14:textId="77777777" w:rsidR="008C1839" w:rsidRPr="00BB79C3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</w:tc>
      </w:tr>
      <w:tr w:rsidR="008C1839" w:rsidRPr="00BB79C3" w14:paraId="025533A4" w14:textId="77777777" w:rsidTr="00331A30">
        <w:trPr>
          <w:trHeight w:hRule="exact" w:val="4968"/>
        </w:trPr>
        <w:tc>
          <w:tcPr>
            <w:tcW w:w="3600" w:type="dxa"/>
            <w:tcBorders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032D6970" w14:textId="75B6EC2A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50,000 volts straight to the nipples</w:t>
            </w:r>
          </w:p>
          <w:p w14:paraId="00328D3D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E60FC56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9BD28EE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8D81D29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5E37A8C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2E11FBB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18B1EBA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1269E96" w14:textId="77777777" w:rsidR="008C1839" w:rsidRPr="00186A70" w:rsidRDefault="008C1839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019EB23E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2286976" behindDoc="1" locked="0" layoutInCell="1" allowOverlap="1" wp14:anchorId="631D3BC4" wp14:editId="738AB2C1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430" name="Picture 430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4028AE85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72DF9187" w14:textId="406B94AF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8 oz of sweet Mexican black tar heroin</w:t>
            </w:r>
          </w:p>
          <w:p w14:paraId="05DED0F2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00292C7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DC5C559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7308DC4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CBB9F60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4DDF36D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1D0765D" w14:textId="77777777" w:rsidR="008C1839" w:rsidRPr="00186A70" w:rsidRDefault="008C1839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2559987E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2288000" behindDoc="1" locked="0" layoutInCell="1" allowOverlap="1" wp14:anchorId="2AF88D2D" wp14:editId="1C4CC2F4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431" name="Picture 431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793BD0EB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06CABB97" w14:textId="0DF460B1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Being a slut</w:t>
            </w:r>
          </w:p>
          <w:p w14:paraId="2A8B38D8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A1077A8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4CB42EC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4D317E0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147B26F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6951FCB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1F195EC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C115D26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12F2930" w14:textId="77777777" w:rsidR="008C1839" w:rsidRPr="00186A70" w:rsidRDefault="008C1839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594BDA9F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2289024" behindDoc="1" locked="0" layoutInCell="1" allowOverlap="1" wp14:anchorId="47DFC8AE" wp14:editId="6F22A455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432" name="Picture 432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4E0EEAD7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DBEDA64" w14:textId="4A4100C2" w:rsidR="008C1839" w:rsidRPr="00BB79C3" w:rsidRDefault="008C1839" w:rsidP="00331A30">
            <w:pPr>
              <w:pStyle w:val="TableContents"/>
              <w:ind w:left="249" w:right="181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A 20-inch black dildo</w:t>
            </w:r>
          </w:p>
          <w:p w14:paraId="6DCCE805" w14:textId="77777777" w:rsidR="008C1839" w:rsidRPr="00BB79C3" w:rsidRDefault="008C1839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8EE02C6" w14:textId="77777777" w:rsidR="008C1839" w:rsidRDefault="008C1839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DED429F" w14:textId="77777777" w:rsidR="008C1839" w:rsidRPr="008D62B5" w:rsidRDefault="008C1839" w:rsidP="00331A30">
            <w:pPr>
              <w:pStyle w:val="TableContents"/>
              <w:ind w:left="249"/>
              <w:rPr>
                <w:rFonts w:ascii="Arial" w:hAnsi="Arial"/>
                <w:b/>
                <w:bCs/>
                <w:szCs w:val="32"/>
              </w:rPr>
            </w:pPr>
          </w:p>
          <w:p w14:paraId="62217552" w14:textId="77777777" w:rsidR="008C1839" w:rsidRPr="00BB79C3" w:rsidRDefault="008C1839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89EC765" w14:textId="77777777" w:rsidR="008C1839" w:rsidRDefault="008C1839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E544A27" w14:textId="77777777" w:rsidR="008C1839" w:rsidRPr="008D62B5" w:rsidRDefault="008C1839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28"/>
                <w:szCs w:val="32"/>
              </w:rPr>
            </w:pPr>
          </w:p>
          <w:p w14:paraId="42AD998D" w14:textId="77777777" w:rsidR="008C1839" w:rsidRPr="00BB79C3" w:rsidRDefault="008C1839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8E898D5" w14:textId="77777777" w:rsidR="008C1839" w:rsidRDefault="008C1839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E3BD85B" w14:textId="77777777" w:rsidR="008C1839" w:rsidRPr="00BB79C3" w:rsidRDefault="008C1839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BB79C3">
              <w:rPr>
                <w:b/>
                <w:noProof/>
              </w:rPr>
              <w:drawing>
                <wp:anchor distT="0" distB="0" distL="114300" distR="114300" simplePos="0" relativeHeight="252285952" behindDoc="1" locked="0" layoutInCell="1" allowOverlap="1" wp14:anchorId="1F074B04" wp14:editId="75D58EEC">
                  <wp:simplePos x="0" y="0"/>
                  <wp:positionH relativeFrom="column">
                    <wp:posOffset>85725</wp:posOffset>
                  </wp:positionH>
                  <wp:positionV relativeFrom="paragraph">
                    <wp:posOffset>169545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433" name="Picture 433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48E7DEA5" w14:textId="77777777" w:rsidR="008C1839" w:rsidRPr="00BB79C3" w:rsidRDefault="008C1839" w:rsidP="00331A30">
            <w:pPr>
              <w:pStyle w:val="TableContents"/>
              <w:ind w:left="249"/>
              <w:rPr>
                <w:rFonts w:ascii="Arial" w:hAnsi="Arial"/>
                <w:bCs/>
                <w:sz w:val="32"/>
                <w:szCs w:val="32"/>
              </w:rPr>
            </w:pPr>
            <w:r w:rsidRPr="00BB79C3">
              <w:rPr>
                <w:rFonts w:ascii="Arial" w:hAnsi="Arial"/>
                <w:b/>
                <w:bCs/>
                <w:sz w:val="20"/>
                <w:szCs w:val="22"/>
              </w:rPr>
              <w:t>Cards Against 2019</w:t>
            </w:r>
          </w:p>
        </w:tc>
      </w:tr>
    </w:tbl>
    <w:p w14:paraId="17F3176A" w14:textId="0ABF88DF" w:rsidR="008C1839" w:rsidRDefault="008C1839">
      <w:r>
        <w:br w:type="page"/>
      </w:r>
    </w:p>
    <w:tbl>
      <w:tblPr>
        <w:tblpPr w:leftFromText="141" w:rightFromText="141" w:vertAnchor="text" w:horzAnchor="margin" w:tblpXSpec="center" w:tblpY="-136"/>
        <w:tblW w:w="14400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3600"/>
        <w:gridCol w:w="3600"/>
        <w:gridCol w:w="3600"/>
        <w:gridCol w:w="3600"/>
      </w:tblGrid>
      <w:tr w:rsidR="008C1839" w:rsidRPr="00BB79C3" w14:paraId="0831B088" w14:textId="77777777" w:rsidTr="00331A30">
        <w:trPr>
          <w:trHeight w:hRule="exact" w:val="4968"/>
        </w:trPr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280C6EE8" w14:textId="5E2FE41D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lastRenderedPageBreak/>
              <w:t>A 55-gallon drum of anal lube</w:t>
            </w:r>
          </w:p>
          <w:p w14:paraId="00079061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D3A8166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8830DB0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6B0BBB5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51DCD04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34F107C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B382C74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50E3BF3" w14:textId="77777777" w:rsidR="008C1839" w:rsidRPr="00186A70" w:rsidRDefault="008C1839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4E1EC300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2294144" behindDoc="1" locked="0" layoutInCell="1" allowOverlap="1" wp14:anchorId="40891C1F" wp14:editId="6708B07E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434" name="Picture 434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0D2BBC28" w14:textId="77777777" w:rsidR="008C1839" w:rsidRPr="00D608C1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1DA2962D" w14:textId="38FB8DF0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Beloved television star Bill Cosby</w:t>
            </w:r>
          </w:p>
          <w:p w14:paraId="0167F66C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C6537F2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22006EC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1B66011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C904395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57D6D5E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7D97882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CF0C009" w14:textId="77777777" w:rsidR="008C1839" w:rsidRPr="00186A70" w:rsidRDefault="008C1839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7B03E492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2292096" behindDoc="1" locked="0" layoutInCell="1" allowOverlap="1" wp14:anchorId="5367CCCE" wp14:editId="5028DE6A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435" name="Picture 435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5F64A3EE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30FAD6F9" w14:textId="5B7520A9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Peeing into a girl’s butt to get her pregnant</w:t>
            </w:r>
          </w:p>
          <w:p w14:paraId="2215E214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C8EE804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167B79F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2FC2442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E07B51E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8BC2221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4762AED" w14:textId="77777777" w:rsidR="008C1839" w:rsidRPr="00186A70" w:rsidRDefault="008C1839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64597EE4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2293120" behindDoc="1" locked="0" layoutInCell="1" allowOverlap="1" wp14:anchorId="4AE971B5" wp14:editId="78BC077D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436" name="Picture 436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5865E4E4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80AE687" w14:textId="5A5D5EE8" w:rsidR="008C1839" w:rsidRDefault="008C1839" w:rsidP="00331A30">
            <w:pPr>
              <w:pStyle w:val="TableContents"/>
              <w:ind w:left="249" w:right="181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Sudden penis loss</w:t>
            </w:r>
          </w:p>
          <w:p w14:paraId="353AB1DE" w14:textId="77777777" w:rsidR="008C1839" w:rsidRDefault="008C1839" w:rsidP="00331A30">
            <w:pPr>
              <w:pStyle w:val="TableContents"/>
              <w:ind w:left="249" w:right="181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7C66FE9" w14:textId="77777777" w:rsidR="008C1839" w:rsidRDefault="008C1839" w:rsidP="00331A30">
            <w:pPr>
              <w:pStyle w:val="TableContents"/>
              <w:ind w:left="249" w:right="181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2C00475" w14:textId="77777777" w:rsidR="008C1839" w:rsidRDefault="008C1839" w:rsidP="00331A30">
            <w:pPr>
              <w:pStyle w:val="TableContents"/>
              <w:ind w:left="249" w:right="181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B77A292" w14:textId="77777777" w:rsidR="008C1839" w:rsidRPr="00BB79C3" w:rsidRDefault="008C1839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7A47902" w14:textId="77777777" w:rsidR="008C1839" w:rsidRPr="00BB79C3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BC31485" w14:textId="77777777" w:rsidR="008C1839" w:rsidRPr="00BB79C3" w:rsidRDefault="008C1839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5F72781" w14:textId="77777777" w:rsidR="008C1839" w:rsidRPr="00BB79C3" w:rsidRDefault="008C1839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5B35D00" w14:textId="77777777" w:rsidR="008C1839" w:rsidRPr="00BB79C3" w:rsidRDefault="008C1839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D039A5F" w14:textId="77777777" w:rsidR="008C1839" w:rsidRPr="00BB79C3" w:rsidRDefault="008C1839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6E461263" w14:textId="77777777" w:rsidR="008C1839" w:rsidRPr="00BB79C3" w:rsidRDefault="008C1839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  <w:r w:rsidRPr="00BB79C3">
              <w:rPr>
                <w:b/>
                <w:noProof/>
              </w:rPr>
              <w:drawing>
                <wp:anchor distT="0" distB="0" distL="114300" distR="114300" simplePos="0" relativeHeight="252291072" behindDoc="1" locked="0" layoutInCell="1" allowOverlap="1" wp14:anchorId="60784556" wp14:editId="0108E90F">
                  <wp:simplePos x="0" y="0"/>
                  <wp:positionH relativeFrom="column">
                    <wp:posOffset>86360</wp:posOffset>
                  </wp:positionH>
                  <wp:positionV relativeFrom="paragraph">
                    <wp:posOffset>104082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437" name="Picture 437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113C650A" w14:textId="77777777" w:rsidR="008C1839" w:rsidRPr="00BB79C3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BB79C3">
              <w:rPr>
                <w:rFonts w:ascii="Arial" w:hAnsi="Arial"/>
                <w:b/>
                <w:bCs/>
                <w:sz w:val="20"/>
                <w:szCs w:val="22"/>
              </w:rPr>
              <w:t>Cards Against 2019</w:t>
            </w:r>
          </w:p>
          <w:p w14:paraId="54FCFAE3" w14:textId="77777777" w:rsidR="008C1839" w:rsidRPr="00BB79C3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</w:tc>
      </w:tr>
      <w:tr w:rsidR="008C1839" w:rsidRPr="00BB79C3" w14:paraId="1B12EFE0" w14:textId="77777777" w:rsidTr="00331A30">
        <w:trPr>
          <w:trHeight w:hRule="exact" w:val="4968"/>
        </w:trPr>
        <w:tc>
          <w:tcPr>
            <w:tcW w:w="3600" w:type="dxa"/>
            <w:tcBorders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754E119E" w14:textId="706E5213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A crying stripper</w:t>
            </w:r>
          </w:p>
          <w:p w14:paraId="4F06CDCA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3118DBB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377267C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D0C3DEF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9B0E054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19ABC92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84126E0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67D2030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948AFD9" w14:textId="77777777" w:rsidR="008C1839" w:rsidRPr="00186A70" w:rsidRDefault="008C1839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048EEC94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2296192" behindDoc="1" locked="0" layoutInCell="1" allowOverlap="1" wp14:anchorId="4DE19EBE" wp14:editId="6393C500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438" name="Picture 438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7A16ADF2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450D7AE6" w14:textId="193925F5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A racist boomerang that only comes back if you’re white</w:t>
            </w:r>
          </w:p>
          <w:p w14:paraId="3130A57E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249A7BE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EB4FD1D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05F1A41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B7EE57D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E36B6E4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413116F" w14:textId="77777777" w:rsidR="008C1839" w:rsidRPr="00186A70" w:rsidRDefault="008C1839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7A90A989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2297216" behindDoc="1" locked="0" layoutInCell="1" allowOverlap="1" wp14:anchorId="36F97E79" wp14:editId="1C75A9E5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439" name="Picture 439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1AC4E149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0E037262" w14:textId="42A01C42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War Crimes</w:t>
            </w:r>
          </w:p>
          <w:p w14:paraId="3547CA4E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E28EEBA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35B07A0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640457C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AB6A760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C3FD521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7E04939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26601D3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E60C7A1" w14:textId="77777777" w:rsidR="008C1839" w:rsidRPr="00186A70" w:rsidRDefault="008C1839" w:rsidP="00331A30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21D74C5F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2298240" behindDoc="1" locked="0" layoutInCell="1" allowOverlap="1" wp14:anchorId="69038A09" wp14:editId="47D35EED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440" name="Picture 440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5B99AD08" w14:textId="77777777" w:rsidR="008C1839" w:rsidRDefault="008C1839" w:rsidP="00331A30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18FE18D" w14:textId="2426A4BC" w:rsidR="008C1839" w:rsidRDefault="008C1839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  <w:proofErr w:type="spellStart"/>
            <w:r>
              <w:rPr>
                <w:rFonts w:ascii="Arial" w:hAnsi="Arial"/>
                <w:b/>
                <w:bCs/>
                <w:sz w:val="32"/>
                <w:szCs w:val="32"/>
              </w:rPr>
              <w:t>Gwenyth</w:t>
            </w:r>
            <w:proofErr w:type="spellEnd"/>
            <w:r>
              <w:rPr>
                <w:rFonts w:ascii="Arial" w:hAnsi="Arial"/>
                <w:b/>
                <w:bCs/>
                <w:sz w:val="32"/>
                <w:szCs w:val="32"/>
              </w:rPr>
              <w:t xml:space="preserve"> Paltrow</w:t>
            </w:r>
          </w:p>
          <w:p w14:paraId="77CCA94C" w14:textId="77777777" w:rsidR="008C1839" w:rsidRPr="00BB79C3" w:rsidRDefault="008C1839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187C8F7" w14:textId="77777777" w:rsidR="008C1839" w:rsidRPr="00BB79C3" w:rsidRDefault="008C1839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135650D" w14:textId="77777777" w:rsidR="008C1839" w:rsidRDefault="008C1839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8727BD8" w14:textId="77777777" w:rsidR="008C1839" w:rsidRPr="008D62B5" w:rsidRDefault="008C1839" w:rsidP="00331A30">
            <w:pPr>
              <w:pStyle w:val="TableContents"/>
              <w:ind w:left="249"/>
              <w:rPr>
                <w:rFonts w:ascii="Arial" w:hAnsi="Arial"/>
                <w:b/>
                <w:bCs/>
                <w:szCs w:val="32"/>
              </w:rPr>
            </w:pPr>
          </w:p>
          <w:p w14:paraId="2B05BD6D" w14:textId="77777777" w:rsidR="008C1839" w:rsidRPr="00BB79C3" w:rsidRDefault="008C1839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640BBAB" w14:textId="77777777" w:rsidR="008C1839" w:rsidRDefault="008C1839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C6C4405" w14:textId="77777777" w:rsidR="008C1839" w:rsidRPr="008D62B5" w:rsidRDefault="008C1839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28"/>
                <w:szCs w:val="32"/>
              </w:rPr>
            </w:pPr>
          </w:p>
          <w:p w14:paraId="707A56CB" w14:textId="77777777" w:rsidR="008C1839" w:rsidRPr="00BB79C3" w:rsidRDefault="008C1839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060A7ED" w14:textId="77777777" w:rsidR="008C1839" w:rsidRDefault="008C1839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7170471" w14:textId="77777777" w:rsidR="008C1839" w:rsidRPr="00BB79C3" w:rsidRDefault="008C1839" w:rsidP="00331A30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BB79C3">
              <w:rPr>
                <w:b/>
                <w:noProof/>
              </w:rPr>
              <w:drawing>
                <wp:anchor distT="0" distB="0" distL="114300" distR="114300" simplePos="0" relativeHeight="252295168" behindDoc="1" locked="0" layoutInCell="1" allowOverlap="1" wp14:anchorId="12ED73E8" wp14:editId="3A843B89">
                  <wp:simplePos x="0" y="0"/>
                  <wp:positionH relativeFrom="column">
                    <wp:posOffset>85725</wp:posOffset>
                  </wp:positionH>
                  <wp:positionV relativeFrom="paragraph">
                    <wp:posOffset>169545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441" name="Picture 441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0912389F" w14:textId="77777777" w:rsidR="008C1839" w:rsidRPr="00BB79C3" w:rsidRDefault="008C1839" w:rsidP="00331A30">
            <w:pPr>
              <w:pStyle w:val="TableContents"/>
              <w:ind w:left="249"/>
              <w:rPr>
                <w:rFonts w:ascii="Arial" w:hAnsi="Arial"/>
                <w:bCs/>
                <w:sz w:val="32"/>
                <w:szCs w:val="32"/>
              </w:rPr>
            </w:pPr>
            <w:r w:rsidRPr="00BB79C3">
              <w:rPr>
                <w:rFonts w:ascii="Arial" w:hAnsi="Arial"/>
                <w:b/>
                <w:bCs/>
                <w:sz w:val="20"/>
                <w:szCs w:val="22"/>
              </w:rPr>
              <w:t>Cards Against 2019</w:t>
            </w:r>
          </w:p>
        </w:tc>
      </w:tr>
    </w:tbl>
    <w:p w14:paraId="3E9163AA" w14:textId="0068EE9C" w:rsidR="007466FF" w:rsidRDefault="007466FF" w:rsidP="00733FBD"/>
    <w:sectPr w:rsidR="007466FF" w:rsidSect="00D40F1A">
      <w:pgSz w:w="15840" w:h="12240" w:orient="landscape"/>
      <w:pgMar w:top="720" w:right="432" w:bottom="720" w:left="144" w:header="144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08E5975" w14:textId="77777777" w:rsidR="008B2F6E" w:rsidRDefault="008B2F6E">
      <w:r>
        <w:separator/>
      </w:r>
    </w:p>
  </w:endnote>
  <w:endnote w:type="continuationSeparator" w:id="0">
    <w:p w14:paraId="703DA0CB" w14:textId="77777777" w:rsidR="008B2F6E" w:rsidRDefault="008B2F6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angal">
    <w:altName w:val="Mangal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71C39E6" w14:textId="77777777" w:rsidR="008B2F6E" w:rsidRDefault="008B2F6E">
      <w:r>
        <w:rPr>
          <w:color w:val="000000"/>
        </w:rPr>
        <w:ptab w:relativeTo="margin" w:alignment="center" w:leader="none"/>
      </w:r>
    </w:p>
  </w:footnote>
  <w:footnote w:type="continuationSeparator" w:id="0">
    <w:p w14:paraId="33E37E9D" w14:textId="77777777" w:rsidR="008B2F6E" w:rsidRDefault="008B2F6E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hideSpellingErrors/>
  <w:hideGrammaticalErrors/>
  <w:proofState w:spelling="clean" w:grammar="clean"/>
  <w:attachedTemplate r:id="rId1"/>
  <w:defaultTabStop w:val="709"/>
  <w:autoHyphenation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QzNzE1NrEwsDAwNDdR0lEKTi0uzszPAymwqAUAsW6UqywAAAA="/>
  </w:docVars>
  <w:rsids>
    <w:rsidRoot w:val="007466FF"/>
    <w:rsid w:val="00070AC2"/>
    <w:rsid w:val="00104C62"/>
    <w:rsid w:val="00182507"/>
    <w:rsid w:val="00182CE7"/>
    <w:rsid w:val="00186A70"/>
    <w:rsid w:val="00193781"/>
    <w:rsid w:val="001A3F05"/>
    <w:rsid w:val="00211C33"/>
    <w:rsid w:val="00225DEE"/>
    <w:rsid w:val="00262B72"/>
    <w:rsid w:val="0026338C"/>
    <w:rsid w:val="00287863"/>
    <w:rsid w:val="002E61DD"/>
    <w:rsid w:val="00331A30"/>
    <w:rsid w:val="00365351"/>
    <w:rsid w:val="003F6CD8"/>
    <w:rsid w:val="004005D2"/>
    <w:rsid w:val="004C7A04"/>
    <w:rsid w:val="005811BC"/>
    <w:rsid w:val="00617061"/>
    <w:rsid w:val="0063476D"/>
    <w:rsid w:val="00652791"/>
    <w:rsid w:val="006E4A10"/>
    <w:rsid w:val="00733FBD"/>
    <w:rsid w:val="007466FF"/>
    <w:rsid w:val="00756EB2"/>
    <w:rsid w:val="007A5238"/>
    <w:rsid w:val="007B4BB1"/>
    <w:rsid w:val="007C48E4"/>
    <w:rsid w:val="008B16D2"/>
    <w:rsid w:val="008B2F6E"/>
    <w:rsid w:val="008C1839"/>
    <w:rsid w:val="008D62B5"/>
    <w:rsid w:val="008F5029"/>
    <w:rsid w:val="00914772"/>
    <w:rsid w:val="009218BA"/>
    <w:rsid w:val="00940DF3"/>
    <w:rsid w:val="009D6F76"/>
    <w:rsid w:val="00A3304B"/>
    <w:rsid w:val="00AC34CC"/>
    <w:rsid w:val="00B64D9E"/>
    <w:rsid w:val="00BB79C3"/>
    <w:rsid w:val="00BC5C04"/>
    <w:rsid w:val="00D40F1A"/>
    <w:rsid w:val="00D45760"/>
    <w:rsid w:val="00D608C1"/>
    <w:rsid w:val="00DC1827"/>
    <w:rsid w:val="00DC1F99"/>
    <w:rsid w:val="00DE61D1"/>
    <w:rsid w:val="00E31ECB"/>
    <w:rsid w:val="00E463A4"/>
    <w:rsid w:val="00EB6FB8"/>
    <w:rsid w:val="00FC0CC4"/>
    <w:rsid w:val="00FF07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8359C2"/>
  <w15:docId w15:val="{8DD5EB0E-1300-4D9D-B6D9-57C1BD524E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Arial Unicode MS" w:hAnsi="Times New Roman" w:cs="Mangal"/>
        <w:kern w:val="3"/>
        <w:sz w:val="24"/>
        <w:szCs w:val="24"/>
        <w:lang w:val="en-US" w:eastAsia="zh-CN" w:bidi="hi-IN"/>
      </w:rPr>
    </w:rPrDefault>
    <w:pPrDefault>
      <w:pPr>
        <w:widowControl w:val="0"/>
        <w:suppressAutoHyphens/>
        <w:autoSpaceDN w:val="0"/>
        <w:textAlignment w:val="baselin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914772"/>
    <w:pPr>
      <w:widowControl/>
      <w:suppressAutoHyphens w:val="0"/>
      <w:autoSpaceDN/>
      <w:spacing w:before="100" w:beforeAutospacing="1" w:after="100" w:afterAutospacing="1"/>
      <w:textAlignment w:val="auto"/>
      <w:outlineLvl w:val="0"/>
    </w:pPr>
    <w:rPr>
      <w:rFonts w:eastAsia="Times New Roman" w:cs="Times New Roman"/>
      <w:b/>
      <w:bCs/>
      <w:kern w:val="36"/>
      <w:sz w:val="48"/>
      <w:szCs w:val="48"/>
      <w:lang w:val="fr-FR" w:eastAsia="fr-FR"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andard">
    <w:name w:val="Standard"/>
  </w:style>
  <w:style w:type="paragraph" w:customStyle="1" w:styleId="Heading">
    <w:name w:val="Heading"/>
    <w:basedOn w:val="Standard"/>
    <w:next w:val="Textbody"/>
    <w:pPr>
      <w:keepNext/>
      <w:spacing w:before="240" w:after="120"/>
    </w:pPr>
    <w:rPr>
      <w:rFonts w:ascii="Arial" w:hAnsi="Arial"/>
      <w:sz w:val="28"/>
      <w:szCs w:val="28"/>
    </w:rPr>
  </w:style>
  <w:style w:type="paragraph" w:customStyle="1" w:styleId="Textbody">
    <w:name w:val="Text body"/>
    <w:basedOn w:val="Standard"/>
    <w:pPr>
      <w:spacing w:after="120"/>
    </w:pPr>
  </w:style>
  <w:style w:type="paragraph" w:styleId="List">
    <w:name w:val="List"/>
    <w:basedOn w:val="Textbody"/>
  </w:style>
  <w:style w:type="paragraph" w:styleId="Caption">
    <w:name w:val="caption"/>
    <w:basedOn w:val="Standard"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Standard"/>
    <w:pPr>
      <w:suppressLineNumbers/>
    </w:pPr>
  </w:style>
  <w:style w:type="paragraph" w:customStyle="1" w:styleId="TableContents">
    <w:name w:val="Table Contents"/>
    <w:basedOn w:val="Standard"/>
    <w:pPr>
      <w:suppressLineNumbers/>
    </w:pPr>
  </w:style>
  <w:style w:type="paragraph" w:styleId="Header">
    <w:name w:val="header"/>
    <w:basedOn w:val="Standard"/>
    <w:pPr>
      <w:suppressLineNumbers/>
      <w:tabs>
        <w:tab w:val="center" w:pos="5400"/>
        <w:tab w:val="right" w:pos="10800"/>
      </w:tabs>
    </w:pPr>
  </w:style>
  <w:style w:type="character" w:customStyle="1" w:styleId="Internetlink">
    <w:name w:val="Internet link"/>
    <w:rPr>
      <w:color w:val="000080"/>
      <w:u w:val="single"/>
    </w:rPr>
  </w:style>
  <w:style w:type="paragraph" w:styleId="Footer">
    <w:name w:val="footer"/>
    <w:basedOn w:val="Normal"/>
    <w:link w:val="FooterChar"/>
    <w:uiPriority w:val="99"/>
    <w:unhideWhenUsed/>
    <w:rsid w:val="00D608C1"/>
    <w:pPr>
      <w:tabs>
        <w:tab w:val="center" w:pos="4513"/>
        <w:tab w:val="right" w:pos="9026"/>
      </w:tabs>
    </w:pPr>
    <w:rPr>
      <w:szCs w:val="21"/>
    </w:rPr>
  </w:style>
  <w:style w:type="character" w:customStyle="1" w:styleId="FooterChar">
    <w:name w:val="Footer Char"/>
    <w:basedOn w:val="DefaultParagraphFont"/>
    <w:link w:val="Footer"/>
    <w:uiPriority w:val="99"/>
    <w:rsid w:val="00D608C1"/>
    <w:rPr>
      <w:szCs w:val="21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608C1"/>
    <w:rPr>
      <w:rFonts w:ascii="Segoe UI" w:hAnsi="Segoe UI"/>
      <w:sz w:val="18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608C1"/>
    <w:rPr>
      <w:rFonts w:ascii="Segoe UI" w:hAnsi="Segoe UI"/>
      <w:sz w:val="18"/>
      <w:szCs w:val="16"/>
    </w:rPr>
  </w:style>
  <w:style w:type="paragraph" w:styleId="NormalWeb">
    <w:name w:val="Normal (Web)"/>
    <w:basedOn w:val="Normal"/>
    <w:uiPriority w:val="99"/>
    <w:semiHidden/>
    <w:unhideWhenUsed/>
    <w:rsid w:val="00365351"/>
    <w:pPr>
      <w:widowControl/>
      <w:suppressAutoHyphens w:val="0"/>
      <w:autoSpaceDN/>
      <w:spacing w:before="100" w:beforeAutospacing="1" w:after="100" w:afterAutospacing="1"/>
      <w:textAlignment w:val="auto"/>
    </w:pPr>
    <w:rPr>
      <w:rFonts w:eastAsia="Times New Roman" w:cs="Times New Roman"/>
      <w:kern w:val="0"/>
      <w:lang w:val="fr-FR" w:eastAsia="fr-FR" w:bidi="ar-SA"/>
    </w:rPr>
  </w:style>
  <w:style w:type="character" w:customStyle="1" w:styleId="Heading1Char">
    <w:name w:val="Heading 1 Char"/>
    <w:basedOn w:val="DefaultParagraphFont"/>
    <w:link w:val="Heading1"/>
    <w:uiPriority w:val="9"/>
    <w:rsid w:val="00914772"/>
    <w:rPr>
      <w:rFonts w:eastAsia="Times New Roman" w:cs="Times New Roman"/>
      <w:b/>
      <w:bCs/>
      <w:kern w:val="36"/>
      <w:sz w:val="48"/>
      <w:szCs w:val="48"/>
      <w:lang w:val="fr-FR" w:eastAsia="fr-FR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0016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054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015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288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176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AAS%20Student\Application%20Data\LibreOffice\3\user\template\Default1.ot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Default1.ott</Template>
  <TotalTime>6432</TotalTime>
  <Pages>46</Pages>
  <Words>3031</Words>
  <Characters>16671</Characters>
  <Application>Microsoft Office Word</Application>
  <DocSecurity>0</DocSecurity>
  <Lines>138</Lines>
  <Paragraphs>3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efault</vt:lpstr>
    </vt:vector>
  </TitlesOfParts>
  <Company/>
  <LinksUpToDate>false</LinksUpToDate>
  <CharactersWithSpaces>196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fault</dc:title>
  <dc:subject/>
  <dc:creator>Mark David Scott Cunningham</dc:creator>
  <cp:keywords/>
  <dc:description/>
  <cp:lastModifiedBy>Evin Jaff</cp:lastModifiedBy>
  <cp:revision>23</cp:revision>
  <cp:lastPrinted>2019-05-04T08:40:00Z</cp:lastPrinted>
  <dcterms:created xsi:type="dcterms:W3CDTF">2019-04-14T02:29:00Z</dcterms:created>
  <dcterms:modified xsi:type="dcterms:W3CDTF">2019-05-20T00:06:00Z</dcterms:modified>
</cp:coreProperties>
</file>